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CF7C85" w14:textId="77777777" w:rsidR="001867E2" w:rsidRDefault="001867E2" w:rsidP="00CC584C">
      <w:pPr>
        <w:spacing w:before="120"/>
      </w:pPr>
    </w:p>
    <w:p w14:paraId="5DE8D281" w14:textId="732A928B" w:rsidR="001867E2" w:rsidRDefault="00FD79ED" w:rsidP="00FD79ED">
      <w:pPr>
        <w:tabs>
          <w:tab w:val="left" w:pos="3780"/>
          <w:tab w:val="left" w:pos="6750"/>
        </w:tabs>
        <w:rPr>
          <w:iCs/>
          <w:sz w:val="18"/>
          <w:szCs w:val="18"/>
        </w:rPr>
      </w:pPr>
      <w:r>
        <w:rPr>
          <w:iCs/>
          <w:sz w:val="18"/>
          <w:szCs w:val="18"/>
        </w:rPr>
        <w:t>Reviewer</w:t>
      </w:r>
      <w:r w:rsidR="001867E2" w:rsidRPr="002A15C0">
        <w:rPr>
          <w:iCs/>
          <w:sz w:val="18"/>
          <w:szCs w:val="18"/>
        </w:rPr>
        <w:t>:</w:t>
      </w:r>
      <w:r w:rsidR="00AF426F">
        <w:rPr>
          <w:iCs/>
          <w:sz w:val="18"/>
          <w:szCs w:val="18"/>
        </w:rPr>
        <w:t xml:space="preserve"> </w:t>
      </w:r>
      <w:sdt>
        <w:sdtPr>
          <w:rPr>
            <w:rStyle w:val="Form"/>
          </w:rPr>
          <w:tag w:val="s0"/>
          <w:id w:val="1784377302"/>
          <w:lock w:val="sdtLocked"/>
          <w:placeholder>
            <w:docPart w:val="825CDEA390054F1A8408CB0B327147B8"/>
          </w:placeholder>
          <w:showingPlcHdr/>
          <w:text/>
        </w:sdtPr>
        <w:sdtEndPr>
          <w:rPr>
            <w:rStyle w:val="DefaultParagraphFont"/>
            <w:rFonts w:ascii="Times New Roman" w:hAnsi="Times New Roman"/>
            <w:iCs/>
            <w:sz w:val="24"/>
            <w:szCs w:val="18"/>
          </w:rPr>
        </w:sdtEndPr>
        <w:sdtContent>
          <w:r w:rsidR="00E313BC" w:rsidRPr="00786B72">
            <w:rPr>
              <w:rStyle w:val="FormEntry"/>
              <w:color w:val="808080" w:themeColor="background1" w:themeShade="80"/>
            </w:rPr>
            <w:t>Enter your name</w:t>
          </w:r>
        </w:sdtContent>
      </w:sdt>
      <w:r w:rsidR="00E6326D">
        <w:rPr>
          <w:iCs/>
          <w:sz w:val="18"/>
          <w:szCs w:val="18"/>
        </w:rPr>
        <w:tab/>
      </w:r>
      <w:r w:rsidR="001867E2">
        <w:rPr>
          <w:iCs/>
          <w:sz w:val="18"/>
          <w:szCs w:val="18"/>
        </w:rPr>
        <w:t xml:space="preserve">Team:  </w:t>
      </w:r>
      <w:sdt>
        <w:sdtPr>
          <w:rPr>
            <w:rStyle w:val="TCZChar"/>
          </w:rPr>
          <w:tag w:val="Team"/>
          <w:id w:val="-1810618371"/>
          <w:lock w:val="sdtLocked"/>
          <w:placeholder>
            <w:docPart w:val="79869299E46F43108334D4A05BBB976E"/>
          </w:placeholder>
          <w:showingPlcHdr/>
          <w:text/>
        </w:sdtPr>
        <w:sdtEndPr>
          <w:rPr>
            <w:rStyle w:val="DefaultParagraphFont"/>
            <w:rFonts w:ascii="Times New Roman" w:hAnsi="Times New Roman"/>
            <w:sz w:val="24"/>
          </w:rPr>
        </w:sdtEndPr>
        <w:sdtContent>
          <w:r w:rsidR="00E77F73" w:rsidRPr="00786B72">
            <w:rPr>
              <w:rStyle w:val="FormEntry"/>
              <w:color w:val="808080" w:themeColor="background1" w:themeShade="80"/>
            </w:rPr>
            <w:t>Team Name</w:t>
          </w:r>
        </w:sdtContent>
      </w:sdt>
      <w:r w:rsidR="001867E2">
        <w:rPr>
          <w:iCs/>
          <w:sz w:val="18"/>
          <w:szCs w:val="18"/>
        </w:rPr>
        <w:t xml:space="preserve">     </w:t>
      </w:r>
      <w:r w:rsidR="004E01C6">
        <w:rPr>
          <w:iCs/>
          <w:sz w:val="18"/>
          <w:szCs w:val="18"/>
        </w:rPr>
        <w:tab/>
      </w:r>
      <w:r w:rsidR="001867E2">
        <w:rPr>
          <w:iCs/>
          <w:sz w:val="18"/>
          <w:szCs w:val="18"/>
        </w:rPr>
        <w:t>Date</w:t>
      </w:r>
      <w:r w:rsidR="00D13E86">
        <w:rPr>
          <w:iCs/>
          <w:sz w:val="18"/>
          <w:szCs w:val="18"/>
        </w:rPr>
        <w:t xml:space="preserve">: </w:t>
      </w:r>
      <w:sdt>
        <w:sdtPr>
          <w:rPr>
            <w:rStyle w:val="FormEntry"/>
          </w:rPr>
          <w:tag w:val="Date"/>
          <w:id w:val="-134019259"/>
          <w:placeholder>
            <w:docPart w:val="5086E4C471AE4886AEE4FD71B20A4726"/>
          </w:placeholder>
          <w:date>
            <w:dateFormat w:val="MM/dd/yyyy"/>
            <w:lid w:val="en-US"/>
            <w:storeMappedDataAs w:val="dateTime"/>
            <w:calendar w:val="gregorian"/>
          </w:date>
        </w:sdtPr>
        <w:sdtEndPr>
          <w:rPr>
            <w:rStyle w:val="FormEntry"/>
          </w:rPr>
        </w:sdtEndPr>
        <w:sdtContent>
          <w:r w:rsidR="00670E80" w:rsidRPr="00786B72">
            <w:rPr>
              <w:rStyle w:val="FormEntry"/>
              <w:color w:val="808080" w:themeColor="background1" w:themeShade="80"/>
            </w:rPr>
            <w:t>___________________</w:t>
          </w:r>
        </w:sdtContent>
      </w:sdt>
    </w:p>
    <w:p w14:paraId="47E0970C" w14:textId="77777777" w:rsidR="001867E2" w:rsidRDefault="001867E2" w:rsidP="001867E2">
      <w:pPr>
        <w:rPr>
          <w:iCs/>
          <w:sz w:val="18"/>
          <w:szCs w:val="18"/>
        </w:rPr>
      </w:pPr>
    </w:p>
    <w:p w14:paraId="0E0F8EB0" w14:textId="77777777" w:rsidR="00EE63B1" w:rsidRPr="00740F61" w:rsidRDefault="00EE63B1" w:rsidP="00EE63B1">
      <w:pPr>
        <w:spacing w:after="60"/>
        <w:rPr>
          <w:rFonts w:ascii="Arial" w:hAnsi="Arial" w:cs="Arial"/>
          <w:b/>
          <w:sz w:val="22"/>
          <w:szCs w:val="22"/>
        </w:rPr>
      </w:pPr>
      <w:r w:rsidRPr="00740F61">
        <w:rPr>
          <w:rFonts w:ascii="Arial" w:hAnsi="Arial" w:cs="Arial"/>
          <w:b/>
          <w:sz w:val="22"/>
          <w:szCs w:val="22"/>
        </w:rPr>
        <w:t>Purpose</w:t>
      </w:r>
    </w:p>
    <w:p w14:paraId="05E1BBED" w14:textId="77777777" w:rsidR="00EE63B1" w:rsidRDefault="00F75D61" w:rsidP="00EE63B1">
      <w:pPr>
        <w:rPr>
          <w:iCs/>
          <w:sz w:val="22"/>
          <w:szCs w:val="22"/>
        </w:rPr>
      </w:pPr>
      <w:r>
        <w:rPr>
          <w:iCs/>
          <w:sz w:val="22"/>
          <w:szCs w:val="22"/>
        </w:rPr>
        <w:t xml:space="preserve">Effective teams </w:t>
      </w:r>
      <w:r w:rsidR="00EE63B1">
        <w:rPr>
          <w:iCs/>
          <w:sz w:val="22"/>
          <w:szCs w:val="22"/>
        </w:rPr>
        <w:t xml:space="preserve">have members who act as responsible citizens within the team. </w:t>
      </w:r>
      <w:r>
        <w:rPr>
          <w:iCs/>
          <w:sz w:val="22"/>
          <w:szCs w:val="22"/>
        </w:rPr>
        <w:t>I</w:t>
      </w:r>
      <w:r w:rsidR="00EE63B1">
        <w:rPr>
          <w:iCs/>
          <w:sz w:val="22"/>
          <w:szCs w:val="22"/>
        </w:rPr>
        <w:t xml:space="preserve">n this exercise you will rate yourself and team members with regard to member citizenship. </w:t>
      </w:r>
      <w:r w:rsidR="004E01C6">
        <w:rPr>
          <w:iCs/>
          <w:sz w:val="22"/>
          <w:szCs w:val="22"/>
        </w:rPr>
        <w:t>You will also provide feedback on what you perceive to be their greatest strengths and areas for improvement</w:t>
      </w:r>
      <w:r w:rsidR="00EE63B1">
        <w:rPr>
          <w:iCs/>
          <w:sz w:val="22"/>
          <w:szCs w:val="22"/>
        </w:rPr>
        <w:t>.</w:t>
      </w:r>
    </w:p>
    <w:p w14:paraId="3FF3193D" w14:textId="77777777" w:rsidR="00A95602" w:rsidRPr="00C66C7C" w:rsidRDefault="00A95602" w:rsidP="00BA5225">
      <w:pPr>
        <w:spacing w:after="60"/>
        <w:rPr>
          <w:rFonts w:ascii="Arial" w:hAnsi="Arial" w:cs="Arial"/>
          <w:b/>
          <w:sz w:val="16"/>
          <w:szCs w:val="16"/>
        </w:rPr>
      </w:pPr>
    </w:p>
    <w:p w14:paraId="6C1BFE18" w14:textId="77777777" w:rsidR="00DF139B" w:rsidRPr="00FD7C8E" w:rsidRDefault="001867E2" w:rsidP="00BA5225">
      <w:pPr>
        <w:spacing w:after="60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A</w:t>
      </w:r>
      <w:r w:rsidR="00A75255">
        <w:rPr>
          <w:rFonts w:ascii="Arial" w:hAnsi="Arial" w:cs="Arial"/>
          <w:b/>
          <w:sz w:val="22"/>
          <w:szCs w:val="22"/>
        </w:rPr>
        <w:t xml:space="preserve">. </w:t>
      </w:r>
      <w:r w:rsidR="00A41546">
        <w:rPr>
          <w:rFonts w:ascii="Arial" w:hAnsi="Arial" w:cs="Arial"/>
          <w:b/>
          <w:sz w:val="22"/>
          <w:szCs w:val="22"/>
        </w:rPr>
        <w:t>Member Contributions</w:t>
      </w:r>
    </w:p>
    <w:p w14:paraId="08EFBCC2" w14:textId="77777777" w:rsidR="00C66C7C" w:rsidRDefault="0011497B" w:rsidP="0068783C">
      <w:pPr>
        <w:rPr>
          <w:iCs/>
          <w:sz w:val="22"/>
          <w:szCs w:val="22"/>
        </w:rPr>
      </w:pPr>
      <w:r>
        <w:rPr>
          <w:iCs/>
          <w:sz w:val="22"/>
          <w:szCs w:val="22"/>
        </w:rPr>
        <w:t>To stimulate your thinking</w:t>
      </w:r>
      <w:r w:rsidR="00143D4A">
        <w:rPr>
          <w:iCs/>
          <w:sz w:val="22"/>
          <w:szCs w:val="22"/>
        </w:rPr>
        <w:t>,</w:t>
      </w:r>
      <w:r w:rsidR="00441990">
        <w:rPr>
          <w:iCs/>
          <w:sz w:val="22"/>
          <w:szCs w:val="22"/>
        </w:rPr>
        <w:t xml:space="preserve"> p</w:t>
      </w:r>
      <w:r w:rsidR="007F5D00">
        <w:rPr>
          <w:iCs/>
          <w:sz w:val="22"/>
          <w:szCs w:val="22"/>
        </w:rPr>
        <w:t>lease r</w:t>
      </w:r>
      <w:r w:rsidR="0068783C">
        <w:rPr>
          <w:iCs/>
          <w:sz w:val="22"/>
          <w:szCs w:val="22"/>
        </w:rPr>
        <w:t>ate member</w:t>
      </w:r>
      <w:r w:rsidR="00F446DC">
        <w:rPr>
          <w:iCs/>
          <w:sz w:val="22"/>
          <w:szCs w:val="22"/>
        </w:rPr>
        <w:t>s</w:t>
      </w:r>
      <w:r w:rsidR="0068783C">
        <w:rPr>
          <w:iCs/>
          <w:sz w:val="22"/>
          <w:szCs w:val="22"/>
        </w:rPr>
        <w:t xml:space="preserve"> of your team (</w:t>
      </w:r>
      <w:r w:rsidR="0068783C" w:rsidRPr="00D57DA7">
        <w:rPr>
          <w:b/>
          <w:iCs/>
          <w:sz w:val="22"/>
          <w:szCs w:val="22"/>
        </w:rPr>
        <w:t>including yourself</w:t>
      </w:r>
      <w:r w:rsidR="0068783C">
        <w:rPr>
          <w:iCs/>
          <w:sz w:val="22"/>
          <w:szCs w:val="22"/>
        </w:rPr>
        <w:t xml:space="preserve">) </w:t>
      </w:r>
      <w:r w:rsidR="00F446DC">
        <w:rPr>
          <w:iCs/>
          <w:sz w:val="22"/>
          <w:szCs w:val="22"/>
        </w:rPr>
        <w:t>on</w:t>
      </w:r>
      <w:r w:rsidR="0068783C">
        <w:rPr>
          <w:iCs/>
          <w:sz w:val="22"/>
          <w:szCs w:val="22"/>
        </w:rPr>
        <w:t xml:space="preserve"> </w:t>
      </w:r>
      <w:r w:rsidR="0091609B">
        <w:rPr>
          <w:iCs/>
          <w:sz w:val="22"/>
          <w:szCs w:val="22"/>
        </w:rPr>
        <w:t xml:space="preserve">their </w:t>
      </w:r>
      <w:r w:rsidR="00B41081">
        <w:rPr>
          <w:iCs/>
          <w:sz w:val="22"/>
          <w:szCs w:val="22"/>
        </w:rPr>
        <w:t>contributi</w:t>
      </w:r>
      <w:r w:rsidR="00A75255">
        <w:rPr>
          <w:iCs/>
          <w:sz w:val="22"/>
          <w:szCs w:val="22"/>
        </w:rPr>
        <w:t>ons</w:t>
      </w:r>
      <w:r w:rsidR="00F446DC">
        <w:rPr>
          <w:iCs/>
          <w:sz w:val="22"/>
          <w:szCs w:val="22"/>
        </w:rPr>
        <w:t xml:space="preserve"> to</w:t>
      </w:r>
      <w:r w:rsidR="007F5D00">
        <w:rPr>
          <w:iCs/>
          <w:sz w:val="22"/>
          <w:szCs w:val="22"/>
        </w:rPr>
        <w:t xml:space="preserve"> an</w:t>
      </w:r>
      <w:r w:rsidR="00C311CD">
        <w:rPr>
          <w:iCs/>
          <w:sz w:val="22"/>
          <w:szCs w:val="22"/>
        </w:rPr>
        <w:t xml:space="preserve"> </w:t>
      </w:r>
      <w:r w:rsidR="00C311CD" w:rsidRPr="00C311CD">
        <w:rPr>
          <w:b/>
          <w:iCs/>
          <w:sz w:val="22"/>
          <w:szCs w:val="22"/>
        </w:rPr>
        <w:t>effective team</w:t>
      </w:r>
      <w:r w:rsidR="00F446DC">
        <w:rPr>
          <w:iCs/>
          <w:sz w:val="22"/>
          <w:szCs w:val="22"/>
        </w:rPr>
        <w:t>.</w:t>
      </w:r>
      <w:r w:rsidR="0068783C">
        <w:rPr>
          <w:iCs/>
          <w:sz w:val="22"/>
          <w:szCs w:val="22"/>
        </w:rPr>
        <w:t xml:space="preserve"> </w:t>
      </w:r>
      <w:r w:rsidR="00F446DC">
        <w:rPr>
          <w:iCs/>
          <w:sz w:val="22"/>
          <w:szCs w:val="22"/>
        </w:rPr>
        <w:t>In each cell, a</w:t>
      </w:r>
      <w:r w:rsidR="00400A37">
        <w:rPr>
          <w:iCs/>
          <w:sz w:val="22"/>
          <w:szCs w:val="22"/>
        </w:rPr>
        <w:t>ssign</w:t>
      </w:r>
      <w:r w:rsidR="00CB7350">
        <w:rPr>
          <w:iCs/>
          <w:sz w:val="22"/>
          <w:szCs w:val="22"/>
        </w:rPr>
        <w:t xml:space="preserve"> </w:t>
      </w:r>
      <w:r w:rsidR="00E75C15">
        <w:rPr>
          <w:iCs/>
          <w:sz w:val="22"/>
          <w:szCs w:val="22"/>
        </w:rPr>
        <w:t>the</w:t>
      </w:r>
      <w:r w:rsidR="00F446DC">
        <w:rPr>
          <w:iCs/>
          <w:sz w:val="22"/>
          <w:szCs w:val="22"/>
        </w:rPr>
        <w:t xml:space="preserve"> person a</w:t>
      </w:r>
      <w:r w:rsidR="00E01DC3">
        <w:rPr>
          <w:iCs/>
          <w:sz w:val="22"/>
          <w:szCs w:val="22"/>
        </w:rPr>
        <w:t xml:space="preserve"> </w:t>
      </w:r>
      <w:r w:rsidR="00CB7350">
        <w:rPr>
          <w:iCs/>
          <w:sz w:val="22"/>
          <w:szCs w:val="22"/>
        </w:rPr>
        <w:t>rat</w:t>
      </w:r>
      <w:r w:rsidR="00E01DC3">
        <w:rPr>
          <w:iCs/>
          <w:sz w:val="22"/>
          <w:szCs w:val="22"/>
        </w:rPr>
        <w:t xml:space="preserve">ing </w:t>
      </w:r>
      <w:r w:rsidR="00E75C15">
        <w:rPr>
          <w:iCs/>
          <w:sz w:val="22"/>
          <w:szCs w:val="22"/>
        </w:rPr>
        <w:t xml:space="preserve">(1 to 5) for the corresponding </w:t>
      </w:r>
      <w:r w:rsidR="00A75255">
        <w:rPr>
          <w:iCs/>
          <w:sz w:val="22"/>
          <w:szCs w:val="22"/>
        </w:rPr>
        <w:t>contribution</w:t>
      </w:r>
      <w:r w:rsidR="00E75C15">
        <w:rPr>
          <w:iCs/>
          <w:sz w:val="22"/>
          <w:szCs w:val="22"/>
        </w:rPr>
        <w:t xml:space="preserve">. </w:t>
      </w:r>
      <w:r w:rsidR="005661FF">
        <w:rPr>
          <w:iCs/>
          <w:sz w:val="22"/>
          <w:szCs w:val="22"/>
        </w:rPr>
        <w:t xml:space="preserve"> </w:t>
      </w:r>
    </w:p>
    <w:p w14:paraId="70291073" w14:textId="77777777" w:rsidR="00396E8B" w:rsidRPr="00C66C7C" w:rsidRDefault="005661FF" w:rsidP="0068783C">
      <w:pPr>
        <w:rPr>
          <w:iCs/>
          <w:sz w:val="8"/>
          <w:szCs w:val="8"/>
        </w:rPr>
      </w:pPr>
      <w:r w:rsidRPr="00C66C7C">
        <w:rPr>
          <w:iCs/>
          <w:sz w:val="8"/>
          <w:szCs w:val="8"/>
        </w:rPr>
        <w:t xml:space="preserve"> </w:t>
      </w:r>
    </w:p>
    <w:tbl>
      <w:tblPr>
        <w:tblW w:w="0" w:type="auto"/>
        <w:tblInd w:w="348" w:type="dxa"/>
        <w:tblLook w:val="01E0" w:firstRow="1" w:lastRow="1" w:firstColumn="1" w:lastColumn="1" w:noHBand="0" w:noVBand="0"/>
      </w:tblPr>
      <w:tblGrid>
        <w:gridCol w:w="8880"/>
      </w:tblGrid>
      <w:tr w:rsidR="005661FF" w:rsidRPr="00F01BC7" w14:paraId="43E083CA" w14:textId="77777777" w:rsidTr="00F01BC7">
        <w:tc>
          <w:tcPr>
            <w:tcW w:w="8880" w:type="dxa"/>
          </w:tcPr>
          <w:p w14:paraId="726911E5" w14:textId="77777777" w:rsidR="005661FF" w:rsidRPr="00F01BC7" w:rsidRDefault="005661FF" w:rsidP="00D13E86">
            <w:pPr>
              <w:numPr>
                <w:ilvl w:val="0"/>
                <w:numId w:val="11"/>
              </w:numPr>
              <w:tabs>
                <w:tab w:val="clear" w:pos="720"/>
                <w:tab w:val="num" w:pos="360"/>
              </w:tabs>
              <w:ind w:left="360"/>
              <w:rPr>
                <w:i/>
                <w:iCs/>
                <w:sz w:val="20"/>
                <w:szCs w:val="20"/>
              </w:rPr>
            </w:pPr>
            <w:proofErr w:type="gramStart"/>
            <w:r w:rsidRPr="00F01BC7">
              <w:rPr>
                <w:i/>
                <w:iCs/>
                <w:sz w:val="20"/>
                <w:szCs w:val="20"/>
              </w:rPr>
              <w:t>Models</w:t>
            </w:r>
            <w:proofErr w:type="gramEnd"/>
            <w:r w:rsidRPr="00F01BC7">
              <w:rPr>
                <w:i/>
                <w:iCs/>
                <w:sz w:val="20"/>
                <w:szCs w:val="20"/>
              </w:rPr>
              <w:t xml:space="preserve"> ideal professional responsibility; consistently exceeds expectations  </w:t>
            </w:r>
          </w:p>
        </w:tc>
      </w:tr>
      <w:tr w:rsidR="005661FF" w:rsidRPr="00F01BC7" w14:paraId="2894032D" w14:textId="77777777" w:rsidTr="00F01BC7">
        <w:tc>
          <w:tcPr>
            <w:tcW w:w="8880" w:type="dxa"/>
          </w:tcPr>
          <w:p w14:paraId="172CB121" w14:textId="77777777" w:rsidR="005661FF" w:rsidRPr="00F01BC7" w:rsidRDefault="005661FF" w:rsidP="00D13E86">
            <w:pPr>
              <w:numPr>
                <w:ilvl w:val="0"/>
                <w:numId w:val="12"/>
              </w:numPr>
              <w:tabs>
                <w:tab w:val="clear" w:pos="720"/>
                <w:tab w:val="num" w:pos="360"/>
              </w:tabs>
              <w:ind w:left="360"/>
              <w:rPr>
                <w:i/>
                <w:iCs/>
                <w:sz w:val="20"/>
                <w:szCs w:val="20"/>
              </w:rPr>
            </w:pPr>
            <w:r w:rsidRPr="00F01BC7">
              <w:rPr>
                <w:i/>
                <w:iCs/>
                <w:sz w:val="20"/>
                <w:szCs w:val="20"/>
              </w:rPr>
              <w:t xml:space="preserve">Faithfully meets expectations; does not fail without compelling excuse  </w:t>
            </w:r>
          </w:p>
        </w:tc>
      </w:tr>
      <w:tr w:rsidR="005661FF" w:rsidRPr="00F01BC7" w14:paraId="351F04ED" w14:textId="77777777" w:rsidTr="00F01BC7">
        <w:tc>
          <w:tcPr>
            <w:tcW w:w="8880" w:type="dxa"/>
          </w:tcPr>
          <w:p w14:paraId="514A9410" w14:textId="77777777" w:rsidR="005661FF" w:rsidRPr="00F01BC7" w:rsidRDefault="005661FF" w:rsidP="00D13E86">
            <w:pPr>
              <w:numPr>
                <w:ilvl w:val="0"/>
                <w:numId w:val="13"/>
              </w:numPr>
              <w:tabs>
                <w:tab w:val="clear" w:pos="720"/>
                <w:tab w:val="num" w:pos="360"/>
              </w:tabs>
              <w:ind w:left="360"/>
              <w:rPr>
                <w:i/>
                <w:iCs/>
                <w:sz w:val="20"/>
                <w:szCs w:val="20"/>
              </w:rPr>
            </w:pPr>
            <w:r w:rsidRPr="00F01BC7">
              <w:rPr>
                <w:i/>
                <w:iCs/>
                <w:sz w:val="20"/>
                <w:szCs w:val="20"/>
              </w:rPr>
              <w:t xml:space="preserve">Usually meets expectations; occasionally allows failure to occur  </w:t>
            </w:r>
          </w:p>
        </w:tc>
      </w:tr>
      <w:tr w:rsidR="005661FF" w:rsidRPr="00F01BC7" w14:paraId="4026BE23" w14:textId="77777777" w:rsidTr="00F01BC7">
        <w:tc>
          <w:tcPr>
            <w:tcW w:w="8880" w:type="dxa"/>
          </w:tcPr>
          <w:p w14:paraId="020CCD25" w14:textId="77777777" w:rsidR="005661FF" w:rsidRPr="00F01BC7" w:rsidRDefault="005661FF" w:rsidP="00D13E86">
            <w:pPr>
              <w:numPr>
                <w:ilvl w:val="0"/>
                <w:numId w:val="14"/>
              </w:numPr>
              <w:tabs>
                <w:tab w:val="clear" w:pos="720"/>
                <w:tab w:val="num" w:pos="360"/>
              </w:tabs>
              <w:ind w:left="360"/>
              <w:rPr>
                <w:i/>
                <w:iCs/>
                <w:sz w:val="20"/>
                <w:szCs w:val="20"/>
              </w:rPr>
            </w:pPr>
            <w:r w:rsidRPr="00F01BC7">
              <w:rPr>
                <w:i/>
                <w:iCs/>
                <w:sz w:val="20"/>
                <w:szCs w:val="20"/>
              </w:rPr>
              <w:t xml:space="preserve">Occasionally meets expectations; too frequently fails to perform as expected  </w:t>
            </w:r>
          </w:p>
        </w:tc>
      </w:tr>
      <w:tr w:rsidR="005661FF" w:rsidRPr="00F01BC7" w14:paraId="5A2CDF50" w14:textId="77777777" w:rsidTr="00F01BC7">
        <w:tc>
          <w:tcPr>
            <w:tcW w:w="8880" w:type="dxa"/>
          </w:tcPr>
          <w:p w14:paraId="29591950" w14:textId="77777777" w:rsidR="005661FF" w:rsidRPr="00F01BC7" w:rsidRDefault="005661FF" w:rsidP="00D13E86">
            <w:pPr>
              <w:numPr>
                <w:ilvl w:val="0"/>
                <w:numId w:val="15"/>
              </w:numPr>
              <w:tabs>
                <w:tab w:val="clear" w:pos="720"/>
                <w:tab w:val="num" w:pos="360"/>
              </w:tabs>
              <w:ind w:left="360"/>
              <w:rPr>
                <w:i/>
                <w:iCs/>
                <w:sz w:val="20"/>
                <w:szCs w:val="20"/>
              </w:rPr>
            </w:pPr>
            <w:r w:rsidRPr="00F01BC7">
              <w:rPr>
                <w:i/>
                <w:iCs/>
                <w:sz w:val="20"/>
                <w:szCs w:val="20"/>
              </w:rPr>
              <w:t xml:space="preserve">Rarely meets expectations; consistently is unreliable or performs inadequately  </w:t>
            </w:r>
          </w:p>
        </w:tc>
      </w:tr>
    </w:tbl>
    <w:p w14:paraId="067FE452" w14:textId="77777777" w:rsidR="00651BBD" w:rsidRDefault="00651BBD" w:rsidP="0068783C">
      <w:pPr>
        <w:rPr>
          <w:iCs/>
          <w:sz w:val="22"/>
          <w:szCs w:val="22"/>
        </w:rPr>
      </w:pPr>
    </w:p>
    <w:tbl>
      <w:tblPr>
        <w:tblW w:w="9369" w:type="dxa"/>
        <w:tblInd w:w="2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80"/>
        <w:gridCol w:w="3990"/>
        <w:gridCol w:w="643"/>
        <w:gridCol w:w="643"/>
        <w:gridCol w:w="643"/>
        <w:gridCol w:w="643"/>
        <w:gridCol w:w="643"/>
        <w:gridCol w:w="643"/>
        <w:gridCol w:w="655"/>
        <w:gridCol w:w="386"/>
      </w:tblGrid>
      <w:tr w:rsidR="00074CFE" w:rsidRPr="005A6701" w14:paraId="5746A7DB" w14:textId="77777777" w:rsidTr="00CE3765">
        <w:trPr>
          <w:trHeight w:val="231"/>
        </w:trPr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</w:tcPr>
          <w:p w14:paraId="7366D29C" w14:textId="77777777" w:rsidR="00074CFE" w:rsidRPr="005A6701" w:rsidRDefault="00074CFE" w:rsidP="00BC3203">
            <w:pPr>
              <w:rPr>
                <w:rFonts w:ascii="Arial Narrow" w:hAnsi="Arial Narrow"/>
                <w:b/>
                <w:iCs/>
                <w:sz w:val="18"/>
                <w:szCs w:val="18"/>
              </w:rPr>
            </w:pPr>
          </w:p>
        </w:tc>
        <w:tc>
          <w:tcPr>
            <w:tcW w:w="399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4AAAAD0C" w14:textId="77777777" w:rsidR="00074CFE" w:rsidRPr="005A6701" w:rsidRDefault="00074CFE" w:rsidP="00BC3203">
            <w:pPr>
              <w:rPr>
                <w:rFonts w:ascii="Arial Narrow" w:hAnsi="Arial Narrow"/>
                <w:b/>
                <w:iCs/>
                <w:sz w:val="18"/>
                <w:szCs w:val="18"/>
              </w:rPr>
            </w:pPr>
          </w:p>
        </w:tc>
        <w:tc>
          <w:tcPr>
            <w:tcW w:w="4513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10BD814D" w14:textId="2F55BBD0" w:rsidR="00074CFE" w:rsidRPr="005A6701" w:rsidRDefault="00074CFE" w:rsidP="00BC3203">
            <w:pPr>
              <w:jc w:val="center"/>
              <w:rPr>
                <w:rFonts w:ascii="Arial Narrow" w:hAnsi="Arial Narrow"/>
                <w:b/>
                <w:iCs/>
                <w:sz w:val="18"/>
                <w:szCs w:val="18"/>
              </w:rPr>
            </w:pPr>
            <w:r w:rsidRPr="005A6701">
              <w:rPr>
                <w:rFonts w:ascii="Arial" w:hAnsi="Arial" w:cs="Arial"/>
                <w:b/>
                <w:iCs/>
                <w:sz w:val="18"/>
                <w:szCs w:val="18"/>
              </w:rPr>
              <w:t>Team Member Initials</w:t>
            </w:r>
          </w:p>
        </w:tc>
        <w:tc>
          <w:tcPr>
            <w:tcW w:w="38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51161594" w14:textId="77777777" w:rsidR="00074CFE" w:rsidRPr="005A6701" w:rsidRDefault="00074CFE" w:rsidP="00BC3203">
            <w:pPr>
              <w:rPr>
                <w:rFonts w:ascii="Arial Narrow" w:hAnsi="Arial Narrow"/>
                <w:b/>
                <w:iCs/>
                <w:sz w:val="18"/>
                <w:szCs w:val="18"/>
              </w:rPr>
            </w:pPr>
          </w:p>
        </w:tc>
      </w:tr>
      <w:tr w:rsidR="00F85997" w:rsidRPr="009444FD" w14:paraId="1BB0305B" w14:textId="77777777" w:rsidTr="005C2C44">
        <w:trPr>
          <w:cantSplit/>
          <w:trHeight w:val="259"/>
        </w:trPr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CA25546" w14:textId="77777777" w:rsidR="00F85997" w:rsidRPr="009444FD" w:rsidRDefault="00F85997" w:rsidP="00F85997">
            <w:pPr>
              <w:rPr>
                <w:rFonts w:ascii="Arial Narrow" w:hAnsi="Arial Narrow"/>
                <w:b/>
                <w:iCs/>
                <w:sz w:val="18"/>
                <w:szCs w:val="18"/>
              </w:rPr>
            </w:pPr>
          </w:p>
        </w:tc>
        <w:tc>
          <w:tcPr>
            <w:tcW w:w="3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AAE3AAC" w14:textId="77777777" w:rsidR="00F85997" w:rsidRPr="009444FD" w:rsidRDefault="00F85997" w:rsidP="00F85997">
            <w:pPr>
              <w:rPr>
                <w:rFonts w:ascii="Arial Narrow" w:hAnsi="Arial Narrow"/>
                <w:b/>
                <w:iCs/>
                <w:sz w:val="18"/>
                <w:szCs w:val="18"/>
              </w:rPr>
            </w:pPr>
            <w:r w:rsidRPr="009444FD">
              <w:rPr>
                <w:rFonts w:ascii="Arial Narrow" w:hAnsi="Arial Narrow"/>
                <w:b/>
                <w:iCs/>
                <w:sz w:val="18"/>
                <w:szCs w:val="18"/>
              </w:rPr>
              <w:t>Member Contributions or Other Actions</w:t>
            </w:r>
          </w:p>
        </w:tc>
        <w:tc>
          <w:tcPr>
            <w:tcW w:w="6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590D7C99" w14:textId="392CD4D4" w:rsidR="00F85997" w:rsidRPr="009444FD" w:rsidRDefault="00F85997" w:rsidP="00F85997">
            <w:pPr>
              <w:jc w:val="center"/>
              <w:rPr>
                <w:rFonts w:ascii="Arial Narrow" w:hAnsi="Arial Narrow"/>
                <w:b/>
                <w:iCs/>
                <w:sz w:val="18"/>
                <w:szCs w:val="18"/>
              </w:rPr>
            </w:pPr>
            <w:r w:rsidRPr="009444FD">
              <w:rPr>
                <w:rFonts w:ascii="Arial Narrow" w:hAnsi="Arial Narrow"/>
                <w:b/>
                <w:iCs/>
                <w:sz w:val="18"/>
                <w:szCs w:val="18"/>
              </w:rPr>
              <w:t>(</w:t>
            </w:r>
            <w:r w:rsidR="00F0527A">
              <w:rPr>
                <w:rFonts w:ascii="Arial Narrow" w:hAnsi="Arial Narrow"/>
                <w:b/>
                <w:iCs/>
                <w:sz w:val="18"/>
                <w:szCs w:val="18"/>
              </w:rPr>
              <w:t>Self</w:t>
            </w:r>
            <w:r w:rsidRPr="009444FD">
              <w:rPr>
                <w:rFonts w:ascii="Arial Narrow" w:hAnsi="Arial Narrow"/>
                <w:b/>
                <w:iCs/>
                <w:sz w:val="18"/>
                <w:szCs w:val="18"/>
              </w:rPr>
              <w:t>)</w:t>
            </w:r>
          </w:p>
        </w:tc>
        <w:sdt>
          <w:sdtPr>
            <w:rPr>
              <w:rStyle w:val="TCZChar"/>
            </w:rPr>
            <w:tag w:val="s1"/>
            <w:id w:val="-1585676728"/>
            <w:lock w:val="sdtLocked"/>
            <w:placeholder>
              <w:docPart w:val="0DA1506B48AC43A6B277D99193E05A45"/>
            </w:placeholder>
            <w:showingPlcHdr/>
            <w:text/>
          </w:sdtPr>
          <w:sdtEndPr>
            <w:rPr>
              <w:rStyle w:val="DefaultParagraphFont"/>
              <w:rFonts w:ascii="Arial Narrow" w:hAnsi="Arial Narrow"/>
              <w:b/>
              <w:sz w:val="24"/>
            </w:rPr>
          </w:sdtEndPr>
          <w:sdtContent>
            <w:tc>
              <w:tcPr>
                <w:tcW w:w="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E0E0E0"/>
                <w:vAlign w:val="center"/>
              </w:tcPr>
              <w:p w14:paraId="7571E88C" w14:textId="7EF743F1" w:rsidR="00F85997" w:rsidRPr="003E1A14" w:rsidRDefault="00E77F73" w:rsidP="00F85997">
                <w:pPr>
                  <w:rPr>
                    <w:rFonts w:ascii="Arial Narrow" w:hAnsi="Arial Narrow"/>
                    <w:b/>
                    <w:iCs/>
                    <w:sz w:val="18"/>
                    <w:szCs w:val="18"/>
                  </w:rPr>
                </w:pPr>
                <w:r w:rsidRPr="004D79A8">
                  <w:rPr>
                    <w:rStyle w:val="TCZChar"/>
                  </w:rPr>
                  <w:t xml:space="preserve"> </w:t>
                </w:r>
              </w:p>
            </w:tc>
          </w:sdtContent>
        </w:sdt>
        <w:sdt>
          <w:sdtPr>
            <w:rPr>
              <w:rStyle w:val="TCZChar"/>
            </w:rPr>
            <w:tag w:val="s2"/>
            <w:id w:val="-1781019866"/>
            <w:lock w:val="sdtLocked"/>
            <w:placeholder>
              <w:docPart w:val="A794524A238F4C05AD01003BEBBE831C"/>
            </w:placeholder>
            <w:showingPlcHdr/>
            <w:text/>
          </w:sdtPr>
          <w:sdtEndPr>
            <w:rPr>
              <w:rStyle w:val="DefaultParagraphFont"/>
              <w:rFonts w:ascii="Arial Narrow" w:hAnsi="Arial Narrow"/>
              <w:b/>
              <w:sz w:val="24"/>
            </w:rPr>
          </w:sdtEndPr>
          <w:sdtContent>
            <w:tc>
              <w:tcPr>
                <w:tcW w:w="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E0E0E0"/>
                <w:vAlign w:val="center"/>
              </w:tcPr>
              <w:p w14:paraId="2DF34370" w14:textId="4359ACB8" w:rsidR="00F85997" w:rsidRPr="003E1A14" w:rsidRDefault="00E77F73" w:rsidP="00F85997">
                <w:pPr>
                  <w:rPr>
                    <w:rFonts w:ascii="Arial Narrow" w:hAnsi="Arial Narrow"/>
                    <w:b/>
                    <w:iCs/>
                    <w:sz w:val="18"/>
                    <w:szCs w:val="18"/>
                  </w:rPr>
                </w:pPr>
                <w:r w:rsidRPr="004D79A8">
                  <w:rPr>
                    <w:rStyle w:val="TCZChar"/>
                  </w:rPr>
                  <w:t xml:space="preserve"> </w:t>
                </w:r>
              </w:p>
            </w:tc>
          </w:sdtContent>
        </w:sdt>
        <w:sdt>
          <w:sdtPr>
            <w:rPr>
              <w:rStyle w:val="TCZChar"/>
            </w:rPr>
            <w:tag w:val="s3"/>
            <w:id w:val="-540898796"/>
            <w:placeholder>
              <w:docPart w:val="9B68927ECBF04C4C84B9F6449A1E2BA6"/>
            </w:placeholder>
            <w:showingPlcHdr/>
            <w:text/>
          </w:sdtPr>
          <w:sdtEndPr>
            <w:rPr>
              <w:rStyle w:val="DefaultParagraphFont"/>
              <w:rFonts w:ascii="Arial Narrow" w:hAnsi="Arial Narrow"/>
              <w:b/>
              <w:sz w:val="24"/>
            </w:rPr>
          </w:sdtEndPr>
          <w:sdtContent>
            <w:tc>
              <w:tcPr>
                <w:tcW w:w="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E0E0E0"/>
                <w:vAlign w:val="center"/>
              </w:tcPr>
              <w:p w14:paraId="1F14C74C" w14:textId="63EE7C22" w:rsidR="00F85997" w:rsidRPr="003E1A14" w:rsidRDefault="00A74BB6" w:rsidP="00F85997">
                <w:pPr>
                  <w:rPr>
                    <w:rFonts w:ascii="Arial Narrow" w:hAnsi="Arial Narrow"/>
                    <w:b/>
                    <w:iCs/>
                    <w:sz w:val="18"/>
                    <w:szCs w:val="18"/>
                  </w:rPr>
                </w:pPr>
                <w:r w:rsidRPr="004D79A8">
                  <w:rPr>
                    <w:rStyle w:val="TCZChar"/>
                  </w:rPr>
                  <w:t xml:space="preserve"> </w:t>
                </w:r>
              </w:p>
            </w:tc>
          </w:sdtContent>
        </w:sdt>
        <w:sdt>
          <w:sdtPr>
            <w:rPr>
              <w:rStyle w:val="FormEntry"/>
            </w:rPr>
            <w:tag w:val="s4"/>
            <w:id w:val="1569375535"/>
            <w:lock w:val="sdtLocked"/>
            <w:placeholder>
              <w:docPart w:val="C5B2CC62628B480DA8148B5C925308AE"/>
            </w:placeholder>
            <w:showingPlcHdr/>
            <w:text/>
          </w:sdtPr>
          <w:sdtEndPr>
            <w:rPr>
              <w:rStyle w:val="FormEntry"/>
            </w:rPr>
          </w:sdtEndPr>
          <w:sdtContent>
            <w:tc>
              <w:tcPr>
                <w:tcW w:w="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E0E0E0"/>
                <w:vAlign w:val="center"/>
              </w:tcPr>
              <w:p w14:paraId="686EEDD6" w14:textId="4F1D08FB" w:rsidR="00F85997" w:rsidRPr="006118F4" w:rsidRDefault="00A74BB6" w:rsidP="004D79A8">
                <w:pPr>
                  <w:pStyle w:val="TCZ"/>
                  <w:rPr>
                    <w:rStyle w:val="FormEntry"/>
                  </w:rPr>
                </w:pPr>
                <w:r w:rsidRPr="00670E80">
                  <w:rPr>
                    <w:rStyle w:val="FormEntry"/>
                  </w:rPr>
                  <w:t xml:space="preserve"> </w:t>
                </w:r>
              </w:p>
            </w:tc>
          </w:sdtContent>
        </w:sdt>
        <w:sdt>
          <w:sdtPr>
            <w:rPr>
              <w:rStyle w:val="FormEntry"/>
            </w:rPr>
            <w:tag w:val="s5"/>
            <w:id w:val="-76665870"/>
            <w:lock w:val="sdtLocked"/>
            <w:placeholder>
              <w:docPart w:val="8B5CFBBBE8AD4BE0ACAB15DB1533C814"/>
            </w:placeholder>
            <w:showingPlcHdr/>
            <w:text/>
          </w:sdtPr>
          <w:sdtEndPr>
            <w:rPr>
              <w:rStyle w:val="FormEntry"/>
            </w:rPr>
          </w:sdtEndPr>
          <w:sdtContent>
            <w:tc>
              <w:tcPr>
                <w:tcW w:w="64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E0E0E0"/>
                <w:vAlign w:val="center"/>
              </w:tcPr>
              <w:p w14:paraId="02A715E5" w14:textId="27EE5CDA" w:rsidR="00F85997" w:rsidRPr="006118F4" w:rsidRDefault="00F85997" w:rsidP="004D79A8">
                <w:pPr>
                  <w:pStyle w:val="TCZ"/>
                  <w:rPr>
                    <w:rStyle w:val="FormEntry"/>
                  </w:rPr>
                </w:pPr>
                <w:r w:rsidRPr="006118F4">
                  <w:rPr>
                    <w:rStyle w:val="FormEntry"/>
                  </w:rPr>
                  <w:t xml:space="preserve"> </w:t>
                </w:r>
              </w:p>
            </w:tc>
          </w:sdtContent>
        </w:sdt>
        <w:sdt>
          <w:sdtPr>
            <w:rPr>
              <w:rStyle w:val="TCZChar"/>
            </w:rPr>
            <w:tag w:val="s6"/>
            <w:id w:val="-1680807939"/>
            <w:lock w:val="sdtLocked"/>
            <w:placeholder>
              <w:docPart w:val="FC1FBF2B9B9E4EE08DF98816E9AA276A"/>
            </w:placeholder>
            <w:showingPlcHdr/>
            <w:text/>
          </w:sdtPr>
          <w:sdtEndPr>
            <w:rPr>
              <w:rStyle w:val="DefaultParagraphFont"/>
              <w:rFonts w:ascii="Arial Narrow" w:hAnsi="Arial Narrow"/>
              <w:b/>
              <w:sz w:val="24"/>
            </w:rPr>
          </w:sdtEndPr>
          <w:sdtContent>
            <w:tc>
              <w:tcPr>
                <w:tcW w:w="65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E0E0E0"/>
                <w:vAlign w:val="center"/>
              </w:tcPr>
              <w:p w14:paraId="5EFF9BED" w14:textId="7E6CDE99" w:rsidR="00F85997" w:rsidRPr="003E1A14" w:rsidRDefault="00F85997" w:rsidP="00F85997">
                <w:pPr>
                  <w:rPr>
                    <w:rFonts w:ascii="Arial Narrow" w:hAnsi="Arial Narrow"/>
                    <w:b/>
                    <w:iCs/>
                    <w:sz w:val="18"/>
                    <w:szCs w:val="18"/>
                  </w:rPr>
                </w:pPr>
                <w:r w:rsidRPr="004D79A8">
                  <w:rPr>
                    <w:rStyle w:val="TCZChar"/>
                  </w:rPr>
                  <w:t xml:space="preserve"> </w:t>
                </w:r>
              </w:p>
            </w:tc>
          </w:sdtContent>
        </w:sdt>
        <w:tc>
          <w:tcPr>
            <w:tcW w:w="386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0F0DB39C" w14:textId="77777777" w:rsidR="00F85997" w:rsidRPr="009444FD" w:rsidRDefault="00F85997" w:rsidP="00F85997">
            <w:pPr>
              <w:rPr>
                <w:rFonts w:ascii="Arial Narrow" w:hAnsi="Arial Narrow"/>
                <w:b/>
                <w:iCs/>
                <w:sz w:val="18"/>
                <w:szCs w:val="18"/>
              </w:rPr>
            </w:pPr>
          </w:p>
        </w:tc>
      </w:tr>
      <w:tr w:rsidR="00F85997" w14:paraId="41633746" w14:textId="77777777" w:rsidTr="00640580">
        <w:trPr>
          <w:cantSplit/>
          <w:trHeight w:val="1150"/>
        </w:trPr>
        <w:tc>
          <w:tcPr>
            <w:tcW w:w="48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extDirection w:val="tbRl"/>
          </w:tcPr>
          <w:p w14:paraId="513BCDE0" w14:textId="77777777" w:rsidR="00F85997" w:rsidRPr="00E81685" w:rsidRDefault="00F85997" w:rsidP="00F85997">
            <w:pPr>
              <w:spacing w:before="100" w:beforeAutospacing="1" w:after="100" w:afterAutospacing="1"/>
              <w:ind w:left="113" w:right="113"/>
              <w:jc w:val="center"/>
              <w:rPr>
                <w:rFonts w:ascii="Arial Narrow" w:hAnsi="Arial Narrow"/>
                <w:iCs/>
                <w:sz w:val="16"/>
                <w:szCs w:val="16"/>
              </w:rPr>
            </w:pPr>
            <w:r w:rsidRPr="00E81685">
              <w:rPr>
                <w:rFonts w:ascii="Arial Narrow" w:hAnsi="Arial Narrow"/>
                <w:iCs/>
                <w:sz w:val="16"/>
                <w:szCs w:val="16"/>
              </w:rPr>
              <w:t>Joint Contributions</w:t>
            </w:r>
          </w:p>
        </w:tc>
        <w:tc>
          <w:tcPr>
            <w:tcW w:w="399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E55FAC4" w14:textId="77777777" w:rsidR="00F85997" w:rsidRPr="00D13E86" w:rsidRDefault="00F85997" w:rsidP="00F85997">
            <w:pPr>
              <w:numPr>
                <w:ilvl w:val="0"/>
                <w:numId w:val="23"/>
              </w:numPr>
              <w:ind w:left="372" w:hanging="348"/>
              <w:rPr>
                <w:iCs/>
                <w:sz w:val="20"/>
                <w:szCs w:val="20"/>
              </w:rPr>
            </w:pPr>
            <w:r w:rsidRPr="00D13E86">
              <w:rPr>
                <w:iCs/>
                <w:sz w:val="20"/>
                <w:szCs w:val="20"/>
              </w:rPr>
              <w:t xml:space="preserve">Contributes to productive meetings </w:t>
            </w:r>
          </w:p>
          <w:p w14:paraId="43821CBA" w14:textId="77777777" w:rsidR="00F85997" w:rsidRPr="00D13E86" w:rsidRDefault="00F85997" w:rsidP="00F85997">
            <w:pPr>
              <w:numPr>
                <w:ilvl w:val="0"/>
                <w:numId w:val="23"/>
              </w:numPr>
              <w:ind w:left="372" w:hanging="348"/>
              <w:rPr>
                <w:iCs/>
                <w:sz w:val="20"/>
                <w:szCs w:val="20"/>
              </w:rPr>
            </w:pPr>
            <w:r w:rsidRPr="00D13E86">
              <w:rPr>
                <w:iCs/>
                <w:sz w:val="20"/>
                <w:szCs w:val="20"/>
              </w:rPr>
              <w:t>Focuses on achieving team goals</w:t>
            </w:r>
          </w:p>
          <w:p w14:paraId="7194D838" w14:textId="77777777" w:rsidR="00F85997" w:rsidRPr="00D13E86" w:rsidRDefault="00F85997" w:rsidP="00F85997">
            <w:pPr>
              <w:numPr>
                <w:ilvl w:val="0"/>
                <w:numId w:val="23"/>
              </w:numPr>
              <w:ind w:left="372" w:hanging="348"/>
              <w:rPr>
                <w:iCs/>
                <w:sz w:val="20"/>
                <w:szCs w:val="20"/>
              </w:rPr>
            </w:pPr>
            <w:r w:rsidRPr="00D13E86">
              <w:rPr>
                <w:iCs/>
                <w:sz w:val="20"/>
                <w:szCs w:val="20"/>
              </w:rPr>
              <w:t>Works productively with others</w:t>
            </w:r>
          </w:p>
          <w:p w14:paraId="7637D593" w14:textId="77777777" w:rsidR="00F85997" w:rsidRPr="00D13E86" w:rsidRDefault="00F85997" w:rsidP="00F85997">
            <w:pPr>
              <w:numPr>
                <w:ilvl w:val="0"/>
                <w:numId w:val="23"/>
              </w:numPr>
              <w:ind w:left="372" w:hanging="348"/>
              <w:rPr>
                <w:iCs/>
                <w:sz w:val="20"/>
                <w:szCs w:val="20"/>
              </w:rPr>
            </w:pPr>
            <w:r w:rsidRPr="00D13E86">
              <w:rPr>
                <w:iCs/>
                <w:sz w:val="20"/>
                <w:szCs w:val="20"/>
              </w:rPr>
              <w:t>Discusses thoughts with others</w:t>
            </w:r>
          </w:p>
        </w:tc>
        <w:sdt>
          <w:sdtPr>
            <w:rPr>
              <w:rStyle w:val="FormEntry"/>
            </w:rPr>
            <w:tag w:val="JC0"/>
            <w:id w:val="69236722"/>
            <w:lock w:val="sdtLocked"/>
            <w:placeholder>
              <w:docPart w:val="3A87E26FF68649808434279E3BB4AF7D"/>
            </w:placeholder>
            <w:showingPlcHdr/>
            <w:text/>
          </w:sdtPr>
          <w:sdtEndPr>
            <w:rPr>
              <w:rStyle w:val="FormEntry"/>
            </w:rPr>
          </w:sdtEndPr>
          <w:sdtContent>
            <w:tc>
              <w:tcPr>
                <w:tcW w:w="643" w:type="dxa"/>
                <w:tcBorders>
                  <w:top w:val="single" w:sz="4" w:space="0" w:color="auto"/>
                  <w:left w:val="single" w:sz="4" w:space="0" w:color="auto"/>
                  <w:right w:val="single" w:sz="4" w:space="0" w:color="auto"/>
                </w:tcBorders>
                <w:vAlign w:val="center"/>
              </w:tcPr>
              <w:p w14:paraId="570964B5" w14:textId="66AC6511" w:rsidR="00F85997" w:rsidRPr="007A6673" w:rsidRDefault="00E77F73" w:rsidP="004D79A8">
                <w:pPr>
                  <w:pStyle w:val="TCZ"/>
                  <w:rPr>
                    <w:rStyle w:val="FormEntry"/>
                  </w:rPr>
                </w:pPr>
                <w:r w:rsidRPr="00E77F73">
                  <w:rPr>
                    <w:rStyle w:val="FormEntry"/>
                  </w:rPr>
                  <w:t xml:space="preserve"> </w:t>
                </w:r>
              </w:p>
            </w:tc>
          </w:sdtContent>
        </w:sdt>
        <w:sdt>
          <w:sdtPr>
            <w:rPr>
              <w:rStyle w:val="FormEntry"/>
            </w:rPr>
            <w:tag w:val="JC1"/>
            <w:id w:val="2108999555"/>
            <w:lock w:val="sdtLocked"/>
            <w:placeholder>
              <w:docPart w:val="5C058A7AFC6F4CD385376344BBDEA926"/>
            </w:placeholder>
            <w:showingPlcHdr/>
            <w:text/>
          </w:sdtPr>
          <w:sdtEndPr>
            <w:rPr>
              <w:rStyle w:val="FormEntry"/>
            </w:rPr>
          </w:sdtEndPr>
          <w:sdtContent>
            <w:tc>
              <w:tcPr>
                <w:tcW w:w="643" w:type="dxa"/>
                <w:tcBorders>
                  <w:top w:val="single" w:sz="4" w:space="0" w:color="auto"/>
                  <w:left w:val="single" w:sz="4" w:space="0" w:color="auto"/>
                  <w:right w:val="single" w:sz="4" w:space="0" w:color="auto"/>
                </w:tcBorders>
                <w:vAlign w:val="center"/>
              </w:tcPr>
              <w:p w14:paraId="1E695AC8" w14:textId="2EC98CCB" w:rsidR="00F85997" w:rsidRPr="007A6673" w:rsidRDefault="00E77F73" w:rsidP="004D79A8">
                <w:pPr>
                  <w:pStyle w:val="TCZ"/>
                  <w:rPr>
                    <w:rStyle w:val="FormEntry"/>
                  </w:rPr>
                </w:pPr>
                <w:r w:rsidRPr="00E77F73">
                  <w:rPr>
                    <w:rStyle w:val="FormEntry"/>
                  </w:rPr>
                  <w:t xml:space="preserve"> </w:t>
                </w:r>
              </w:p>
            </w:tc>
          </w:sdtContent>
        </w:sdt>
        <w:sdt>
          <w:sdtPr>
            <w:rPr>
              <w:rStyle w:val="FormEntry"/>
            </w:rPr>
            <w:tag w:val="JC2"/>
            <w:id w:val="1210230232"/>
            <w:lock w:val="sdtLocked"/>
            <w:placeholder>
              <w:docPart w:val="B9DD647B788F493C8282B5748D78D0E8"/>
            </w:placeholder>
            <w:showingPlcHdr/>
            <w:text/>
          </w:sdtPr>
          <w:sdtEndPr>
            <w:rPr>
              <w:rStyle w:val="FormEntry"/>
            </w:rPr>
          </w:sdtEndPr>
          <w:sdtContent>
            <w:tc>
              <w:tcPr>
                <w:tcW w:w="643" w:type="dxa"/>
                <w:tcBorders>
                  <w:top w:val="single" w:sz="4" w:space="0" w:color="auto"/>
                  <w:left w:val="single" w:sz="4" w:space="0" w:color="auto"/>
                  <w:right w:val="single" w:sz="4" w:space="0" w:color="auto"/>
                </w:tcBorders>
                <w:vAlign w:val="center"/>
              </w:tcPr>
              <w:p w14:paraId="4ACC7B21" w14:textId="6F61566F" w:rsidR="00F85997" w:rsidRPr="007A6673" w:rsidRDefault="00E77F73" w:rsidP="004D79A8">
                <w:pPr>
                  <w:pStyle w:val="TCZ"/>
                  <w:rPr>
                    <w:rStyle w:val="FormEntry"/>
                  </w:rPr>
                </w:pPr>
                <w:r w:rsidRPr="00E77F73">
                  <w:rPr>
                    <w:rStyle w:val="FormEntry"/>
                  </w:rPr>
                  <w:t xml:space="preserve"> </w:t>
                </w:r>
              </w:p>
            </w:tc>
          </w:sdtContent>
        </w:sdt>
        <w:sdt>
          <w:sdtPr>
            <w:rPr>
              <w:rStyle w:val="FormEntry"/>
            </w:rPr>
            <w:tag w:val="JC3"/>
            <w:id w:val="-1295672316"/>
            <w:placeholder>
              <w:docPart w:val="415B112E9FD04218A95A9FC77A50EC54"/>
            </w:placeholder>
            <w:showingPlcHdr/>
            <w:text/>
          </w:sdtPr>
          <w:sdtEndPr>
            <w:rPr>
              <w:rStyle w:val="FormEntry"/>
            </w:rPr>
          </w:sdtEndPr>
          <w:sdtContent>
            <w:tc>
              <w:tcPr>
                <w:tcW w:w="643" w:type="dxa"/>
                <w:tcBorders>
                  <w:top w:val="single" w:sz="4" w:space="0" w:color="auto"/>
                  <w:left w:val="single" w:sz="4" w:space="0" w:color="auto"/>
                  <w:right w:val="single" w:sz="4" w:space="0" w:color="auto"/>
                </w:tcBorders>
                <w:vAlign w:val="center"/>
              </w:tcPr>
              <w:p w14:paraId="40FC4F0E" w14:textId="4B50C146" w:rsidR="00F85997" w:rsidRPr="007A6673" w:rsidRDefault="00F85997" w:rsidP="004D79A8">
                <w:pPr>
                  <w:pStyle w:val="TCZ"/>
                  <w:rPr>
                    <w:rStyle w:val="FormEntry"/>
                  </w:rPr>
                </w:pPr>
                <w:r w:rsidRPr="007A6673">
                  <w:rPr>
                    <w:rStyle w:val="FormEntry"/>
                  </w:rPr>
                  <w:t xml:space="preserve"> </w:t>
                </w:r>
              </w:p>
            </w:tc>
          </w:sdtContent>
        </w:sdt>
        <w:sdt>
          <w:sdtPr>
            <w:rPr>
              <w:rStyle w:val="FormEntry"/>
            </w:rPr>
            <w:tag w:val="JC4"/>
            <w:id w:val="-1231844026"/>
            <w:placeholder>
              <w:docPart w:val="AE3B199B5D7B471BAA5FFE0D5DEC1EC0"/>
            </w:placeholder>
            <w:showingPlcHdr/>
            <w:text/>
          </w:sdtPr>
          <w:sdtEndPr>
            <w:rPr>
              <w:rStyle w:val="FormEntry"/>
            </w:rPr>
          </w:sdtEndPr>
          <w:sdtContent>
            <w:tc>
              <w:tcPr>
                <w:tcW w:w="643" w:type="dxa"/>
                <w:tcBorders>
                  <w:top w:val="single" w:sz="4" w:space="0" w:color="auto"/>
                  <w:left w:val="single" w:sz="4" w:space="0" w:color="auto"/>
                  <w:right w:val="single" w:sz="4" w:space="0" w:color="auto"/>
                </w:tcBorders>
                <w:vAlign w:val="center"/>
              </w:tcPr>
              <w:p w14:paraId="219C7DFA" w14:textId="74136B59" w:rsidR="00F85997" w:rsidRPr="007A6673" w:rsidRDefault="00F85997" w:rsidP="004D79A8">
                <w:pPr>
                  <w:pStyle w:val="TCZ"/>
                  <w:rPr>
                    <w:rStyle w:val="FormEntry"/>
                  </w:rPr>
                </w:pPr>
                <w:r w:rsidRPr="007A6673">
                  <w:rPr>
                    <w:rStyle w:val="FormEntry"/>
                  </w:rPr>
                  <w:t xml:space="preserve"> </w:t>
                </w:r>
              </w:p>
            </w:tc>
          </w:sdtContent>
        </w:sdt>
        <w:sdt>
          <w:sdtPr>
            <w:rPr>
              <w:rStyle w:val="FormEntry"/>
            </w:rPr>
            <w:tag w:val="JC5"/>
            <w:id w:val="106705807"/>
            <w:lock w:val="sdtLocked"/>
            <w:placeholder>
              <w:docPart w:val="FAFA572A8EB9436BB3653320B5157DE0"/>
            </w:placeholder>
            <w:showingPlcHdr/>
            <w:text/>
          </w:sdtPr>
          <w:sdtEndPr>
            <w:rPr>
              <w:rStyle w:val="FormEntry"/>
            </w:rPr>
          </w:sdtEndPr>
          <w:sdtContent>
            <w:tc>
              <w:tcPr>
                <w:tcW w:w="643" w:type="dxa"/>
                <w:tcBorders>
                  <w:top w:val="single" w:sz="4" w:space="0" w:color="auto"/>
                  <w:left w:val="single" w:sz="4" w:space="0" w:color="auto"/>
                  <w:right w:val="single" w:sz="4" w:space="0" w:color="auto"/>
                </w:tcBorders>
                <w:tcMar>
                  <w:left w:w="29" w:type="dxa"/>
                  <w:right w:w="29" w:type="dxa"/>
                </w:tcMar>
                <w:vAlign w:val="center"/>
              </w:tcPr>
              <w:p w14:paraId="0B99A342" w14:textId="280A3C21" w:rsidR="00F85997" w:rsidRPr="007A6673" w:rsidRDefault="00F85997" w:rsidP="004D79A8">
                <w:pPr>
                  <w:pStyle w:val="TCZ"/>
                  <w:rPr>
                    <w:rStyle w:val="FormEntry"/>
                  </w:rPr>
                </w:pPr>
                <w:r w:rsidRPr="007A6673">
                  <w:rPr>
                    <w:rStyle w:val="FormEntry"/>
                  </w:rPr>
                  <w:t xml:space="preserve"> </w:t>
                </w:r>
              </w:p>
            </w:tc>
          </w:sdtContent>
        </w:sdt>
        <w:sdt>
          <w:sdtPr>
            <w:rPr>
              <w:rStyle w:val="FormEntry"/>
            </w:rPr>
            <w:tag w:val="JC6"/>
            <w:id w:val="1316375805"/>
            <w:lock w:val="sdtLocked"/>
            <w:placeholder>
              <w:docPart w:val="73223E7D710A45D9A1C1777A3829C801"/>
            </w:placeholder>
            <w:showingPlcHdr/>
            <w:text/>
          </w:sdtPr>
          <w:sdtEndPr>
            <w:rPr>
              <w:rStyle w:val="FormEntry"/>
            </w:rPr>
          </w:sdtEndPr>
          <w:sdtContent>
            <w:tc>
              <w:tcPr>
                <w:tcW w:w="655" w:type="dxa"/>
                <w:tcBorders>
                  <w:top w:val="single" w:sz="4" w:space="0" w:color="auto"/>
                  <w:left w:val="single" w:sz="4" w:space="0" w:color="auto"/>
                  <w:right w:val="single" w:sz="4" w:space="0" w:color="auto"/>
                </w:tcBorders>
                <w:tcMar>
                  <w:top w:w="14" w:type="dxa"/>
                  <w:left w:w="43" w:type="dxa"/>
                  <w:bottom w:w="14" w:type="dxa"/>
                  <w:right w:w="43" w:type="dxa"/>
                </w:tcMar>
                <w:vAlign w:val="center"/>
              </w:tcPr>
              <w:p w14:paraId="2018E0BD" w14:textId="2BB18F23" w:rsidR="00F85997" w:rsidRPr="007A6673" w:rsidRDefault="00F85997" w:rsidP="004D79A8">
                <w:pPr>
                  <w:pStyle w:val="TCZ"/>
                  <w:rPr>
                    <w:rStyle w:val="FormEntry"/>
                  </w:rPr>
                </w:pPr>
                <w:r w:rsidRPr="007A6673">
                  <w:rPr>
                    <w:rStyle w:val="FormEntry"/>
                  </w:rPr>
                  <w:t xml:space="preserve"> </w:t>
                </w:r>
              </w:p>
            </w:tc>
          </w:sdtContent>
        </w:sdt>
        <w:tc>
          <w:tcPr>
            <w:tcW w:w="38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E0E0E0"/>
            <w:textDirection w:val="tbRl"/>
            <w:vAlign w:val="center"/>
          </w:tcPr>
          <w:p w14:paraId="75726A41" w14:textId="77777777" w:rsidR="00F85997" w:rsidRPr="00D13E86" w:rsidRDefault="00F85997" w:rsidP="00F85997">
            <w:pPr>
              <w:spacing w:before="100" w:beforeAutospacing="1" w:after="100" w:afterAutospacing="1"/>
              <w:ind w:left="113" w:right="113"/>
              <w:jc w:val="center"/>
              <w:rPr>
                <w:b/>
                <w:iCs/>
                <w:sz w:val="20"/>
                <w:szCs w:val="20"/>
              </w:rPr>
            </w:pPr>
            <w:r w:rsidRPr="00D13E86">
              <w:rPr>
                <w:b/>
                <w:iCs/>
                <w:sz w:val="20"/>
                <w:szCs w:val="20"/>
              </w:rPr>
              <w:t>Member Ratings* (1 to 5 in each cell)</w:t>
            </w:r>
          </w:p>
        </w:tc>
      </w:tr>
      <w:tr w:rsidR="00F85997" w14:paraId="3A4970AA" w14:textId="77777777" w:rsidTr="00636A87">
        <w:trPr>
          <w:cantSplit/>
          <w:trHeight w:val="1150"/>
        </w:trPr>
        <w:tc>
          <w:tcPr>
            <w:tcW w:w="48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extDirection w:val="tbRl"/>
          </w:tcPr>
          <w:p w14:paraId="164C556B" w14:textId="77777777" w:rsidR="00F85997" w:rsidRPr="00E81685" w:rsidRDefault="00F85997" w:rsidP="00F85997">
            <w:pPr>
              <w:spacing w:before="100" w:beforeAutospacing="1" w:after="100" w:afterAutospacing="1"/>
              <w:ind w:left="113" w:right="113"/>
              <w:jc w:val="center"/>
              <w:rPr>
                <w:rFonts w:ascii="Arial Narrow" w:hAnsi="Arial Narrow"/>
                <w:iCs/>
                <w:sz w:val="16"/>
                <w:szCs w:val="16"/>
              </w:rPr>
            </w:pPr>
            <w:r w:rsidRPr="00E81685">
              <w:rPr>
                <w:rFonts w:ascii="Arial Narrow" w:hAnsi="Arial Narrow"/>
                <w:iCs/>
                <w:sz w:val="16"/>
                <w:szCs w:val="16"/>
              </w:rPr>
              <w:t>Individual Contributions</w:t>
            </w:r>
          </w:p>
        </w:tc>
        <w:tc>
          <w:tcPr>
            <w:tcW w:w="399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975AD4F" w14:textId="77777777" w:rsidR="00F85997" w:rsidRPr="00D13E86" w:rsidRDefault="00F85997" w:rsidP="00F85997">
            <w:pPr>
              <w:numPr>
                <w:ilvl w:val="0"/>
                <w:numId w:val="24"/>
              </w:numPr>
              <w:ind w:left="372"/>
              <w:rPr>
                <w:iCs/>
                <w:sz w:val="20"/>
                <w:szCs w:val="20"/>
              </w:rPr>
            </w:pPr>
            <w:r w:rsidRPr="00D13E86">
              <w:rPr>
                <w:iCs/>
                <w:sz w:val="20"/>
                <w:szCs w:val="20"/>
              </w:rPr>
              <w:t>Meets deadlines in completing work</w:t>
            </w:r>
          </w:p>
          <w:p w14:paraId="02867576" w14:textId="77777777" w:rsidR="00F85997" w:rsidRPr="00D13E86" w:rsidRDefault="00F85997" w:rsidP="00F85997">
            <w:pPr>
              <w:numPr>
                <w:ilvl w:val="0"/>
                <w:numId w:val="24"/>
              </w:numPr>
              <w:ind w:left="372"/>
              <w:rPr>
                <w:iCs/>
                <w:sz w:val="20"/>
                <w:szCs w:val="20"/>
              </w:rPr>
            </w:pPr>
            <w:r w:rsidRPr="00D13E86">
              <w:rPr>
                <w:iCs/>
                <w:sz w:val="20"/>
                <w:szCs w:val="20"/>
              </w:rPr>
              <w:t>Follows through on commitments</w:t>
            </w:r>
          </w:p>
          <w:p w14:paraId="7B54E776" w14:textId="77777777" w:rsidR="00F85997" w:rsidRPr="00D13E86" w:rsidRDefault="00F85997" w:rsidP="00F85997">
            <w:pPr>
              <w:numPr>
                <w:ilvl w:val="0"/>
                <w:numId w:val="24"/>
              </w:numPr>
              <w:ind w:left="372"/>
              <w:rPr>
                <w:iCs/>
                <w:sz w:val="20"/>
                <w:szCs w:val="20"/>
              </w:rPr>
            </w:pPr>
            <w:r w:rsidRPr="00D13E86">
              <w:rPr>
                <w:iCs/>
                <w:sz w:val="20"/>
                <w:szCs w:val="20"/>
              </w:rPr>
              <w:t>Does fair share of work</w:t>
            </w:r>
          </w:p>
          <w:p w14:paraId="03409189" w14:textId="77777777" w:rsidR="00F85997" w:rsidRPr="00D13E86" w:rsidRDefault="00F85997" w:rsidP="00F85997">
            <w:pPr>
              <w:numPr>
                <w:ilvl w:val="0"/>
                <w:numId w:val="24"/>
              </w:numPr>
              <w:ind w:left="372"/>
              <w:rPr>
                <w:iCs/>
                <w:sz w:val="20"/>
                <w:szCs w:val="20"/>
              </w:rPr>
            </w:pPr>
            <w:r w:rsidRPr="00D13E86">
              <w:rPr>
                <w:iCs/>
                <w:sz w:val="20"/>
                <w:szCs w:val="20"/>
              </w:rPr>
              <w:t>Meets professional work standards</w:t>
            </w:r>
          </w:p>
        </w:tc>
        <w:sdt>
          <w:sdtPr>
            <w:rPr>
              <w:rStyle w:val="FormEntry"/>
            </w:rPr>
            <w:tag w:val="IC0"/>
            <w:id w:val="1727488493"/>
            <w:lock w:val="sdtLocked"/>
            <w:placeholder>
              <w:docPart w:val="E8057497CCEF460A9505F880E2505A29"/>
            </w:placeholder>
            <w:showingPlcHdr/>
            <w:text/>
          </w:sdtPr>
          <w:sdtEndPr>
            <w:rPr>
              <w:rStyle w:val="FormEntry"/>
            </w:rPr>
          </w:sdtEndPr>
          <w:sdtContent>
            <w:tc>
              <w:tcPr>
                <w:tcW w:w="643" w:type="dxa"/>
                <w:tcBorders>
                  <w:top w:val="single" w:sz="4" w:space="0" w:color="auto"/>
                  <w:left w:val="single" w:sz="4" w:space="0" w:color="auto"/>
                  <w:right w:val="single" w:sz="4" w:space="0" w:color="auto"/>
                </w:tcBorders>
                <w:vAlign w:val="center"/>
              </w:tcPr>
              <w:p w14:paraId="5F1BDBF5" w14:textId="1841B2CB" w:rsidR="00F85997" w:rsidRPr="007A6673" w:rsidRDefault="00F85997" w:rsidP="004D79A8">
                <w:pPr>
                  <w:pStyle w:val="TCZ"/>
                  <w:rPr>
                    <w:rStyle w:val="FormEntry"/>
                  </w:rPr>
                </w:pPr>
                <w:r w:rsidRPr="007A6673">
                  <w:rPr>
                    <w:rStyle w:val="FormEntry"/>
                  </w:rPr>
                  <w:t xml:space="preserve"> </w:t>
                </w:r>
              </w:p>
            </w:tc>
          </w:sdtContent>
        </w:sdt>
        <w:sdt>
          <w:sdtPr>
            <w:rPr>
              <w:rStyle w:val="FormEntry"/>
            </w:rPr>
            <w:tag w:val="IC1"/>
            <w:id w:val="120425776"/>
            <w:lock w:val="sdtLocked"/>
            <w:placeholder>
              <w:docPart w:val="BB1A1ED538944227881B0B88D55F2FA3"/>
            </w:placeholder>
            <w:showingPlcHdr/>
            <w:text/>
          </w:sdtPr>
          <w:sdtEndPr>
            <w:rPr>
              <w:rStyle w:val="FormEntry"/>
            </w:rPr>
          </w:sdtEndPr>
          <w:sdtContent>
            <w:tc>
              <w:tcPr>
                <w:tcW w:w="643" w:type="dxa"/>
                <w:tcBorders>
                  <w:top w:val="single" w:sz="4" w:space="0" w:color="auto"/>
                  <w:left w:val="single" w:sz="4" w:space="0" w:color="auto"/>
                  <w:right w:val="single" w:sz="4" w:space="0" w:color="auto"/>
                </w:tcBorders>
                <w:vAlign w:val="center"/>
              </w:tcPr>
              <w:p w14:paraId="4AD21FC5" w14:textId="47440A08" w:rsidR="00F85997" w:rsidRPr="007A6673" w:rsidRDefault="00F85997" w:rsidP="004D79A8">
                <w:pPr>
                  <w:pStyle w:val="TCZ"/>
                  <w:rPr>
                    <w:rStyle w:val="FormEntry"/>
                  </w:rPr>
                </w:pPr>
                <w:r w:rsidRPr="007A6673">
                  <w:rPr>
                    <w:rStyle w:val="FormEntry"/>
                  </w:rPr>
                  <w:t xml:space="preserve"> </w:t>
                </w:r>
              </w:p>
            </w:tc>
          </w:sdtContent>
        </w:sdt>
        <w:sdt>
          <w:sdtPr>
            <w:rPr>
              <w:rStyle w:val="FormEntry"/>
            </w:rPr>
            <w:tag w:val="IC2"/>
            <w:id w:val="-934364914"/>
            <w:lock w:val="sdtLocked"/>
            <w:placeholder>
              <w:docPart w:val="198C69D9D2824CFC8816C6B73A444A4E"/>
            </w:placeholder>
            <w:showingPlcHdr/>
            <w:text/>
          </w:sdtPr>
          <w:sdtEndPr>
            <w:rPr>
              <w:rStyle w:val="FormEntry"/>
            </w:rPr>
          </w:sdtEndPr>
          <w:sdtContent>
            <w:tc>
              <w:tcPr>
                <w:tcW w:w="643" w:type="dxa"/>
                <w:tcBorders>
                  <w:top w:val="single" w:sz="4" w:space="0" w:color="auto"/>
                  <w:left w:val="single" w:sz="4" w:space="0" w:color="auto"/>
                  <w:right w:val="single" w:sz="4" w:space="0" w:color="auto"/>
                </w:tcBorders>
                <w:vAlign w:val="center"/>
              </w:tcPr>
              <w:p w14:paraId="7A19AA45" w14:textId="7406E31F" w:rsidR="00F85997" w:rsidRPr="007A6673" w:rsidRDefault="00F85997" w:rsidP="004D79A8">
                <w:pPr>
                  <w:pStyle w:val="TCZ"/>
                  <w:rPr>
                    <w:rStyle w:val="FormEntry"/>
                  </w:rPr>
                </w:pPr>
                <w:r w:rsidRPr="007A6673">
                  <w:rPr>
                    <w:rStyle w:val="FormEntry"/>
                  </w:rPr>
                  <w:t xml:space="preserve"> </w:t>
                </w:r>
              </w:p>
            </w:tc>
          </w:sdtContent>
        </w:sdt>
        <w:sdt>
          <w:sdtPr>
            <w:rPr>
              <w:rStyle w:val="FormEntry"/>
            </w:rPr>
            <w:tag w:val="IC3"/>
            <w:id w:val="-1481370431"/>
            <w:lock w:val="sdtLocked"/>
            <w:placeholder>
              <w:docPart w:val="81095DF3C8BC434FBA8CC42A5DC7656D"/>
            </w:placeholder>
            <w:showingPlcHdr/>
            <w:text/>
          </w:sdtPr>
          <w:sdtEndPr>
            <w:rPr>
              <w:rStyle w:val="FormEntry"/>
            </w:rPr>
          </w:sdtEndPr>
          <w:sdtContent>
            <w:tc>
              <w:tcPr>
                <w:tcW w:w="643" w:type="dxa"/>
                <w:tcBorders>
                  <w:top w:val="single" w:sz="4" w:space="0" w:color="auto"/>
                  <w:left w:val="single" w:sz="4" w:space="0" w:color="auto"/>
                  <w:right w:val="single" w:sz="4" w:space="0" w:color="auto"/>
                </w:tcBorders>
                <w:vAlign w:val="center"/>
              </w:tcPr>
              <w:p w14:paraId="6672B5B2" w14:textId="0405F7FA" w:rsidR="00F85997" w:rsidRPr="007A6673" w:rsidRDefault="00CF762A" w:rsidP="004D79A8">
                <w:pPr>
                  <w:pStyle w:val="TCZ"/>
                  <w:rPr>
                    <w:rStyle w:val="FormEntry"/>
                  </w:rPr>
                </w:pPr>
                <w:r w:rsidRPr="007A6673">
                  <w:rPr>
                    <w:rStyle w:val="FormEntry"/>
                  </w:rPr>
                  <w:t xml:space="preserve"> </w:t>
                </w:r>
              </w:p>
            </w:tc>
          </w:sdtContent>
        </w:sdt>
        <w:sdt>
          <w:sdtPr>
            <w:rPr>
              <w:rStyle w:val="FormEntry"/>
            </w:rPr>
            <w:tag w:val="IC4"/>
            <w:id w:val="2104292150"/>
            <w:lock w:val="sdtLocked"/>
            <w:placeholder>
              <w:docPart w:val="26FA3B9573274E0F8924B82A88520F93"/>
            </w:placeholder>
            <w:showingPlcHdr/>
            <w:text/>
          </w:sdtPr>
          <w:sdtEndPr>
            <w:rPr>
              <w:rStyle w:val="FormEntry"/>
            </w:rPr>
          </w:sdtEndPr>
          <w:sdtContent>
            <w:tc>
              <w:tcPr>
                <w:tcW w:w="643" w:type="dxa"/>
                <w:tcBorders>
                  <w:top w:val="single" w:sz="4" w:space="0" w:color="auto"/>
                  <w:left w:val="single" w:sz="4" w:space="0" w:color="auto"/>
                  <w:right w:val="single" w:sz="4" w:space="0" w:color="auto"/>
                </w:tcBorders>
                <w:vAlign w:val="center"/>
              </w:tcPr>
              <w:p w14:paraId="45A613E0" w14:textId="046A7B39" w:rsidR="00F85997" w:rsidRPr="007A6673" w:rsidRDefault="00F85997" w:rsidP="004D79A8">
                <w:pPr>
                  <w:pStyle w:val="TCZ"/>
                  <w:rPr>
                    <w:rStyle w:val="FormEntry"/>
                  </w:rPr>
                </w:pPr>
                <w:r w:rsidRPr="007A6673">
                  <w:rPr>
                    <w:rStyle w:val="FormEntry"/>
                  </w:rPr>
                  <w:t xml:space="preserve"> </w:t>
                </w:r>
              </w:p>
            </w:tc>
          </w:sdtContent>
        </w:sdt>
        <w:sdt>
          <w:sdtPr>
            <w:rPr>
              <w:rStyle w:val="FormEntry"/>
            </w:rPr>
            <w:tag w:val="IC5"/>
            <w:id w:val="-719745750"/>
            <w:placeholder>
              <w:docPart w:val="CA561F9F64BD4BDEBDC8547BAECDC8DA"/>
            </w:placeholder>
            <w:showingPlcHdr/>
            <w:text/>
          </w:sdtPr>
          <w:sdtEndPr>
            <w:rPr>
              <w:rStyle w:val="FormEntry"/>
            </w:rPr>
          </w:sdtEndPr>
          <w:sdtContent>
            <w:tc>
              <w:tcPr>
                <w:tcW w:w="643" w:type="dxa"/>
                <w:tcBorders>
                  <w:top w:val="single" w:sz="4" w:space="0" w:color="auto"/>
                  <w:left w:val="single" w:sz="4" w:space="0" w:color="auto"/>
                  <w:right w:val="single" w:sz="4" w:space="0" w:color="auto"/>
                </w:tcBorders>
                <w:tcMar>
                  <w:left w:w="29" w:type="dxa"/>
                  <w:right w:w="29" w:type="dxa"/>
                </w:tcMar>
                <w:vAlign w:val="center"/>
              </w:tcPr>
              <w:p w14:paraId="0F554721" w14:textId="34A04B03" w:rsidR="00F85997" w:rsidRPr="007A6673" w:rsidRDefault="00F85997" w:rsidP="004D79A8">
                <w:pPr>
                  <w:pStyle w:val="TCZ"/>
                  <w:rPr>
                    <w:rStyle w:val="FormEntry"/>
                  </w:rPr>
                </w:pPr>
                <w:r w:rsidRPr="007A6673">
                  <w:rPr>
                    <w:rStyle w:val="FormEntry"/>
                  </w:rPr>
                  <w:t xml:space="preserve"> </w:t>
                </w:r>
              </w:p>
            </w:tc>
          </w:sdtContent>
        </w:sdt>
        <w:sdt>
          <w:sdtPr>
            <w:rPr>
              <w:rStyle w:val="FormEntry"/>
            </w:rPr>
            <w:tag w:val="IC6"/>
            <w:id w:val="-284658569"/>
            <w:placeholder>
              <w:docPart w:val="058C8B8E5C014739B687181F7C4A1BF5"/>
            </w:placeholder>
            <w:showingPlcHdr/>
            <w:text/>
          </w:sdtPr>
          <w:sdtEndPr>
            <w:rPr>
              <w:rStyle w:val="FormEntry"/>
            </w:rPr>
          </w:sdtEndPr>
          <w:sdtContent>
            <w:tc>
              <w:tcPr>
                <w:tcW w:w="655" w:type="dxa"/>
                <w:tcBorders>
                  <w:top w:val="single" w:sz="4" w:space="0" w:color="auto"/>
                  <w:left w:val="single" w:sz="4" w:space="0" w:color="auto"/>
                  <w:right w:val="single" w:sz="4" w:space="0" w:color="auto"/>
                </w:tcBorders>
                <w:tcMar>
                  <w:top w:w="14" w:type="dxa"/>
                  <w:left w:w="43" w:type="dxa"/>
                  <w:bottom w:w="14" w:type="dxa"/>
                  <w:right w:w="43" w:type="dxa"/>
                </w:tcMar>
                <w:vAlign w:val="center"/>
              </w:tcPr>
              <w:p w14:paraId="55966CCB" w14:textId="55CD00B0" w:rsidR="00F85997" w:rsidRPr="007A6673" w:rsidRDefault="00F85997" w:rsidP="004D79A8">
                <w:pPr>
                  <w:pStyle w:val="TCZ"/>
                  <w:rPr>
                    <w:rStyle w:val="FormEntry"/>
                  </w:rPr>
                </w:pPr>
                <w:r w:rsidRPr="007A6673">
                  <w:rPr>
                    <w:rStyle w:val="FormEntry"/>
                  </w:rPr>
                  <w:t xml:space="preserve"> </w:t>
                </w:r>
              </w:p>
            </w:tc>
          </w:sdtContent>
        </w:sdt>
        <w:tc>
          <w:tcPr>
            <w:tcW w:w="38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06D87D3E" w14:textId="77777777" w:rsidR="00F85997" w:rsidRPr="00D13E86" w:rsidRDefault="00F85997" w:rsidP="00F85997">
            <w:pPr>
              <w:spacing w:before="100" w:beforeAutospacing="1" w:after="100" w:afterAutospacing="1"/>
              <w:rPr>
                <w:iCs/>
                <w:sz w:val="20"/>
                <w:szCs w:val="20"/>
              </w:rPr>
            </w:pPr>
          </w:p>
        </w:tc>
      </w:tr>
      <w:tr w:rsidR="00F85997" w14:paraId="0F1E5853" w14:textId="77777777" w:rsidTr="0029142A">
        <w:trPr>
          <w:cantSplit/>
          <w:trHeight w:val="1094"/>
        </w:trPr>
        <w:tc>
          <w:tcPr>
            <w:tcW w:w="48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extDirection w:val="tbRl"/>
          </w:tcPr>
          <w:p w14:paraId="2E740BFD" w14:textId="14195722" w:rsidR="00F85997" w:rsidRPr="00E81685" w:rsidRDefault="001F6A2A" w:rsidP="00F85997">
            <w:pPr>
              <w:spacing w:before="100" w:beforeAutospacing="1" w:after="100" w:afterAutospacing="1"/>
              <w:ind w:left="113" w:right="113"/>
              <w:jc w:val="center"/>
              <w:rPr>
                <w:rFonts w:ascii="Arial Narrow" w:hAnsi="Arial Narrow"/>
                <w:iCs/>
                <w:sz w:val="16"/>
                <w:szCs w:val="16"/>
              </w:rPr>
            </w:pPr>
            <w:r>
              <w:rPr>
                <w:rFonts w:ascii="Arial Narrow" w:hAnsi="Arial Narrow"/>
                <w:iCs/>
                <w:sz w:val="16"/>
                <w:szCs w:val="16"/>
              </w:rPr>
              <w:t xml:space="preserve"> </w:t>
            </w:r>
            <w:r w:rsidR="00F85997" w:rsidRPr="00E81685">
              <w:rPr>
                <w:rFonts w:ascii="Arial Narrow" w:hAnsi="Arial Narrow"/>
                <w:iCs/>
                <w:sz w:val="16"/>
                <w:szCs w:val="16"/>
              </w:rPr>
              <w:t>Team</w:t>
            </w:r>
            <w:r w:rsidR="00F85997" w:rsidRPr="00E81685">
              <w:rPr>
                <w:rFonts w:ascii="Arial Narrow" w:hAnsi="Arial Narrow"/>
                <w:iCs/>
                <w:sz w:val="16"/>
                <w:szCs w:val="16"/>
              </w:rPr>
              <w:br/>
              <w:t xml:space="preserve"> Climate</w:t>
            </w:r>
          </w:p>
        </w:tc>
        <w:tc>
          <w:tcPr>
            <w:tcW w:w="399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4FCC7C5" w14:textId="77777777" w:rsidR="00F85997" w:rsidRPr="00D13E86" w:rsidRDefault="00F85997" w:rsidP="00F85997">
            <w:pPr>
              <w:numPr>
                <w:ilvl w:val="0"/>
                <w:numId w:val="24"/>
              </w:numPr>
              <w:ind w:left="372"/>
              <w:rPr>
                <w:iCs/>
                <w:sz w:val="20"/>
                <w:szCs w:val="20"/>
              </w:rPr>
            </w:pPr>
            <w:r w:rsidRPr="00D13E86">
              <w:rPr>
                <w:iCs/>
                <w:sz w:val="20"/>
                <w:szCs w:val="20"/>
              </w:rPr>
              <w:t>Is open to ideas of others</w:t>
            </w:r>
          </w:p>
          <w:p w14:paraId="6088A8C1" w14:textId="77777777" w:rsidR="00F85997" w:rsidRPr="00D13E86" w:rsidRDefault="00F85997" w:rsidP="00F85997">
            <w:pPr>
              <w:numPr>
                <w:ilvl w:val="0"/>
                <w:numId w:val="24"/>
              </w:numPr>
              <w:ind w:left="372"/>
              <w:rPr>
                <w:iCs/>
                <w:sz w:val="20"/>
                <w:szCs w:val="20"/>
              </w:rPr>
            </w:pPr>
            <w:r w:rsidRPr="00D13E86">
              <w:rPr>
                <w:iCs/>
                <w:sz w:val="20"/>
                <w:szCs w:val="20"/>
              </w:rPr>
              <w:t>Treats others with respect</w:t>
            </w:r>
          </w:p>
          <w:p w14:paraId="75BEEC4C" w14:textId="77777777" w:rsidR="00F85997" w:rsidRPr="00D13E86" w:rsidRDefault="00F85997" w:rsidP="00F85997">
            <w:pPr>
              <w:numPr>
                <w:ilvl w:val="0"/>
                <w:numId w:val="24"/>
              </w:numPr>
              <w:ind w:left="372"/>
              <w:rPr>
                <w:iCs/>
                <w:sz w:val="20"/>
                <w:szCs w:val="20"/>
              </w:rPr>
            </w:pPr>
            <w:r w:rsidRPr="00D13E86">
              <w:rPr>
                <w:iCs/>
                <w:sz w:val="20"/>
                <w:szCs w:val="20"/>
              </w:rPr>
              <w:t>Displays a positive attitude</w:t>
            </w:r>
          </w:p>
          <w:p w14:paraId="387C06F0" w14:textId="77777777" w:rsidR="00F85997" w:rsidRPr="00D13E86" w:rsidRDefault="00F85997" w:rsidP="00F85997">
            <w:pPr>
              <w:numPr>
                <w:ilvl w:val="0"/>
                <w:numId w:val="24"/>
              </w:numPr>
              <w:ind w:left="372"/>
              <w:rPr>
                <w:iCs/>
                <w:sz w:val="20"/>
                <w:szCs w:val="20"/>
              </w:rPr>
            </w:pPr>
            <w:r w:rsidRPr="00D13E86">
              <w:rPr>
                <w:iCs/>
                <w:sz w:val="20"/>
                <w:szCs w:val="20"/>
              </w:rPr>
              <w:t>Helps improve teamwork</w:t>
            </w:r>
          </w:p>
        </w:tc>
        <w:sdt>
          <w:sdtPr>
            <w:rPr>
              <w:rStyle w:val="FormEntry"/>
            </w:rPr>
            <w:tag w:val="TC0"/>
            <w:id w:val="1514112264"/>
            <w:lock w:val="sdtLocked"/>
            <w:placeholder>
              <w:docPart w:val="FDAB60DA4D4E444F8F4AB1479F6D8A82"/>
            </w:placeholder>
            <w:showingPlcHdr/>
            <w:text/>
          </w:sdtPr>
          <w:sdtEndPr>
            <w:rPr>
              <w:rStyle w:val="FormEntry"/>
            </w:rPr>
          </w:sdtEndPr>
          <w:sdtContent>
            <w:tc>
              <w:tcPr>
                <w:tcW w:w="643" w:type="dxa"/>
                <w:tcBorders>
                  <w:top w:val="single" w:sz="4" w:space="0" w:color="auto"/>
                  <w:left w:val="single" w:sz="4" w:space="0" w:color="auto"/>
                  <w:right w:val="single" w:sz="4" w:space="0" w:color="auto"/>
                </w:tcBorders>
                <w:vAlign w:val="center"/>
              </w:tcPr>
              <w:p w14:paraId="0922EB40" w14:textId="2B74E014" w:rsidR="00F85997" w:rsidRPr="007A6673" w:rsidRDefault="00F85997" w:rsidP="004D79A8">
                <w:pPr>
                  <w:pStyle w:val="TCZ"/>
                  <w:rPr>
                    <w:rStyle w:val="FormEntry"/>
                  </w:rPr>
                </w:pPr>
                <w:r w:rsidRPr="007A6673">
                  <w:rPr>
                    <w:rStyle w:val="FormEntry"/>
                  </w:rPr>
                  <w:t xml:space="preserve"> </w:t>
                </w:r>
              </w:p>
            </w:tc>
          </w:sdtContent>
        </w:sdt>
        <w:sdt>
          <w:sdtPr>
            <w:rPr>
              <w:rStyle w:val="FormEntry"/>
            </w:rPr>
            <w:tag w:val="TC1"/>
            <w:id w:val="-455791317"/>
            <w:lock w:val="sdtLocked"/>
            <w:placeholder>
              <w:docPart w:val="10D0CF0534FB4462BD31014CDDD81C95"/>
            </w:placeholder>
            <w:showingPlcHdr/>
            <w:text/>
          </w:sdtPr>
          <w:sdtEndPr>
            <w:rPr>
              <w:rStyle w:val="FormEntry"/>
            </w:rPr>
          </w:sdtEndPr>
          <w:sdtContent>
            <w:tc>
              <w:tcPr>
                <w:tcW w:w="643" w:type="dxa"/>
                <w:tcBorders>
                  <w:top w:val="single" w:sz="4" w:space="0" w:color="auto"/>
                  <w:left w:val="single" w:sz="4" w:space="0" w:color="auto"/>
                  <w:right w:val="single" w:sz="4" w:space="0" w:color="auto"/>
                </w:tcBorders>
                <w:vAlign w:val="center"/>
              </w:tcPr>
              <w:p w14:paraId="1BA7A35C" w14:textId="3DC519EF" w:rsidR="00F85997" w:rsidRPr="007A6673" w:rsidRDefault="00F85997" w:rsidP="004D79A8">
                <w:pPr>
                  <w:pStyle w:val="TCZ"/>
                  <w:rPr>
                    <w:rStyle w:val="FormEntry"/>
                  </w:rPr>
                </w:pPr>
                <w:r w:rsidRPr="007A6673">
                  <w:rPr>
                    <w:rStyle w:val="FormEntry"/>
                  </w:rPr>
                  <w:t xml:space="preserve"> </w:t>
                </w:r>
              </w:p>
            </w:tc>
          </w:sdtContent>
        </w:sdt>
        <w:sdt>
          <w:sdtPr>
            <w:rPr>
              <w:rStyle w:val="FormEntry"/>
            </w:rPr>
            <w:tag w:val="TC2"/>
            <w:id w:val="419917423"/>
            <w:lock w:val="sdtLocked"/>
            <w:placeholder>
              <w:docPart w:val="C32CEF7554B84705A43C468FCED4B396"/>
            </w:placeholder>
            <w:showingPlcHdr/>
            <w:text/>
          </w:sdtPr>
          <w:sdtEndPr>
            <w:rPr>
              <w:rStyle w:val="FormEntry"/>
            </w:rPr>
          </w:sdtEndPr>
          <w:sdtContent>
            <w:tc>
              <w:tcPr>
                <w:tcW w:w="643" w:type="dxa"/>
                <w:tcBorders>
                  <w:top w:val="single" w:sz="4" w:space="0" w:color="auto"/>
                  <w:left w:val="single" w:sz="4" w:space="0" w:color="auto"/>
                  <w:right w:val="single" w:sz="4" w:space="0" w:color="auto"/>
                </w:tcBorders>
                <w:vAlign w:val="center"/>
              </w:tcPr>
              <w:p w14:paraId="0932C13D" w14:textId="4D80C848" w:rsidR="00F85997" w:rsidRPr="007A6673" w:rsidRDefault="00F85997" w:rsidP="004D79A8">
                <w:pPr>
                  <w:pStyle w:val="TCZ"/>
                  <w:rPr>
                    <w:rStyle w:val="FormEntry"/>
                  </w:rPr>
                </w:pPr>
                <w:r w:rsidRPr="007A6673">
                  <w:rPr>
                    <w:rStyle w:val="FormEntry"/>
                  </w:rPr>
                  <w:t xml:space="preserve"> </w:t>
                </w:r>
              </w:p>
            </w:tc>
          </w:sdtContent>
        </w:sdt>
        <w:sdt>
          <w:sdtPr>
            <w:rPr>
              <w:rStyle w:val="FormEntry"/>
            </w:rPr>
            <w:tag w:val="TC3"/>
            <w:id w:val="-151147568"/>
            <w:lock w:val="sdtLocked"/>
            <w:placeholder>
              <w:docPart w:val="792BB0FEA05D4C47882FF828B8E603D4"/>
            </w:placeholder>
            <w:showingPlcHdr/>
            <w:text/>
          </w:sdtPr>
          <w:sdtEndPr>
            <w:rPr>
              <w:rStyle w:val="FormEntry"/>
            </w:rPr>
          </w:sdtEndPr>
          <w:sdtContent>
            <w:tc>
              <w:tcPr>
                <w:tcW w:w="643" w:type="dxa"/>
                <w:tcBorders>
                  <w:top w:val="single" w:sz="4" w:space="0" w:color="auto"/>
                  <w:left w:val="single" w:sz="4" w:space="0" w:color="auto"/>
                  <w:right w:val="single" w:sz="4" w:space="0" w:color="auto"/>
                </w:tcBorders>
                <w:vAlign w:val="center"/>
              </w:tcPr>
              <w:p w14:paraId="05B6FC00" w14:textId="60903F8E" w:rsidR="00F85997" w:rsidRPr="007A6673" w:rsidRDefault="00F85997" w:rsidP="004D79A8">
                <w:pPr>
                  <w:pStyle w:val="TCZ"/>
                  <w:rPr>
                    <w:rStyle w:val="FormEntry"/>
                  </w:rPr>
                </w:pPr>
                <w:r w:rsidRPr="007A6673">
                  <w:rPr>
                    <w:rStyle w:val="FormEntry"/>
                  </w:rPr>
                  <w:t xml:space="preserve"> </w:t>
                </w:r>
              </w:p>
            </w:tc>
          </w:sdtContent>
        </w:sdt>
        <w:sdt>
          <w:sdtPr>
            <w:rPr>
              <w:rStyle w:val="FormEntry"/>
            </w:rPr>
            <w:tag w:val="TC4"/>
            <w:id w:val="-1538038903"/>
            <w:lock w:val="sdtLocked"/>
            <w:placeholder>
              <w:docPart w:val="CC4F0E97388F45C0AEB3D8EF017C9653"/>
            </w:placeholder>
            <w:showingPlcHdr/>
            <w:text/>
          </w:sdtPr>
          <w:sdtEndPr>
            <w:rPr>
              <w:rStyle w:val="FormEntry"/>
            </w:rPr>
          </w:sdtEndPr>
          <w:sdtContent>
            <w:tc>
              <w:tcPr>
                <w:tcW w:w="643" w:type="dxa"/>
                <w:tcBorders>
                  <w:top w:val="single" w:sz="4" w:space="0" w:color="auto"/>
                  <w:left w:val="single" w:sz="4" w:space="0" w:color="auto"/>
                  <w:right w:val="single" w:sz="4" w:space="0" w:color="auto"/>
                </w:tcBorders>
                <w:vAlign w:val="center"/>
              </w:tcPr>
              <w:p w14:paraId="7B2BF934" w14:textId="18E31CC8" w:rsidR="00F85997" w:rsidRPr="007A6673" w:rsidRDefault="00F85997" w:rsidP="004D79A8">
                <w:pPr>
                  <w:pStyle w:val="TCZ"/>
                  <w:rPr>
                    <w:rStyle w:val="FormEntry"/>
                  </w:rPr>
                </w:pPr>
                <w:r w:rsidRPr="007A6673">
                  <w:rPr>
                    <w:rStyle w:val="FormEntry"/>
                  </w:rPr>
                  <w:t xml:space="preserve"> </w:t>
                </w:r>
              </w:p>
            </w:tc>
          </w:sdtContent>
        </w:sdt>
        <w:sdt>
          <w:sdtPr>
            <w:rPr>
              <w:rStyle w:val="FormEntry"/>
            </w:rPr>
            <w:tag w:val="TC5"/>
            <w:id w:val="-773172036"/>
            <w:lock w:val="sdtLocked"/>
            <w:placeholder>
              <w:docPart w:val="FDFD4C36151F4D7EA8727FC6A4965BE5"/>
            </w:placeholder>
            <w:showingPlcHdr/>
            <w:text/>
          </w:sdtPr>
          <w:sdtEndPr>
            <w:rPr>
              <w:rStyle w:val="FormEntry"/>
            </w:rPr>
          </w:sdtEndPr>
          <w:sdtContent>
            <w:tc>
              <w:tcPr>
                <w:tcW w:w="643" w:type="dxa"/>
                <w:tcBorders>
                  <w:top w:val="single" w:sz="4" w:space="0" w:color="auto"/>
                  <w:left w:val="single" w:sz="4" w:space="0" w:color="auto"/>
                  <w:right w:val="single" w:sz="4" w:space="0" w:color="auto"/>
                </w:tcBorders>
                <w:tcMar>
                  <w:left w:w="29" w:type="dxa"/>
                  <w:right w:w="29" w:type="dxa"/>
                </w:tcMar>
                <w:vAlign w:val="center"/>
              </w:tcPr>
              <w:p w14:paraId="61043AFF" w14:textId="5BD3D13D" w:rsidR="00F85997" w:rsidRPr="007A6673" w:rsidRDefault="00F85997" w:rsidP="004D79A8">
                <w:pPr>
                  <w:pStyle w:val="TCZ"/>
                  <w:rPr>
                    <w:rStyle w:val="FormEntry"/>
                  </w:rPr>
                </w:pPr>
                <w:r w:rsidRPr="007A6673">
                  <w:rPr>
                    <w:rStyle w:val="FormEntry"/>
                  </w:rPr>
                  <w:t xml:space="preserve"> </w:t>
                </w:r>
              </w:p>
            </w:tc>
          </w:sdtContent>
        </w:sdt>
        <w:sdt>
          <w:sdtPr>
            <w:rPr>
              <w:rStyle w:val="FormEntry"/>
            </w:rPr>
            <w:tag w:val="TC6"/>
            <w:id w:val="-118917308"/>
            <w:lock w:val="sdtLocked"/>
            <w:placeholder>
              <w:docPart w:val="F8905F1D2BDD4D51AF222EDCFBCCBF03"/>
            </w:placeholder>
            <w:showingPlcHdr/>
            <w:text/>
          </w:sdtPr>
          <w:sdtEndPr>
            <w:rPr>
              <w:rStyle w:val="FormEntry"/>
            </w:rPr>
          </w:sdtEndPr>
          <w:sdtContent>
            <w:tc>
              <w:tcPr>
                <w:tcW w:w="655" w:type="dxa"/>
                <w:tcBorders>
                  <w:top w:val="single" w:sz="4" w:space="0" w:color="auto"/>
                  <w:left w:val="single" w:sz="4" w:space="0" w:color="auto"/>
                  <w:right w:val="single" w:sz="4" w:space="0" w:color="auto"/>
                </w:tcBorders>
                <w:tcMar>
                  <w:top w:w="14" w:type="dxa"/>
                  <w:left w:w="43" w:type="dxa"/>
                  <w:bottom w:w="14" w:type="dxa"/>
                  <w:right w:w="43" w:type="dxa"/>
                </w:tcMar>
                <w:vAlign w:val="center"/>
              </w:tcPr>
              <w:p w14:paraId="7A583342" w14:textId="680EEDEB" w:rsidR="00F85997" w:rsidRPr="007A6673" w:rsidRDefault="00F85997" w:rsidP="004D79A8">
                <w:pPr>
                  <w:pStyle w:val="TCZ"/>
                  <w:rPr>
                    <w:rStyle w:val="FormEntry"/>
                  </w:rPr>
                </w:pPr>
                <w:r w:rsidRPr="007A6673">
                  <w:rPr>
                    <w:rStyle w:val="FormEntry"/>
                  </w:rPr>
                  <w:t xml:space="preserve"> </w:t>
                </w:r>
              </w:p>
            </w:tc>
          </w:sdtContent>
        </w:sdt>
        <w:tc>
          <w:tcPr>
            <w:tcW w:w="38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24B35706" w14:textId="77777777" w:rsidR="00F85997" w:rsidRPr="00D13E86" w:rsidRDefault="00F85997" w:rsidP="00F85997">
            <w:pPr>
              <w:spacing w:before="100" w:beforeAutospacing="1" w:after="100" w:afterAutospacing="1"/>
              <w:rPr>
                <w:iCs/>
                <w:sz w:val="20"/>
                <w:szCs w:val="20"/>
              </w:rPr>
            </w:pPr>
          </w:p>
        </w:tc>
      </w:tr>
      <w:tr w:rsidR="00F85997" w14:paraId="3290A248" w14:textId="77777777" w:rsidTr="00563FB3">
        <w:trPr>
          <w:cantSplit/>
          <w:trHeight w:val="1066"/>
        </w:trPr>
        <w:tc>
          <w:tcPr>
            <w:tcW w:w="480" w:type="dxa"/>
            <w:tcBorders>
              <w:left w:val="single" w:sz="4" w:space="0" w:color="auto"/>
              <w:right w:val="single" w:sz="4" w:space="0" w:color="auto"/>
            </w:tcBorders>
            <w:textDirection w:val="tbRl"/>
          </w:tcPr>
          <w:p w14:paraId="1A2F2526" w14:textId="77777777" w:rsidR="00F85997" w:rsidRPr="00E81685" w:rsidRDefault="00F85997" w:rsidP="00F85997">
            <w:pPr>
              <w:spacing w:before="100" w:beforeAutospacing="1" w:after="100" w:afterAutospacing="1"/>
              <w:ind w:left="113" w:right="113"/>
              <w:jc w:val="center"/>
              <w:rPr>
                <w:rFonts w:ascii="Arial Narrow" w:hAnsi="Arial Narrow"/>
                <w:iCs/>
                <w:sz w:val="16"/>
                <w:szCs w:val="16"/>
              </w:rPr>
            </w:pPr>
            <w:r>
              <w:rPr>
                <w:rFonts w:ascii="Arial Narrow" w:hAnsi="Arial Narrow"/>
                <w:iCs/>
                <w:sz w:val="16"/>
                <w:szCs w:val="16"/>
              </w:rPr>
              <w:t>Work</w:t>
            </w:r>
            <w:r>
              <w:rPr>
                <w:rFonts w:ascii="Arial Narrow" w:hAnsi="Arial Narrow"/>
                <w:iCs/>
                <w:sz w:val="16"/>
                <w:szCs w:val="16"/>
              </w:rPr>
              <w:br/>
              <w:t>Product</w:t>
            </w:r>
          </w:p>
        </w:tc>
        <w:tc>
          <w:tcPr>
            <w:tcW w:w="399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DB0D0BD" w14:textId="77777777" w:rsidR="00F85997" w:rsidRPr="00D13E86" w:rsidRDefault="00F85997" w:rsidP="00F85997">
            <w:pPr>
              <w:numPr>
                <w:ilvl w:val="0"/>
                <w:numId w:val="24"/>
              </w:numPr>
              <w:ind w:left="365"/>
              <w:rPr>
                <w:iCs/>
                <w:sz w:val="20"/>
                <w:szCs w:val="20"/>
              </w:rPr>
            </w:pPr>
            <w:r w:rsidRPr="00D13E86">
              <w:rPr>
                <w:iCs/>
                <w:sz w:val="20"/>
                <w:szCs w:val="20"/>
              </w:rPr>
              <w:t>Responsive to project requirements</w:t>
            </w:r>
          </w:p>
          <w:p w14:paraId="2344A366" w14:textId="77777777" w:rsidR="00F85997" w:rsidRPr="00D13E86" w:rsidRDefault="00F85997" w:rsidP="00F85997">
            <w:pPr>
              <w:numPr>
                <w:ilvl w:val="0"/>
                <w:numId w:val="24"/>
              </w:numPr>
              <w:ind w:left="365"/>
              <w:rPr>
                <w:iCs/>
                <w:sz w:val="20"/>
                <w:szCs w:val="20"/>
              </w:rPr>
            </w:pPr>
            <w:r>
              <w:rPr>
                <w:iCs/>
                <w:sz w:val="20"/>
                <w:szCs w:val="20"/>
              </w:rPr>
              <w:t>Contribution</w:t>
            </w:r>
            <w:r w:rsidRPr="00D13E86">
              <w:rPr>
                <w:iCs/>
                <w:sz w:val="20"/>
                <w:szCs w:val="20"/>
              </w:rPr>
              <w:t xml:space="preserve"> to quality design/analysis</w:t>
            </w:r>
          </w:p>
          <w:p w14:paraId="1B3D5780" w14:textId="77777777" w:rsidR="00F85997" w:rsidRPr="00D13E86" w:rsidRDefault="00F85997" w:rsidP="00F85997">
            <w:pPr>
              <w:numPr>
                <w:ilvl w:val="0"/>
                <w:numId w:val="24"/>
              </w:numPr>
              <w:ind w:left="365"/>
              <w:rPr>
                <w:iCs/>
                <w:sz w:val="20"/>
                <w:szCs w:val="20"/>
              </w:rPr>
            </w:pPr>
            <w:r>
              <w:rPr>
                <w:iCs/>
                <w:sz w:val="20"/>
                <w:szCs w:val="20"/>
              </w:rPr>
              <w:t>Contribution</w:t>
            </w:r>
            <w:r w:rsidRPr="00D13E86">
              <w:rPr>
                <w:iCs/>
                <w:sz w:val="20"/>
                <w:szCs w:val="20"/>
              </w:rPr>
              <w:t xml:space="preserve"> to quality manufacturing</w:t>
            </w:r>
          </w:p>
          <w:p w14:paraId="1B527C01" w14:textId="77777777" w:rsidR="00F85997" w:rsidRPr="00D13E86" w:rsidRDefault="00F85997" w:rsidP="00F85997">
            <w:pPr>
              <w:numPr>
                <w:ilvl w:val="0"/>
                <w:numId w:val="24"/>
              </w:numPr>
              <w:ind w:left="365"/>
              <w:rPr>
                <w:iCs/>
                <w:sz w:val="20"/>
                <w:szCs w:val="20"/>
              </w:rPr>
            </w:pPr>
            <w:r w:rsidRPr="00D13E86">
              <w:rPr>
                <w:iCs/>
                <w:sz w:val="20"/>
                <w:szCs w:val="20"/>
              </w:rPr>
              <w:t>Contribution to quality testing/evaluation</w:t>
            </w:r>
          </w:p>
        </w:tc>
        <w:sdt>
          <w:sdtPr>
            <w:rPr>
              <w:rStyle w:val="FormEntry"/>
            </w:rPr>
            <w:tag w:val="WP0"/>
            <w:id w:val="636069629"/>
            <w:lock w:val="sdtLocked"/>
            <w:placeholder>
              <w:docPart w:val="AE6FBC538DBB4E4DBDF668B0DE434066"/>
            </w:placeholder>
            <w:showingPlcHdr/>
            <w:text/>
          </w:sdtPr>
          <w:sdtEndPr>
            <w:rPr>
              <w:rStyle w:val="FormEntry"/>
            </w:rPr>
          </w:sdtEndPr>
          <w:sdtContent>
            <w:tc>
              <w:tcPr>
                <w:tcW w:w="643" w:type="dxa"/>
                <w:tcBorders>
                  <w:top w:val="single" w:sz="4" w:space="0" w:color="auto"/>
                  <w:left w:val="single" w:sz="4" w:space="0" w:color="auto"/>
                  <w:right w:val="single" w:sz="4" w:space="0" w:color="auto"/>
                </w:tcBorders>
                <w:tcMar>
                  <w:top w:w="0" w:type="dxa"/>
                  <w:left w:w="115" w:type="dxa"/>
                  <w:bottom w:w="0" w:type="dxa"/>
                  <w:right w:w="115" w:type="dxa"/>
                </w:tcMar>
                <w:vAlign w:val="center"/>
              </w:tcPr>
              <w:p w14:paraId="466BF62C" w14:textId="1FCA4BA1" w:rsidR="00F85997" w:rsidRPr="007A6673" w:rsidRDefault="00F85997" w:rsidP="004D79A8">
                <w:pPr>
                  <w:pStyle w:val="TCZ"/>
                  <w:rPr>
                    <w:rStyle w:val="FormEntry"/>
                  </w:rPr>
                </w:pPr>
                <w:r w:rsidRPr="007A6673">
                  <w:rPr>
                    <w:rStyle w:val="FormEntry"/>
                  </w:rPr>
                  <w:t xml:space="preserve"> </w:t>
                </w:r>
              </w:p>
            </w:tc>
          </w:sdtContent>
        </w:sdt>
        <w:sdt>
          <w:sdtPr>
            <w:rPr>
              <w:rStyle w:val="FormEntry"/>
            </w:rPr>
            <w:tag w:val="WP1"/>
            <w:id w:val="-1846005877"/>
            <w:lock w:val="sdtLocked"/>
            <w:placeholder>
              <w:docPart w:val="3726DD8B47234AD094F8952E16EBBA0A"/>
            </w:placeholder>
            <w:showingPlcHdr/>
            <w:text/>
          </w:sdtPr>
          <w:sdtEndPr>
            <w:rPr>
              <w:rStyle w:val="FormEntry"/>
            </w:rPr>
          </w:sdtEndPr>
          <w:sdtContent>
            <w:tc>
              <w:tcPr>
                <w:tcW w:w="643" w:type="dxa"/>
                <w:tcBorders>
                  <w:top w:val="single" w:sz="4" w:space="0" w:color="auto"/>
                  <w:left w:val="single" w:sz="4" w:space="0" w:color="auto"/>
                  <w:right w:val="single" w:sz="4" w:space="0" w:color="auto"/>
                </w:tcBorders>
                <w:tcMar>
                  <w:top w:w="0" w:type="dxa"/>
                  <w:left w:w="115" w:type="dxa"/>
                  <w:bottom w:w="0" w:type="dxa"/>
                  <w:right w:w="115" w:type="dxa"/>
                </w:tcMar>
                <w:vAlign w:val="center"/>
              </w:tcPr>
              <w:p w14:paraId="36CFDE96" w14:textId="2EC4319C" w:rsidR="00F85997" w:rsidRPr="007A6673" w:rsidRDefault="00F85997" w:rsidP="004D79A8">
                <w:pPr>
                  <w:pStyle w:val="TCZ"/>
                  <w:rPr>
                    <w:rStyle w:val="FormEntry"/>
                  </w:rPr>
                </w:pPr>
                <w:r w:rsidRPr="007A6673">
                  <w:rPr>
                    <w:rStyle w:val="FormEntry"/>
                  </w:rPr>
                  <w:t xml:space="preserve"> </w:t>
                </w:r>
              </w:p>
            </w:tc>
          </w:sdtContent>
        </w:sdt>
        <w:sdt>
          <w:sdtPr>
            <w:rPr>
              <w:rStyle w:val="FormEntry"/>
            </w:rPr>
            <w:tag w:val="WP2"/>
            <w:id w:val="749850669"/>
            <w:placeholder>
              <w:docPart w:val="7DF63EA8695C4755959FA562D6EE6377"/>
            </w:placeholder>
            <w:showingPlcHdr/>
            <w:text/>
          </w:sdtPr>
          <w:sdtEndPr>
            <w:rPr>
              <w:rStyle w:val="FormEntry"/>
            </w:rPr>
          </w:sdtEndPr>
          <w:sdtContent>
            <w:tc>
              <w:tcPr>
                <w:tcW w:w="643" w:type="dxa"/>
                <w:tcBorders>
                  <w:top w:val="single" w:sz="4" w:space="0" w:color="auto"/>
                  <w:left w:val="single" w:sz="4" w:space="0" w:color="auto"/>
                  <w:right w:val="single" w:sz="4" w:space="0" w:color="auto"/>
                </w:tcBorders>
                <w:tcMar>
                  <w:top w:w="0" w:type="dxa"/>
                  <w:left w:w="115" w:type="dxa"/>
                  <w:bottom w:w="0" w:type="dxa"/>
                  <w:right w:w="115" w:type="dxa"/>
                </w:tcMar>
                <w:vAlign w:val="center"/>
              </w:tcPr>
              <w:p w14:paraId="5F9AE9D8" w14:textId="37B00A82" w:rsidR="00F85997" w:rsidRPr="007A6673" w:rsidRDefault="00F85997" w:rsidP="004D79A8">
                <w:pPr>
                  <w:pStyle w:val="TCZ"/>
                  <w:rPr>
                    <w:rStyle w:val="FormEntry"/>
                  </w:rPr>
                </w:pPr>
                <w:r w:rsidRPr="007A6673">
                  <w:rPr>
                    <w:rStyle w:val="FormEntry"/>
                  </w:rPr>
                  <w:t xml:space="preserve"> </w:t>
                </w:r>
              </w:p>
            </w:tc>
          </w:sdtContent>
        </w:sdt>
        <w:sdt>
          <w:sdtPr>
            <w:rPr>
              <w:rStyle w:val="FormEntry"/>
            </w:rPr>
            <w:tag w:val="WP3"/>
            <w:id w:val="-1487084553"/>
            <w:lock w:val="sdtLocked"/>
            <w:placeholder>
              <w:docPart w:val="CE901DE1BB9143AAB90BBF22876EF1A4"/>
            </w:placeholder>
            <w:showingPlcHdr/>
            <w:text/>
          </w:sdtPr>
          <w:sdtEndPr>
            <w:rPr>
              <w:rStyle w:val="FormEntry"/>
            </w:rPr>
          </w:sdtEndPr>
          <w:sdtContent>
            <w:tc>
              <w:tcPr>
                <w:tcW w:w="643" w:type="dxa"/>
                <w:tcBorders>
                  <w:top w:val="single" w:sz="4" w:space="0" w:color="auto"/>
                  <w:left w:val="single" w:sz="4" w:space="0" w:color="auto"/>
                  <w:right w:val="single" w:sz="4" w:space="0" w:color="auto"/>
                </w:tcBorders>
                <w:vAlign w:val="center"/>
              </w:tcPr>
              <w:p w14:paraId="673D1D10" w14:textId="778FF916" w:rsidR="00F85997" w:rsidRPr="007A6673" w:rsidRDefault="00F85997" w:rsidP="004D79A8">
                <w:pPr>
                  <w:pStyle w:val="TCZ"/>
                  <w:rPr>
                    <w:rStyle w:val="FormEntry"/>
                  </w:rPr>
                </w:pPr>
                <w:r w:rsidRPr="007A6673">
                  <w:rPr>
                    <w:rStyle w:val="FormEntry"/>
                  </w:rPr>
                  <w:t xml:space="preserve"> </w:t>
                </w:r>
              </w:p>
            </w:tc>
          </w:sdtContent>
        </w:sdt>
        <w:sdt>
          <w:sdtPr>
            <w:rPr>
              <w:rStyle w:val="FormEntry"/>
            </w:rPr>
            <w:tag w:val="WP4"/>
            <w:id w:val="-735394896"/>
            <w:lock w:val="sdtLocked"/>
            <w:placeholder>
              <w:docPart w:val="5F73F13B394E477A8794722F4ED60DF8"/>
            </w:placeholder>
            <w:showingPlcHdr/>
            <w:text/>
          </w:sdtPr>
          <w:sdtEndPr>
            <w:rPr>
              <w:rStyle w:val="FormEntry"/>
            </w:rPr>
          </w:sdtEndPr>
          <w:sdtContent>
            <w:tc>
              <w:tcPr>
                <w:tcW w:w="643" w:type="dxa"/>
                <w:tcBorders>
                  <w:top w:val="single" w:sz="4" w:space="0" w:color="auto"/>
                  <w:left w:val="single" w:sz="4" w:space="0" w:color="auto"/>
                  <w:right w:val="single" w:sz="4" w:space="0" w:color="auto"/>
                </w:tcBorders>
                <w:tcMar>
                  <w:top w:w="0" w:type="dxa"/>
                  <w:left w:w="115" w:type="dxa"/>
                  <w:bottom w:w="0" w:type="dxa"/>
                  <w:right w:w="115" w:type="dxa"/>
                </w:tcMar>
                <w:vAlign w:val="center"/>
              </w:tcPr>
              <w:p w14:paraId="5509FD00" w14:textId="6953B55B" w:rsidR="00F85997" w:rsidRPr="007A6673" w:rsidRDefault="00F85997" w:rsidP="004D79A8">
                <w:pPr>
                  <w:pStyle w:val="TCZ"/>
                  <w:rPr>
                    <w:rStyle w:val="FormEntry"/>
                  </w:rPr>
                </w:pPr>
                <w:r w:rsidRPr="007A6673">
                  <w:rPr>
                    <w:rStyle w:val="FormEntry"/>
                  </w:rPr>
                  <w:t xml:space="preserve"> </w:t>
                </w:r>
              </w:p>
            </w:tc>
          </w:sdtContent>
        </w:sdt>
        <w:sdt>
          <w:sdtPr>
            <w:rPr>
              <w:rStyle w:val="FormEntry"/>
            </w:rPr>
            <w:tag w:val="WP5"/>
            <w:id w:val="-1954318286"/>
            <w:lock w:val="sdtLocked"/>
            <w:placeholder>
              <w:docPart w:val="36848565F4BB4025BAAED2FF32CF9DAF"/>
            </w:placeholder>
            <w:showingPlcHdr/>
            <w:text/>
          </w:sdtPr>
          <w:sdtEndPr>
            <w:rPr>
              <w:rStyle w:val="FormEntry"/>
            </w:rPr>
          </w:sdtEndPr>
          <w:sdtContent>
            <w:tc>
              <w:tcPr>
                <w:tcW w:w="643" w:type="dxa"/>
                <w:tcBorders>
                  <w:top w:val="single" w:sz="4" w:space="0" w:color="auto"/>
                  <w:left w:val="single" w:sz="4" w:space="0" w:color="auto"/>
                  <w:right w:val="single" w:sz="4" w:space="0" w:color="auto"/>
                </w:tcBorders>
                <w:tcMar>
                  <w:top w:w="0" w:type="dxa"/>
                  <w:left w:w="115" w:type="dxa"/>
                  <w:bottom w:w="0" w:type="dxa"/>
                  <w:right w:w="115" w:type="dxa"/>
                </w:tcMar>
                <w:vAlign w:val="center"/>
              </w:tcPr>
              <w:p w14:paraId="7B3BDAAA" w14:textId="4B614158" w:rsidR="00F85997" w:rsidRPr="007A6673" w:rsidRDefault="00F85997" w:rsidP="004D79A8">
                <w:pPr>
                  <w:pStyle w:val="TCZ"/>
                  <w:rPr>
                    <w:rStyle w:val="FormEntry"/>
                  </w:rPr>
                </w:pPr>
                <w:r w:rsidRPr="007A6673">
                  <w:rPr>
                    <w:rStyle w:val="FormEntry"/>
                  </w:rPr>
                  <w:t xml:space="preserve"> </w:t>
                </w:r>
              </w:p>
            </w:tc>
          </w:sdtContent>
        </w:sdt>
        <w:sdt>
          <w:sdtPr>
            <w:rPr>
              <w:rStyle w:val="FormEntry"/>
            </w:rPr>
            <w:tag w:val="WP6"/>
            <w:id w:val="1587727039"/>
            <w:lock w:val="sdtLocked"/>
            <w:placeholder>
              <w:docPart w:val="3E134359FC65468D90FD81B5F7283508"/>
            </w:placeholder>
            <w:showingPlcHdr/>
            <w:text/>
          </w:sdtPr>
          <w:sdtEndPr>
            <w:rPr>
              <w:rStyle w:val="FormEntry"/>
            </w:rPr>
          </w:sdtEndPr>
          <w:sdtContent>
            <w:tc>
              <w:tcPr>
                <w:tcW w:w="655" w:type="dxa"/>
                <w:tcBorders>
                  <w:top w:val="single" w:sz="4" w:space="0" w:color="auto"/>
                  <w:left w:val="single" w:sz="4" w:space="0" w:color="auto"/>
                  <w:right w:val="single" w:sz="4" w:space="0" w:color="auto"/>
                </w:tcBorders>
                <w:tcMar>
                  <w:top w:w="0" w:type="dxa"/>
                  <w:left w:w="115" w:type="dxa"/>
                  <w:bottom w:w="0" w:type="dxa"/>
                  <w:right w:w="115" w:type="dxa"/>
                </w:tcMar>
                <w:vAlign w:val="center"/>
              </w:tcPr>
              <w:p w14:paraId="42409AA7" w14:textId="6D14AC46" w:rsidR="00F85997" w:rsidRPr="007A6673" w:rsidRDefault="00F85997" w:rsidP="004D79A8">
                <w:pPr>
                  <w:pStyle w:val="TCZ"/>
                  <w:rPr>
                    <w:rStyle w:val="FormEntry"/>
                  </w:rPr>
                </w:pPr>
                <w:r w:rsidRPr="007A6673">
                  <w:rPr>
                    <w:rStyle w:val="FormEntry"/>
                  </w:rPr>
                  <w:t xml:space="preserve"> </w:t>
                </w:r>
              </w:p>
            </w:tc>
          </w:sdtContent>
        </w:sdt>
        <w:tc>
          <w:tcPr>
            <w:tcW w:w="38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4379CBEA" w14:textId="77777777" w:rsidR="00F85997" w:rsidRPr="00D13E86" w:rsidRDefault="00F85997" w:rsidP="00F85997">
            <w:pPr>
              <w:spacing w:before="100" w:beforeAutospacing="1" w:after="100" w:afterAutospacing="1"/>
              <w:rPr>
                <w:iCs/>
                <w:sz w:val="20"/>
                <w:szCs w:val="20"/>
              </w:rPr>
            </w:pPr>
          </w:p>
        </w:tc>
      </w:tr>
    </w:tbl>
    <w:p w14:paraId="71AE6890" w14:textId="77777777" w:rsidR="00A75255" w:rsidRPr="00E81685" w:rsidRDefault="00A75255" w:rsidP="0068783C">
      <w:pPr>
        <w:rPr>
          <w:b/>
          <w:iCs/>
          <w:sz w:val="8"/>
          <w:szCs w:val="8"/>
        </w:rPr>
      </w:pPr>
    </w:p>
    <w:p w14:paraId="4AEE564C" w14:textId="77777777" w:rsidR="00D13E86" w:rsidRDefault="00E55B7E" w:rsidP="00E55B7E">
      <w:pPr>
        <w:tabs>
          <w:tab w:val="left" w:pos="360"/>
        </w:tabs>
        <w:rPr>
          <w:iCs/>
          <w:sz w:val="20"/>
          <w:szCs w:val="20"/>
        </w:rPr>
      </w:pPr>
      <w:r>
        <w:rPr>
          <w:iCs/>
          <w:sz w:val="20"/>
          <w:szCs w:val="20"/>
        </w:rPr>
        <w:tab/>
      </w:r>
    </w:p>
    <w:p w14:paraId="3471705C" w14:textId="6E043340" w:rsidR="00651BBD" w:rsidRDefault="00E81685" w:rsidP="00E55B7E">
      <w:pPr>
        <w:tabs>
          <w:tab w:val="left" w:pos="360"/>
        </w:tabs>
        <w:rPr>
          <w:iCs/>
          <w:sz w:val="20"/>
          <w:szCs w:val="20"/>
        </w:rPr>
      </w:pPr>
      <w:r w:rsidRPr="00E81685">
        <w:rPr>
          <w:iCs/>
          <w:sz w:val="20"/>
          <w:szCs w:val="20"/>
        </w:rPr>
        <w:t>*</w:t>
      </w:r>
      <w:r w:rsidR="005661FF">
        <w:rPr>
          <w:iCs/>
          <w:sz w:val="20"/>
          <w:szCs w:val="20"/>
        </w:rPr>
        <w:t xml:space="preserve">If </w:t>
      </w:r>
      <w:r w:rsidR="00753B82">
        <w:rPr>
          <w:iCs/>
          <w:sz w:val="20"/>
          <w:szCs w:val="20"/>
        </w:rPr>
        <w:t xml:space="preserve">there are any bullets above where you believe one of your team members is underperforming, </w:t>
      </w:r>
      <w:r w:rsidR="00E1013F">
        <w:rPr>
          <w:iCs/>
          <w:sz w:val="20"/>
          <w:szCs w:val="20"/>
        </w:rPr>
        <w:t>provide a little more detail</w:t>
      </w:r>
      <w:r w:rsidR="00D13E86">
        <w:rPr>
          <w:iCs/>
          <w:sz w:val="20"/>
          <w:szCs w:val="20"/>
        </w:rPr>
        <w:t xml:space="preserve"> in the space below</w:t>
      </w:r>
      <w:r w:rsidR="00A75255" w:rsidRPr="00E81685">
        <w:rPr>
          <w:iCs/>
          <w:sz w:val="20"/>
          <w:szCs w:val="20"/>
        </w:rPr>
        <w:t xml:space="preserve">. </w:t>
      </w:r>
    </w:p>
    <w:sdt>
      <w:sdtPr>
        <w:rPr>
          <w:rStyle w:val="IntenseEmphasis"/>
        </w:rPr>
        <w:tag w:val="Extra"/>
        <w:id w:val="262737201"/>
        <w:placeholder>
          <w:docPart w:val="8D02ED957DBB45EEAD6D9F98ECF457D5"/>
        </w:placeholder>
        <w:showingPlcHdr/>
        <w:text w:multiLine="1"/>
      </w:sdtPr>
      <w:sdtEndPr>
        <w:rPr>
          <w:rStyle w:val="IntenseEmphasis"/>
        </w:rPr>
      </w:sdtEndPr>
      <w:sdtContent>
        <w:p w14:paraId="3E167033" w14:textId="799B138F" w:rsidR="003E1A14" w:rsidRPr="00DF3031" w:rsidRDefault="001F6A2A" w:rsidP="00E55B7E">
          <w:pPr>
            <w:tabs>
              <w:tab w:val="left" w:pos="360"/>
            </w:tabs>
            <w:rPr>
              <w:rStyle w:val="IntenseEmphasis"/>
            </w:rPr>
          </w:pPr>
          <w:r w:rsidRPr="004D79A8">
            <w:rPr>
              <w:rStyle w:val="TCZChar"/>
            </w:rPr>
            <w:t>Click or tap here to enter text.</w:t>
          </w:r>
        </w:p>
      </w:sdtContent>
    </w:sdt>
    <w:p w14:paraId="2442E05A" w14:textId="34A5B4AA" w:rsidR="00DF0763" w:rsidRDefault="00DF0763" w:rsidP="00E55B7E">
      <w:pPr>
        <w:tabs>
          <w:tab w:val="left" w:pos="360"/>
        </w:tabs>
        <w:rPr>
          <w:iCs/>
          <w:sz w:val="20"/>
          <w:szCs w:val="20"/>
        </w:rPr>
      </w:pPr>
    </w:p>
    <w:p w14:paraId="54109AAC" w14:textId="1C0AAC2D" w:rsidR="00DF0763" w:rsidRDefault="00DF0763" w:rsidP="00E55B7E">
      <w:pPr>
        <w:tabs>
          <w:tab w:val="left" w:pos="360"/>
        </w:tabs>
        <w:rPr>
          <w:iCs/>
          <w:sz w:val="20"/>
          <w:szCs w:val="20"/>
        </w:rPr>
      </w:pPr>
    </w:p>
    <w:p w14:paraId="607BFF35" w14:textId="0FFA6B53" w:rsidR="00DF0763" w:rsidRDefault="00DF0763" w:rsidP="00E55B7E">
      <w:pPr>
        <w:tabs>
          <w:tab w:val="left" w:pos="360"/>
        </w:tabs>
        <w:rPr>
          <w:iCs/>
          <w:sz w:val="20"/>
          <w:szCs w:val="20"/>
        </w:rPr>
      </w:pPr>
    </w:p>
    <w:p w14:paraId="14F4052E" w14:textId="77777777" w:rsidR="00DF0763" w:rsidRPr="00E81685" w:rsidRDefault="00DF0763" w:rsidP="00E55B7E">
      <w:pPr>
        <w:tabs>
          <w:tab w:val="left" w:pos="360"/>
        </w:tabs>
        <w:rPr>
          <w:iCs/>
          <w:sz w:val="20"/>
          <w:szCs w:val="20"/>
        </w:rPr>
      </w:pPr>
    </w:p>
    <w:p w14:paraId="6F656E34" w14:textId="314B7E45" w:rsidR="00F75D61" w:rsidRDefault="00DF0763" w:rsidP="00F75D61">
      <w:pPr>
        <w:rPr>
          <w:iCs/>
          <w:sz w:val="22"/>
          <w:szCs w:val="22"/>
        </w:rPr>
      </w:pPr>
      <w:r w:rsidRPr="00DF0763">
        <w:rPr>
          <w:iCs/>
          <w:noProof/>
          <w:sz w:val="22"/>
          <w:szCs w:val="22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0F2D9048" wp14:editId="7A0BC2B4">
                <wp:simplePos x="0" y="0"/>
                <wp:positionH relativeFrom="column">
                  <wp:posOffset>5700077</wp:posOffset>
                </wp:positionH>
                <wp:positionV relativeFrom="paragraph">
                  <wp:posOffset>321629</wp:posOffset>
                </wp:positionV>
                <wp:extent cx="761682" cy="391160"/>
                <wp:effectExtent l="0" t="5397" r="14287" b="14288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5400000">
                          <a:off x="0" y="0"/>
                          <a:ext cx="761682" cy="39116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9BE54C4" w14:textId="0BED66A1" w:rsidR="00DF0763" w:rsidRPr="00DF0763" w:rsidRDefault="00DF0763" w:rsidP="00DF0763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DF0763">
                              <w:rPr>
                                <w:sz w:val="16"/>
                                <w:szCs w:val="16"/>
                              </w:rPr>
                              <w:t>Make row total to 100%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F2D904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48.8pt;margin-top:25.35pt;width:59.95pt;height:30.8pt;rotation:90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" fillcolor="#d8d8d8 [2732]">
                <v:textbox>
                  <w:txbxContent>
                    <w:p w14:paraId="19BE54C4" w14:textId="0BED66A1" w:rsidR="00DF0763" w:rsidRPr="00DF0763" w:rsidRDefault="00DF0763" w:rsidP="00DF0763">
                      <w:pPr>
                        <w:rPr>
                          <w:sz w:val="16"/>
                          <w:szCs w:val="16"/>
                        </w:rPr>
                      </w:pPr>
                      <w:r w:rsidRPr="00DF0763">
                        <w:rPr>
                          <w:sz w:val="16"/>
                          <w:szCs w:val="16"/>
                        </w:rPr>
                        <w:t>Make row total to 100%</w:t>
                      </w:r>
                    </w:p>
                  </w:txbxContent>
                </v:textbox>
              </v:shape>
            </w:pict>
          </mc:Fallback>
        </mc:AlternateContent>
      </w:r>
    </w:p>
    <w:tbl>
      <w:tblPr>
        <w:tblW w:w="925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308"/>
        <w:gridCol w:w="600"/>
        <w:gridCol w:w="600"/>
        <w:gridCol w:w="600"/>
        <w:gridCol w:w="600"/>
        <w:gridCol w:w="600"/>
        <w:gridCol w:w="600"/>
        <w:gridCol w:w="600"/>
        <w:gridCol w:w="750"/>
      </w:tblGrid>
      <w:tr w:rsidR="00DF0763" w:rsidRPr="009444FD" w14:paraId="40A3AE2A" w14:textId="4FAE3CCD" w:rsidTr="00DF0763">
        <w:tc>
          <w:tcPr>
            <w:tcW w:w="4308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7268A9BC" w14:textId="77777777" w:rsidR="00DF0763" w:rsidRPr="009444FD" w:rsidRDefault="00DF0763" w:rsidP="0021336E">
            <w:pPr>
              <w:rPr>
                <w:rFonts w:ascii="Arial Narrow" w:hAnsi="Arial Narrow"/>
                <w:b/>
                <w:iCs/>
                <w:sz w:val="18"/>
                <w:szCs w:val="18"/>
              </w:rPr>
            </w:pPr>
          </w:p>
        </w:tc>
        <w:tc>
          <w:tcPr>
            <w:tcW w:w="495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34449852" w14:textId="39DEBED3" w:rsidR="00DF0763" w:rsidRPr="009444FD" w:rsidRDefault="00DF0763" w:rsidP="0021336E">
            <w:pPr>
              <w:jc w:val="center"/>
              <w:rPr>
                <w:rFonts w:ascii="Arial" w:hAnsi="Arial" w:cs="Arial"/>
                <w:b/>
                <w:iCs/>
                <w:sz w:val="18"/>
                <w:szCs w:val="18"/>
              </w:rPr>
            </w:pPr>
            <w:r w:rsidRPr="009444FD">
              <w:rPr>
                <w:rFonts w:ascii="Arial" w:hAnsi="Arial" w:cs="Arial"/>
                <w:b/>
                <w:iCs/>
                <w:sz w:val="18"/>
                <w:szCs w:val="18"/>
              </w:rPr>
              <w:t>Team Member Initials</w:t>
            </w:r>
          </w:p>
        </w:tc>
      </w:tr>
      <w:tr w:rsidR="00DF0763" w:rsidRPr="009444FD" w14:paraId="5744949B" w14:textId="685B9891" w:rsidTr="00DF0763">
        <w:trPr>
          <w:trHeight w:val="259"/>
        </w:trPr>
        <w:tc>
          <w:tcPr>
            <w:tcW w:w="4308" w:type="dxa"/>
            <w:tcBorders>
              <w:top w:val="nil"/>
              <w:left w:val="nil"/>
              <w:bottom w:val="single" w:sz="12" w:space="0" w:color="auto"/>
              <w:right w:val="single" w:sz="4" w:space="0" w:color="auto"/>
            </w:tcBorders>
            <w:vAlign w:val="center"/>
          </w:tcPr>
          <w:p w14:paraId="625D6955" w14:textId="77777777" w:rsidR="00DF0763" w:rsidRPr="009444FD" w:rsidRDefault="00DF0763" w:rsidP="00F85997">
            <w:pPr>
              <w:rPr>
                <w:rFonts w:ascii="Arial Narrow" w:hAnsi="Arial Narrow"/>
                <w:b/>
                <w:iCs/>
                <w:sz w:val="18"/>
                <w:szCs w:val="18"/>
              </w:rPr>
            </w:pPr>
          </w:p>
        </w:tc>
        <w:tc>
          <w:tcPr>
            <w:tcW w:w="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9EC72F" w14:textId="00D92AE9" w:rsidR="00DF0763" w:rsidRPr="003E1A14" w:rsidRDefault="00F0527A" w:rsidP="00F85997">
            <w:pPr>
              <w:jc w:val="center"/>
              <w:rPr>
                <w:rFonts w:ascii="Arial" w:hAnsi="Arial" w:cs="Arial"/>
                <w:b/>
                <w:iCs/>
                <w:sz w:val="18"/>
                <w:szCs w:val="18"/>
              </w:rPr>
            </w:pPr>
            <w:r w:rsidRPr="009444FD">
              <w:rPr>
                <w:rFonts w:ascii="Arial Narrow" w:hAnsi="Arial Narrow"/>
                <w:b/>
                <w:iCs/>
                <w:sz w:val="18"/>
                <w:szCs w:val="18"/>
              </w:rPr>
              <w:t>(</w:t>
            </w:r>
            <w:r>
              <w:rPr>
                <w:rFonts w:ascii="Arial Narrow" w:hAnsi="Arial Narrow"/>
                <w:b/>
                <w:iCs/>
                <w:sz w:val="18"/>
                <w:szCs w:val="18"/>
              </w:rPr>
              <w:t>Self</w:t>
            </w:r>
            <w:r w:rsidRPr="009444FD">
              <w:rPr>
                <w:rFonts w:ascii="Arial Narrow" w:hAnsi="Arial Narrow"/>
                <w:b/>
                <w:iCs/>
                <w:sz w:val="18"/>
                <w:szCs w:val="18"/>
              </w:rPr>
              <w:t>)</w:t>
            </w:r>
          </w:p>
        </w:tc>
        <w:sdt>
          <w:sdtPr>
            <w:rPr>
              <w:rStyle w:val="FormEntry"/>
            </w:rPr>
            <w:tag w:val="s1"/>
            <w:id w:val="-1630237893"/>
            <w:lock w:val="sdtLocked"/>
            <w:placeholder>
              <w:docPart w:val="C381A8B5475A4060942995269D2B2BDB"/>
            </w:placeholder>
            <w:showingPlcHdr/>
            <w:text/>
          </w:sdtPr>
          <w:sdtEndPr>
            <w:rPr>
              <w:rStyle w:val="FormEntry"/>
            </w:rPr>
          </w:sdtEndPr>
          <w:sdtContent>
            <w:tc>
              <w:tcPr>
                <w:tcW w:w="60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4A4C1FBA" w14:textId="4D21FB6E" w:rsidR="00DF0763" w:rsidRPr="00345C30" w:rsidRDefault="00DF0763" w:rsidP="004D79A8">
                <w:pPr>
                  <w:pStyle w:val="TCZ"/>
                  <w:rPr>
                    <w:rStyle w:val="FormEntry"/>
                  </w:rPr>
                </w:pPr>
                <w:r w:rsidRPr="00345C30">
                  <w:rPr>
                    <w:rStyle w:val="FormEntry"/>
                  </w:rPr>
                  <w:t xml:space="preserve"> </w:t>
                </w:r>
              </w:p>
            </w:tc>
          </w:sdtContent>
        </w:sdt>
        <w:sdt>
          <w:sdtPr>
            <w:rPr>
              <w:rStyle w:val="FormEntry"/>
            </w:rPr>
            <w:tag w:val="s2"/>
            <w:id w:val="-1457022730"/>
            <w:lock w:val="sdtLocked"/>
            <w:placeholder>
              <w:docPart w:val="8ED1D2E3E0044EA4B4986A18DE48CFEF"/>
            </w:placeholder>
            <w:showingPlcHdr/>
            <w:text/>
          </w:sdtPr>
          <w:sdtEndPr>
            <w:rPr>
              <w:rStyle w:val="FormEntry"/>
            </w:rPr>
          </w:sdtEndPr>
          <w:sdtContent>
            <w:tc>
              <w:tcPr>
                <w:tcW w:w="60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656A119D" w14:textId="2BB78A7F" w:rsidR="00DF0763" w:rsidRPr="00345C30" w:rsidRDefault="00DF0763" w:rsidP="004D79A8">
                <w:pPr>
                  <w:pStyle w:val="TCZ"/>
                  <w:rPr>
                    <w:rStyle w:val="FormEntry"/>
                  </w:rPr>
                </w:pPr>
                <w:r w:rsidRPr="00345C30">
                  <w:rPr>
                    <w:rStyle w:val="FormEntry"/>
                  </w:rPr>
                  <w:t xml:space="preserve"> </w:t>
                </w:r>
              </w:p>
            </w:tc>
          </w:sdtContent>
        </w:sdt>
        <w:sdt>
          <w:sdtPr>
            <w:rPr>
              <w:rStyle w:val="FormEntry"/>
            </w:rPr>
            <w:tag w:val="s3"/>
            <w:id w:val="1998682970"/>
            <w:lock w:val="sdtLocked"/>
            <w:placeholder>
              <w:docPart w:val="3D4B1ABAC53045778C54AC4CBF67F153"/>
            </w:placeholder>
            <w:showingPlcHdr/>
            <w:text/>
          </w:sdtPr>
          <w:sdtEndPr>
            <w:rPr>
              <w:rStyle w:val="FormEntry"/>
            </w:rPr>
          </w:sdtEndPr>
          <w:sdtContent>
            <w:tc>
              <w:tcPr>
                <w:tcW w:w="60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31329538" w14:textId="3B48F451" w:rsidR="00DF0763" w:rsidRPr="00345C30" w:rsidRDefault="00DF0763" w:rsidP="004D79A8">
                <w:pPr>
                  <w:pStyle w:val="TCZ"/>
                  <w:rPr>
                    <w:rStyle w:val="FormEntry"/>
                  </w:rPr>
                </w:pPr>
                <w:r w:rsidRPr="00345C30">
                  <w:rPr>
                    <w:rStyle w:val="FormEntry"/>
                  </w:rPr>
                  <w:t xml:space="preserve"> </w:t>
                </w:r>
              </w:p>
            </w:tc>
          </w:sdtContent>
        </w:sdt>
        <w:sdt>
          <w:sdtPr>
            <w:rPr>
              <w:rStyle w:val="FormEntry"/>
            </w:rPr>
            <w:tag w:val="s4"/>
            <w:id w:val="-1731068635"/>
            <w:lock w:val="sdtLocked"/>
            <w:placeholder>
              <w:docPart w:val="4DE131CCC9A946DDB01AB30C79EDB697"/>
            </w:placeholder>
            <w:showingPlcHdr/>
            <w:text/>
          </w:sdtPr>
          <w:sdtEndPr>
            <w:rPr>
              <w:rStyle w:val="FormEntry"/>
            </w:rPr>
          </w:sdtEndPr>
          <w:sdtContent>
            <w:tc>
              <w:tcPr>
                <w:tcW w:w="60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6F99DDF5" w14:textId="78D19A85" w:rsidR="00DF0763" w:rsidRPr="00345C30" w:rsidRDefault="00DF0763" w:rsidP="004D79A8">
                <w:pPr>
                  <w:pStyle w:val="TCZ"/>
                  <w:rPr>
                    <w:rStyle w:val="FormEntry"/>
                  </w:rPr>
                </w:pPr>
                <w:r w:rsidRPr="00345C30">
                  <w:rPr>
                    <w:rStyle w:val="FormEntry"/>
                  </w:rPr>
                  <w:t xml:space="preserve"> </w:t>
                </w:r>
              </w:p>
            </w:tc>
          </w:sdtContent>
        </w:sdt>
        <w:sdt>
          <w:sdtPr>
            <w:rPr>
              <w:rStyle w:val="FormEntry"/>
            </w:rPr>
            <w:tag w:val="s5"/>
            <w:id w:val="-737475585"/>
            <w:lock w:val="sdtLocked"/>
            <w:placeholder>
              <w:docPart w:val="901C8B288E334715B362F3728D576F99"/>
            </w:placeholder>
            <w:showingPlcHdr/>
            <w:text/>
          </w:sdtPr>
          <w:sdtEndPr>
            <w:rPr>
              <w:rStyle w:val="FormEntry"/>
            </w:rPr>
          </w:sdtEndPr>
          <w:sdtContent>
            <w:tc>
              <w:tcPr>
                <w:tcW w:w="60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7C934F5F" w14:textId="1C21CB04" w:rsidR="00DF0763" w:rsidRPr="00345C30" w:rsidRDefault="00DF0763" w:rsidP="004D79A8">
                <w:pPr>
                  <w:pStyle w:val="TCZ"/>
                  <w:rPr>
                    <w:rStyle w:val="FormEntry"/>
                  </w:rPr>
                </w:pPr>
                <w:r w:rsidRPr="00345C30">
                  <w:rPr>
                    <w:rStyle w:val="FormEntry"/>
                  </w:rPr>
                  <w:t xml:space="preserve"> </w:t>
                </w:r>
              </w:p>
            </w:tc>
          </w:sdtContent>
        </w:sdt>
        <w:sdt>
          <w:sdtPr>
            <w:rPr>
              <w:rStyle w:val="FormEntry"/>
            </w:rPr>
            <w:tag w:val="s6"/>
            <w:id w:val="-1836071055"/>
            <w:lock w:val="sdtLocked"/>
            <w:placeholder>
              <w:docPart w:val="80A027BCDC344295A66FE9688DC76D10"/>
            </w:placeholder>
            <w:showingPlcHdr/>
            <w:text/>
          </w:sdtPr>
          <w:sdtEndPr>
            <w:rPr>
              <w:rStyle w:val="FormEntry"/>
            </w:rPr>
          </w:sdtEndPr>
          <w:sdtContent>
            <w:tc>
              <w:tcPr>
                <w:tcW w:w="60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6" w:space="0" w:color="auto"/>
                </w:tcBorders>
                <w:vAlign w:val="center"/>
              </w:tcPr>
              <w:p w14:paraId="3A58DB09" w14:textId="5776251B" w:rsidR="00DF0763" w:rsidRPr="00345C30" w:rsidRDefault="00DF0763" w:rsidP="004D79A8">
                <w:pPr>
                  <w:pStyle w:val="TCZ"/>
                  <w:rPr>
                    <w:rStyle w:val="FormEntry"/>
                  </w:rPr>
                </w:pPr>
                <w:r w:rsidRPr="00345C30">
                  <w:rPr>
                    <w:rStyle w:val="FormEntry"/>
                  </w:rPr>
                  <w:t xml:space="preserve"> </w:t>
                </w:r>
              </w:p>
            </w:tc>
          </w:sdtContent>
        </w:sdt>
        <w:tc>
          <w:tcPr>
            <w:tcW w:w="7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DD7B4EB" w14:textId="77777777" w:rsidR="00DF0763" w:rsidRPr="009444FD" w:rsidRDefault="00DF0763" w:rsidP="00F85997">
            <w:pPr>
              <w:jc w:val="center"/>
              <w:rPr>
                <w:rFonts w:ascii="Arial Narrow" w:hAnsi="Arial Narrow"/>
                <w:b/>
                <w:iCs/>
                <w:sz w:val="18"/>
                <w:szCs w:val="18"/>
              </w:rPr>
            </w:pPr>
            <w:r w:rsidRPr="009444FD">
              <w:rPr>
                <w:rFonts w:ascii="Arial Narrow" w:hAnsi="Arial Narrow"/>
                <w:b/>
                <w:iCs/>
                <w:sz w:val="18"/>
                <w:szCs w:val="18"/>
              </w:rPr>
              <w:t>Total</w:t>
            </w:r>
          </w:p>
        </w:tc>
      </w:tr>
      <w:tr w:rsidR="00DF0763" w:rsidRPr="00611434" w14:paraId="4CDA45E2" w14:textId="12545867" w:rsidTr="00DF0763">
        <w:trPr>
          <w:trHeight w:val="259"/>
        </w:trPr>
        <w:tc>
          <w:tcPr>
            <w:tcW w:w="4308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05D43F" w14:textId="77777777" w:rsidR="00DF0763" w:rsidRPr="00611434" w:rsidRDefault="00DF0763" w:rsidP="00F85997">
            <w:pPr>
              <w:spacing w:before="100" w:beforeAutospacing="1" w:after="100" w:afterAutospacing="1"/>
              <w:rPr>
                <w:iCs/>
                <w:sz w:val="20"/>
                <w:szCs w:val="20"/>
              </w:rPr>
            </w:pPr>
            <w:r w:rsidRPr="00611434">
              <w:rPr>
                <w:iCs/>
                <w:sz w:val="20"/>
                <w:szCs w:val="20"/>
              </w:rPr>
              <w:t>Project time invested by each member</w:t>
            </w:r>
            <w:r>
              <w:rPr>
                <w:iCs/>
                <w:sz w:val="20"/>
                <w:szCs w:val="20"/>
              </w:rPr>
              <w:t xml:space="preserve"> </w:t>
            </w:r>
            <w:r w:rsidRPr="00611434">
              <w:rPr>
                <w:iCs/>
                <w:sz w:val="20"/>
                <w:szCs w:val="20"/>
              </w:rPr>
              <w:t>(%)</w:t>
            </w:r>
          </w:p>
        </w:tc>
        <w:sdt>
          <w:sdtPr>
            <w:rPr>
              <w:rStyle w:val="FormEntry"/>
            </w:rPr>
            <w:tag w:val="TM0"/>
            <w:id w:val="-362439994"/>
            <w:lock w:val="sdtLocked"/>
            <w:placeholder>
              <w:docPart w:val="F5D66CF903284246B09DC5DFF0A659E3"/>
            </w:placeholder>
            <w:showingPlcHdr/>
            <w:text/>
          </w:sdtPr>
          <w:sdtEndPr>
            <w:rPr>
              <w:rStyle w:val="FormEntry"/>
            </w:rPr>
          </w:sdtEndPr>
          <w:sdtContent>
            <w:tc>
              <w:tcPr>
                <w:tcW w:w="600" w:type="dxa"/>
                <w:tcBorders>
                  <w:top w:val="single" w:sz="12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63AC8233" w14:textId="6A7A4FAD" w:rsidR="00DF0763" w:rsidRPr="00345C30" w:rsidRDefault="00DF0763" w:rsidP="004D79A8">
                <w:pPr>
                  <w:pStyle w:val="TCZ"/>
                  <w:rPr>
                    <w:rStyle w:val="FormEntry"/>
                  </w:rPr>
                </w:pPr>
                <w:r w:rsidRPr="00345C30">
                  <w:rPr>
                    <w:rStyle w:val="FormEntry"/>
                  </w:rPr>
                  <w:t xml:space="preserve"> </w:t>
                </w:r>
              </w:p>
            </w:tc>
          </w:sdtContent>
        </w:sdt>
        <w:sdt>
          <w:sdtPr>
            <w:rPr>
              <w:rStyle w:val="FormEntry"/>
            </w:rPr>
            <w:tag w:val="TM1"/>
            <w:id w:val="7961226"/>
            <w:lock w:val="sdtLocked"/>
            <w:placeholder>
              <w:docPart w:val="B6D37D9868CF41BFAE1DE232067577F6"/>
            </w:placeholder>
            <w:showingPlcHdr/>
            <w:text/>
          </w:sdtPr>
          <w:sdtEndPr>
            <w:rPr>
              <w:rStyle w:val="FormEntry"/>
            </w:rPr>
          </w:sdtEndPr>
          <w:sdtContent>
            <w:tc>
              <w:tcPr>
                <w:tcW w:w="600" w:type="dxa"/>
                <w:tcBorders>
                  <w:top w:val="single" w:sz="12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6C0BCE8B" w14:textId="714F9C00" w:rsidR="00DF0763" w:rsidRPr="00345C30" w:rsidRDefault="00DF0763" w:rsidP="004D79A8">
                <w:pPr>
                  <w:pStyle w:val="TCZ"/>
                  <w:rPr>
                    <w:rStyle w:val="FormEntry"/>
                  </w:rPr>
                </w:pPr>
                <w:r w:rsidRPr="00345C30">
                  <w:rPr>
                    <w:rStyle w:val="FormEntry"/>
                  </w:rPr>
                  <w:t xml:space="preserve"> </w:t>
                </w:r>
              </w:p>
            </w:tc>
          </w:sdtContent>
        </w:sdt>
        <w:sdt>
          <w:sdtPr>
            <w:rPr>
              <w:rStyle w:val="FormEntry"/>
            </w:rPr>
            <w:tag w:val="TM2"/>
            <w:id w:val="1569929753"/>
            <w:lock w:val="sdtLocked"/>
            <w:placeholder>
              <w:docPart w:val="D9613EED9369493D960A2C7E80286B68"/>
            </w:placeholder>
            <w:showingPlcHdr/>
            <w:text/>
          </w:sdtPr>
          <w:sdtEndPr>
            <w:rPr>
              <w:rStyle w:val="FormEntry"/>
            </w:rPr>
          </w:sdtEndPr>
          <w:sdtContent>
            <w:tc>
              <w:tcPr>
                <w:tcW w:w="600" w:type="dxa"/>
                <w:tcBorders>
                  <w:top w:val="single" w:sz="12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1BFF998B" w14:textId="1620AB62" w:rsidR="00DF0763" w:rsidRPr="00345C30" w:rsidRDefault="00DF0763" w:rsidP="004D79A8">
                <w:pPr>
                  <w:pStyle w:val="TCZ"/>
                  <w:rPr>
                    <w:rStyle w:val="FormEntry"/>
                  </w:rPr>
                </w:pPr>
                <w:r w:rsidRPr="00345C30">
                  <w:rPr>
                    <w:rStyle w:val="FormEntry"/>
                  </w:rPr>
                  <w:t xml:space="preserve"> </w:t>
                </w:r>
              </w:p>
            </w:tc>
          </w:sdtContent>
        </w:sdt>
        <w:sdt>
          <w:sdtPr>
            <w:rPr>
              <w:rStyle w:val="FormEntry"/>
            </w:rPr>
            <w:tag w:val="TM3"/>
            <w:id w:val="775746651"/>
            <w:placeholder>
              <w:docPart w:val="8F65BDEDDA264D78B1CEA77A37D5489D"/>
            </w:placeholder>
            <w:showingPlcHdr/>
            <w:text/>
          </w:sdtPr>
          <w:sdtEndPr>
            <w:rPr>
              <w:rStyle w:val="FormEntry"/>
            </w:rPr>
          </w:sdtEndPr>
          <w:sdtContent>
            <w:tc>
              <w:tcPr>
                <w:tcW w:w="600" w:type="dxa"/>
                <w:tcBorders>
                  <w:top w:val="single" w:sz="12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37B22477" w14:textId="7E5B79FB" w:rsidR="00DF0763" w:rsidRPr="00345C30" w:rsidRDefault="00DF0763" w:rsidP="004D79A8">
                <w:pPr>
                  <w:pStyle w:val="TCZ"/>
                  <w:rPr>
                    <w:rStyle w:val="FormEntry"/>
                  </w:rPr>
                </w:pPr>
                <w:r w:rsidRPr="00345C30">
                  <w:rPr>
                    <w:rStyle w:val="FormEntry"/>
                  </w:rPr>
                  <w:t xml:space="preserve"> </w:t>
                </w:r>
              </w:p>
            </w:tc>
          </w:sdtContent>
        </w:sdt>
        <w:sdt>
          <w:sdtPr>
            <w:rPr>
              <w:rStyle w:val="FormEntry"/>
            </w:rPr>
            <w:tag w:val="TM4"/>
            <w:id w:val="-1564473465"/>
            <w:lock w:val="sdtLocked"/>
            <w:placeholder>
              <w:docPart w:val="8C8F1ADFC8544D63BA4D523A54543140"/>
            </w:placeholder>
            <w:showingPlcHdr/>
            <w:text/>
          </w:sdtPr>
          <w:sdtEndPr>
            <w:rPr>
              <w:rStyle w:val="FormEntry"/>
            </w:rPr>
          </w:sdtEndPr>
          <w:sdtContent>
            <w:tc>
              <w:tcPr>
                <w:tcW w:w="600" w:type="dxa"/>
                <w:tcBorders>
                  <w:top w:val="single" w:sz="12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74ED2989" w14:textId="166398E8" w:rsidR="00DF0763" w:rsidRPr="00345C30" w:rsidRDefault="00DF0763" w:rsidP="004D79A8">
                <w:pPr>
                  <w:pStyle w:val="TCZ"/>
                  <w:rPr>
                    <w:rStyle w:val="FormEntry"/>
                  </w:rPr>
                </w:pPr>
                <w:r w:rsidRPr="00345C30">
                  <w:rPr>
                    <w:rStyle w:val="FormEntry"/>
                  </w:rPr>
                  <w:t xml:space="preserve"> </w:t>
                </w:r>
              </w:p>
            </w:tc>
          </w:sdtContent>
        </w:sdt>
        <w:sdt>
          <w:sdtPr>
            <w:rPr>
              <w:rStyle w:val="FormEntry"/>
            </w:rPr>
            <w:tag w:val="TM5"/>
            <w:id w:val="88751588"/>
            <w:lock w:val="sdtLocked"/>
            <w:placeholder>
              <w:docPart w:val="A8EFE9D4BCCE4382B8DC82CFC845ABDD"/>
            </w:placeholder>
            <w:showingPlcHdr/>
            <w:text/>
          </w:sdtPr>
          <w:sdtEndPr>
            <w:rPr>
              <w:rStyle w:val="FormEntry"/>
            </w:rPr>
          </w:sdtEndPr>
          <w:sdtContent>
            <w:tc>
              <w:tcPr>
                <w:tcW w:w="600" w:type="dxa"/>
                <w:tcBorders>
                  <w:top w:val="single" w:sz="12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482DC132" w14:textId="05EDC68A" w:rsidR="00DF0763" w:rsidRPr="00345C30" w:rsidRDefault="00DF0763" w:rsidP="004D79A8">
                <w:pPr>
                  <w:pStyle w:val="TCZ"/>
                  <w:rPr>
                    <w:rStyle w:val="FormEntry"/>
                  </w:rPr>
                </w:pPr>
                <w:r w:rsidRPr="00345C30">
                  <w:rPr>
                    <w:rStyle w:val="FormEntry"/>
                  </w:rPr>
                  <w:t xml:space="preserve"> </w:t>
                </w:r>
              </w:p>
            </w:tc>
          </w:sdtContent>
        </w:sdt>
        <w:sdt>
          <w:sdtPr>
            <w:rPr>
              <w:rStyle w:val="FormEntry"/>
            </w:rPr>
            <w:tag w:val="TM6"/>
            <w:id w:val="-1346932020"/>
            <w:lock w:val="sdtLocked"/>
            <w:placeholder>
              <w:docPart w:val="604984009B8549CC94A2AE711D5E30A5"/>
            </w:placeholder>
            <w:showingPlcHdr/>
            <w:text/>
          </w:sdtPr>
          <w:sdtEndPr>
            <w:rPr>
              <w:rStyle w:val="FormEntry"/>
            </w:rPr>
          </w:sdtEndPr>
          <w:sdtContent>
            <w:tc>
              <w:tcPr>
                <w:tcW w:w="600" w:type="dxa"/>
                <w:tcBorders>
                  <w:top w:val="single" w:sz="12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1E597E72" w14:textId="0DE64FD6" w:rsidR="00DF0763" w:rsidRPr="00345C30" w:rsidRDefault="00DF0763" w:rsidP="004D79A8">
                <w:pPr>
                  <w:pStyle w:val="TCZ"/>
                  <w:rPr>
                    <w:rStyle w:val="FormEntry"/>
                  </w:rPr>
                </w:pPr>
                <w:r w:rsidRPr="00345C30">
                  <w:rPr>
                    <w:rStyle w:val="FormEntry"/>
                  </w:rPr>
                  <w:t xml:space="preserve"> </w:t>
                </w:r>
              </w:p>
            </w:tc>
          </w:sdtContent>
        </w:sdt>
        <w:tc>
          <w:tcPr>
            <w:tcW w:w="750" w:type="dxa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6A54A8BD" w14:textId="3669D63F" w:rsidR="00DF0763" w:rsidRPr="00890234" w:rsidRDefault="00890234" w:rsidP="00F85997">
            <w:pPr>
              <w:spacing w:before="100" w:beforeAutospacing="1" w:after="100" w:afterAutospacing="1"/>
              <w:jc w:val="center"/>
              <w:rPr>
                <w:rFonts w:ascii="Arial" w:hAnsi="Arial" w:cs="Arial"/>
                <w:bCs/>
                <w:iCs/>
                <w:sz w:val="18"/>
                <w:szCs w:val="18"/>
              </w:rPr>
            </w:pPr>
            <w:r w:rsidRPr="00890234">
              <w:rPr>
                <w:rFonts w:ascii="Arial" w:hAnsi="Arial" w:cs="Arial"/>
                <w:bCs/>
                <w:iCs/>
                <w:sz w:val="18"/>
                <w:szCs w:val="18"/>
              </w:rPr>
              <w:t>100?</w:t>
            </w:r>
          </w:p>
        </w:tc>
      </w:tr>
      <w:tr w:rsidR="00DF0763" w:rsidRPr="00611434" w14:paraId="512EBFB8" w14:textId="70FB2800" w:rsidTr="00DF0763">
        <w:trPr>
          <w:trHeight w:val="259"/>
        </w:trPr>
        <w:tc>
          <w:tcPr>
            <w:tcW w:w="4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B7C62A" w14:textId="77777777" w:rsidR="00DF0763" w:rsidRPr="00611434" w:rsidRDefault="00DF0763" w:rsidP="00F85997">
            <w:pPr>
              <w:spacing w:before="100" w:beforeAutospacing="1" w:after="100" w:afterAutospacing="1"/>
              <w:rPr>
                <w:iCs/>
                <w:sz w:val="20"/>
                <w:szCs w:val="20"/>
              </w:rPr>
            </w:pPr>
            <w:r w:rsidRPr="00611434">
              <w:rPr>
                <w:iCs/>
                <w:sz w:val="20"/>
                <w:szCs w:val="20"/>
              </w:rPr>
              <w:t>Value added to project by each member</w:t>
            </w:r>
            <w:r>
              <w:rPr>
                <w:iCs/>
                <w:sz w:val="20"/>
                <w:szCs w:val="20"/>
              </w:rPr>
              <w:t xml:space="preserve"> </w:t>
            </w:r>
            <w:r w:rsidRPr="00611434">
              <w:rPr>
                <w:iCs/>
                <w:sz w:val="20"/>
                <w:szCs w:val="20"/>
              </w:rPr>
              <w:t>(%)</w:t>
            </w:r>
          </w:p>
        </w:tc>
        <w:sdt>
          <w:sdtPr>
            <w:rPr>
              <w:rStyle w:val="FormEntry"/>
            </w:rPr>
            <w:tag w:val="VA0"/>
            <w:id w:val="-1427964795"/>
            <w:lock w:val="sdtLocked"/>
            <w:placeholder>
              <w:docPart w:val="FB30225D22854177A69EBB136DAD6915"/>
            </w:placeholder>
            <w:showingPlcHdr/>
            <w:text/>
          </w:sdtPr>
          <w:sdtEndPr>
            <w:rPr>
              <w:rStyle w:val="FormEntry"/>
            </w:rPr>
          </w:sdtEndPr>
          <w:sdtContent>
            <w:tc>
              <w:tcPr>
                <w:tcW w:w="60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613A3C02" w14:textId="3D4E1C29" w:rsidR="00DF0763" w:rsidRPr="00345C30" w:rsidRDefault="00DF0763" w:rsidP="004D79A8">
                <w:pPr>
                  <w:pStyle w:val="TCZ"/>
                  <w:rPr>
                    <w:rStyle w:val="FormEntry"/>
                  </w:rPr>
                </w:pPr>
                <w:r w:rsidRPr="00345C30">
                  <w:rPr>
                    <w:rStyle w:val="FormEntry"/>
                  </w:rPr>
                  <w:t xml:space="preserve"> </w:t>
                </w:r>
              </w:p>
            </w:tc>
          </w:sdtContent>
        </w:sdt>
        <w:sdt>
          <w:sdtPr>
            <w:rPr>
              <w:rStyle w:val="FormEntry"/>
            </w:rPr>
            <w:tag w:val="VA1"/>
            <w:id w:val="-487402533"/>
            <w:lock w:val="sdtLocked"/>
            <w:placeholder>
              <w:docPart w:val="D15FAF2BD9254DF0874DB46E88A3571C"/>
            </w:placeholder>
            <w:showingPlcHdr/>
            <w:text/>
          </w:sdtPr>
          <w:sdtEndPr>
            <w:rPr>
              <w:rStyle w:val="FormEntry"/>
            </w:rPr>
          </w:sdtEndPr>
          <w:sdtContent>
            <w:tc>
              <w:tcPr>
                <w:tcW w:w="60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121CF138" w14:textId="4549DA72" w:rsidR="00DF0763" w:rsidRPr="00345C30" w:rsidRDefault="00DF0763" w:rsidP="004D79A8">
                <w:pPr>
                  <w:pStyle w:val="TCZ"/>
                  <w:rPr>
                    <w:rStyle w:val="FormEntry"/>
                  </w:rPr>
                </w:pPr>
                <w:r w:rsidRPr="00345C30">
                  <w:rPr>
                    <w:rStyle w:val="FormEntry"/>
                  </w:rPr>
                  <w:t xml:space="preserve"> </w:t>
                </w:r>
              </w:p>
            </w:tc>
          </w:sdtContent>
        </w:sdt>
        <w:sdt>
          <w:sdtPr>
            <w:rPr>
              <w:rStyle w:val="FormEntry"/>
            </w:rPr>
            <w:tag w:val="VA2"/>
            <w:id w:val="-814326436"/>
            <w:lock w:val="sdtLocked"/>
            <w:placeholder>
              <w:docPart w:val="4372DE9A85DA481B84E90DCCA8799E33"/>
            </w:placeholder>
            <w:showingPlcHdr/>
            <w:text/>
          </w:sdtPr>
          <w:sdtEndPr>
            <w:rPr>
              <w:rStyle w:val="FormEntry"/>
            </w:rPr>
          </w:sdtEndPr>
          <w:sdtContent>
            <w:tc>
              <w:tcPr>
                <w:tcW w:w="60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7B5EB8AC" w14:textId="6F450125" w:rsidR="00DF0763" w:rsidRPr="00345C30" w:rsidRDefault="00DF0763" w:rsidP="004D79A8">
                <w:pPr>
                  <w:pStyle w:val="TCZ"/>
                  <w:rPr>
                    <w:rStyle w:val="FormEntry"/>
                  </w:rPr>
                </w:pPr>
                <w:r w:rsidRPr="00345C30">
                  <w:rPr>
                    <w:rStyle w:val="FormEntry"/>
                  </w:rPr>
                  <w:t xml:space="preserve"> </w:t>
                </w:r>
              </w:p>
            </w:tc>
          </w:sdtContent>
        </w:sdt>
        <w:sdt>
          <w:sdtPr>
            <w:rPr>
              <w:rStyle w:val="FormEntry"/>
            </w:rPr>
            <w:tag w:val="VA3"/>
            <w:id w:val="-338005409"/>
            <w:lock w:val="sdtLocked"/>
            <w:placeholder>
              <w:docPart w:val="655FFF2BDA194C6D82B43765F5D702EC"/>
            </w:placeholder>
            <w:showingPlcHdr/>
            <w:text/>
          </w:sdtPr>
          <w:sdtEndPr>
            <w:rPr>
              <w:rStyle w:val="FormEntry"/>
            </w:rPr>
          </w:sdtEndPr>
          <w:sdtContent>
            <w:tc>
              <w:tcPr>
                <w:tcW w:w="60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7BDF9BB0" w14:textId="18C5972B" w:rsidR="00DF0763" w:rsidRPr="00345C30" w:rsidRDefault="00DF0763" w:rsidP="004D79A8">
                <w:pPr>
                  <w:pStyle w:val="TCZ"/>
                  <w:rPr>
                    <w:rStyle w:val="FormEntry"/>
                  </w:rPr>
                </w:pPr>
                <w:r w:rsidRPr="00345C30">
                  <w:rPr>
                    <w:rStyle w:val="FormEntry"/>
                  </w:rPr>
                  <w:t xml:space="preserve"> </w:t>
                </w:r>
              </w:p>
            </w:tc>
          </w:sdtContent>
        </w:sdt>
        <w:sdt>
          <w:sdtPr>
            <w:rPr>
              <w:rStyle w:val="FormEntry"/>
            </w:rPr>
            <w:tag w:val="VA4"/>
            <w:id w:val="-226146746"/>
            <w:lock w:val="sdtLocked"/>
            <w:placeholder>
              <w:docPart w:val="30652E2FE66C4C93AAB06025586B4D1E"/>
            </w:placeholder>
            <w:showingPlcHdr/>
            <w:text/>
          </w:sdtPr>
          <w:sdtEndPr>
            <w:rPr>
              <w:rStyle w:val="FormEntry"/>
            </w:rPr>
          </w:sdtEndPr>
          <w:sdtContent>
            <w:tc>
              <w:tcPr>
                <w:tcW w:w="60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6DF2920B" w14:textId="01579A42" w:rsidR="00DF0763" w:rsidRPr="00345C30" w:rsidRDefault="00DF0763" w:rsidP="004D79A8">
                <w:pPr>
                  <w:pStyle w:val="TCZ"/>
                  <w:rPr>
                    <w:rStyle w:val="FormEntry"/>
                  </w:rPr>
                </w:pPr>
                <w:r w:rsidRPr="00345C30">
                  <w:rPr>
                    <w:rStyle w:val="FormEntry"/>
                  </w:rPr>
                  <w:t xml:space="preserve"> </w:t>
                </w:r>
              </w:p>
            </w:tc>
          </w:sdtContent>
        </w:sdt>
        <w:sdt>
          <w:sdtPr>
            <w:rPr>
              <w:rStyle w:val="FormEntry"/>
            </w:rPr>
            <w:tag w:val="VA5"/>
            <w:id w:val="775602084"/>
            <w:lock w:val="sdtLocked"/>
            <w:placeholder>
              <w:docPart w:val="0CA06E3EB7F4412EBAEAB627CEB9726D"/>
            </w:placeholder>
            <w:showingPlcHdr/>
            <w:text/>
          </w:sdtPr>
          <w:sdtEndPr>
            <w:rPr>
              <w:rStyle w:val="FormEntry"/>
            </w:rPr>
          </w:sdtEndPr>
          <w:sdtContent>
            <w:tc>
              <w:tcPr>
                <w:tcW w:w="60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4C649CDB" w14:textId="04A67809" w:rsidR="00DF0763" w:rsidRPr="00345C30" w:rsidRDefault="00DF0763" w:rsidP="004D79A8">
                <w:pPr>
                  <w:pStyle w:val="TCZ"/>
                  <w:rPr>
                    <w:rStyle w:val="FormEntry"/>
                  </w:rPr>
                </w:pPr>
                <w:r w:rsidRPr="00345C30">
                  <w:rPr>
                    <w:rStyle w:val="FormEntry"/>
                  </w:rPr>
                  <w:t xml:space="preserve"> </w:t>
                </w:r>
              </w:p>
            </w:tc>
          </w:sdtContent>
        </w:sdt>
        <w:sdt>
          <w:sdtPr>
            <w:rPr>
              <w:rStyle w:val="FormEntry"/>
            </w:rPr>
            <w:tag w:val="VA6"/>
            <w:id w:val="1515499046"/>
            <w:lock w:val="sdtLocked"/>
            <w:placeholder>
              <w:docPart w:val="71FCD08E10A84B9BBA605B5D0D1D6F41"/>
            </w:placeholder>
            <w:showingPlcHdr/>
            <w:text/>
          </w:sdtPr>
          <w:sdtEndPr>
            <w:rPr>
              <w:rStyle w:val="FormEntry"/>
            </w:rPr>
          </w:sdtEndPr>
          <w:sdtContent>
            <w:tc>
              <w:tcPr>
                <w:tcW w:w="60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4AE26961" w14:textId="579184F4" w:rsidR="00DF0763" w:rsidRPr="00345C30" w:rsidRDefault="00DF0763" w:rsidP="004D79A8">
                <w:pPr>
                  <w:pStyle w:val="TCZ"/>
                  <w:rPr>
                    <w:rStyle w:val="FormEntry"/>
                  </w:rPr>
                </w:pPr>
                <w:r w:rsidRPr="00345C30">
                  <w:rPr>
                    <w:rStyle w:val="FormEntry"/>
                  </w:rPr>
                  <w:t xml:space="preserve"> </w:t>
                </w:r>
              </w:p>
            </w:tc>
          </w:sdtContent>
        </w:sdt>
        <w:tc>
          <w:tcPr>
            <w:tcW w:w="75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6AF196B0" w14:textId="154D013C" w:rsidR="00DF0763" w:rsidRPr="00890234" w:rsidRDefault="00890234" w:rsidP="00F85997">
            <w:pPr>
              <w:spacing w:before="100" w:beforeAutospacing="1" w:after="100" w:afterAutospacing="1"/>
              <w:jc w:val="center"/>
              <w:rPr>
                <w:rFonts w:ascii="Arial" w:hAnsi="Arial" w:cs="Arial"/>
                <w:bCs/>
                <w:iCs/>
                <w:sz w:val="18"/>
                <w:szCs w:val="18"/>
              </w:rPr>
            </w:pPr>
            <w:r w:rsidRPr="00890234">
              <w:rPr>
                <w:rFonts w:ascii="Arial" w:hAnsi="Arial" w:cs="Arial"/>
                <w:bCs/>
                <w:iCs/>
                <w:sz w:val="18"/>
                <w:szCs w:val="18"/>
              </w:rPr>
              <w:t>100?</w:t>
            </w:r>
          </w:p>
        </w:tc>
      </w:tr>
    </w:tbl>
    <w:p w14:paraId="097DD156" w14:textId="77777777" w:rsidR="005F1C27" w:rsidRPr="005A5E3F" w:rsidRDefault="00740F61" w:rsidP="00290210">
      <w:pPr>
        <w:spacing w:after="60"/>
        <w:rPr>
          <w:rFonts w:ascii="Arial" w:hAnsi="Arial" w:cs="Arial"/>
          <w:b/>
          <w:iCs/>
          <w:sz w:val="22"/>
          <w:szCs w:val="22"/>
        </w:rPr>
      </w:pPr>
      <w:r>
        <w:br w:type="page"/>
      </w:r>
      <w:r w:rsidR="00D13E86">
        <w:rPr>
          <w:rFonts w:ascii="Arial" w:hAnsi="Arial" w:cs="Arial"/>
          <w:b/>
          <w:iCs/>
          <w:sz w:val="22"/>
          <w:szCs w:val="22"/>
        </w:rPr>
        <w:lastRenderedPageBreak/>
        <w:t>B</w:t>
      </w:r>
      <w:r w:rsidR="005A5E3F" w:rsidRPr="005A5E3F">
        <w:rPr>
          <w:rFonts w:ascii="Arial" w:hAnsi="Arial" w:cs="Arial"/>
          <w:b/>
          <w:iCs/>
          <w:sz w:val="22"/>
          <w:szCs w:val="22"/>
        </w:rPr>
        <w:t xml:space="preserve">. Member </w:t>
      </w:r>
      <w:r w:rsidR="002D1C3C">
        <w:rPr>
          <w:rFonts w:ascii="Arial" w:hAnsi="Arial" w:cs="Arial"/>
          <w:b/>
          <w:iCs/>
          <w:sz w:val="22"/>
          <w:szCs w:val="22"/>
        </w:rPr>
        <w:t>Coaching</w:t>
      </w:r>
    </w:p>
    <w:p w14:paraId="3AD47B67" w14:textId="77777777" w:rsidR="00833DB1" w:rsidRDefault="00C66C7C" w:rsidP="00833DB1">
      <w:pPr>
        <w:rPr>
          <w:iCs/>
          <w:sz w:val="22"/>
          <w:szCs w:val="22"/>
        </w:rPr>
      </w:pPr>
      <w:r>
        <w:rPr>
          <w:iCs/>
          <w:sz w:val="22"/>
          <w:szCs w:val="22"/>
        </w:rPr>
        <w:t>D</w:t>
      </w:r>
      <w:r w:rsidR="0011497B">
        <w:rPr>
          <w:iCs/>
          <w:sz w:val="22"/>
          <w:szCs w:val="22"/>
        </w:rPr>
        <w:t xml:space="preserve">emonstrate your understanding of individual member contributions to team effectiveness by assessing two </w:t>
      </w:r>
      <w:r w:rsidR="00421984" w:rsidRPr="00421984">
        <w:rPr>
          <w:b/>
          <w:iCs/>
          <w:sz w:val="22"/>
          <w:szCs w:val="22"/>
        </w:rPr>
        <w:t>non-technical</w:t>
      </w:r>
      <w:r w:rsidR="00421984">
        <w:rPr>
          <w:iCs/>
          <w:sz w:val="22"/>
          <w:szCs w:val="22"/>
        </w:rPr>
        <w:t xml:space="preserve"> </w:t>
      </w:r>
      <w:r w:rsidR="0011497B">
        <w:rPr>
          <w:iCs/>
          <w:sz w:val="22"/>
          <w:szCs w:val="22"/>
        </w:rPr>
        <w:t xml:space="preserve">contributions of each member </w:t>
      </w:r>
      <w:r w:rsidR="00833DB1" w:rsidRPr="00D405BE">
        <w:rPr>
          <w:iCs/>
          <w:sz w:val="22"/>
          <w:szCs w:val="22"/>
        </w:rPr>
        <w:t>(</w:t>
      </w:r>
      <w:r w:rsidR="00833DB1" w:rsidRPr="00D57DA7">
        <w:rPr>
          <w:b/>
          <w:iCs/>
          <w:sz w:val="22"/>
          <w:szCs w:val="22"/>
        </w:rPr>
        <w:t>including yourself</w:t>
      </w:r>
      <w:r w:rsidR="00833DB1" w:rsidRPr="00D405BE">
        <w:rPr>
          <w:iCs/>
          <w:sz w:val="22"/>
          <w:szCs w:val="22"/>
        </w:rPr>
        <w:t>)</w:t>
      </w:r>
      <w:r w:rsidR="0011497B">
        <w:rPr>
          <w:iCs/>
          <w:sz w:val="22"/>
          <w:szCs w:val="22"/>
        </w:rPr>
        <w:t>.</w:t>
      </w:r>
      <w:r w:rsidR="00907422">
        <w:rPr>
          <w:iCs/>
          <w:sz w:val="22"/>
          <w:szCs w:val="22"/>
        </w:rPr>
        <w:t xml:space="preserve"> </w:t>
      </w:r>
      <w:r w:rsidR="0011497B">
        <w:rPr>
          <w:iCs/>
          <w:sz w:val="22"/>
          <w:szCs w:val="22"/>
        </w:rPr>
        <w:t>A</w:t>
      </w:r>
      <w:r w:rsidR="00907422">
        <w:rPr>
          <w:iCs/>
          <w:sz w:val="22"/>
          <w:szCs w:val="22"/>
        </w:rPr>
        <w:t xml:space="preserve">ssess an important </w:t>
      </w:r>
      <w:r w:rsidR="00833DB1">
        <w:rPr>
          <w:iCs/>
          <w:sz w:val="22"/>
          <w:szCs w:val="22"/>
        </w:rPr>
        <w:t>strength</w:t>
      </w:r>
      <w:r w:rsidR="00833DB1" w:rsidRPr="000501EA">
        <w:rPr>
          <w:iCs/>
          <w:sz w:val="22"/>
          <w:szCs w:val="22"/>
        </w:rPr>
        <w:t xml:space="preserve"> and </w:t>
      </w:r>
      <w:r w:rsidR="0011497B">
        <w:rPr>
          <w:iCs/>
          <w:sz w:val="22"/>
          <w:szCs w:val="22"/>
        </w:rPr>
        <w:t xml:space="preserve">assess </w:t>
      </w:r>
      <w:r w:rsidR="00833DB1">
        <w:rPr>
          <w:iCs/>
          <w:sz w:val="22"/>
          <w:szCs w:val="22"/>
        </w:rPr>
        <w:t xml:space="preserve">an area </w:t>
      </w:r>
      <w:r w:rsidR="00F972B1">
        <w:rPr>
          <w:iCs/>
          <w:sz w:val="22"/>
          <w:szCs w:val="22"/>
        </w:rPr>
        <w:t>to improve</w:t>
      </w:r>
      <w:r w:rsidR="00833DB1">
        <w:rPr>
          <w:iCs/>
          <w:sz w:val="22"/>
          <w:szCs w:val="22"/>
        </w:rPr>
        <w:t xml:space="preserve">. </w:t>
      </w:r>
      <w:r w:rsidR="00E55B7E" w:rsidRPr="00100ED3">
        <w:rPr>
          <w:iCs/>
          <w:sz w:val="22"/>
          <w:szCs w:val="22"/>
        </w:rPr>
        <w:t>Work will be scored</w:t>
      </w:r>
      <w:r w:rsidR="00244CB7">
        <w:rPr>
          <w:iCs/>
          <w:sz w:val="22"/>
          <w:szCs w:val="22"/>
        </w:rPr>
        <w:t xml:space="preserve"> </w:t>
      </w:r>
      <w:r w:rsidR="00611434">
        <w:rPr>
          <w:iCs/>
          <w:sz w:val="22"/>
          <w:szCs w:val="22"/>
        </w:rPr>
        <w:t xml:space="preserve">by the instructor </w:t>
      </w:r>
      <w:r w:rsidR="00244CB7">
        <w:rPr>
          <w:iCs/>
          <w:sz w:val="22"/>
          <w:szCs w:val="22"/>
        </w:rPr>
        <w:t xml:space="preserve">based on the </w:t>
      </w:r>
      <w:r w:rsidR="00244CB7" w:rsidRPr="00100ED3">
        <w:rPr>
          <w:iCs/>
          <w:sz w:val="22"/>
          <w:szCs w:val="22"/>
          <w:u w:val="single"/>
        </w:rPr>
        <w:t>quality of your assessments</w:t>
      </w:r>
      <w:r w:rsidR="00244CB7">
        <w:rPr>
          <w:iCs/>
          <w:sz w:val="22"/>
          <w:szCs w:val="22"/>
        </w:rPr>
        <w:t>:</w:t>
      </w:r>
      <w:r w:rsidR="00F972B1">
        <w:rPr>
          <w:iCs/>
          <w:sz w:val="22"/>
          <w:szCs w:val="22"/>
        </w:rPr>
        <w:t xml:space="preserve"> </w:t>
      </w:r>
      <w:r w:rsidR="00244CB7">
        <w:rPr>
          <w:iCs/>
          <w:sz w:val="22"/>
          <w:szCs w:val="22"/>
        </w:rPr>
        <w:t xml:space="preserve">their </w:t>
      </w:r>
      <w:r w:rsidR="00125AF3">
        <w:rPr>
          <w:iCs/>
          <w:sz w:val="22"/>
          <w:szCs w:val="22"/>
        </w:rPr>
        <w:t>insightfulness</w:t>
      </w:r>
      <w:r w:rsidR="00D974A9">
        <w:rPr>
          <w:iCs/>
          <w:sz w:val="22"/>
          <w:szCs w:val="22"/>
        </w:rPr>
        <w:t xml:space="preserve">, </w:t>
      </w:r>
      <w:r w:rsidR="00244CB7">
        <w:rPr>
          <w:iCs/>
          <w:sz w:val="22"/>
          <w:szCs w:val="22"/>
        </w:rPr>
        <w:t>clarity</w:t>
      </w:r>
      <w:r w:rsidR="00D974A9">
        <w:rPr>
          <w:iCs/>
          <w:sz w:val="22"/>
          <w:szCs w:val="22"/>
        </w:rPr>
        <w:t>,</w:t>
      </w:r>
      <w:r w:rsidR="002D1C3C">
        <w:rPr>
          <w:iCs/>
          <w:sz w:val="22"/>
          <w:szCs w:val="22"/>
        </w:rPr>
        <w:t xml:space="preserve"> and </w:t>
      </w:r>
      <w:r w:rsidR="00244CB7">
        <w:rPr>
          <w:iCs/>
          <w:sz w:val="22"/>
          <w:szCs w:val="22"/>
        </w:rPr>
        <w:t xml:space="preserve">helpfulness </w:t>
      </w:r>
      <w:r w:rsidR="0011497B">
        <w:rPr>
          <w:iCs/>
          <w:sz w:val="22"/>
          <w:szCs w:val="22"/>
        </w:rPr>
        <w:t xml:space="preserve">to achieving greater </w:t>
      </w:r>
      <w:r w:rsidR="00F972B1">
        <w:rPr>
          <w:iCs/>
          <w:sz w:val="22"/>
          <w:szCs w:val="22"/>
        </w:rPr>
        <w:t>team effectiveness</w:t>
      </w:r>
      <w:r w:rsidR="002D1C3C">
        <w:rPr>
          <w:iCs/>
          <w:sz w:val="22"/>
          <w:szCs w:val="22"/>
        </w:rPr>
        <w:t>.</w:t>
      </w:r>
    </w:p>
    <w:p w14:paraId="048EE9E0" w14:textId="77777777" w:rsidR="00125AF3" w:rsidRDefault="00125AF3" w:rsidP="00421984">
      <w:pPr>
        <w:numPr>
          <w:ilvl w:val="0"/>
          <w:numId w:val="22"/>
        </w:numPr>
        <w:tabs>
          <w:tab w:val="clear" w:pos="1080"/>
          <w:tab w:val="num" w:pos="600"/>
        </w:tabs>
        <w:spacing w:before="40"/>
        <w:ind w:left="600" w:hanging="240"/>
        <w:rPr>
          <w:iCs/>
          <w:sz w:val="22"/>
          <w:szCs w:val="22"/>
        </w:rPr>
      </w:pPr>
      <w:r>
        <w:rPr>
          <w:iCs/>
          <w:sz w:val="22"/>
          <w:szCs w:val="22"/>
        </w:rPr>
        <w:t>S</w:t>
      </w:r>
      <w:r w:rsidR="00833DB1" w:rsidRPr="009D4A5C">
        <w:rPr>
          <w:b/>
          <w:iCs/>
          <w:sz w:val="22"/>
          <w:szCs w:val="22"/>
        </w:rPr>
        <w:t>trength</w:t>
      </w:r>
      <w:r w:rsidR="00833DB1">
        <w:rPr>
          <w:iCs/>
          <w:sz w:val="22"/>
          <w:szCs w:val="22"/>
        </w:rPr>
        <w:t xml:space="preserve">: </w:t>
      </w:r>
      <w:r w:rsidR="00AF55C8">
        <w:rPr>
          <w:iCs/>
          <w:sz w:val="22"/>
          <w:szCs w:val="22"/>
        </w:rPr>
        <w:t xml:space="preserve">Label </w:t>
      </w:r>
      <w:r w:rsidR="00D974A9">
        <w:rPr>
          <w:iCs/>
          <w:sz w:val="22"/>
          <w:szCs w:val="22"/>
        </w:rPr>
        <w:t>it</w:t>
      </w:r>
      <w:r>
        <w:rPr>
          <w:iCs/>
          <w:sz w:val="22"/>
          <w:szCs w:val="22"/>
        </w:rPr>
        <w:t>;</w:t>
      </w:r>
      <w:r w:rsidR="00833DB1">
        <w:rPr>
          <w:iCs/>
          <w:sz w:val="22"/>
          <w:szCs w:val="22"/>
        </w:rPr>
        <w:t xml:space="preserve"> </w:t>
      </w:r>
      <w:r w:rsidR="00F85EA8">
        <w:rPr>
          <w:iCs/>
          <w:sz w:val="22"/>
          <w:szCs w:val="22"/>
        </w:rPr>
        <w:t xml:space="preserve">explain </w:t>
      </w:r>
      <w:r w:rsidR="00685B53" w:rsidRPr="00685B53">
        <w:rPr>
          <w:iCs/>
          <w:sz w:val="22"/>
          <w:szCs w:val="22"/>
          <w:u w:val="single"/>
        </w:rPr>
        <w:t>how it is being used</w:t>
      </w:r>
      <w:r w:rsidR="00685B53">
        <w:rPr>
          <w:iCs/>
          <w:sz w:val="22"/>
          <w:szCs w:val="22"/>
        </w:rPr>
        <w:t xml:space="preserve"> to</w:t>
      </w:r>
      <w:r w:rsidR="00F85EA8">
        <w:rPr>
          <w:iCs/>
          <w:sz w:val="22"/>
          <w:szCs w:val="22"/>
        </w:rPr>
        <w:t xml:space="preserve"> contribute to</w:t>
      </w:r>
      <w:r w:rsidR="00F972B1">
        <w:rPr>
          <w:iCs/>
          <w:sz w:val="22"/>
          <w:szCs w:val="22"/>
        </w:rPr>
        <w:t xml:space="preserve"> team effectiveness</w:t>
      </w:r>
      <w:r w:rsidR="00FE6DE7">
        <w:rPr>
          <w:iCs/>
          <w:sz w:val="22"/>
          <w:szCs w:val="22"/>
        </w:rPr>
        <w:t>.</w:t>
      </w:r>
    </w:p>
    <w:p w14:paraId="79AEE67A" w14:textId="77777777" w:rsidR="00833DB1" w:rsidRPr="000501EA" w:rsidRDefault="00125AF3" w:rsidP="00421984">
      <w:pPr>
        <w:numPr>
          <w:ilvl w:val="0"/>
          <w:numId w:val="22"/>
        </w:numPr>
        <w:tabs>
          <w:tab w:val="clear" w:pos="1080"/>
          <w:tab w:val="num" w:pos="600"/>
        </w:tabs>
        <w:spacing w:before="40"/>
        <w:ind w:left="600" w:hanging="240"/>
        <w:rPr>
          <w:iCs/>
          <w:sz w:val="22"/>
          <w:szCs w:val="22"/>
        </w:rPr>
      </w:pPr>
      <w:r>
        <w:rPr>
          <w:iCs/>
          <w:sz w:val="22"/>
          <w:szCs w:val="22"/>
        </w:rPr>
        <w:t>A</w:t>
      </w:r>
      <w:r w:rsidR="00C15785">
        <w:rPr>
          <w:b/>
          <w:iCs/>
          <w:sz w:val="22"/>
          <w:szCs w:val="22"/>
        </w:rPr>
        <w:t xml:space="preserve">rea </w:t>
      </w:r>
      <w:r w:rsidR="00F972B1">
        <w:rPr>
          <w:b/>
          <w:iCs/>
          <w:sz w:val="22"/>
          <w:szCs w:val="22"/>
        </w:rPr>
        <w:t>to improve</w:t>
      </w:r>
      <w:r w:rsidR="00833DB1">
        <w:rPr>
          <w:iCs/>
          <w:sz w:val="22"/>
          <w:szCs w:val="22"/>
        </w:rPr>
        <w:t xml:space="preserve">: </w:t>
      </w:r>
      <w:r w:rsidR="00E55B7E">
        <w:rPr>
          <w:iCs/>
          <w:sz w:val="22"/>
          <w:szCs w:val="22"/>
        </w:rPr>
        <w:t>Label it</w:t>
      </w:r>
      <w:r>
        <w:rPr>
          <w:iCs/>
          <w:sz w:val="22"/>
          <w:szCs w:val="22"/>
        </w:rPr>
        <w:t>;</w:t>
      </w:r>
      <w:r w:rsidR="00833DB1">
        <w:rPr>
          <w:iCs/>
          <w:sz w:val="22"/>
          <w:szCs w:val="22"/>
        </w:rPr>
        <w:t xml:space="preserve"> </w:t>
      </w:r>
      <w:r w:rsidR="00DE7EEB">
        <w:rPr>
          <w:iCs/>
          <w:sz w:val="22"/>
          <w:szCs w:val="22"/>
        </w:rPr>
        <w:t>suggest</w:t>
      </w:r>
      <w:r w:rsidR="00833DB1">
        <w:rPr>
          <w:iCs/>
          <w:sz w:val="22"/>
          <w:szCs w:val="22"/>
        </w:rPr>
        <w:t xml:space="preserve"> </w:t>
      </w:r>
      <w:r w:rsidR="00E55B7E">
        <w:rPr>
          <w:iCs/>
          <w:sz w:val="22"/>
          <w:szCs w:val="22"/>
          <w:u w:val="single"/>
        </w:rPr>
        <w:t>steps</w:t>
      </w:r>
      <w:r w:rsidR="00194A0A">
        <w:rPr>
          <w:iCs/>
          <w:sz w:val="22"/>
          <w:szCs w:val="22"/>
          <w:u w:val="single"/>
        </w:rPr>
        <w:t xml:space="preserve"> to </w:t>
      </w:r>
      <w:r w:rsidR="00E55B7E">
        <w:rPr>
          <w:iCs/>
          <w:sz w:val="22"/>
          <w:szCs w:val="22"/>
          <w:u w:val="single"/>
        </w:rPr>
        <w:t xml:space="preserve">achieve desired </w:t>
      </w:r>
      <w:r w:rsidR="00194A0A">
        <w:rPr>
          <w:iCs/>
          <w:sz w:val="22"/>
          <w:szCs w:val="22"/>
          <w:u w:val="single"/>
        </w:rPr>
        <w:t>improve</w:t>
      </w:r>
      <w:r w:rsidR="00E55B7E">
        <w:rPr>
          <w:iCs/>
          <w:sz w:val="22"/>
          <w:szCs w:val="22"/>
          <w:u w:val="single"/>
        </w:rPr>
        <w:t>ment</w:t>
      </w:r>
      <w:r w:rsidR="00FE6DE7">
        <w:rPr>
          <w:iCs/>
          <w:sz w:val="22"/>
          <w:szCs w:val="22"/>
        </w:rPr>
        <w:t xml:space="preserve"> </w:t>
      </w:r>
      <w:r w:rsidR="00194A0A">
        <w:rPr>
          <w:iCs/>
          <w:sz w:val="22"/>
          <w:szCs w:val="22"/>
        </w:rPr>
        <w:t>in this area</w:t>
      </w:r>
      <w:r w:rsidR="00FE6DE7">
        <w:rPr>
          <w:iCs/>
          <w:sz w:val="22"/>
          <w:szCs w:val="22"/>
        </w:rPr>
        <w:t>.</w:t>
      </w:r>
    </w:p>
    <w:p w14:paraId="45CCC7B0" w14:textId="77777777" w:rsidR="004665F2" w:rsidRDefault="004665F2" w:rsidP="00833DB1">
      <w:pPr>
        <w:spacing w:after="60"/>
        <w:rPr>
          <w:rFonts w:ascii="Arial" w:hAnsi="Arial" w:cs="Arial"/>
          <w:b/>
          <w:sz w:val="16"/>
          <w:szCs w:val="16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14"/>
        <w:gridCol w:w="4259"/>
        <w:gridCol w:w="4277"/>
      </w:tblGrid>
      <w:tr w:rsidR="00DC5C05" w:rsidRPr="000501EA" w14:paraId="0D85193E" w14:textId="77777777" w:rsidTr="00DC5C05">
        <w:tc>
          <w:tcPr>
            <w:tcW w:w="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5C157E08" w14:textId="77777777" w:rsidR="00833DB1" w:rsidRPr="000501EA" w:rsidRDefault="00FE6DE7" w:rsidP="004426B4">
            <w:pPr>
              <w:jc w:val="center"/>
              <w:rPr>
                <w:rFonts w:ascii="Arial Narrow" w:hAnsi="Arial Narrow"/>
                <w:b/>
                <w:iCs/>
                <w:sz w:val="20"/>
                <w:szCs w:val="20"/>
              </w:rPr>
            </w:pPr>
            <w:r>
              <w:rPr>
                <w:rFonts w:ascii="Arial Narrow" w:hAnsi="Arial Narrow"/>
                <w:b/>
                <w:iCs/>
                <w:sz w:val="20"/>
                <w:szCs w:val="20"/>
              </w:rPr>
              <w:t>Person</w:t>
            </w:r>
          </w:p>
        </w:tc>
        <w:tc>
          <w:tcPr>
            <w:tcW w:w="4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3F90E39B" w14:textId="77777777" w:rsidR="00833DB1" w:rsidRPr="000501EA" w:rsidRDefault="002D1C3C" w:rsidP="004426B4">
            <w:pPr>
              <w:jc w:val="center"/>
              <w:rPr>
                <w:rFonts w:ascii="Arial Narrow" w:hAnsi="Arial Narrow"/>
                <w:b/>
                <w:iCs/>
                <w:sz w:val="20"/>
                <w:szCs w:val="20"/>
              </w:rPr>
            </w:pPr>
            <w:r>
              <w:rPr>
                <w:rFonts w:ascii="Arial Narrow" w:hAnsi="Arial Narrow"/>
                <w:b/>
                <w:iCs/>
                <w:sz w:val="20"/>
                <w:szCs w:val="20"/>
              </w:rPr>
              <w:t xml:space="preserve">Recognizing a </w:t>
            </w:r>
            <w:r w:rsidR="00833DB1" w:rsidRPr="000501EA">
              <w:rPr>
                <w:rFonts w:ascii="Arial Narrow" w:hAnsi="Arial Narrow"/>
                <w:b/>
                <w:iCs/>
                <w:sz w:val="20"/>
                <w:szCs w:val="20"/>
              </w:rPr>
              <w:t>Strength</w:t>
            </w:r>
          </w:p>
        </w:tc>
        <w:tc>
          <w:tcPr>
            <w:tcW w:w="4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34787DF6" w14:textId="77777777" w:rsidR="00833DB1" w:rsidRPr="000501EA" w:rsidRDefault="002D1C3C" w:rsidP="004426B4">
            <w:pPr>
              <w:jc w:val="center"/>
              <w:rPr>
                <w:rFonts w:ascii="Arial Narrow" w:hAnsi="Arial Narrow"/>
                <w:b/>
                <w:iCs/>
                <w:sz w:val="20"/>
                <w:szCs w:val="20"/>
              </w:rPr>
            </w:pPr>
            <w:r>
              <w:rPr>
                <w:rFonts w:ascii="Arial Narrow" w:hAnsi="Arial Narrow"/>
                <w:b/>
                <w:iCs/>
                <w:sz w:val="20"/>
                <w:szCs w:val="20"/>
              </w:rPr>
              <w:t xml:space="preserve">Making an </w:t>
            </w:r>
            <w:r w:rsidR="00833DB1">
              <w:rPr>
                <w:rFonts w:ascii="Arial Narrow" w:hAnsi="Arial Narrow"/>
                <w:b/>
                <w:iCs/>
                <w:sz w:val="20"/>
                <w:szCs w:val="20"/>
              </w:rPr>
              <w:t>I</w:t>
            </w:r>
            <w:r w:rsidR="00833DB1" w:rsidRPr="000501EA">
              <w:rPr>
                <w:rFonts w:ascii="Arial Narrow" w:hAnsi="Arial Narrow"/>
                <w:b/>
                <w:iCs/>
                <w:sz w:val="20"/>
                <w:szCs w:val="20"/>
              </w:rPr>
              <w:t>mprovement</w:t>
            </w:r>
          </w:p>
        </w:tc>
      </w:tr>
      <w:tr w:rsidR="00DC5C05" w:rsidRPr="00760AAC" w14:paraId="0C36E2F8" w14:textId="77777777" w:rsidTr="00DC5C05">
        <w:trPr>
          <w:cantSplit/>
        </w:trPr>
        <w:tc>
          <w:tcPr>
            <w:tcW w:w="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260EF4" w14:textId="77777777" w:rsidR="00833DB1" w:rsidRPr="00760AAC" w:rsidRDefault="00833DB1" w:rsidP="004426B4">
            <w:pPr>
              <w:spacing w:before="40" w:after="40"/>
              <w:jc w:val="center"/>
              <w:rPr>
                <w:rFonts w:ascii="Arial Narrow" w:hAnsi="Arial Narrow"/>
                <w:sz w:val="16"/>
                <w:szCs w:val="16"/>
              </w:rPr>
            </w:pPr>
            <w:r>
              <w:rPr>
                <w:rFonts w:ascii="Arial Narrow" w:hAnsi="Arial Narrow"/>
                <w:sz w:val="16"/>
                <w:szCs w:val="16"/>
              </w:rPr>
              <w:t>(</w:t>
            </w:r>
            <w:r w:rsidRPr="00760AAC">
              <w:rPr>
                <w:rFonts w:ascii="Arial Narrow" w:hAnsi="Arial Narrow"/>
                <w:sz w:val="16"/>
                <w:szCs w:val="16"/>
              </w:rPr>
              <w:t>Example</w:t>
            </w:r>
            <w:r>
              <w:rPr>
                <w:rFonts w:ascii="Arial Narrow" w:hAnsi="Arial Narrow"/>
                <w:sz w:val="16"/>
                <w:szCs w:val="16"/>
              </w:rPr>
              <w:t>)</w:t>
            </w:r>
          </w:p>
          <w:p w14:paraId="3D187FA8" w14:textId="77777777" w:rsidR="00833DB1" w:rsidRPr="00760AAC" w:rsidRDefault="00833DB1" w:rsidP="004426B4">
            <w:pPr>
              <w:spacing w:before="40" w:after="40"/>
              <w:jc w:val="center"/>
              <w:rPr>
                <w:rFonts w:ascii="Arial Narrow" w:hAnsi="Arial Narrow"/>
                <w:i/>
                <w:sz w:val="16"/>
                <w:szCs w:val="16"/>
              </w:rPr>
            </w:pPr>
            <w:r w:rsidRPr="00760AAC">
              <w:rPr>
                <w:rFonts w:ascii="Arial Narrow" w:hAnsi="Arial Narrow"/>
                <w:i/>
                <w:sz w:val="16"/>
                <w:szCs w:val="16"/>
              </w:rPr>
              <w:t>JPM</w:t>
            </w:r>
          </w:p>
          <w:p w14:paraId="6FE621C7" w14:textId="77777777" w:rsidR="00833DB1" w:rsidRPr="00760AAC" w:rsidRDefault="00833DB1" w:rsidP="004426B4">
            <w:pPr>
              <w:spacing w:before="40" w:after="40"/>
              <w:rPr>
                <w:rFonts w:ascii="Arial Narrow" w:hAnsi="Arial Narrow"/>
                <w:sz w:val="16"/>
                <w:szCs w:val="16"/>
              </w:rPr>
            </w:pPr>
          </w:p>
        </w:tc>
        <w:tc>
          <w:tcPr>
            <w:tcW w:w="4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AAAFA6" w14:textId="77777777" w:rsidR="00833DB1" w:rsidRPr="00760AAC" w:rsidRDefault="00F972B1" w:rsidP="008874CF">
            <w:pPr>
              <w:spacing w:before="40" w:after="20"/>
              <w:rPr>
                <w:rFonts w:ascii="Arial Narrow" w:hAnsi="Arial Narrow"/>
                <w:bCs/>
                <w:i/>
                <w:sz w:val="16"/>
                <w:szCs w:val="16"/>
              </w:rPr>
            </w:pPr>
            <w:r>
              <w:rPr>
                <w:rFonts w:ascii="Arial Narrow" w:hAnsi="Arial Narrow"/>
                <w:b/>
                <w:bCs/>
                <w:sz w:val="16"/>
                <w:szCs w:val="16"/>
              </w:rPr>
              <w:t>Strength</w:t>
            </w:r>
            <w:r w:rsidR="00833DB1" w:rsidRPr="00760AAC">
              <w:rPr>
                <w:rFonts w:ascii="Arial Narrow" w:hAnsi="Arial Narrow"/>
                <w:bCs/>
                <w:sz w:val="16"/>
                <w:szCs w:val="16"/>
              </w:rPr>
              <w:t xml:space="preserve">: </w:t>
            </w:r>
            <w:r w:rsidR="00833DB1" w:rsidRPr="00760AAC">
              <w:rPr>
                <w:rFonts w:ascii="Arial Narrow" w:hAnsi="Arial Narrow"/>
                <w:bCs/>
                <w:i/>
                <w:sz w:val="16"/>
                <w:szCs w:val="16"/>
              </w:rPr>
              <w:t>Dependability</w:t>
            </w:r>
          </w:p>
          <w:p w14:paraId="312163EC" w14:textId="77777777" w:rsidR="00833DB1" w:rsidRPr="00760AAC" w:rsidRDefault="00FE6DE7" w:rsidP="004426B4">
            <w:pPr>
              <w:spacing w:before="40" w:after="40"/>
              <w:rPr>
                <w:rFonts w:ascii="Arial Narrow" w:hAnsi="Arial Narrow"/>
                <w:bCs/>
                <w:i/>
                <w:sz w:val="16"/>
                <w:szCs w:val="16"/>
              </w:rPr>
            </w:pPr>
            <w:r>
              <w:rPr>
                <w:rFonts w:ascii="Arial Narrow" w:hAnsi="Arial Narrow"/>
                <w:b/>
                <w:bCs/>
                <w:sz w:val="16"/>
                <w:szCs w:val="16"/>
              </w:rPr>
              <w:t>Explanation</w:t>
            </w:r>
            <w:r w:rsidR="00833DB1" w:rsidRPr="00760AAC">
              <w:rPr>
                <w:rFonts w:ascii="Arial Narrow" w:hAnsi="Arial Narrow"/>
                <w:bCs/>
                <w:sz w:val="16"/>
                <w:szCs w:val="16"/>
              </w:rPr>
              <w:t xml:space="preserve">: </w:t>
            </w:r>
            <w:r w:rsidR="00833DB1" w:rsidRPr="00760AAC">
              <w:rPr>
                <w:rFonts w:ascii="Arial Narrow" w:hAnsi="Arial Narrow"/>
                <w:bCs/>
                <w:i/>
                <w:sz w:val="16"/>
                <w:szCs w:val="16"/>
              </w:rPr>
              <w:t xml:space="preserve">Always follows through on assignments and produces work of </w:t>
            </w:r>
            <w:r w:rsidR="004665F2">
              <w:rPr>
                <w:rFonts w:ascii="Arial Narrow" w:hAnsi="Arial Narrow"/>
                <w:bCs/>
                <w:i/>
                <w:sz w:val="16"/>
                <w:szCs w:val="16"/>
              </w:rPr>
              <w:t xml:space="preserve">nature and </w:t>
            </w:r>
            <w:r w:rsidR="00833DB1" w:rsidRPr="00760AAC">
              <w:rPr>
                <w:rFonts w:ascii="Arial Narrow" w:hAnsi="Arial Narrow"/>
                <w:bCs/>
                <w:i/>
                <w:sz w:val="16"/>
                <w:szCs w:val="16"/>
              </w:rPr>
              <w:t>quality expecte</w:t>
            </w:r>
            <w:r w:rsidR="002D1C3C">
              <w:rPr>
                <w:rFonts w:ascii="Arial Narrow" w:hAnsi="Arial Narrow"/>
                <w:bCs/>
                <w:i/>
                <w:sz w:val="16"/>
                <w:szCs w:val="16"/>
              </w:rPr>
              <w:t>d</w:t>
            </w:r>
            <w:r w:rsidR="000F439C">
              <w:rPr>
                <w:rFonts w:ascii="Arial Narrow" w:hAnsi="Arial Narrow"/>
                <w:bCs/>
                <w:i/>
                <w:sz w:val="16"/>
                <w:szCs w:val="16"/>
              </w:rPr>
              <w:t>. E</w:t>
            </w:r>
            <w:r w:rsidR="00FA65A4">
              <w:rPr>
                <w:rFonts w:ascii="Arial Narrow" w:hAnsi="Arial Narrow"/>
                <w:bCs/>
                <w:i/>
                <w:sz w:val="16"/>
                <w:szCs w:val="16"/>
              </w:rPr>
              <w:t>nable</w:t>
            </w:r>
            <w:r w:rsidR="00F85EA8">
              <w:rPr>
                <w:rFonts w:ascii="Arial Narrow" w:hAnsi="Arial Narrow"/>
                <w:bCs/>
                <w:i/>
                <w:sz w:val="16"/>
                <w:szCs w:val="16"/>
              </w:rPr>
              <w:t>s</w:t>
            </w:r>
            <w:r w:rsidR="00FA65A4">
              <w:rPr>
                <w:rFonts w:ascii="Arial Narrow" w:hAnsi="Arial Narrow"/>
                <w:bCs/>
                <w:i/>
                <w:sz w:val="16"/>
                <w:szCs w:val="16"/>
              </w:rPr>
              <w:t xml:space="preserve"> team members to focus on </w:t>
            </w:r>
            <w:r w:rsidR="000F439C">
              <w:rPr>
                <w:rFonts w:ascii="Arial Narrow" w:hAnsi="Arial Narrow"/>
                <w:bCs/>
                <w:i/>
                <w:sz w:val="16"/>
                <w:szCs w:val="16"/>
              </w:rPr>
              <w:t xml:space="preserve">their </w:t>
            </w:r>
            <w:r w:rsidR="00FA65A4">
              <w:rPr>
                <w:rFonts w:ascii="Arial Narrow" w:hAnsi="Arial Narrow"/>
                <w:bCs/>
                <w:i/>
                <w:sz w:val="16"/>
                <w:szCs w:val="16"/>
              </w:rPr>
              <w:t xml:space="preserve">own work without </w:t>
            </w:r>
            <w:r w:rsidR="00F972B1">
              <w:rPr>
                <w:rFonts w:ascii="Arial Narrow" w:hAnsi="Arial Narrow"/>
                <w:bCs/>
                <w:i/>
                <w:sz w:val="16"/>
                <w:szCs w:val="16"/>
              </w:rPr>
              <w:t>needing to cover for others not performing</w:t>
            </w:r>
            <w:r w:rsidR="000F439C">
              <w:rPr>
                <w:rFonts w:ascii="Arial Narrow" w:hAnsi="Arial Narrow"/>
                <w:bCs/>
                <w:i/>
                <w:sz w:val="16"/>
                <w:szCs w:val="16"/>
              </w:rPr>
              <w:t>.</w:t>
            </w:r>
          </w:p>
        </w:tc>
        <w:tc>
          <w:tcPr>
            <w:tcW w:w="4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032ECC" w14:textId="77777777" w:rsidR="00833DB1" w:rsidRPr="00760AAC" w:rsidRDefault="00DE7EEB" w:rsidP="008874CF">
            <w:pPr>
              <w:spacing w:before="40" w:after="20"/>
              <w:rPr>
                <w:rFonts w:ascii="Arial Narrow" w:hAnsi="Arial Narrow"/>
                <w:bCs/>
                <w:i/>
                <w:sz w:val="16"/>
                <w:szCs w:val="16"/>
              </w:rPr>
            </w:pPr>
            <w:r>
              <w:rPr>
                <w:rFonts w:ascii="Arial Narrow" w:hAnsi="Arial Narrow"/>
                <w:b/>
                <w:bCs/>
                <w:sz w:val="16"/>
                <w:szCs w:val="16"/>
              </w:rPr>
              <w:t>Area to Improve</w:t>
            </w:r>
            <w:r w:rsidR="00833DB1" w:rsidRPr="00760AAC">
              <w:rPr>
                <w:rFonts w:ascii="Arial Narrow" w:hAnsi="Arial Narrow"/>
                <w:bCs/>
                <w:sz w:val="16"/>
                <w:szCs w:val="16"/>
              </w:rPr>
              <w:t>:</w:t>
            </w:r>
            <w:r w:rsidR="00833DB1" w:rsidRPr="00760AAC">
              <w:rPr>
                <w:rFonts w:ascii="Arial Narrow" w:hAnsi="Arial Narrow"/>
                <w:bCs/>
                <w:i/>
                <w:sz w:val="16"/>
                <w:szCs w:val="16"/>
              </w:rPr>
              <w:t xml:space="preserve"> Condescending </w:t>
            </w:r>
            <w:r w:rsidR="00833DB1">
              <w:rPr>
                <w:rFonts w:ascii="Arial Narrow" w:hAnsi="Arial Narrow"/>
                <w:bCs/>
                <w:i/>
                <w:sz w:val="16"/>
                <w:szCs w:val="16"/>
              </w:rPr>
              <w:t>A</w:t>
            </w:r>
            <w:r w:rsidR="00833DB1" w:rsidRPr="00760AAC">
              <w:rPr>
                <w:rFonts w:ascii="Arial Narrow" w:hAnsi="Arial Narrow"/>
                <w:bCs/>
                <w:i/>
                <w:sz w:val="16"/>
                <w:szCs w:val="16"/>
              </w:rPr>
              <w:t>ttitude</w:t>
            </w:r>
          </w:p>
          <w:p w14:paraId="3A272EB0" w14:textId="77777777" w:rsidR="00833DB1" w:rsidRPr="00760AAC" w:rsidRDefault="002D1C3C" w:rsidP="004426B4">
            <w:pPr>
              <w:spacing w:before="40" w:after="40"/>
              <w:rPr>
                <w:rFonts w:ascii="Arial Narrow" w:hAnsi="Arial Narrow"/>
                <w:bCs/>
                <w:i/>
                <w:sz w:val="16"/>
                <w:szCs w:val="16"/>
              </w:rPr>
            </w:pPr>
            <w:r>
              <w:rPr>
                <w:rFonts w:ascii="Arial Narrow" w:hAnsi="Arial Narrow"/>
                <w:b/>
                <w:bCs/>
                <w:sz w:val="16"/>
                <w:szCs w:val="16"/>
              </w:rPr>
              <w:t>Suggestion</w:t>
            </w:r>
            <w:r w:rsidR="00833DB1" w:rsidRPr="00760AAC">
              <w:rPr>
                <w:rFonts w:ascii="Arial Narrow" w:hAnsi="Arial Narrow"/>
                <w:bCs/>
                <w:sz w:val="16"/>
                <w:szCs w:val="16"/>
              </w:rPr>
              <w:t xml:space="preserve">: </w:t>
            </w:r>
            <w:r w:rsidR="00833DB1" w:rsidRPr="00760AAC">
              <w:rPr>
                <w:rFonts w:ascii="Arial Narrow" w:hAnsi="Arial Narrow"/>
                <w:bCs/>
                <w:i/>
                <w:sz w:val="16"/>
                <w:szCs w:val="16"/>
              </w:rPr>
              <w:t>Verbalize to members that their contributions have value, listen attentively, reinforce good ideas</w:t>
            </w:r>
            <w:r w:rsidR="00F972B1">
              <w:rPr>
                <w:rFonts w:ascii="Arial Narrow" w:hAnsi="Arial Narrow"/>
                <w:bCs/>
                <w:i/>
                <w:sz w:val="16"/>
                <w:szCs w:val="16"/>
              </w:rPr>
              <w:t xml:space="preserve">; this encourages others to share their </w:t>
            </w:r>
            <w:proofErr w:type="gramStart"/>
            <w:r w:rsidR="00F972B1">
              <w:rPr>
                <w:rFonts w:ascii="Arial Narrow" w:hAnsi="Arial Narrow"/>
                <w:bCs/>
                <w:i/>
                <w:sz w:val="16"/>
                <w:szCs w:val="16"/>
              </w:rPr>
              <w:t>ideas</w:t>
            </w:r>
            <w:proofErr w:type="gramEnd"/>
            <w:r w:rsidR="00F972B1">
              <w:rPr>
                <w:rFonts w:ascii="Arial Narrow" w:hAnsi="Arial Narrow"/>
                <w:bCs/>
                <w:i/>
                <w:sz w:val="16"/>
                <w:szCs w:val="16"/>
              </w:rPr>
              <w:t xml:space="preserve"> so the team’s work reflects all assets of the team</w:t>
            </w:r>
            <w:r w:rsidR="000F439C">
              <w:rPr>
                <w:rFonts w:ascii="Arial Narrow" w:hAnsi="Arial Narrow"/>
                <w:bCs/>
                <w:i/>
                <w:sz w:val="16"/>
                <w:szCs w:val="16"/>
              </w:rPr>
              <w:t>.</w:t>
            </w:r>
          </w:p>
        </w:tc>
      </w:tr>
      <w:tr w:rsidR="00DC5C05" w:rsidRPr="00E14333" w14:paraId="62EA5E2B" w14:textId="77777777" w:rsidTr="00DC5C05">
        <w:trPr>
          <w:cantSplit/>
          <w:trHeight w:val="1322"/>
        </w:trPr>
        <w:tc>
          <w:tcPr>
            <w:tcW w:w="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9ECFD0" w14:textId="264FD9E7" w:rsidR="00833DB1" w:rsidRPr="00E14333" w:rsidRDefault="00F0527A" w:rsidP="004426B4">
            <w:pPr>
              <w:spacing w:before="40" w:after="40"/>
              <w:rPr>
                <w:rFonts w:ascii="Arial Narrow" w:hAnsi="Arial Narrow"/>
                <w:sz w:val="18"/>
                <w:szCs w:val="18"/>
              </w:rPr>
            </w:pPr>
            <w:r w:rsidRPr="009444FD">
              <w:rPr>
                <w:rFonts w:ascii="Arial Narrow" w:hAnsi="Arial Narrow"/>
                <w:b/>
                <w:iCs/>
                <w:sz w:val="18"/>
                <w:szCs w:val="18"/>
              </w:rPr>
              <w:t>(</w:t>
            </w:r>
            <w:r>
              <w:rPr>
                <w:rFonts w:ascii="Arial Narrow" w:hAnsi="Arial Narrow"/>
                <w:b/>
                <w:iCs/>
                <w:sz w:val="18"/>
                <w:szCs w:val="18"/>
              </w:rPr>
              <w:t>Self</w:t>
            </w:r>
            <w:r w:rsidRPr="009444FD">
              <w:rPr>
                <w:rFonts w:ascii="Arial Narrow" w:hAnsi="Arial Narrow"/>
                <w:b/>
                <w:iCs/>
                <w:sz w:val="18"/>
                <w:szCs w:val="18"/>
              </w:rPr>
              <w:t>)</w:t>
            </w:r>
          </w:p>
          <w:p w14:paraId="4A974510" w14:textId="77777777" w:rsidR="00833DB1" w:rsidRDefault="00833DB1" w:rsidP="004426B4">
            <w:pPr>
              <w:spacing w:before="40" w:after="40"/>
              <w:jc w:val="center"/>
              <w:rPr>
                <w:rFonts w:ascii="Arial Narrow" w:hAnsi="Arial Narrow"/>
                <w:sz w:val="18"/>
                <w:szCs w:val="18"/>
              </w:rPr>
            </w:pPr>
          </w:p>
          <w:p w14:paraId="2841633C" w14:textId="77777777" w:rsidR="00833DB1" w:rsidRPr="00E14333" w:rsidRDefault="00833DB1" w:rsidP="004426B4">
            <w:pPr>
              <w:spacing w:before="40" w:after="40"/>
              <w:jc w:val="center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4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88C844" w14:textId="22B8E482" w:rsidR="00833DB1" w:rsidRPr="00DC5C05" w:rsidRDefault="00FE6DE7" w:rsidP="008874CF">
            <w:pPr>
              <w:spacing w:before="40" w:after="20"/>
              <w:rPr>
                <w:rFonts w:ascii="Arial Narrow" w:hAnsi="Arial Narrow"/>
                <w:b/>
                <w:i/>
                <w:sz w:val="18"/>
                <w:szCs w:val="18"/>
              </w:rPr>
            </w:pPr>
            <w:r>
              <w:rPr>
                <w:rFonts w:ascii="Arial Narrow" w:hAnsi="Arial Narrow"/>
                <w:b/>
                <w:bCs/>
                <w:sz w:val="18"/>
                <w:szCs w:val="18"/>
              </w:rPr>
              <w:t>Strength</w:t>
            </w:r>
            <w:r w:rsidR="00833DB1" w:rsidRPr="00E14333">
              <w:rPr>
                <w:rFonts w:ascii="Arial Narrow" w:hAnsi="Arial Narrow"/>
                <w:bCs/>
                <w:sz w:val="18"/>
                <w:szCs w:val="18"/>
              </w:rPr>
              <w:t>:</w:t>
            </w:r>
            <w:r w:rsidR="00833DB1">
              <w:rPr>
                <w:rFonts w:ascii="Arial Narrow" w:hAnsi="Arial Narrow"/>
                <w:bCs/>
                <w:sz w:val="18"/>
                <w:szCs w:val="18"/>
              </w:rPr>
              <w:t xml:space="preserve"> </w:t>
            </w:r>
            <w:sdt>
              <w:sdtPr>
                <w:rPr>
                  <w:rStyle w:val="FormEntry"/>
                </w:rPr>
                <w:tag w:val="ST0"/>
                <w:id w:val="218327115"/>
                <w:lock w:val="sdtLocked"/>
                <w:placeholder>
                  <w:docPart w:val="C71076A81BA341F78DB04D8DD446F554"/>
                </w:placeholder>
                <w:showingPlcHdr/>
                <w:text/>
              </w:sdtPr>
              <w:sdtEndPr>
                <w:rPr>
                  <w:rStyle w:val="FormEntry"/>
                </w:rPr>
              </w:sdtEndPr>
              <w:sdtContent>
                <w:r w:rsidR="006D036E" w:rsidRPr="004D79A8">
                  <w:rPr>
                    <w:rStyle w:val="TCZChar"/>
                  </w:rPr>
                  <w:t>Title</w:t>
                </w:r>
              </w:sdtContent>
            </w:sdt>
          </w:p>
          <w:p w14:paraId="0C6404B2" w14:textId="77777777" w:rsidR="001B4CFA" w:rsidRPr="00DC5C05" w:rsidRDefault="00FE6DE7" w:rsidP="008874CF">
            <w:pPr>
              <w:spacing w:before="40" w:after="20"/>
              <w:rPr>
                <w:rFonts w:ascii="Arial Narrow" w:hAnsi="Arial Narrow"/>
                <w:b/>
                <w:sz w:val="18"/>
                <w:szCs w:val="18"/>
              </w:rPr>
            </w:pPr>
            <w:r w:rsidRPr="00DC5C05">
              <w:rPr>
                <w:rFonts w:ascii="Arial Narrow" w:hAnsi="Arial Narrow"/>
                <w:b/>
                <w:sz w:val="18"/>
                <w:szCs w:val="18"/>
              </w:rPr>
              <w:t>Explanation</w:t>
            </w:r>
            <w:r w:rsidR="00833DB1" w:rsidRPr="00DC5C05">
              <w:rPr>
                <w:rFonts w:ascii="Arial Narrow" w:hAnsi="Arial Narrow"/>
                <w:b/>
                <w:sz w:val="18"/>
                <w:szCs w:val="18"/>
              </w:rPr>
              <w:t>:</w:t>
            </w:r>
          </w:p>
          <w:sdt>
            <w:sdtPr>
              <w:tag w:val="SE0"/>
              <w:id w:val="-322040730"/>
              <w:lock w:val="sdtLocked"/>
              <w:placeholder>
                <w:docPart w:val="58547D6F9991478CA3512FEDD9AB040C"/>
              </w:placeholder>
              <w:showingPlcHdr/>
              <w:text/>
            </w:sdtPr>
            <w:sdtEndPr/>
            <w:sdtContent>
              <w:p w14:paraId="6D77BFE0" w14:textId="4C4ED887" w:rsidR="00833DB1" w:rsidRPr="00DC5C05" w:rsidRDefault="006D036E" w:rsidP="004D79A8">
                <w:pPr>
                  <w:pStyle w:val="TCZ"/>
                  <w:rPr>
                    <w:rStyle w:val="FormEntry"/>
                  </w:rPr>
                </w:pPr>
                <w:r w:rsidRPr="00DC5C05">
                  <w:rPr>
                    <w:rStyle w:val="FormEntry"/>
                    <w:bCs/>
                  </w:rPr>
                  <w:t>Description</w:t>
                </w:r>
              </w:p>
            </w:sdtContent>
          </w:sdt>
        </w:tc>
        <w:tc>
          <w:tcPr>
            <w:tcW w:w="4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08F93A" w14:textId="4AF145DD" w:rsidR="00833DB1" w:rsidRPr="00DA53A9" w:rsidRDefault="00DE7EEB" w:rsidP="008874CF">
            <w:pPr>
              <w:spacing w:before="40" w:after="20"/>
              <w:rPr>
                <w:rFonts w:ascii="Arial Narrow" w:hAnsi="Arial Narrow"/>
                <w:bCs/>
                <w:i/>
                <w:sz w:val="18"/>
                <w:szCs w:val="18"/>
              </w:rPr>
            </w:pPr>
            <w:r>
              <w:rPr>
                <w:rFonts w:ascii="Arial Narrow" w:hAnsi="Arial Narrow"/>
                <w:b/>
                <w:bCs/>
                <w:sz w:val="18"/>
                <w:szCs w:val="18"/>
              </w:rPr>
              <w:t>Area to improve</w:t>
            </w:r>
            <w:r w:rsidR="00833DB1" w:rsidRPr="00E14333">
              <w:rPr>
                <w:rFonts w:ascii="Arial Narrow" w:hAnsi="Arial Narrow"/>
                <w:bCs/>
                <w:sz w:val="18"/>
                <w:szCs w:val="18"/>
              </w:rPr>
              <w:t>:</w:t>
            </w:r>
            <w:r w:rsidR="00833DB1" w:rsidRPr="001307B3">
              <w:rPr>
                <w:rFonts w:ascii="Arial Narrow" w:hAnsi="Arial Narrow"/>
                <w:bCs/>
                <w:i/>
                <w:sz w:val="18"/>
                <w:szCs w:val="18"/>
              </w:rPr>
              <w:t xml:space="preserve"> </w:t>
            </w:r>
            <w:sdt>
              <w:sdtPr>
                <w:rPr>
                  <w:rStyle w:val="FormEntry"/>
                </w:rPr>
                <w:tag w:val="AI0"/>
                <w:id w:val="-1172799954"/>
                <w:lock w:val="sdtLocked"/>
                <w:placeholder>
                  <w:docPart w:val="75D4BA6D7EB742AF9B1DF019704D7804"/>
                </w:placeholder>
                <w:showingPlcHdr/>
                <w:text/>
              </w:sdtPr>
              <w:sdtEndPr>
                <w:rPr>
                  <w:rStyle w:val="FormEntry"/>
                </w:rPr>
              </w:sdtEndPr>
              <w:sdtContent>
                <w:r w:rsidR="006D036E" w:rsidRPr="004D79A8">
                  <w:rPr>
                    <w:rStyle w:val="TCZChar"/>
                  </w:rPr>
                  <w:t>Title</w:t>
                </w:r>
              </w:sdtContent>
            </w:sdt>
          </w:p>
          <w:p w14:paraId="4131CFEC" w14:textId="77777777" w:rsidR="00833DB1" w:rsidRDefault="00DE7EEB" w:rsidP="008874CF">
            <w:pPr>
              <w:spacing w:before="40" w:after="20"/>
              <w:rPr>
                <w:rFonts w:ascii="Arial Narrow" w:hAnsi="Arial Narrow"/>
                <w:bCs/>
                <w:sz w:val="18"/>
                <w:szCs w:val="18"/>
              </w:rPr>
            </w:pPr>
            <w:r>
              <w:rPr>
                <w:rFonts w:ascii="Arial Narrow" w:hAnsi="Arial Narrow"/>
                <w:b/>
                <w:bCs/>
                <w:sz w:val="18"/>
                <w:szCs w:val="18"/>
              </w:rPr>
              <w:t>Suggestion</w:t>
            </w:r>
            <w:r w:rsidR="00833DB1" w:rsidRPr="00E14333">
              <w:rPr>
                <w:rFonts w:ascii="Arial Narrow" w:hAnsi="Arial Narrow"/>
                <w:bCs/>
                <w:sz w:val="18"/>
                <w:szCs w:val="18"/>
              </w:rPr>
              <w:t>:</w:t>
            </w:r>
            <w:r w:rsidR="00833DB1">
              <w:rPr>
                <w:rFonts w:ascii="Arial Narrow" w:hAnsi="Arial Narrow"/>
                <w:bCs/>
                <w:sz w:val="18"/>
                <w:szCs w:val="18"/>
              </w:rPr>
              <w:t xml:space="preserve"> </w:t>
            </w:r>
          </w:p>
          <w:sdt>
            <w:sdtPr>
              <w:tag w:val="AS0"/>
              <w:id w:val="-1471748010"/>
              <w:lock w:val="sdtLocked"/>
              <w:placeholder>
                <w:docPart w:val="EB3B869BC5284EA6B5DD1F1EFE75CB58"/>
              </w:placeholder>
              <w:showingPlcHdr/>
              <w:text/>
            </w:sdtPr>
            <w:sdtEndPr/>
            <w:sdtContent>
              <w:p w14:paraId="414DDB7F" w14:textId="2F4A382A" w:rsidR="001B4CFA" w:rsidRPr="00DC5C05" w:rsidRDefault="006D036E" w:rsidP="004D79A8">
                <w:pPr>
                  <w:pStyle w:val="TCZ"/>
                  <w:rPr>
                    <w:rStyle w:val="FormEntry"/>
                  </w:rPr>
                </w:pPr>
                <w:r w:rsidRPr="00DC5C05">
                  <w:rPr>
                    <w:rStyle w:val="FormEntry"/>
                  </w:rPr>
                  <w:t>Description</w:t>
                </w:r>
              </w:p>
            </w:sdtContent>
          </w:sdt>
        </w:tc>
      </w:tr>
      <w:tr w:rsidR="00DC5C05" w:rsidRPr="00E14333" w14:paraId="5320AAD5" w14:textId="77777777" w:rsidTr="00DC5C05">
        <w:trPr>
          <w:cantSplit/>
          <w:trHeight w:val="1340"/>
        </w:trPr>
        <w:tc>
          <w:tcPr>
            <w:tcW w:w="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2B78F4" w14:textId="77777777" w:rsidR="008B1166" w:rsidRDefault="00753B82" w:rsidP="004426B4">
            <w:pPr>
              <w:spacing w:before="40" w:after="40"/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 xml:space="preserve">TM </w:t>
            </w:r>
            <w:r w:rsidR="008B1166">
              <w:rPr>
                <w:rFonts w:ascii="Arial Narrow" w:hAnsi="Arial Narrow"/>
                <w:sz w:val="18"/>
                <w:szCs w:val="18"/>
              </w:rPr>
              <w:t>#1:</w:t>
            </w:r>
          </w:p>
          <w:p w14:paraId="63068AEE" w14:textId="789B1513" w:rsidR="008B1166" w:rsidRPr="00E14333" w:rsidRDefault="001B4CFA" w:rsidP="004426B4">
            <w:pPr>
              <w:spacing w:before="40" w:after="40"/>
              <w:jc w:val="center"/>
              <w:rPr>
                <w:rFonts w:ascii="Arial Narrow" w:hAnsi="Arial Narrow"/>
                <w:sz w:val="18"/>
                <w:szCs w:val="18"/>
              </w:rPr>
            </w:pPr>
            <w:r w:rsidRPr="00E14333">
              <w:rPr>
                <w:rFonts w:ascii="Arial Narrow" w:hAnsi="Arial Narrow"/>
                <w:sz w:val="18"/>
                <w:szCs w:val="18"/>
              </w:rPr>
              <w:t xml:space="preserve"> </w:t>
            </w:r>
            <w:sdt>
              <w:sdtPr>
                <w:rPr>
                  <w:rStyle w:val="TCZChar"/>
                </w:rPr>
                <w:tag w:val="s1"/>
                <w:id w:val="-941599086"/>
                <w:lock w:val="sdtLocked"/>
                <w:placeholder>
                  <w:docPart w:val="1EF7ED79DBA240DCB5F5509FA3F15D6D"/>
                </w:placeholder>
                <w:showingPlcHdr/>
                <w:text/>
              </w:sdtPr>
              <w:sdtEndPr>
                <w:rPr>
                  <w:rStyle w:val="DefaultParagraphFont"/>
                  <w:rFonts w:ascii="Arial Narrow" w:hAnsi="Arial Narrow"/>
                  <w:b/>
                  <w:sz w:val="24"/>
                </w:rPr>
              </w:sdtEndPr>
              <w:sdtContent>
                <w:r w:rsidR="00F85997" w:rsidRPr="004D79A8">
                  <w:rPr>
                    <w:rStyle w:val="TCZChar"/>
                  </w:rPr>
                  <w:t xml:space="preserve"> </w:t>
                </w:r>
              </w:sdtContent>
            </w:sdt>
          </w:p>
        </w:tc>
        <w:tc>
          <w:tcPr>
            <w:tcW w:w="4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0CC9E5" w14:textId="508DC4FA" w:rsidR="008B1166" w:rsidRPr="00DA53A9" w:rsidRDefault="008B1166" w:rsidP="008874CF">
            <w:pPr>
              <w:spacing w:before="40" w:after="20"/>
              <w:rPr>
                <w:rFonts w:ascii="Arial Narrow" w:hAnsi="Arial Narrow"/>
                <w:bCs/>
                <w:i/>
                <w:sz w:val="18"/>
                <w:szCs w:val="18"/>
              </w:rPr>
            </w:pPr>
            <w:r>
              <w:rPr>
                <w:rFonts w:ascii="Arial Narrow" w:hAnsi="Arial Narrow"/>
                <w:b/>
                <w:bCs/>
                <w:sz w:val="18"/>
                <w:szCs w:val="18"/>
              </w:rPr>
              <w:t>Strength</w:t>
            </w:r>
            <w:r w:rsidRPr="00E14333">
              <w:rPr>
                <w:rFonts w:ascii="Arial Narrow" w:hAnsi="Arial Narrow"/>
                <w:bCs/>
                <w:sz w:val="18"/>
                <w:szCs w:val="18"/>
              </w:rPr>
              <w:t>:</w:t>
            </w:r>
            <w:r>
              <w:rPr>
                <w:rFonts w:ascii="Arial Narrow" w:hAnsi="Arial Narrow"/>
                <w:bCs/>
                <w:sz w:val="18"/>
                <w:szCs w:val="18"/>
              </w:rPr>
              <w:t xml:space="preserve"> </w:t>
            </w:r>
            <w:sdt>
              <w:sdtPr>
                <w:rPr>
                  <w:rStyle w:val="TCZChar"/>
                </w:rPr>
                <w:tag w:val="ST1"/>
                <w:id w:val="874660975"/>
                <w:lock w:val="sdtLocked"/>
                <w:placeholder>
                  <w:docPart w:val="C1256B3B70924A39A8630693616722BB"/>
                </w:placeholder>
                <w:showingPlcHdr/>
                <w:text/>
              </w:sdtPr>
              <w:sdtEndPr>
                <w:rPr>
                  <w:rStyle w:val="DefaultParagraphFont"/>
                  <w:rFonts w:ascii="Arial Narrow" w:hAnsi="Arial Narrow"/>
                  <w:b/>
                  <w:sz w:val="24"/>
                </w:rPr>
              </w:sdtEndPr>
              <w:sdtContent>
                <w:r w:rsidR="00DC5C05" w:rsidRPr="00786B72">
                  <w:rPr>
                    <w:rStyle w:val="TCZChar"/>
                    <w:color w:val="808080" w:themeColor="background1" w:themeShade="80"/>
                  </w:rPr>
                  <w:t>Title</w:t>
                </w:r>
              </w:sdtContent>
            </w:sdt>
          </w:p>
          <w:p w14:paraId="52F137FE" w14:textId="58796BBB" w:rsidR="008B1166" w:rsidRDefault="008B1166" w:rsidP="008874CF">
            <w:pPr>
              <w:spacing w:before="40" w:after="20"/>
              <w:rPr>
                <w:rFonts w:ascii="Arial Narrow" w:hAnsi="Arial Narrow"/>
                <w:bCs/>
                <w:sz w:val="18"/>
                <w:szCs w:val="18"/>
              </w:rPr>
            </w:pPr>
            <w:r>
              <w:rPr>
                <w:rFonts w:ascii="Arial Narrow" w:hAnsi="Arial Narrow"/>
                <w:b/>
                <w:bCs/>
                <w:sz w:val="18"/>
                <w:szCs w:val="18"/>
              </w:rPr>
              <w:t>Explanation</w:t>
            </w:r>
            <w:r w:rsidRPr="00E14333">
              <w:rPr>
                <w:rFonts w:ascii="Arial Narrow" w:hAnsi="Arial Narrow"/>
                <w:bCs/>
                <w:sz w:val="18"/>
                <w:szCs w:val="18"/>
              </w:rPr>
              <w:t>:</w:t>
            </w:r>
            <w:r>
              <w:rPr>
                <w:rFonts w:ascii="Arial Narrow" w:hAnsi="Arial Narrow"/>
                <w:bCs/>
                <w:sz w:val="18"/>
                <w:szCs w:val="18"/>
              </w:rPr>
              <w:t xml:space="preserve"> </w:t>
            </w:r>
          </w:p>
          <w:sdt>
            <w:sdtPr>
              <w:rPr>
                <w:rStyle w:val="FormEntry"/>
                <w:bCs/>
              </w:rPr>
              <w:tag w:val="SE1"/>
              <w:id w:val="789558504"/>
              <w:lock w:val="sdtLocked"/>
              <w:placeholder>
                <w:docPart w:val="F099BD59FDCC43878B8E9EAAE31D9DFB"/>
              </w:placeholder>
              <w:showingPlcHdr/>
              <w:text/>
            </w:sdtPr>
            <w:sdtEndPr>
              <w:rPr>
                <w:rStyle w:val="FormEntry"/>
              </w:rPr>
            </w:sdtEndPr>
            <w:sdtContent>
              <w:p w14:paraId="3EAA0C37" w14:textId="2391E103" w:rsidR="001B4CFA" w:rsidRPr="00670E80" w:rsidRDefault="00DC5C05" w:rsidP="004D79A8">
                <w:pPr>
                  <w:pStyle w:val="TCZ"/>
                </w:pPr>
                <w:r w:rsidRPr="00786B72">
                  <w:rPr>
                    <w:rStyle w:val="FormEntry"/>
                    <w:bCs/>
                    <w:color w:val="808080" w:themeColor="background1" w:themeShade="80"/>
                  </w:rPr>
                  <w:t>Description</w:t>
                </w:r>
              </w:p>
            </w:sdtContent>
          </w:sdt>
        </w:tc>
        <w:tc>
          <w:tcPr>
            <w:tcW w:w="4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A37266" w14:textId="67BB51DA" w:rsidR="008B1166" w:rsidRPr="00DA53A9" w:rsidRDefault="008B1166" w:rsidP="008874CF">
            <w:pPr>
              <w:spacing w:before="40" w:after="20"/>
              <w:rPr>
                <w:rFonts w:ascii="Arial Narrow" w:hAnsi="Arial Narrow"/>
                <w:bCs/>
                <w:i/>
                <w:sz w:val="18"/>
                <w:szCs w:val="18"/>
              </w:rPr>
            </w:pPr>
            <w:r>
              <w:rPr>
                <w:rFonts w:ascii="Arial Narrow" w:hAnsi="Arial Narrow"/>
                <w:b/>
                <w:bCs/>
                <w:sz w:val="18"/>
                <w:szCs w:val="18"/>
              </w:rPr>
              <w:t>Area to improve</w:t>
            </w:r>
            <w:r w:rsidRPr="00E14333">
              <w:rPr>
                <w:rFonts w:ascii="Arial Narrow" w:hAnsi="Arial Narrow"/>
                <w:bCs/>
                <w:sz w:val="18"/>
                <w:szCs w:val="18"/>
              </w:rPr>
              <w:t>:</w:t>
            </w:r>
            <w:r w:rsidRPr="001307B3">
              <w:rPr>
                <w:rFonts w:ascii="Arial Narrow" w:hAnsi="Arial Narrow"/>
                <w:bCs/>
                <w:i/>
                <w:sz w:val="18"/>
                <w:szCs w:val="18"/>
              </w:rPr>
              <w:t xml:space="preserve"> </w:t>
            </w:r>
            <w:sdt>
              <w:sdtPr>
                <w:tag w:val="AI1"/>
                <w:id w:val="169762008"/>
                <w:lock w:val="sdtLocked"/>
                <w:placeholder>
                  <w:docPart w:val="6C6E71FF3CE748E99240E1273E74884E"/>
                </w:placeholder>
                <w:showingPlcHdr/>
                <w:text/>
              </w:sdtPr>
              <w:sdtEndPr/>
              <w:sdtContent>
                <w:r w:rsidR="006D036E" w:rsidRPr="00786B72">
                  <w:rPr>
                    <w:rStyle w:val="TCZChar"/>
                    <w:color w:val="808080" w:themeColor="background1" w:themeShade="80"/>
                  </w:rPr>
                  <w:t>Title</w:t>
                </w:r>
              </w:sdtContent>
            </w:sdt>
          </w:p>
          <w:p w14:paraId="09233BA4" w14:textId="77777777" w:rsidR="00670E80" w:rsidRDefault="008B1166" w:rsidP="00DC5C05">
            <w:pPr>
              <w:spacing w:before="40" w:after="20"/>
              <w:rPr>
                <w:rFonts w:ascii="Arial Narrow" w:hAnsi="Arial Narrow"/>
                <w:bCs/>
                <w:sz w:val="18"/>
                <w:szCs w:val="18"/>
              </w:rPr>
            </w:pPr>
            <w:r>
              <w:rPr>
                <w:rFonts w:ascii="Arial Narrow" w:hAnsi="Arial Narrow"/>
                <w:b/>
                <w:bCs/>
                <w:sz w:val="18"/>
                <w:szCs w:val="18"/>
              </w:rPr>
              <w:t>Suggestion</w:t>
            </w:r>
            <w:r w:rsidRPr="00E14333">
              <w:rPr>
                <w:rFonts w:ascii="Arial Narrow" w:hAnsi="Arial Narrow"/>
                <w:bCs/>
                <w:sz w:val="18"/>
                <w:szCs w:val="18"/>
              </w:rPr>
              <w:t>:</w:t>
            </w:r>
          </w:p>
          <w:p w14:paraId="4568736B" w14:textId="69D30251" w:rsidR="001B4CFA" w:rsidRPr="00670E80" w:rsidRDefault="008B1166" w:rsidP="004D79A8">
            <w:pPr>
              <w:pStyle w:val="TCZ"/>
            </w:pPr>
            <w:r>
              <w:rPr>
                <w:rFonts w:ascii="Arial Narrow" w:hAnsi="Arial Narrow"/>
                <w:bCs/>
              </w:rPr>
              <w:t xml:space="preserve"> </w:t>
            </w:r>
            <w:sdt>
              <w:sdtPr>
                <w:tag w:val="AS1"/>
                <w:id w:val="-129252452"/>
                <w:lock w:val="sdtLocked"/>
                <w:placeholder>
                  <w:docPart w:val="506DABC56BFA4ADEB2C59A98EBC40891"/>
                </w:placeholder>
                <w:showingPlcHdr/>
                <w:text/>
              </w:sdtPr>
              <w:sdtEndPr/>
              <w:sdtContent>
                <w:r w:rsidR="006D036E" w:rsidRPr="00786B72">
                  <w:rPr>
                    <w:rStyle w:val="FormEntry"/>
                    <w:color w:val="808080" w:themeColor="background1" w:themeShade="80"/>
                  </w:rPr>
                  <w:t>Description</w:t>
                </w:r>
              </w:sdtContent>
            </w:sdt>
          </w:p>
        </w:tc>
      </w:tr>
      <w:tr w:rsidR="00DC5C05" w:rsidRPr="00E14333" w14:paraId="2032DF94" w14:textId="77777777" w:rsidTr="00DC5C05">
        <w:trPr>
          <w:cantSplit/>
          <w:trHeight w:val="1340"/>
        </w:trPr>
        <w:tc>
          <w:tcPr>
            <w:tcW w:w="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469ADA" w14:textId="77777777" w:rsidR="008B1166" w:rsidRDefault="00753B82" w:rsidP="004426B4">
            <w:pPr>
              <w:spacing w:before="40" w:after="40"/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 xml:space="preserve">TM </w:t>
            </w:r>
            <w:r w:rsidR="008B1166">
              <w:rPr>
                <w:rFonts w:ascii="Arial Narrow" w:hAnsi="Arial Narrow"/>
                <w:sz w:val="18"/>
                <w:szCs w:val="18"/>
              </w:rPr>
              <w:t>#2:</w:t>
            </w:r>
          </w:p>
          <w:p w14:paraId="1CECA619" w14:textId="70848557" w:rsidR="008B1166" w:rsidRPr="00E14333" w:rsidRDefault="001B4CFA" w:rsidP="004426B4">
            <w:pPr>
              <w:spacing w:before="40" w:after="40"/>
              <w:jc w:val="center"/>
              <w:rPr>
                <w:rFonts w:ascii="Arial Narrow" w:hAnsi="Arial Narrow"/>
                <w:sz w:val="18"/>
                <w:szCs w:val="18"/>
              </w:rPr>
            </w:pPr>
            <w:r w:rsidRPr="00E14333">
              <w:rPr>
                <w:rFonts w:ascii="Arial Narrow" w:hAnsi="Arial Narrow"/>
                <w:sz w:val="18"/>
                <w:szCs w:val="18"/>
              </w:rPr>
              <w:t xml:space="preserve"> </w:t>
            </w:r>
            <w:sdt>
              <w:sdtPr>
                <w:rPr>
                  <w:rStyle w:val="TCZChar"/>
                </w:rPr>
                <w:tag w:val="s2"/>
                <w:id w:val="1442581445"/>
                <w:lock w:val="sdtLocked"/>
                <w:placeholder>
                  <w:docPart w:val="5B0293C352F94C4E886714DAB2B9236A"/>
                </w:placeholder>
                <w:showingPlcHdr/>
                <w:text/>
              </w:sdtPr>
              <w:sdtEndPr>
                <w:rPr>
                  <w:rStyle w:val="DefaultParagraphFont"/>
                  <w:rFonts w:ascii="Arial Narrow" w:hAnsi="Arial Narrow"/>
                  <w:b/>
                  <w:sz w:val="24"/>
                </w:rPr>
              </w:sdtEndPr>
              <w:sdtContent>
                <w:r w:rsidR="00F85997" w:rsidRPr="004D79A8">
                  <w:rPr>
                    <w:rStyle w:val="TCZChar"/>
                  </w:rPr>
                  <w:t xml:space="preserve"> </w:t>
                </w:r>
              </w:sdtContent>
            </w:sdt>
          </w:p>
        </w:tc>
        <w:tc>
          <w:tcPr>
            <w:tcW w:w="4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ACBD56" w14:textId="11671FDB" w:rsidR="008B1166" w:rsidRPr="00DA53A9" w:rsidRDefault="008B1166" w:rsidP="008874CF">
            <w:pPr>
              <w:spacing w:before="40" w:after="20"/>
              <w:rPr>
                <w:rFonts w:ascii="Arial Narrow" w:hAnsi="Arial Narrow"/>
                <w:bCs/>
                <w:i/>
                <w:sz w:val="18"/>
                <w:szCs w:val="18"/>
              </w:rPr>
            </w:pPr>
            <w:r>
              <w:rPr>
                <w:rFonts w:ascii="Arial Narrow" w:hAnsi="Arial Narrow"/>
                <w:b/>
                <w:bCs/>
                <w:sz w:val="18"/>
                <w:szCs w:val="18"/>
              </w:rPr>
              <w:t>Strength</w:t>
            </w:r>
            <w:r w:rsidRPr="00E14333">
              <w:rPr>
                <w:rFonts w:ascii="Arial Narrow" w:hAnsi="Arial Narrow"/>
                <w:bCs/>
                <w:sz w:val="18"/>
                <w:szCs w:val="18"/>
              </w:rPr>
              <w:t>:</w:t>
            </w:r>
            <w:r>
              <w:rPr>
                <w:rFonts w:ascii="Arial Narrow" w:hAnsi="Arial Narrow"/>
                <w:bCs/>
                <w:sz w:val="18"/>
                <w:szCs w:val="18"/>
              </w:rPr>
              <w:t xml:space="preserve"> </w:t>
            </w:r>
            <w:sdt>
              <w:sdtPr>
                <w:rPr>
                  <w:rStyle w:val="TCZChar"/>
                </w:rPr>
                <w:tag w:val="ST2"/>
                <w:id w:val="-1657372096"/>
                <w:lock w:val="sdtLocked"/>
                <w:placeholder>
                  <w:docPart w:val="CA671089C5BD471C9439F7D6154AA8B1"/>
                </w:placeholder>
                <w:showingPlcHdr/>
                <w:text/>
              </w:sdtPr>
              <w:sdtEndPr>
                <w:rPr>
                  <w:rStyle w:val="DefaultParagraphFont"/>
                  <w:rFonts w:ascii="Arial Narrow" w:hAnsi="Arial Narrow"/>
                  <w:b/>
                  <w:sz w:val="24"/>
                </w:rPr>
              </w:sdtEndPr>
              <w:sdtContent>
                <w:r w:rsidR="00DC5C05" w:rsidRPr="00786B72">
                  <w:rPr>
                    <w:rStyle w:val="TCZChar"/>
                    <w:color w:val="808080" w:themeColor="background1" w:themeShade="80"/>
                  </w:rPr>
                  <w:t>Title</w:t>
                </w:r>
              </w:sdtContent>
            </w:sdt>
          </w:p>
          <w:p w14:paraId="6B552839" w14:textId="77777777" w:rsidR="00DC5C05" w:rsidRDefault="008B1166" w:rsidP="00DC5C05">
            <w:pPr>
              <w:spacing w:before="40" w:after="20"/>
              <w:rPr>
                <w:rFonts w:ascii="Arial Narrow" w:hAnsi="Arial Narrow"/>
                <w:bCs/>
                <w:sz w:val="18"/>
                <w:szCs w:val="18"/>
              </w:rPr>
            </w:pPr>
            <w:r>
              <w:rPr>
                <w:rFonts w:ascii="Arial Narrow" w:hAnsi="Arial Narrow"/>
                <w:b/>
                <w:bCs/>
                <w:sz w:val="18"/>
                <w:szCs w:val="18"/>
              </w:rPr>
              <w:t>Explanation</w:t>
            </w:r>
            <w:r w:rsidRPr="00E14333">
              <w:rPr>
                <w:rFonts w:ascii="Arial Narrow" w:hAnsi="Arial Narrow"/>
                <w:bCs/>
                <w:sz w:val="18"/>
                <w:szCs w:val="18"/>
              </w:rPr>
              <w:t>:</w:t>
            </w:r>
          </w:p>
          <w:p w14:paraId="26E8652F" w14:textId="4B73FC9E" w:rsidR="001B4CFA" w:rsidRPr="00670E80" w:rsidRDefault="008E1D5C" w:rsidP="004D79A8">
            <w:pPr>
              <w:pStyle w:val="TCZ"/>
            </w:pPr>
            <w:sdt>
              <w:sdtPr>
                <w:tag w:val="SE2"/>
                <w:id w:val="904802594"/>
                <w:lock w:val="sdtLocked"/>
                <w:placeholder>
                  <w:docPart w:val="3D441F663F4E4A908D54DB477E13CBEB"/>
                </w:placeholder>
                <w:showingPlcHdr/>
                <w:text/>
              </w:sdtPr>
              <w:sdtEndPr/>
              <w:sdtContent>
                <w:r w:rsidR="006D036E" w:rsidRPr="00786B72">
                  <w:rPr>
                    <w:rStyle w:val="FormEntry"/>
                    <w:bCs/>
                    <w:color w:val="808080" w:themeColor="background1" w:themeShade="80"/>
                  </w:rPr>
                  <w:t>Description</w:t>
                </w:r>
              </w:sdtContent>
            </w:sdt>
          </w:p>
        </w:tc>
        <w:tc>
          <w:tcPr>
            <w:tcW w:w="4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7E86DA" w14:textId="44909335" w:rsidR="008B1166" w:rsidRPr="00DA53A9" w:rsidRDefault="008B1166" w:rsidP="008874CF">
            <w:pPr>
              <w:spacing w:before="40" w:after="20"/>
              <w:rPr>
                <w:rFonts w:ascii="Arial Narrow" w:hAnsi="Arial Narrow"/>
                <w:bCs/>
                <w:i/>
                <w:sz w:val="18"/>
                <w:szCs w:val="18"/>
              </w:rPr>
            </w:pPr>
            <w:r>
              <w:rPr>
                <w:rFonts w:ascii="Arial Narrow" w:hAnsi="Arial Narrow"/>
                <w:b/>
                <w:bCs/>
                <w:sz w:val="18"/>
                <w:szCs w:val="18"/>
              </w:rPr>
              <w:t>Area to improve</w:t>
            </w:r>
            <w:r w:rsidRPr="00E14333">
              <w:rPr>
                <w:rFonts w:ascii="Arial Narrow" w:hAnsi="Arial Narrow"/>
                <w:bCs/>
                <w:sz w:val="18"/>
                <w:szCs w:val="18"/>
              </w:rPr>
              <w:t>:</w:t>
            </w:r>
            <w:r w:rsidRPr="001307B3">
              <w:rPr>
                <w:rFonts w:ascii="Arial Narrow" w:hAnsi="Arial Narrow"/>
                <w:bCs/>
                <w:i/>
                <w:sz w:val="18"/>
                <w:szCs w:val="18"/>
              </w:rPr>
              <w:t xml:space="preserve"> </w:t>
            </w:r>
            <w:sdt>
              <w:sdtPr>
                <w:rPr>
                  <w:rStyle w:val="FormEntry"/>
                </w:rPr>
                <w:tag w:val="AI2"/>
                <w:id w:val="574489435"/>
                <w:lock w:val="sdtLocked"/>
                <w:placeholder>
                  <w:docPart w:val="6D57D611E40D4D6787D96950266AC1D3"/>
                </w:placeholder>
                <w:showingPlcHdr/>
                <w:text/>
              </w:sdtPr>
              <w:sdtEndPr>
                <w:rPr>
                  <w:rStyle w:val="FormEntry"/>
                </w:rPr>
              </w:sdtEndPr>
              <w:sdtContent>
                <w:r w:rsidR="006D036E" w:rsidRPr="00786B72">
                  <w:rPr>
                    <w:rStyle w:val="TCZChar"/>
                    <w:color w:val="808080" w:themeColor="background1" w:themeShade="80"/>
                  </w:rPr>
                  <w:t>Title</w:t>
                </w:r>
              </w:sdtContent>
            </w:sdt>
          </w:p>
          <w:p w14:paraId="285BA8D2" w14:textId="77777777" w:rsidR="00670E80" w:rsidRDefault="008B1166" w:rsidP="008874CF">
            <w:pPr>
              <w:spacing w:before="40" w:after="20"/>
              <w:rPr>
                <w:rFonts w:ascii="Arial Narrow" w:hAnsi="Arial Narrow"/>
                <w:bCs/>
                <w:sz w:val="18"/>
                <w:szCs w:val="18"/>
              </w:rPr>
            </w:pPr>
            <w:r>
              <w:rPr>
                <w:rFonts w:ascii="Arial Narrow" w:hAnsi="Arial Narrow"/>
                <w:b/>
                <w:bCs/>
                <w:sz w:val="18"/>
                <w:szCs w:val="18"/>
              </w:rPr>
              <w:t>Suggestion</w:t>
            </w:r>
            <w:r w:rsidRPr="00E14333">
              <w:rPr>
                <w:rFonts w:ascii="Arial Narrow" w:hAnsi="Arial Narrow"/>
                <w:bCs/>
                <w:sz w:val="18"/>
                <w:szCs w:val="18"/>
              </w:rPr>
              <w:t>:</w:t>
            </w:r>
          </w:p>
          <w:p w14:paraId="5D083DAC" w14:textId="340E6C40" w:rsidR="001B4CFA" w:rsidRPr="00670E80" w:rsidRDefault="008B1166" w:rsidP="004D79A8">
            <w:pPr>
              <w:pStyle w:val="TCZ"/>
              <w:rPr>
                <w:rFonts w:ascii="Arial Narrow" w:hAnsi="Arial Narrow"/>
                <w:bCs/>
              </w:rPr>
            </w:pPr>
            <w:r>
              <w:rPr>
                <w:rFonts w:ascii="Arial Narrow" w:hAnsi="Arial Narrow"/>
                <w:bCs/>
              </w:rPr>
              <w:t xml:space="preserve"> </w:t>
            </w:r>
            <w:sdt>
              <w:sdtPr>
                <w:rPr>
                  <w:rStyle w:val="FormEntry"/>
                </w:rPr>
                <w:tag w:val="AS2"/>
                <w:id w:val="-843627801"/>
                <w:lock w:val="sdtLocked"/>
                <w:placeholder>
                  <w:docPart w:val="8CF3C3D24A0B45EAAB6BCBFDE2E6415C"/>
                </w:placeholder>
                <w:showingPlcHdr/>
                <w:text/>
              </w:sdtPr>
              <w:sdtEndPr>
                <w:rPr>
                  <w:rStyle w:val="FormEntry"/>
                </w:rPr>
              </w:sdtEndPr>
              <w:sdtContent>
                <w:r w:rsidR="00DC5C05" w:rsidRPr="00786B72">
                  <w:rPr>
                    <w:rStyle w:val="FormEntry"/>
                    <w:color w:val="808080" w:themeColor="background1" w:themeShade="80"/>
                  </w:rPr>
                  <w:t>Description</w:t>
                </w:r>
              </w:sdtContent>
            </w:sdt>
          </w:p>
        </w:tc>
      </w:tr>
      <w:tr w:rsidR="00DC5C05" w:rsidRPr="00E14333" w14:paraId="1F6BE9B5" w14:textId="77777777" w:rsidTr="00DC5C05">
        <w:trPr>
          <w:cantSplit/>
          <w:trHeight w:val="1340"/>
        </w:trPr>
        <w:tc>
          <w:tcPr>
            <w:tcW w:w="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B8006A" w14:textId="77777777" w:rsidR="00DC5C05" w:rsidRDefault="00DC5C05" w:rsidP="00DC5C05">
            <w:pPr>
              <w:spacing w:before="40" w:after="40"/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TM #3:</w:t>
            </w:r>
          </w:p>
          <w:p w14:paraId="6046EA0E" w14:textId="26F2C209" w:rsidR="00DC5C05" w:rsidRPr="00E14333" w:rsidRDefault="00DC5C05" w:rsidP="00DC5C05">
            <w:pPr>
              <w:spacing w:before="40" w:after="40"/>
              <w:jc w:val="center"/>
              <w:rPr>
                <w:rFonts w:ascii="Arial Narrow" w:hAnsi="Arial Narrow"/>
                <w:sz w:val="18"/>
                <w:szCs w:val="18"/>
              </w:rPr>
            </w:pPr>
            <w:r w:rsidRPr="00E14333">
              <w:rPr>
                <w:rFonts w:ascii="Arial Narrow" w:hAnsi="Arial Narrow"/>
                <w:sz w:val="18"/>
                <w:szCs w:val="18"/>
              </w:rPr>
              <w:t xml:space="preserve"> </w:t>
            </w:r>
            <w:sdt>
              <w:sdtPr>
                <w:rPr>
                  <w:rStyle w:val="TCZChar"/>
                </w:rPr>
                <w:tag w:val="s3"/>
                <w:id w:val="1212844022"/>
                <w:lock w:val="sdtLocked"/>
                <w:placeholder>
                  <w:docPart w:val="EB4ED15B3AF2412D8DCF1BACA25777CB"/>
                </w:placeholder>
                <w:showingPlcHdr/>
                <w:text/>
              </w:sdtPr>
              <w:sdtEndPr>
                <w:rPr>
                  <w:rStyle w:val="DefaultParagraphFont"/>
                  <w:rFonts w:ascii="Arial Narrow" w:hAnsi="Arial Narrow"/>
                  <w:b/>
                  <w:sz w:val="24"/>
                </w:rPr>
              </w:sdtEndPr>
              <w:sdtContent>
                <w:r w:rsidR="008B7293" w:rsidRPr="008B7293">
                  <w:t xml:space="preserve"> </w:t>
                </w:r>
              </w:sdtContent>
            </w:sdt>
          </w:p>
        </w:tc>
        <w:tc>
          <w:tcPr>
            <w:tcW w:w="4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A4F8E6" w14:textId="77777777" w:rsidR="00DC5C05" w:rsidRPr="00DA53A9" w:rsidRDefault="00DC5C05" w:rsidP="00DC5C05">
            <w:pPr>
              <w:spacing w:before="40" w:after="20"/>
              <w:rPr>
                <w:rFonts w:ascii="Arial Narrow" w:hAnsi="Arial Narrow"/>
                <w:bCs/>
                <w:i/>
                <w:sz w:val="18"/>
                <w:szCs w:val="18"/>
              </w:rPr>
            </w:pPr>
            <w:r>
              <w:rPr>
                <w:rFonts w:ascii="Arial Narrow" w:hAnsi="Arial Narrow"/>
                <w:b/>
                <w:bCs/>
                <w:sz w:val="18"/>
                <w:szCs w:val="18"/>
              </w:rPr>
              <w:t>Strength</w:t>
            </w:r>
            <w:r w:rsidRPr="00E14333">
              <w:rPr>
                <w:rFonts w:ascii="Arial Narrow" w:hAnsi="Arial Narrow"/>
                <w:bCs/>
                <w:sz w:val="18"/>
                <w:szCs w:val="18"/>
              </w:rPr>
              <w:t>:</w:t>
            </w:r>
            <w:r>
              <w:rPr>
                <w:rFonts w:ascii="Arial Narrow" w:hAnsi="Arial Narrow"/>
                <w:bCs/>
                <w:sz w:val="18"/>
                <w:szCs w:val="18"/>
              </w:rPr>
              <w:t xml:space="preserve"> </w:t>
            </w:r>
            <w:sdt>
              <w:sdtPr>
                <w:rPr>
                  <w:rStyle w:val="TCZChar"/>
                </w:rPr>
                <w:tag w:val="ST3"/>
                <w:id w:val="-1056465890"/>
                <w:lock w:val="sdtLocked"/>
                <w:placeholder>
                  <w:docPart w:val="E9D96B2CF7A54B65AC23D931E0B3C013"/>
                </w:placeholder>
                <w:showingPlcHdr/>
                <w:text/>
              </w:sdtPr>
              <w:sdtEndPr>
                <w:rPr>
                  <w:rStyle w:val="DefaultParagraphFont"/>
                  <w:rFonts w:ascii="Arial Narrow" w:hAnsi="Arial Narrow"/>
                  <w:b/>
                  <w:sz w:val="24"/>
                </w:rPr>
              </w:sdtEndPr>
              <w:sdtContent>
                <w:r w:rsidRPr="00786B72">
                  <w:rPr>
                    <w:rStyle w:val="TCZChar"/>
                    <w:color w:val="808080" w:themeColor="background1" w:themeShade="80"/>
                  </w:rPr>
                  <w:t>Title</w:t>
                </w:r>
              </w:sdtContent>
            </w:sdt>
          </w:p>
          <w:p w14:paraId="540F336F" w14:textId="77777777" w:rsidR="00DC5C05" w:rsidRDefault="00DC5C05" w:rsidP="00DC5C05">
            <w:pPr>
              <w:spacing w:before="40" w:after="20"/>
              <w:rPr>
                <w:rFonts w:ascii="Arial Narrow" w:hAnsi="Arial Narrow"/>
                <w:bCs/>
                <w:sz w:val="18"/>
                <w:szCs w:val="18"/>
              </w:rPr>
            </w:pPr>
            <w:r>
              <w:rPr>
                <w:rFonts w:ascii="Arial Narrow" w:hAnsi="Arial Narrow"/>
                <w:b/>
                <w:bCs/>
                <w:sz w:val="18"/>
                <w:szCs w:val="18"/>
              </w:rPr>
              <w:t>Explanation</w:t>
            </w:r>
            <w:r w:rsidRPr="00E14333">
              <w:rPr>
                <w:rFonts w:ascii="Arial Narrow" w:hAnsi="Arial Narrow"/>
                <w:bCs/>
                <w:sz w:val="18"/>
                <w:szCs w:val="18"/>
              </w:rPr>
              <w:t>:</w:t>
            </w:r>
          </w:p>
          <w:p w14:paraId="33EAEC61" w14:textId="62B27DA8" w:rsidR="00DC5C05" w:rsidRPr="00670E80" w:rsidRDefault="008E1D5C" w:rsidP="004D79A8">
            <w:pPr>
              <w:pStyle w:val="TCZ"/>
            </w:pPr>
            <w:sdt>
              <w:sdtPr>
                <w:rPr>
                  <w:rStyle w:val="FormEntry"/>
                  <w:bCs/>
                </w:rPr>
                <w:tag w:val="SE3"/>
                <w:id w:val="-1823034557"/>
                <w:placeholder>
                  <w:docPart w:val="95E52BDC5D1A428FA535A2966DE692CC"/>
                </w:placeholder>
                <w:showingPlcHdr/>
                <w:text/>
              </w:sdtPr>
              <w:sdtEndPr>
                <w:rPr>
                  <w:rStyle w:val="FormEntry"/>
                </w:rPr>
              </w:sdtEndPr>
              <w:sdtContent>
                <w:r w:rsidR="00DC5C05" w:rsidRPr="00786B72">
                  <w:rPr>
                    <w:rStyle w:val="FormEntry"/>
                    <w:bCs/>
                    <w:color w:val="808080" w:themeColor="background1" w:themeShade="80"/>
                  </w:rPr>
                  <w:t>Description</w:t>
                </w:r>
              </w:sdtContent>
            </w:sdt>
          </w:p>
        </w:tc>
        <w:tc>
          <w:tcPr>
            <w:tcW w:w="4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98CBD1" w14:textId="77777777" w:rsidR="00DC5C05" w:rsidRPr="00DA53A9" w:rsidRDefault="00DC5C05" w:rsidP="00DC5C05">
            <w:pPr>
              <w:spacing w:before="40" w:after="20"/>
              <w:rPr>
                <w:rFonts w:ascii="Arial Narrow" w:hAnsi="Arial Narrow"/>
                <w:bCs/>
                <w:i/>
                <w:sz w:val="18"/>
                <w:szCs w:val="18"/>
              </w:rPr>
            </w:pPr>
            <w:r>
              <w:rPr>
                <w:rFonts w:ascii="Arial Narrow" w:hAnsi="Arial Narrow"/>
                <w:b/>
                <w:bCs/>
                <w:sz w:val="18"/>
                <w:szCs w:val="18"/>
              </w:rPr>
              <w:t>Area to improve</w:t>
            </w:r>
            <w:r w:rsidRPr="00E14333">
              <w:rPr>
                <w:rFonts w:ascii="Arial Narrow" w:hAnsi="Arial Narrow"/>
                <w:bCs/>
                <w:sz w:val="18"/>
                <w:szCs w:val="18"/>
              </w:rPr>
              <w:t>:</w:t>
            </w:r>
            <w:r w:rsidRPr="001307B3">
              <w:rPr>
                <w:rFonts w:ascii="Arial Narrow" w:hAnsi="Arial Narrow"/>
                <w:bCs/>
                <w:i/>
                <w:sz w:val="18"/>
                <w:szCs w:val="18"/>
              </w:rPr>
              <w:t xml:space="preserve"> </w:t>
            </w:r>
            <w:sdt>
              <w:sdtPr>
                <w:rPr>
                  <w:rStyle w:val="TCZChar"/>
                </w:rPr>
                <w:tag w:val="AI3"/>
                <w:id w:val="-2125145493"/>
                <w:lock w:val="sdtLocked"/>
                <w:placeholder>
                  <w:docPart w:val="E05030E3B1CA48859095C293C2D09A41"/>
                </w:placeholder>
                <w:showingPlcHdr/>
                <w:text/>
              </w:sdtPr>
              <w:sdtEndPr>
                <w:rPr>
                  <w:rStyle w:val="TCZChar"/>
                </w:rPr>
              </w:sdtEndPr>
              <w:sdtContent>
                <w:r w:rsidRPr="00786B72">
                  <w:rPr>
                    <w:rStyle w:val="TCZChar"/>
                    <w:color w:val="808080" w:themeColor="background1" w:themeShade="80"/>
                  </w:rPr>
                  <w:t>Title</w:t>
                </w:r>
              </w:sdtContent>
            </w:sdt>
          </w:p>
          <w:p w14:paraId="302B8191" w14:textId="77777777" w:rsidR="00DC5C05" w:rsidRDefault="00DC5C05" w:rsidP="00DC5C05">
            <w:pPr>
              <w:spacing w:before="40" w:after="20"/>
              <w:rPr>
                <w:rFonts w:ascii="Arial Narrow" w:hAnsi="Arial Narrow"/>
                <w:bCs/>
                <w:sz w:val="18"/>
                <w:szCs w:val="18"/>
              </w:rPr>
            </w:pPr>
            <w:r>
              <w:rPr>
                <w:rFonts w:ascii="Arial Narrow" w:hAnsi="Arial Narrow"/>
                <w:b/>
                <w:bCs/>
                <w:sz w:val="18"/>
                <w:szCs w:val="18"/>
              </w:rPr>
              <w:t>Suggestion</w:t>
            </w:r>
            <w:r w:rsidRPr="00E14333">
              <w:rPr>
                <w:rFonts w:ascii="Arial Narrow" w:hAnsi="Arial Narrow"/>
                <w:bCs/>
                <w:sz w:val="18"/>
                <w:szCs w:val="18"/>
              </w:rPr>
              <w:t>:</w:t>
            </w:r>
          </w:p>
          <w:p w14:paraId="48452366" w14:textId="18109998" w:rsidR="00DC5C05" w:rsidRPr="00670E80" w:rsidRDefault="008E1D5C" w:rsidP="004D79A8">
            <w:pPr>
              <w:pStyle w:val="TCZ"/>
              <w:rPr>
                <w:rFonts w:ascii="Arial Narrow" w:hAnsi="Arial Narrow"/>
                <w:bCs/>
              </w:rPr>
            </w:pPr>
            <w:sdt>
              <w:sdtPr>
                <w:rPr>
                  <w:rStyle w:val="FormEntry"/>
                </w:rPr>
                <w:tag w:val="AS3"/>
                <w:id w:val="-1269853979"/>
                <w:lock w:val="sdtLocked"/>
                <w:placeholder>
                  <w:docPart w:val="0D4B6EB36A9249098450934541A584F1"/>
                </w:placeholder>
                <w:showingPlcHdr/>
                <w:text/>
              </w:sdtPr>
              <w:sdtEndPr>
                <w:rPr>
                  <w:rStyle w:val="FormEntry"/>
                </w:rPr>
              </w:sdtEndPr>
              <w:sdtContent>
                <w:r w:rsidR="00DC5C05" w:rsidRPr="00786B72">
                  <w:rPr>
                    <w:rStyle w:val="FormEntry"/>
                    <w:color w:val="808080" w:themeColor="background1" w:themeShade="80"/>
                  </w:rPr>
                  <w:t>Description</w:t>
                </w:r>
              </w:sdtContent>
            </w:sdt>
          </w:p>
        </w:tc>
      </w:tr>
      <w:tr w:rsidR="00DC5C05" w:rsidRPr="00E14333" w14:paraId="03B7A140" w14:textId="77777777" w:rsidTr="00DC5C05">
        <w:trPr>
          <w:cantSplit/>
          <w:trHeight w:val="1430"/>
        </w:trPr>
        <w:tc>
          <w:tcPr>
            <w:tcW w:w="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F17C94" w14:textId="77777777" w:rsidR="00DC5C05" w:rsidRDefault="00DC5C05" w:rsidP="00DC5C05">
            <w:pPr>
              <w:spacing w:before="40" w:after="40"/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TM #4:</w:t>
            </w:r>
          </w:p>
          <w:p w14:paraId="1327FF45" w14:textId="3A68469E" w:rsidR="00DC5C05" w:rsidRPr="00E14333" w:rsidRDefault="00DC5C05" w:rsidP="00DC5C05">
            <w:pPr>
              <w:spacing w:before="40" w:after="40"/>
              <w:jc w:val="center"/>
              <w:rPr>
                <w:rFonts w:ascii="Arial Narrow" w:hAnsi="Arial Narrow"/>
                <w:sz w:val="18"/>
                <w:szCs w:val="18"/>
              </w:rPr>
            </w:pPr>
            <w:r w:rsidRPr="00E14333">
              <w:rPr>
                <w:rFonts w:ascii="Arial Narrow" w:hAnsi="Arial Narrow"/>
                <w:sz w:val="18"/>
                <w:szCs w:val="18"/>
              </w:rPr>
              <w:t xml:space="preserve"> </w:t>
            </w:r>
            <w:sdt>
              <w:sdtPr>
                <w:rPr>
                  <w:rStyle w:val="TCZChar"/>
                </w:rPr>
                <w:tag w:val="s4"/>
                <w:id w:val="-1055617861"/>
                <w:lock w:val="sdtLocked"/>
                <w:placeholder>
                  <w:docPart w:val="E341A529B4B643CB865D427E8EA89480"/>
                </w:placeholder>
                <w:showingPlcHdr/>
                <w:text/>
              </w:sdtPr>
              <w:sdtEndPr>
                <w:rPr>
                  <w:rStyle w:val="DefaultParagraphFont"/>
                  <w:rFonts w:ascii="Arial Narrow" w:hAnsi="Arial Narrow"/>
                  <w:b/>
                  <w:sz w:val="24"/>
                </w:rPr>
              </w:sdtEndPr>
              <w:sdtContent>
                <w:r w:rsidRPr="004D79A8">
                  <w:rPr>
                    <w:rStyle w:val="TCZChar"/>
                  </w:rPr>
                  <w:t xml:space="preserve"> </w:t>
                </w:r>
              </w:sdtContent>
            </w:sdt>
          </w:p>
        </w:tc>
        <w:tc>
          <w:tcPr>
            <w:tcW w:w="4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84070C" w14:textId="77777777" w:rsidR="00DC5C05" w:rsidRPr="00DA53A9" w:rsidRDefault="00DC5C05" w:rsidP="00DC5C05">
            <w:pPr>
              <w:spacing w:before="40" w:after="20"/>
              <w:rPr>
                <w:rFonts w:ascii="Arial Narrow" w:hAnsi="Arial Narrow"/>
                <w:bCs/>
                <w:i/>
                <w:sz w:val="18"/>
                <w:szCs w:val="18"/>
              </w:rPr>
            </w:pPr>
            <w:r>
              <w:rPr>
                <w:rFonts w:ascii="Arial Narrow" w:hAnsi="Arial Narrow"/>
                <w:b/>
                <w:bCs/>
                <w:sz w:val="18"/>
                <w:szCs w:val="18"/>
              </w:rPr>
              <w:t>Strength</w:t>
            </w:r>
            <w:r w:rsidRPr="00E14333">
              <w:rPr>
                <w:rFonts w:ascii="Arial Narrow" w:hAnsi="Arial Narrow"/>
                <w:bCs/>
                <w:sz w:val="18"/>
                <w:szCs w:val="18"/>
              </w:rPr>
              <w:t>:</w:t>
            </w:r>
            <w:r>
              <w:rPr>
                <w:rFonts w:ascii="Arial Narrow" w:hAnsi="Arial Narrow"/>
                <w:bCs/>
                <w:sz w:val="18"/>
                <w:szCs w:val="18"/>
              </w:rPr>
              <w:t xml:space="preserve"> </w:t>
            </w:r>
            <w:sdt>
              <w:sdtPr>
                <w:rPr>
                  <w:rStyle w:val="TCZChar"/>
                </w:rPr>
                <w:tag w:val="ST4"/>
                <w:id w:val="-1124769794"/>
                <w:lock w:val="sdtLocked"/>
                <w:placeholder>
                  <w:docPart w:val="06DE48859BC54B73A1A39AB54928A7CF"/>
                </w:placeholder>
                <w:showingPlcHdr/>
                <w:text/>
              </w:sdtPr>
              <w:sdtEndPr>
                <w:rPr>
                  <w:rStyle w:val="DefaultParagraphFont"/>
                  <w:rFonts w:ascii="Arial Narrow" w:hAnsi="Arial Narrow"/>
                  <w:b/>
                  <w:sz w:val="24"/>
                </w:rPr>
              </w:sdtEndPr>
              <w:sdtContent>
                <w:r w:rsidRPr="00786B72">
                  <w:rPr>
                    <w:rStyle w:val="FormEntry"/>
                    <w:color w:val="808080" w:themeColor="background1" w:themeShade="80"/>
                  </w:rPr>
                  <w:t>Title</w:t>
                </w:r>
              </w:sdtContent>
            </w:sdt>
          </w:p>
          <w:p w14:paraId="04291E0F" w14:textId="77777777" w:rsidR="00DC5C05" w:rsidRDefault="00DC5C05" w:rsidP="00DC5C05">
            <w:pPr>
              <w:spacing w:before="40" w:after="20"/>
              <w:rPr>
                <w:rFonts w:ascii="Arial Narrow" w:hAnsi="Arial Narrow"/>
                <w:bCs/>
                <w:sz w:val="18"/>
                <w:szCs w:val="18"/>
              </w:rPr>
            </w:pPr>
            <w:r>
              <w:rPr>
                <w:rFonts w:ascii="Arial Narrow" w:hAnsi="Arial Narrow"/>
                <w:b/>
                <w:bCs/>
                <w:sz w:val="18"/>
                <w:szCs w:val="18"/>
              </w:rPr>
              <w:t>Explanation</w:t>
            </w:r>
            <w:r w:rsidRPr="00E14333">
              <w:rPr>
                <w:rFonts w:ascii="Arial Narrow" w:hAnsi="Arial Narrow"/>
                <w:bCs/>
                <w:sz w:val="18"/>
                <w:szCs w:val="18"/>
              </w:rPr>
              <w:t>:</w:t>
            </w:r>
          </w:p>
          <w:p w14:paraId="33723EF8" w14:textId="748B79E8" w:rsidR="00DC5C05" w:rsidRPr="00670E80" w:rsidRDefault="008E1D5C" w:rsidP="004D79A8">
            <w:pPr>
              <w:pStyle w:val="TCZ"/>
            </w:pPr>
            <w:sdt>
              <w:sdtPr>
                <w:rPr>
                  <w:rStyle w:val="FormEntry"/>
                  <w:bCs/>
                </w:rPr>
                <w:tag w:val="SE4"/>
                <w:id w:val="-410384040"/>
                <w:placeholder>
                  <w:docPart w:val="DD38AA43592541B58D4CD7AD37E01BA8"/>
                </w:placeholder>
                <w:showingPlcHdr/>
                <w:text/>
              </w:sdtPr>
              <w:sdtEndPr>
                <w:rPr>
                  <w:rStyle w:val="FormEntry"/>
                </w:rPr>
              </w:sdtEndPr>
              <w:sdtContent>
                <w:r w:rsidR="00DC5C05" w:rsidRPr="00786B72">
                  <w:rPr>
                    <w:rStyle w:val="FormEntry"/>
                    <w:bCs/>
                    <w:color w:val="808080" w:themeColor="background1" w:themeShade="80"/>
                  </w:rPr>
                  <w:t>Description</w:t>
                </w:r>
              </w:sdtContent>
            </w:sdt>
          </w:p>
        </w:tc>
        <w:tc>
          <w:tcPr>
            <w:tcW w:w="4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D2B4F8" w14:textId="77777777" w:rsidR="00DC5C05" w:rsidRPr="00DA53A9" w:rsidRDefault="00DC5C05" w:rsidP="00DC5C05">
            <w:pPr>
              <w:spacing w:before="40" w:after="20"/>
              <w:rPr>
                <w:rFonts w:ascii="Arial Narrow" w:hAnsi="Arial Narrow"/>
                <w:bCs/>
                <w:i/>
                <w:sz w:val="18"/>
                <w:szCs w:val="18"/>
              </w:rPr>
            </w:pPr>
            <w:r>
              <w:rPr>
                <w:rFonts w:ascii="Arial Narrow" w:hAnsi="Arial Narrow"/>
                <w:b/>
                <w:bCs/>
                <w:sz w:val="18"/>
                <w:szCs w:val="18"/>
              </w:rPr>
              <w:t>Area to improve</w:t>
            </w:r>
            <w:r w:rsidRPr="00E14333">
              <w:rPr>
                <w:rFonts w:ascii="Arial Narrow" w:hAnsi="Arial Narrow"/>
                <w:bCs/>
                <w:sz w:val="18"/>
                <w:szCs w:val="18"/>
              </w:rPr>
              <w:t>:</w:t>
            </w:r>
            <w:r w:rsidRPr="001307B3">
              <w:rPr>
                <w:rFonts w:ascii="Arial Narrow" w:hAnsi="Arial Narrow"/>
                <w:bCs/>
                <w:i/>
                <w:sz w:val="18"/>
                <w:szCs w:val="18"/>
              </w:rPr>
              <w:t xml:space="preserve"> </w:t>
            </w:r>
            <w:sdt>
              <w:sdtPr>
                <w:rPr>
                  <w:rStyle w:val="TCZChar"/>
                </w:rPr>
                <w:tag w:val="AI4"/>
                <w:id w:val="-958025359"/>
                <w:lock w:val="sdtLocked"/>
                <w:placeholder>
                  <w:docPart w:val="804FB2F7AD3343D3BB5CA20DB0019FB2"/>
                </w:placeholder>
                <w:showingPlcHdr/>
                <w:text/>
              </w:sdtPr>
              <w:sdtEndPr>
                <w:rPr>
                  <w:rStyle w:val="TCZChar"/>
                </w:rPr>
              </w:sdtEndPr>
              <w:sdtContent>
                <w:r w:rsidRPr="00786B72">
                  <w:rPr>
                    <w:rStyle w:val="FormEntry"/>
                    <w:color w:val="808080" w:themeColor="background1" w:themeShade="80"/>
                  </w:rPr>
                  <w:t>Title</w:t>
                </w:r>
              </w:sdtContent>
            </w:sdt>
          </w:p>
          <w:p w14:paraId="4C1739A7" w14:textId="77777777" w:rsidR="00DC5C05" w:rsidRDefault="00DC5C05" w:rsidP="00DC5C05">
            <w:pPr>
              <w:spacing w:before="40" w:after="20"/>
              <w:rPr>
                <w:rFonts w:ascii="Arial Narrow" w:hAnsi="Arial Narrow"/>
                <w:bCs/>
                <w:sz w:val="18"/>
                <w:szCs w:val="18"/>
              </w:rPr>
            </w:pPr>
            <w:r>
              <w:rPr>
                <w:rFonts w:ascii="Arial Narrow" w:hAnsi="Arial Narrow"/>
                <w:b/>
                <w:bCs/>
                <w:sz w:val="18"/>
                <w:szCs w:val="18"/>
              </w:rPr>
              <w:t>Suggestion</w:t>
            </w:r>
            <w:r w:rsidRPr="00E14333">
              <w:rPr>
                <w:rFonts w:ascii="Arial Narrow" w:hAnsi="Arial Narrow"/>
                <w:bCs/>
                <w:sz w:val="18"/>
                <w:szCs w:val="18"/>
              </w:rPr>
              <w:t>:</w:t>
            </w:r>
          </w:p>
          <w:p w14:paraId="62E8454E" w14:textId="36B34FFE" w:rsidR="00DC5C05" w:rsidRPr="00670E80" w:rsidRDefault="00DC5C05" w:rsidP="004D79A8">
            <w:pPr>
              <w:pStyle w:val="TCZ"/>
              <w:rPr>
                <w:rFonts w:ascii="Arial Narrow" w:hAnsi="Arial Narrow"/>
                <w:bCs/>
              </w:rPr>
            </w:pPr>
            <w:r>
              <w:rPr>
                <w:rFonts w:ascii="Arial Narrow" w:hAnsi="Arial Narrow"/>
                <w:bCs/>
              </w:rPr>
              <w:t xml:space="preserve"> </w:t>
            </w:r>
            <w:sdt>
              <w:sdtPr>
                <w:rPr>
                  <w:rStyle w:val="FormEntry"/>
                </w:rPr>
                <w:tag w:val="AS4"/>
                <w:id w:val="-1893959208"/>
                <w:lock w:val="sdtLocked"/>
                <w:placeholder>
                  <w:docPart w:val="1BB7EB1B5566439285604965A9CF8108"/>
                </w:placeholder>
                <w:showingPlcHdr/>
                <w:text/>
              </w:sdtPr>
              <w:sdtEndPr>
                <w:rPr>
                  <w:rStyle w:val="FormEntry"/>
                </w:rPr>
              </w:sdtEndPr>
              <w:sdtContent>
                <w:r w:rsidRPr="00786B72">
                  <w:rPr>
                    <w:rStyle w:val="FormEntry"/>
                    <w:color w:val="808080" w:themeColor="background1" w:themeShade="80"/>
                  </w:rPr>
                  <w:t>Description</w:t>
                </w:r>
              </w:sdtContent>
            </w:sdt>
          </w:p>
        </w:tc>
      </w:tr>
      <w:tr w:rsidR="00DC5C05" w:rsidRPr="00E14333" w14:paraId="66CD7132" w14:textId="77777777" w:rsidTr="00DC5C05">
        <w:trPr>
          <w:cantSplit/>
          <w:trHeight w:val="1250"/>
        </w:trPr>
        <w:tc>
          <w:tcPr>
            <w:tcW w:w="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B1B48C" w14:textId="77777777" w:rsidR="00DC5C05" w:rsidRDefault="00DC5C05" w:rsidP="00DC5C05">
            <w:pPr>
              <w:spacing w:before="40" w:after="40"/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TM #5:</w:t>
            </w:r>
          </w:p>
          <w:p w14:paraId="723CD515" w14:textId="4D69FE4E" w:rsidR="00DC5C05" w:rsidRPr="00E14333" w:rsidRDefault="008E1D5C" w:rsidP="00DC5C05">
            <w:pPr>
              <w:spacing w:before="40" w:after="40"/>
              <w:jc w:val="center"/>
              <w:rPr>
                <w:rFonts w:ascii="Arial Narrow" w:hAnsi="Arial Narrow"/>
                <w:sz w:val="18"/>
                <w:szCs w:val="18"/>
              </w:rPr>
            </w:pPr>
            <w:sdt>
              <w:sdtPr>
                <w:rPr>
                  <w:rStyle w:val="TCZChar"/>
                </w:rPr>
                <w:tag w:val="s5"/>
                <w:id w:val="207221425"/>
                <w:lock w:val="sdtLocked"/>
                <w:placeholder>
                  <w:docPart w:val="06B8E1A4196142D9A1D2AE713AF33634"/>
                </w:placeholder>
                <w:showingPlcHdr/>
                <w:text/>
              </w:sdtPr>
              <w:sdtEndPr>
                <w:rPr>
                  <w:rStyle w:val="DefaultParagraphFont"/>
                  <w:rFonts w:ascii="Arial Narrow" w:hAnsi="Arial Narrow"/>
                  <w:b/>
                  <w:sz w:val="24"/>
                </w:rPr>
              </w:sdtEndPr>
              <w:sdtContent>
                <w:r w:rsidR="00DC5C05" w:rsidRPr="004D79A8">
                  <w:rPr>
                    <w:rStyle w:val="TCZChar"/>
                  </w:rPr>
                  <w:t xml:space="preserve"> </w:t>
                </w:r>
              </w:sdtContent>
            </w:sdt>
            <w:r w:rsidR="00DC5C05" w:rsidRPr="00E14333">
              <w:rPr>
                <w:rFonts w:ascii="Arial Narrow" w:hAnsi="Arial Narrow"/>
                <w:sz w:val="18"/>
                <w:szCs w:val="18"/>
              </w:rPr>
              <w:t xml:space="preserve"> </w:t>
            </w:r>
          </w:p>
        </w:tc>
        <w:tc>
          <w:tcPr>
            <w:tcW w:w="4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ECEE93" w14:textId="77777777" w:rsidR="00DC5C05" w:rsidRPr="00DA53A9" w:rsidRDefault="00DC5C05" w:rsidP="00DC5C05">
            <w:pPr>
              <w:spacing w:before="40" w:after="20"/>
              <w:rPr>
                <w:rFonts w:ascii="Arial Narrow" w:hAnsi="Arial Narrow"/>
                <w:bCs/>
                <w:i/>
                <w:sz w:val="18"/>
                <w:szCs w:val="18"/>
              </w:rPr>
            </w:pPr>
            <w:r>
              <w:rPr>
                <w:rFonts w:ascii="Arial Narrow" w:hAnsi="Arial Narrow"/>
                <w:b/>
                <w:bCs/>
                <w:sz w:val="18"/>
                <w:szCs w:val="18"/>
              </w:rPr>
              <w:t>Strength</w:t>
            </w:r>
            <w:r w:rsidRPr="00E14333">
              <w:rPr>
                <w:rFonts w:ascii="Arial Narrow" w:hAnsi="Arial Narrow"/>
                <w:bCs/>
                <w:sz w:val="18"/>
                <w:szCs w:val="18"/>
              </w:rPr>
              <w:t>:</w:t>
            </w:r>
            <w:r>
              <w:rPr>
                <w:rFonts w:ascii="Arial Narrow" w:hAnsi="Arial Narrow"/>
                <w:bCs/>
                <w:sz w:val="18"/>
                <w:szCs w:val="18"/>
              </w:rPr>
              <w:t xml:space="preserve"> </w:t>
            </w:r>
            <w:sdt>
              <w:sdtPr>
                <w:rPr>
                  <w:rStyle w:val="TCZChar"/>
                </w:rPr>
                <w:tag w:val="ST5"/>
                <w:id w:val="-1076736936"/>
                <w:lock w:val="sdtLocked"/>
                <w:placeholder>
                  <w:docPart w:val="5C8AD7CAB0E240BA9ABB2E9EE7F302E9"/>
                </w:placeholder>
                <w:showingPlcHdr/>
                <w:text/>
              </w:sdtPr>
              <w:sdtEndPr>
                <w:rPr>
                  <w:rStyle w:val="DefaultParagraphFont"/>
                  <w:rFonts w:ascii="Arial Narrow" w:hAnsi="Arial Narrow"/>
                  <w:b/>
                  <w:sz w:val="24"/>
                </w:rPr>
              </w:sdtEndPr>
              <w:sdtContent>
                <w:r w:rsidRPr="00786B72">
                  <w:rPr>
                    <w:rStyle w:val="FormEntry"/>
                    <w:color w:val="808080" w:themeColor="background1" w:themeShade="80"/>
                  </w:rPr>
                  <w:t>Title</w:t>
                </w:r>
              </w:sdtContent>
            </w:sdt>
          </w:p>
          <w:p w14:paraId="7FAA6275" w14:textId="77777777" w:rsidR="00DC5C05" w:rsidRDefault="00DC5C05" w:rsidP="00DC5C05">
            <w:pPr>
              <w:spacing w:before="40" w:after="20"/>
              <w:rPr>
                <w:rFonts w:ascii="Arial Narrow" w:hAnsi="Arial Narrow"/>
                <w:bCs/>
                <w:sz w:val="18"/>
                <w:szCs w:val="18"/>
              </w:rPr>
            </w:pPr>
            <w:r>
              <w:rPr>
                <w:rFonts w:ascii="Arial Narrow" w:hAnsi="Arial Narrow"/>
                <w:b/>
                <w:bCs/>
                <w:sz w:val="18"/>
                <w:szCs w:val="18"/>
              </w:rPr>
              <w:t>Explanation</w:t>
            </w:r>
            <w:r w:rsidRPr="00E14333">
              <w:rPr>
                <w:rFonts w:ascii="Arial Narrow" w:hAnsi="Arial Narrow"/>
                <w:bCs/>
                <w:sz w:val="18"/>
                <w:szCs w:val="18"/>
              </w:rPr>
              <w:t>:</w:t>
            </w:r>
          </w:p>
          <w:p w14:paraId="5C588204" w14:textId="25D0BE5B" w:rsidR="00DC5C05" w:rsidRPr="00670E80" w:rsidRDefault="008E1D5C" w:rsidP="004D79A8">
            <w:pPr>
              <w:pStyle w:val="TCZ"/>
            </w:pPr>
            <w:sdt>
              <w:sdtPr>
                <w:rPr>
                  <w:rStyle w:val="FormEntry"/>
                  <w:bCs/>
                </w:rPr>
                <w:tag w:val="SE5"/>
                <w:id w:val="584644942"/>
                <w:placeholder>
                  <w:docPart w:val="FFADD0D0ADDF4044B5921BA6822ADE55"/>
                </w:placeholder>
                <w:showingPlcHdr/>
                <w:text/>
              </w:sdtPr>
              <w:sdtEndPr>
                <w:rPr>
                  <w:rStyle w:val="FormEntry"/>
                </w:rPr>
              </w:sdtEndPr>
              <w:sdtContent>
                <w:r w:rsidR="00DC5C05" w:rsidRPr="00786B72">
                  <w:rPr>
                    <w:rStyle w:val="FormEntry"/>
                    <w:color w:val="808080" w:themeColor="background1" w:themeShade="80"/>
                  </w:rPr>
                  <w:t>Description</w:t>
                </w:r>
              </w:sdtContent>
            </w:sdt>
          </w:p>
        </w:tc>
        <w:tc>
          <w:tcPr>
            <w:tcW w:w="4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5621BC" w14:textId="77777777" w:rsidR="00DC5C05" w:rsidRPr="00DA53A9" w:rsidRDefault="00DC5C05" w:rsidP="00DC5C05">
            <w:pPr>
              <w:spacing w:before="40" w:after="20"/>
              <w:rPr>
                <w:rFonts w:ascii="Arial Narrow" w:hAnsi="Arial Narrow"/>
                <w:bCs/>
                <w:i/>
                <w:sz w:val="18"/>
                <w:szCs w:val="18"/>
              </w:rPr>
            </w:pPr>
            <w:r>
              <w:rPr>
                <w:rFonts w:ascii="Arial Narrow" w:hAnsi="Arial Narrow"/>
                <w:b/>
                <w:bCs/>
                <w:sz w:val="18"/>
                <w:szCs w:val="18"/>
              </w:rPr>
              <w:t>Area to improve</w:t>
            </w:r>
            <w:r w:rsidRPr="00E14333">
              <w:rPr>
                <w:rFonts w:ascii="Arial Narrow" w:hAnsi="Arial Narrow"/>
                <w:bCs/>
                <w:sz w:val="18"/>
                <w:szCs w:val="18"/>
              </w:rPr>
              <w:t>:</w:t>
            </w:r>
            <w:r w:rsidRPr="001307B3">
              <w:rPr>
                <w:rFonts w:ascii="Arial Narrow" w:hAnsi="Arial Narrow"/>
                <w:bCs/>
                <w:i/>
                <w:sz w:val="18"/>
                <w:szCs w:val="18"/>
              </w:rPr>
              <w:t xml:space="preserve"> </w:t>
            </w:r>
            <w:sdt>
              <w:sdtPr>
                <w:rPr>
                  <w:rStyle w:val="TCZChar"/>
                </w:rPr>
                <w:tag w:val="AI5"/>
                <w:id w:val="-2025934638"/>
                <w:lock w:val="sdtLocked"/>
                <w:placeholder>
                  <w:docPart w:val="44C4D340E35E438CB299E56094E46BE6"/>
                </w:placeholder>
                <w:showingPlcHdr/>
                <w:text/>
              </w:sdtPr>
              <w:sdtEndPr>
                <w:rPr>
                  <w:rStyle w:val="TCZChar"/>
                </w:rPr>
              </w:sdtEndPr>
              <w:sdtContent>
                <w:r w:rsidRPr="00786B72">
                  <w:rPr>
                    <w:rStyle w:val="FormEntry"/>
                    <w:color w:val="808080" w:themeColor="background1" w:themeShade="80"/>
                  </w:rPr>
                  <w:t>Title</w:t>
                </w:r>
              </w:sdtContent>
            </w:sdt>
          </w:p>
          <w:p w14:paraId="2850A7E7" w14:textId="77777777" w:rsidR="00DC5C05" w:rsidRDefault="00DC5C05" w:rsidP="00DC5C05">
            <w:pPr>
              <w:spacing w:before="40" w:after="20"/>
              <w:rPr>
                <w:rFonts w:ascii="Arial Narrow" w:hAnsi="Arial Narrow"/>
                <w:bCs/>
                <w:sz w:val="18"/>
                <w:szCs w:val="18"/>
              </w:rPr>
            </w:pPr>
            <w:r>
              <w:rPr>
                <w:rFonts w:ascii="Arial Narrow" w:hAnsi="Arial Narrow"/>
                <w:b/>
                <w:bCs/>
                <w:sz w:val="18"/>
                <w:szCs w:val="18"/>
              </w:rPr>
              <w:t>Suggestion</w:t>
            </w:r>
            <w:r w:rsidRPr="00E14333">
              <w:rPr>
                <w:rFonts w:ascii="Arial Narrow" w:hAnsi="Arial Narrow"/>
                <w:bCs/>
                <w:sz w:val="18"/>
                <w:szCs w:val="18"/>
              </w:rPr>
              <w:t>:</w:t>
            </w:r>
          </w:p>
          <w:p w14:paraId="49AF57F0" w14:textId="2BBE1834" w:rsidR="00DC5C05" w:rsidRPr="00670E80" w:rsidRDefault="008E1D5C" w:rsidP="004D79A8">
            <w:pPr>
              <w:pStyle w:val="TCZ"/>
              <w:rPr>
                <w:rFonts w:ascii="Arial Narrow" w:hAnsi="Arial Narrow"/>
                <w:bCs/>
              </w:rPr>
            </w:pPr>
            <w:sdt>
              <w:sdtPr>
                <w:rPr>
                  <w:rStyle w:val="FormEntry"/>
                </w:rPr>
                <w:tag w:val="AS5"/>
                <w:id w:val="-838770993"/>
                <w:lock w:val="sdtLocked"/>
                <w:placeholder>
                  <w:docPart w:val="37A056CE43D0424AA4BD6440F1CA1C50"/>
                </w:placeholder>
                <w:showingPlcHdr/>
                <w:text/>
              </w:sdtPr>
              <w:sdtEndPr>
                <w:rPr>
                  <w:rStyle w:val="FormEntry"/>
                </w:rPr>
              </w:sdtEndPr>
              <w:sdtContent>
                <w:r w:rsidR="00DC5C05" w:rsidRPr="00786B72">
                  <w:rPr>
                    <w:rStyle w:val="FormEntry"/>
                    <w:color w:val="808080" w:themeColor="background1" w:themeShade="80"/>
                  </w:rPr>
                  <w:t>Description</w:t>
                </w:r>
              </w:sdtContent>
            </w:sdt>
          </w:p>
        </w:tc>
      </w:tr>
      <w:tr w:rsidR="00DC5C05" w:rsidRPr="00E14333" w14:paraId="48035B31" w14:textId="77777777" w:rsidTr="00DC5C05">
        <w:trPr>
          <w:cantSplit/>
          <w:trHeight w:val="1250"/>
        </w:trPr>
        <w:tc>
          <w:tcPr>
            <w:tcW w:w="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C31C3C" w14:textId="688C8F48" w:rsidR="00DC5C05" w:rsidRDefault="00DC5C05" w:rsidP="00DC5C05">
            <w:pPr>
              <w:spacing w:before="40" w:after="40"/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TM #6:</w:t>
            </w:r>
          </w:p>
          <w:p w14:paraId="14C0964E" w14:textId="764DC72E" w:rsidR="00DC5C05" w:rsidRDefault="008E1D5C" w:rsidP="00DC5C05">
            <w:pPr>
              <w:spacing w:before="40" w:after="40"/>
              <w:jc w:val="center"/>
              <w:rPr>
                <w:rFonts w:ascii="Arial Narrow" w:hAnsi="Arial Narrow"/>
                <w:sz w:val="18"/>
                <w:szCs w:val="18"/>
              </w:rPr>
            </w:pPr>
            <w:sdt>
              <w:sdtPr>
                <w:rPr>
                  <w:rStyle w:val="TCZChar"/>
                </w:rPr>
                <w:tag w:val="s6"/>
                <w:id w:val="1090971146"/>
                <w:lock w:val="sdtLocked"/>
                <w:placeholder>
                  <w:docPart w:val="303C997D7CCF44258289472A48CCD915"/>
                </w:placeholder>
                <w:showingPlcHdr/>
                <w:text/>
              </w:sdtPr>
              <w:sdtEndPr>
                <w:rPr>
                  <w:rStyle w:val="DefaultParagraphFont"/>
                  <w:rFonts w:ascii="Arial Narrow" w:hAnsi="Arial Narrow"/>
                  <w:b/>
                  <w:sz w:val="24"/>
                </w:rPr>
              </w:sdtEndPr>
              <w:sdtContent>
                <w:r w:rsidR="00DC5C05" w:rsidRPr="004D79A8">
                  <w:rPr>
                    <w:rStyle w:val="TCZChar"/>
                  </w:rPr>
                  <w:t xml:space="preserve"> </w:t>
                </w:r>
              </w:sdtContent>
            </w:sdt>
            <w:r w:rsidR="00DC5C05">
              <w:rPr>
                <w:rFonts w:ascii="Arial Narrow" w:hAnsi="Arial Narrow"/>
                <w:sz w:val="18"/>
                <w:szCs w:val="18"/>
              </w:rPr>
              <w:t xml:space="preserve"> </w:t>
            </w:r>
          </w:p>
        </w:tc>
        <w:tc>
          <w:tcPr>
            <w:tcW w:w="4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D15E94" w14:textId="77777777" w:rsidR="00DC5C05" w:rsidRPr="00DA53A9" w:rsidRDefault="00DC5C05" w:rsidP="00DC5C05">
            <w:pPr>
              <w:spacing w:before="40" w:after="20"/>
              <w:rPr>
                <w:rFonts w:ascii="Arial Narrow" w:hAnsi="Arial Narrow"/>
                <w:bCs/>
                <w:i/>
                <w:sz w:val="18"/>
                <w:szCs w:val="18"/>
              </w:rPr>
            </w:pPr>
            <w:r>
              <w:rPr>
                <w:rFonts w:ascii="Arial Narrow" w:hAnsi="Arial Narrow"/>
                <w:b/>
                <w:bCs/>
                <w:sz w:val="18"/>
                <w:szCs w:val="18"/>
              </w:rPr>
              <w:t>Strength</w:t>
            </w:r>
            <w:r w:rsidRPr="00E14333">
              <w:rPr>
                <w:rFonts w:ascii="Arial Narrow" w:hAnsi="Arial Narrow"/>
                <w:bCs/>
                <w:sz w:val="18"/>
                <w:szCs w:val="18"/>
              </w:rPr>
              <w:t>:</w:t>
            </w:r>
            <w:r>
              <w:rPr>
                <w:rFonts w:ascii="Arial Narrow" w:hAnsi="Arial Narrow"/>
                <w:bCs/>
                <w:sz w:val="18"/>
                <w:szCs w:val="18"/>
              </w:rPr>
              <w:t xml:space="preserve"> </w:t>
            </w:r>
            <w:sdt>
              <w:sdtPr>
                <w:rPr>
                  <w:rStyle w:val="TCZChar"/>
                </w:rPr>
                <w:tag w:val="ST6"/>
                <w:id w:val="98307175"/>
                <w:lock w:val="sdtLocked"/>
                <w:placeholder>
                  <w:docPart w:val="58395680EDE2486FB005B96873F40EF3"/>
                </w:placeholder>
                <w:showingPlcHdr/>
                <w:text/>
              </w:sdtPr>
              <w:sdtEndPr>
                <w:rPr>
                  <w:rStyle w:val="DefaultParagraphFont"/>
                  <w:rFonts w:ascii="Arial Narrow" w:hAnsi="Arial Narrow"/>
                  <w:b/>
                  <w:sz w:val="24"/>
                </w:rPr>
              </w:sdtEndPr>
              <w:sdtContent>
                <w:r w:rsidRPr="00786B72">
                  <w:rPr>
                    <w:rStyle w:val="FormEntry"/>
                    <w:color w:val="808080" w:themeColor="background1" w:themeShade="80"/>
                  </w:rPr>
                  <w:t>Title</w:t>
                </w:r>
              </w:sdtContent>
            </w:sdt>
          </w:p>
          <w:p w14:paraId="098BD70A" w14:textId="77777777" w:rsidR="00DC5C05" w:rsidRDefault="00DC5C05" w:rsidP="00DC5C05">
            <w:pPr>
              <w:spacing w:before="40" w:after="20"/>
              <w:rPr>
                <w:rFonts w:ascii="Arial Narrow" w:hAnsi="Arial Narrow"/>
                <w:bCs/>
                <w:sz w:val="18"/>
                <w:szCs w:val="18"/>
              </w:rPr>
            </w:pPr>
            <w:r>
              <w:rPr>
                <w:rFonts w:ascii="Arial Narrow" w:hAnsi="Arial Narrow"/>
                <w:b/>
                <w:bCs/>
                <w:sz w:val="18"/>
                <w:szCs w:val="18"/>
              </w:rPr>
              <w:t>Explanation</w:t>
            </w:r>
            <w:r w:rsidRPr="00E14333">
              <w:rPr>
                <w:rFonts w:ascii="Arial Narrow" w:hAnsi="Arial Narrow"/>
                <w:bCs/>
                <w:sz w:val="18"/>
                <w:szCs w:val="18"/>
              </w:rPr>
              <w:t>:</w:t>
            </w:r>
          </w:p>
          <w:p w14:paraId="3B52EB67" w14:textId="54237350" w:rsidR="00DC5C05" w:rsidRPr="00670E80" w:rsidRDefault="008E1D5C" w:rsidP="004D79A8">
            <w:pPr>
              <w:pStyle w:val="TCZ"/>
            </w:pPr>
            <w:sdt>
              <w:sdtPr>
                <w:rPr>
                  <w:rStyle w:val="FormEntry"/>
                  <w:bCs/>
                </w:rPr>
                <w:tag w:val="SE6"/>
                <w:id w:val="637156523"/>
                <w:placeholder>
                  <w:docPart w:val="6574578F984C412FA8D663EBD15E8A3D"/>
                </w:placeholder>
                <w:showingPlcHdr/>
                <w:text/>
              </w:sdtPr>
              <w:sdtEndPr>
                <w:rPr>
                  <w:rStyle w:val="FormEntry"/>
                </w:rPr>
              </w:sdtEndPr>
              <w:sdtContent>
                <w:r w:rsidR="00DC5C05" w:rsidRPr="00786B72">
                  <w:rPr>
                    <w:rStyle w:val="FormEntry"/>
                    <w:bCs/>
                    <w:color w:val="808080" w:themeColor="background1" w:themeShade="80"/>
                  </w:rPr>
                  <w:t>Description</w:t>
                </w:r>
              </w:sdtContent>
            </w:sdt>
          </w:p>
        </w:tc>
        <w:tc>
          <w:tcPr>
            <w:tcW w:w="4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8D29A2" w14:textId="77777777" w:rsidR="00DC5C05" w:rsidRPr="00DA53A9" w:rsidRDefault="00DC5C05" w:rsidP="00DC5C05">
            <w:pPr>
              <w:spacing w:before="40" w:after="20"/>
              <w:rPr>
                <w:rFonts w:ascii="Arial Narrow" w:hAnsi="Arial Narrow"/>
                <w:bCs/>
                <w:i/>
                <w:sz w:val="18"/>
                <w:szCs w:val="18"/>
              </w:rPr>
            </w:pPr>
            <w:r>
              <w:rPr>
                <w:rFonts w:ascii="Arial Narrow" w:hAnsi="Arial Narrow"/>
                <w:b/>
                <w:bCs/>
                <w:sz w:val="18"/>
                <w:szCs w:val="18"/>
              </w:rPr>
              <w:t>Area to improve</w:t>
            </w:r>
            <w:r w:rsidRPr="00E14333">
              <w:rPr>
                <w:rFonts w:ascii="Arial Narrow" w:hAnsi="Arial Narrow"/>
                <w:bCs/>
                <w:sz w:val="18"/>
                <w:szCs w:val="18"/>
              </w:rPr>
              <w:t>:</w:t>
            </w:r>
            <w:r w:rsidRPr="001307B3">
              <w:rPr>
                <w:rFonts w:ascii="Arial Narrow" w:hAnsi="Arial Narrow"/>
                <w:bCs/>
                <w:i/>
                <w:sz w:val="18"/>
                <w:szCs w:val="18"/>
              </w:rPr>
              <w:t xml:space="preserve"> </w:t>
            </w:r>
            <w:sdt>
              <w:sdtPr>
                <w:rPr>
                  <w:rStyle w:val="TCZChar"/>
                </w:rPr>
                <w:tag w:val="AI6"/>
                <w:id w:val="-1375230618"/>
                <w:lock w:val="sdtLocked"/>
                <w:placeholder>
                  <w:docPart w:val="8279461B91B64217BF0F2A5FCA88AB37"/>
                </w:placeholder>
                <w:showingPlcHdr/>
                <w:text/>
              </w:sdtPr>
              <w:sdtEndPr>
                <w:rPr>
                  <w:rStyle w:val="TCZChar"/>
                </w:rPr>
              </w:sdtEndPr>
              <w:sdtContent>
                <w:r w:rsidRPr="00786B72">
                  <w:rPr>
                    <w:rStyle w:val="FormEntry"/>
                    <w:color w:val="808080" w:themeColor="background1" w:themeShade="80"/>
                  </w:rPr>
                  <w:t>Title</w:t>
                </w:r>
              </w:sdtContent>
            </w:sdt>
          </w:p>
          <w:p w14:paraId="52B91507" w14:textId="77777777" w:rsidR="00DC5C05" w:rsidRDefault="00DC5C05" w:rsidP="00DC5C05">
            <w:pPr>
              <w:spacing w:before="40" w:after="20"/>
              <w:rPr>
                <w:rFonts w:ascii="Arial Narrow" w:hAnsi="Arial Narrow"/>
                <w:bCs/>
                <w:sz w:val="18"/>
                <w:szCs w:val="18"/>
              </w:rPr>
            </w:pPr>
            <w:r>
              <w:rPr>
                <w:rFonts w:ascii="Arial Narrow" w:hAnsi="Arial Narrow"/>
                <w:b/>
                <w:bCs/>
                <w:sz w:val="18"/>
                <w:szCs w:val="18"/>
              </w:rPr>
              <w:t>Suggestion</w:t>
            </w:r>
            <w:r w:rsidRPr="00E14333">
              <w:rPr>
                <w:rFonts w:ascii="Arial Narrow" w:hAnsi="Arial Narrow"/>
                <w:bCs/>
                <w:sz w:val="18"/>
                <w:szCs w:val="18"/>
              </w:rPr>
              <w:t>:</w:t>
            </w:r>
          </w:p>
          <w:p w14:paraId="771DA9AD" w14:textId="6F0B9E20" w:rsidR="00DC5C05" w:rsidRPr="00670E80" w:rsidRDefault="008E1D5C" w:rsidP="004D79A8">
            <w:pPr>
              <w:pStyle w:val="TCZ"/>
              <w:rPr>
                <w:rFonts w:ascii="Arial Narrow" w:hAnsi="Arial Narrow"/>
                <w:bCs/>
              </w:rPr>
            </w:pPr>
            <w:sdt>
              <w:sdtPr>
                <w:rPr>
                  <w:rStyle w:val="FormEntry"/>
                </w:rPr>
                <w:tag w:val="AS6"/>
                <w:id w:val="-1847397079"/>
                <w:lock w:val="sdtLocked"/>
                <w:placeholder>
                  <w:docPart w:val="9C4BC51480DB43548875606488F5C81C"/>
                </w:placeholder>
                <w:showingPlcHdr/>
                <w:text/>
              </w:sdtPr>
              <w:sdtEndPr>
                <w:rPr>
                  <w:rStyle w:val="FormEntry"/>
                </w:rPr>
              </w:sdtEndPr>
              <w:sdtContent>
                <w:r w:rsidR="00DC5C05" w:rsidRPr="00786B72">
                  <w:rPr>
                    <w:rStyle w:val="FormEntry"/>
                    <w:color w:val="808080" w:themeColor="background1" w:themeShade="80"/>
                  </w:rPr>
                  <w:t>Description</w:t>
                </w:r>
              </w:sdtContent>
            </w:sdt>
          </w:p>
        </w:tc>
      </w:tr>
    </w:tbl>
    <w:p w14:paraId="727C714A" w14:textId="77777777" w:rsidR="00BE41E3" w:rsidRPr="008874CF" w:rsidRDefault="00BE41E3" w:rsidP="00BE41E3">
      <w:pPr>
        <w:rPr>
          <w:sz w:val="8"/>
          <w:szCs w:val="8"/>
        </w:rPr>
      </w:pPr>
    </w:p>
    <w:sectPr w:rsidR="00BE41E3" w:rsidRPr="008874CF" w:rsidSect="000F439C"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 w:code="1"/>
      <w:pgMar w:top="1152" w:right="1440" w:bottom="1440" w:left="1440" w:header="864" w:footer="86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01E530" w14:textId="77777777" w:rsidR="008E1D5C" w:rsidRDefault="008E1D5C">
      <w:r>
        <w:separator/>
      </w:r>
    </w:p>
  </w:endnote>
  <w:endnote w:type="continuationSeparator" w:id="0">
    <w:p w14:paraId="293113C7" w14:textId="77777777" w:rsidR="008E1D5C" w:rsidRDefault="008E1D5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DA20E5" w14:textId="77777777" w:rsidR="00AE405D" w:rsidRDefault="00AE405D" w:rsidP="00B02662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62CEED9" w14:textId="77777777" w:rsidR="00AE405D" w:rsidRDefault="00AE405D" w:rsidP="0050148E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DD99CE" w14:textId="45751A4B" w:rsidR="00F0527A" w:rsidRDefault="00670E80" w:rsidP="00084602">
    <w:pPr>
      <w:pStyle w:val="Footer"/>
      <w:tabs>
        <w:tab w:val="clear" w:pos="8640"/>
        <w:tab w:val="right" w:pos="9360"/>
      </w:tabs>
      <w:rPr>
        <w:sz w:val="16"/>
        <w:szCs w:val="16"/>
      </w:rPr>
    </w:pPr>
    <w:r>
      <w:rPr>
        <w:sz w:val="16"/>
        <w:szCs w:val="16"/>
      </w:rPr>
      <w:t xml:space="preserve">Email filled out </w:t>
    </w:r>
    <w:r w:rsidR="00F0527A">
      <w:rPr>
        <w:sz w:val="16"/>
        <w:szCs w:val="16"/>
      </w:rPr>
      <w:t xml:space="preserve">form as </w:t>
    </w:r>
    <w:r w:rsidR="00CF762A">
      <w:rPr>
        <w:sz w:val="16"/>
        <w:szCs w:val="16"/>
      </w:rPr>
      <w:t>an attachment</w:t>
    </w:r>
    <w:r w:rsidR="00F0527A">
      <w:rPr>
        <w:sz w:val="16"/>
        <w:szCs w:val="16"/>
      </w:rPr>
      <w:t xml:space="preserve"> with the filename </w:t>
    </w:r>
    <w:r>
      <w:rPr>
        <w:sz w:val="16"/>
        <w:szCs w:val="16"/>
      </w:rPr>
      <w:t>as</w:t>
    </w:r>
    <w:r w:rsidR="00F0527A">
      <w:rPr>
        <w:sz w:val="16"/>
        <w:szCs w:val="16"/>
      </w:rPr>
      <w:t>:</w:t>
    </w:r>
  </w:p>
  <w:p w14:paraId="2FE36B91" w14:textId="10B70493" w:rsidR="00F0527A" w:rsidRPr="00CF762A" w:rsidRDefault="00F0527A" w:rsidP="00084602">
    <w:pPr>
      <w:pStyle w:val="Footer"/>
      <w:tabs>
        <w:tab w:val="clear" w:pos="8640"/>
        <w:tab w:val="right" w:pos="9360"/>
      </w:tabs>
      <w:rPr>
        <w:b/>
        <w:bCs/>
        <w:sz w:val="18"/>
        <w:szCs w:val="18"/>
      </w:rPr>
    </w:pPr>
    <w:r w:rsidRPr="00CF762A">
      <w:rPr>
        <w:b/>
        <w:bCs/>
        <w:sz w:val="18"/>
        <w:szCs w:val="18"/>
      </w:rPr>
      <w:t>TeamName</w:t>
    </w:r>
    <w:r w:rsidR="00890234" w:rsidRPr="00CF762A">
      <w:rPr>
        <w:b/>
        <w:bCs/>
        <w:sz w:val="18"/>
        <w:szCs w:val="18"/>
      </w:rPr>
      <w:t>_</w:t>
    </w:r>
    <w:r w:rsidRPr="00CF762A">
      <w:rPr>
        <w:b/>
        <w:bCs/>
        <w:sz w:val="18"/>
        <w:szCs w:val="18"/>
      </w:rPr>
      <w:t>YourName (Your</w:t>
    </w:r>
    <w:r w:rsidR="003A780F" w:rsidRPr="00CF762A">
      <w:rPr>
        <w:b/>
        <w:bCs/>
        <w:sz w:val="18"/>
        <w:szCs w:val="18"/>
      </w:rPr>
      <w:t>I</w:t>
    </w:r>
    <w:r w:rsidRPr="00CF762A">
      <w:rPr>
        <w:b/>
        <w:bCs/>
        <w:sz w:val="18"/>
        <w:szCs w:val="18"/>
      </w:rPr>
      <w:t>nitials).docx</w:t>
    </w:r>
  </w:p>
  <w:p w14:paraId="43C133C1" w14:textId="3C3E68B8" w:rsidR="00AE405D" w:rsidRPr="00084602" w:rsidRDefault="00F0527A" w:rsidP="00084602">
    <w:pPr>
      <w:pStyle w:val="Footer"/>
      <w:tabs>
        <w:tab w:val="clear" w:pos="8640"/>
        <w:tab w:val="right" w:pos="9360"/>
      </w:tabs>
      <w:rPr>
        <w:sz w:val="16"/>
        <w:szCs w:val="16"/>
      </w:rPr>
    </w:pPr>
    <w:r>
      <w:rPr>
        <w:sz w:val="16"/>
        <w:szCs w:val="16"/>
      </w:rPr>
      <w:t>If you are unsure of who is who is pre-filled form</w:t>
    </w:r>
    <w:r w:rsidR="00670E80">
      <w:rPr>
        <w:sz w:val="16"/>
        <w:szCs w:val="16"/>
      </w:rPr>
      <w:t>,</w:t>
    </w:r>
    <w:r>
      <w:rPr>
        <w:sz w:val="16"/>
        <w:szCs w:val="16"/>
      </w:rPr>
      <w:t xml:space="preserve"> contact your instructor</w:t>
    </w:r>
    <w:r w:rsidR="00670E80">
      <w:rPr>
        <w:sz w:val="16"/>
        <w:szCs w:val="16"/>
      </w:rPr>
      <w:t>.</w:t>
    </w:r>
    <w:r>
      <w:rPr>
        <w:sz w:val="16"/>
        <w:szCs w:val="16"/>
      </w:rPr>
      <w:tab/>
    </w:r>
    <w:r w:rsidR="00AE405D">
      <w:rPr>
        <w:sz w:val="16"/>
        <w:szCs w:val="16"/>
      </w:rPr>
      <w:t xml:space="preserve">Rev: </w:t>
    </w:r>
    <w:r w:rsidR="00074CFE">
      <w:rPr>
        <w:sz w:val="16"/>
        <w:szCs w:val="16"/>
      </w:rPr>
      <w:t>August</w:t>
    </w:r>
    <w:r w:rsidR="00AE405D">
      <w:rPr>
        <w:sz w:val="16"/>
        <w:szCs w:val="16"/>
      </w:rPr>
      <w:t xml:space="preserve"> </w:t>
    </w:r>
    <w:r w:rsidR="00074CFE">
      <w:rPr>
        <w:sz w:val="16"/>
        <w:szCs w:val="16"/>
      </w:rPr>
      <w:t>15</w:t>
    </w:r>
    <w:r w:rsidR="00AE405D">
      <w:rPr>
        <w:sz w:val="16"/>
        <w:szCs w:val="16"/>
      </w:rPr>
      <w:t>, 20</w:t>
    </w:r>
    <w:r w:rsidR="00074CFE">
      <w:rPr>
        <w:sz w:val="16"/>
        <w:szCs w:val="16"/>
      </w:rPr>
      <w:t>21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072BE1" w14:textId="77777777" w:rsidR="00AE405D" w:rsidRPr="00853EF1" w:rsidRDefault="00AE405D">
    <w:pPr>
      <w:pStyle w:val="Footer"/>
      <w:rPr>
        <w:sz w:val="18"/>
        <w:szCs w:val="18"/>
      </w:rPr>
    </w:pPr>
    <w:r w:rsidRPr="00853EF1">
      <w:rPr>
        <w:sz w:val="18"/>
        <w:szCs w:val="18"/>
      </w:rPr>
      <w:t>Copyright © Transferable Integrated Design Engineering Education</w:t>
    </w:r>
    <w:r>
      <w:rPr>
        <w:sz w:val="18"/>
        <w:szCs w:val="18"/>
      </w:rPr>
      <w:t xml:space="preserve"> (TIDEE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E70894" w14:textId="77777777" w:rsidR="008E1D5C" w:rsidRDefault="008E1D5C">
      <w:r>
        <w:separator/>
      </w:r>
    </w:p>
  </w:footnote>
  <w:footnote w:type="continuationSeparator" w:id="0">
    <w:p w14:paraId="19F92FBD" w14:textId="77777777" w:rsidR="008E1D5C" w:rsidRDefault="008E1D5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8D960D" w14:textId="7F1F30E4" w:rsidR="00AE405D" w:rsidRPr="000F439C" w:rsidRDefault="00074CFE" w:rsidP="00E6326D">
    <w:pPr>
      <w:ind w:firstLine="720"/>
      <w:rPr>
        <w:rFonts w:ascii="Rockwell" w:hAnsi="Rockwell"/>
        <w:b/>
        <w:i/>
        <w:smallCaps/>
        <w:sz w:val="32"/>
        <w:szCs w:val="32"/>
      </w:rPr>
    </w:pPr>
    <w:r>
      <w:rPr>
        <w:noProof/>
      </w:rPr>
      <w:drawing>
        <wp:anchor distT="0" distB="0" distL="114300" distR="114300" simplePos="0" relativeHeight="251659264" behindDoc="0" locked="0" layoutInCell="1" allowOverlap="1" wp14:anchorId="3AE1E09E" wp14:editId="4FFCAA94">
          <wp:simplePos x="0" y="0"/>
          <wp:positionH relativeFrom="margin">
            <wp:align>left</wp:align>
          </wp:positionH>
          <wp:positionV relativeFrom="paragraph">
            <wp:posOffset>-198120</wp:posOffset>
          </wp:positionV>
          <wp:extent cx="1402715" cy="381000"/>
          <wp:effectExtent l="0" t="0" r="6985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2715" cy="381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13E86">
      <w:rPr>
        <w:rFonts w:ascii="Rockwell" w:hAnsi="Rockwell"/>
        <w:b/>
        <w:i/>
        <w:smallCaps/>
        <w:sz w:val="32"/>
        <w:szCs w:val="32"/>
      </w:rPr>
      <w:t>T</w:t>
    </w:r>
    <w:r w:rsidR="00CF0CC5">
      <w:rPr>
        <w:rFonts w:ascii="Rockwell" w:hAnsi="Rockwell"/>
        <w:b/>
        <w:i/>
        <w:smallCaps/>
        <w:sz w:val="32"/>
        <w:szCs w:val="32"/>
      </w:rPr>
      <w:t>eam Member Citizenship</w:t>
    </w:r>
  </w:p>
  <w:p w14:paraId="62C25BB8" w14:textId="77777777" w:rsidR="00AE405D" w:rsidRPr="00F75D61" w:rsidRDefault="00AE405D">
    <w:pPr>
      <w:pStyle w:val="Header"/>
      <w:rPr>
        <w:sz w:val="8"/>
        <w:szCs w:val="8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980274" w14:textId="77777777" w:rsidR="00AE405D" w:rsidRDefault="00AE405D" w:rsidP="00B86CF7">
    <w:pPr>
      <w:rPr>
        <w:rFonts w:ascii="Arial Black" w:hAnsi="Arial Black" w:cs="Arial"/>
        <w:b/>
        <w:sz w:val="28"/>
        <w:szCs w:val="28"/>
      </w:rPr>
    </w:pPr>
    <w:r>
      <w:rPr>
        <w:rFonts w:ascii="Arial Black" w:hAnsi="Arial Black" w:cs="Arial"/>
        <w:b/>
        <w:sz w:val="28"/>
        <w:szCs w:val="28"/>
      </w:rPr>
      <w:t>Assessment Assignment</w:t>
    </w:r>
  </w:p>
  <w:p w14:paraId="78A2DFF3" w14:textId="77777777" w:rsidR="00AE405D" w:rsidRPr="008B55CF" w:rsidRDefault="00AE405D" w:rsidP="00B86CF7">
    <w:pPr>
      <w:rPr>
        <w:rFonts w:ascii="Arial" w:hAnsi="Arial" w:cs="Arial"/>
        <w:b/>
        <w:i/>
      </w:rPr>
    </w:pPr>
    <w:r>
      <w:rPr>
        <w:rFonts w:ascii="Arial" w:hAnsi="Arial" w:cs="Arial"/>
        <w:b/>
      </w:rPr>
      <w:t>Performance Area</w:t>
    </w:r>
    <w:r w:rsidRPr="008B55CF">
      <w:rPr>
        <w:rFonts w:ascii="Arial" w:hAnsi="Arial" w:cs="Arial"/>
        <w:b/>
      </w:rPr>
      <w:t xml:space="preserve">: </w:t>
    </w:r>
    <w:r w:rsidRPr="008B55CF">
      <w:rPr>
        <w:rFonts w:ascii="Arial" w:hAnsi="Arial" w:cs="Arial"/>
        <w:b/>
        <w:i/>
      </w:rPr>
      <w:t>Personal Capacity</w:t>
    </w:r>
  </w:p>
  <w:p w14:paraId="1B7655E1" w14:textId="77777777" w:rsidR="00AE405D" w:rsidRPr="008B55CF" w:rsidRDefault="00AE405D" w:rsidP="00B86CF7">
    <w:pPr>
      <w:rPr>
        <w:rFonts w:ascii="Arial" w:hAnsi="Arial" w:cs="Arial"/>
        <w:i/>
        <w:sz w:val="20"/>
        <w:szCs w:val="20"/>
      </w:rPr>
    </w:pPr>
    <w:r w:rsidRPr="008B55CF">
      <w:rPr>
        <w:rFonts w:ascii="Arial" w:hAnsi="Arial" w:cs="Arial"/>
        <w:i/>
        <w:sz w:val="20"/>
        <w:szCs w:val="20"/>
      </w:rPr>
      <w:tab/>
    </w:r>
    <w:r w:rsidRPr="008B55CF">
      <w:rPr>
        <w:rFonts w:ascii="Arial" w:hAnsi="Arial" w:cs="Arial"/>
        <w:sz w:val="20"/>
        <w:szCs w:val="20"/>
      </w:rPr>
      <w:t>Part A:</w:t>
    </w:r>
    <w:r w:rsidRPr="008B55CF">
      <w:rPr>
        <w:rFonts w:ascii="Arial" w:hAnsi="Arial" w:cs="Arial"/>
        <w:i/>
        <w:sz w:val="20"/>
        <w:szCs w:val="20"/>
      </w:rPr>
      <w:t xml:space="preserve"> </w:t>
    </w:r>
    <w:r>
      <w:rPr>
        <w:rFonts w:ascii="Arial" w:hAnsi="Arial" w:cs="Arial"/>
        <w:i/>
        <w:sz w:val="20"/>
        <w:szCs w:val="20"/>
      </w:rPr>
      <w:t>Reflective Growth Paper</w:t>
    </w:r>
  </w:p>
  <w:p w14:paraId="25C96218" w14:textId="77777777" w:rsidR="00AE405D" w:rsidRPr="008B55CF" w:rsidRDefault="00AE405D" w:rsidP="00B86CF7">
    <w:pPr>
      <w:rPr>
        <w:rFonts w:ascii="Arial" w:hAnsi="Arial" w:cs="Arial"/>
        <w:sz w:val="20"/>
        <w:szCs w:val="20"/>
      </w:rPr>
    </w:pPr>
    <w:r w:rsidRPr="008B55CF">
      <w:rPr>
        <w:rFonts w:ascii="Arial" w:hAnsi="Arial" w:cs="Arial"/>
        <w:i/>
        <w:sz w:val="20"/>
        <w:szCs w:val="20"/>
      </w:rPr>
      <w:tab/>
    </w:r>
    <w:r w:rsidRPr="008B55CF">
      <w:rPr>
        <w:rFonts w:ascii="Arial" w:hAnsi="Arial" w:cs="Arial"/>
        <w:sz w:val="20"/>
        <w:szCs w:val="20"/>
      </w:rPr>
      <w:t>Part B:</w:t>
    </w:r>
    <w:r w:rsidRPr="008B55CF">
      <w:rPr>
        <w:rFonts w:ascii="Arial" w:hAnsi="Arial" w:cs="Arial"/>
        <w:i/>
        <w:sz w:val="20"/>
        <w:szCs w:val="20"/>
      </w:rPr>
      <w:t xml:space="preserve"> </w:t>
    </w:r>
    <w:r>
      <w:rPr>
        <w:rFonts w:ascii="Arial" w:hAnsi="Arial" w:cs="Arial"/>
        <w:i/>
        <w:sz w:val="20"/>
        <w:szCs w:val="20"/>
      </w:rPr>
      <w:t>Professional Practices Paper</w:t>
    </w:r>
  </w:p>
  <w:p w14:paraId="39C505E4" w14:textId="77777777" w:rsidR="00AE405D" w:rsidRDefault="00AE405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166A3A"/>
    <w:multiLevelType w:val="hybridMultilevel"/>
    <w:tmpl w:val="67CEE3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345FE8"/>
    <w:multiLevelType w:val="hybridMultilevel"/>
    <w:tmpl w:val="1256D4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0918AD"/>
    <w:multiLevelType w:val="hybridMultilevel"/>
    <w:tmpl w:val="90C2D508"/>
    <w:lvl w:ilvl="0" w:tplc="695C5584">
      <w:start w:val="1"/>
      <w:numFmt w:val="bullet"/>
      <w:lvlText w:val="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271BE9"/>
    <w:multiLevelType w:val="hybridMultilevel"/>
    <w:tmpl w:val="D9F6330C"/>
    <w:lvl w:ilvl="0" w:tplc="2F44BC9E">
      <w:start w:val="1"/>
      <w:numFmt w:val="decimal"/>
      <w:lvlText w:val="%1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3F54370"/>
    <w:multiLevelType w:val="hybridMultilevel"/>
    <w:tmpl w:val="417E0B30"/>
    <w:lvl w:ilvl="0" w:tplc="9BB88D08">
      <w:start w:val="4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7FC651A8">
      <w:start w:val="3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230E0734"/>
    <w:multiLevelType w:val="hybridMultilevel"/>
    <w:tmpl w:val="64FA4048"/>
    <w:lvl w:ilvl="0" w:tplc="0409000F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24173FED"/>
    <w:multiLevelType w:val="hybridMultilevel"/>
    <w:tmpl w:val="DEA27A18"/>
    <w:lvl w:ilvl="0" w:tplc="0409000F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2AD56C37"/>
    <w:multiLevelType w:val="hybridMultilevel"/>
    <w:tmpl w:val="8E02672E"/>
    <w:lvl w:ilvl="0" w:tplc="877C3B2E">
      <w:start w:val="1"/>
      <w:numFmt w:val="bullet"/>
      <w:lvlText w:val=""/>
      <w:lvlJc w:val="left"/>
      <w:pPr>
        <w:tabs>
          <w:tab w:val="num" w:pos="720"/>
        </w:tabs>
        <w:ind w:left="720" w:hanging="504"/>
      </w:pPr>
      <w:rPr>
        <w:rFonts w:ascii="Symbol" w:hAnsi="Symbol" w:hint="default"/>
        <w:caps w:val="0"/>
        <w:strike w:val="0"/>
        <w:dstrike w:val="0"/>
        <w:vanish w:val="0"/>
        <w:color w:val="000000"/>
        <w:sz w:val="18"/>
        <w:szCs w:val="18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6BD28B5"/>
    <w:multiLevelType w:val="hybridMultilevel"/>
    <w:tmpl w:val="77B6212C"/>
    <w:lvl w:ilvl="0" w:tplc="2506CC1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1" w:tplc="877C3B2E">
      <w:start w:val="1"/>
      <w:numFmt w:val="bullet"/>
      <w:lvlText w:val=""/>
      <w:lvlJc w:val="left"/>
      <w:pPr>
        <w:tabs>
          <w:tab w:val="num" w:pos="1584"/>
        </w:tabs>
        <w:ind w:left="1584" w:hanging="504"/>
      </w:pPr>
      <w:rPr>
        <w:rFonts w:ascii="Symbol" w:hAnsi="Symbol" w:hint="default"/>
        <w:caps w:val="0"/>
        <w:strike w:val="0"/>
        <w:dstrike w:val="0"/>
        <w:vanish w:val="0"/>
        <w:color w:val="auto"/>
        <w:sz w:val="18"/>
        <w:szCs w:val="18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391C1D35"/>
    <w:multiLevelType w:val="hybridMultilevel"/>
    <w:tmpl w:val="41CA5524"/>
    <w:lvl w:ilvl="0" w:tplc="B66CD48C">
      <w:start w:val="1"/>
      <w:numFmt w:val="lowerLetter"/>
      <w:lvlText w:val="(%1)"/>
      <w:lvlJc w:val="left"/>
      <w:pPr>
        <w:tabs>
          <w:tab w:val="num" w:pos="360"/>
        </w:tabs>
        <w:ind w:left="720" w:hanging="360"/>
      </w:pPr>
      <w:rPr>
        <w:rFonts w:ascii="Arial Narrow" w:eastAsia="Times New Roman" w:hAnsi="Arial Narrow" w:cs="Times New Roman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3A016685"/>
    <w:multiLevelType w:val="hybridMultilevel"/>
    <w:tmpl w:val="0396D5F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1F041EC4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36"/>
        <w:szCs w:val="36"/>
      </w:rPr>
    </w:lvl>
    <w:lvl w:ilvl="2" w:tplc="0409000F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3C217BE3"/>
    <w:multiLevelType w:val="hybridMultilevel"/>
    <w:tmpl w:val="EC9CA6A8"/>
    <w:lvl w:ilvl="0" w:tplc="1F041EC4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36"/>
        <w:szCs w:val="36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492F5297"/>
    <w:multiLevelType w:val="multilevel"/>
    <w:tmpl w:val="C2C8294C"/>
    <w:lvl w:ilvl="0">
      <w:start w:val="1"/>
      <w:numFmt w:val="lowerLetter"/>
      <w:lvlText w:val="(%1)"/>
      <w:lvlJc w:val="left"/>
      <w:pPr>
        <w:tabs>
          <w:tab w:val="num" w:pos="360"/>
        </w:tabs>
        <w:ind w:left="720" w:hanging="360"/>
      </w:pPr>
      <w:rPr>
        <w:rFonts w:ascii="Arial Narrow" w:eastAsia="Times New Roman" w:hAnsi="Arial Narrow" w:cs="Times New Roman"/>
        <w:sz w:val="22"/>
        <w:szCs w:val="22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ECB75F2"/>
    <w:multiLevelType w:val="multilevel"/>
    <w:tmpl w:val="2D9AB332"/>
    <w:lvl w:ilvl="0">
      <w:start w:val="3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567D343A"/>
    <w:multiLevelType w:val="hybridMultilevel"/>
    <w:tmpl w:val="3D3C86C0"/>
    <w:lvl w:ilvl="0" w:tplc="9BB88D08">
      <w:start w:val="5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5E6F0B8B"/>
    <w:multiLevelType w:val="hybridMultilevel"/>
    <w:tmpl w:val="C2C8294C"/>
    <w:lvl w:ilvl="0" w:tplc="B66CD48C">
      <w:start w:val="1"/>
      <w:numFmt w:val="lowerLetter"/>
      <w:lvlText w:val="(%1)"/>
      <w:lvlJc w:val="left"/>
      <w:pPr>
        <w:tabs>
          <w:tab w:val="num" w:pos="360"/>
        </w:tabs>
        <w:ind w:left="720" w:hanging="360"/>
      </w:pPr>
      <w:rPr>
        <w:rFonts w:ascii="Arial Narrow" w:eastAsia="Times New Roman" w:hAnsi="Arial Narrow" w:cs="Times New Roman"/>
        <w:sz w:val="22"/>
        <w:szCs w:val="22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62EA0965"/>
    <w:multiLevelType w:val="hybridMultilevel"/>
    <w:tmpl w:val="A1F245AA"/>
    <w:lvl w:ilvl="0" w:tplc="9BB88D08">
      <w:start w:val="1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67600906"/>
    <w:multiLevelType w:val="hybridMultilevel"/>
    <w:tmpl w:val="2D9AB332"/>
    <w:lvl w:ilvl="0" w:tplc="9BB88D08">
      <w:start w:val="3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2F44BC9E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743308B6"/>
    <w:multiLevelType w:val="hybridMultilevel"/>
    <w:tmpl w:val="5A143F64"/>
    <w:lvl w:ilvl="0" w:tplc="9BB88D08">
      <w:start w:val="2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9A703EB2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35B0F1BA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74DD2377"/>
    <w:multiLevelType w:val="hybridMultilevel"/>
    <w:tmpl w:val="693A4CF8"/>
    <w:lvl w:ilvl="0" w:tplc="1F041EC4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36"/>
        <w:szCs w:val="36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77E56B72"/>
    <w:multiLevelType w:val="hybridMultilevel"/>
    <w:tmpl w:val="8B6C513C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1" w15:restartNumberingAfterBreak="0">
    <w:nsid w:val="7ECB1891"/>
    <w:multiLevelType w:val="hybridMultilevel"/>
    <w:tmpl w:val="8ED86E38"/>
    <w:lvl w:ilvl="0" w:tplc="1F041EC4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36"/>
        <w:szCs w:val="36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7F00691E"/>
    <w:multiLevelType w:val="hybridMultilevel"/>
    <w:tmpl w:val="B1FA6064"/>
    <w:lvl w:ilvl="0" w:tplc="0409000F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7"/>
  </w:num>
  <w:num w:numId="2">
    <w:abstractNumId w:val="8"/>
  </w:num>
  <w:num w:numId="3">
    <w:abstractNumId w:val="10"/>
  </w:num>
  <w:num w:numId="4">
    <w:abstractNumId w:val="21"/>
  </w:num>
  <w:num w:numId="5">
    <w:abstractNumId w:val="11"/>
  </w:num>
  <w:num w:numId="6">
    <w:abstractNumId w:val="19"/>
  </w:num>
  <w:num w:numId="7">
    <w:abstractNumId w:val="6"/>
  </w:num>
  <w:num w:numId="8">
    <w:abstractNumId w:val="22"/>
  </w:num>
  <w:num w:numId="9">
    <w:abstractNumId w:val="5"/>
  </w:num>
  <w:num w:numId="10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4"/>
  </w:num>
  <w:num w:numId="12">
    <w:abstractNumId w:val="4"/>
  </w:num>
  <w:num w:numId="13">
    <w:abstractNumId w:val="17"/>
  </w:num>
  <w:num w:numId="14">
    <w:abstractNumId w:val="18"/>
  </w:num>
  <w:num w:numId="15">
    <w:abstractNumId w:val="16"/>
  </w:num>
  <w:num w:numId="16">
    <w:abstractNumId w:val="12"/>
  </w:num>
  <w:num w:numId="17">
    <w:abstractNumId w:val="15"/>
  </w:num>
  <w:num w:numId="18">
    <w:abstractNumId w:val="9"/>
  </w:num>
  <w:num w:numId="19">
    <w:abstractNumId w:val="2"/>
  </w:num>
  <w:num w:numId="20">
    <w:abstractNumId w:val="13"/>
  </w:num>
  <w:num w:numId="21">
    <w:abstractNumId w:val="3"/>
  </w:num>
  <w:num w:numId="22">
    <w:abstractNumId w:val="20"/>
  </w:num>
  <w:num w:numId="23">
    <w:abstractNumId w:val="1"/>
  </w:num>
  <w:num w:numId="2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1" w:cryptProviderType="rsaAES" w:cryptAlgorithmClass="hash" w:cryptAlgorithmType="typeAny" w:cryptAlgorithmSid="14" w:cryptSpinCount="100000" w:hash="PuC2/jUw7gFUsxGBb5oUX6vMDTQnZFqZQLCGpA6R+279FNOapQj4WnnkKY7kay/lBmUR8VgKT70PZVxUUxfwKw==" w:salt="W9ilpVOPKx+stm5Aw5tauw==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2NjE1MzSxNDY2MzZU0lEKTi0uzszPAykwNK8FAJ6rZ+4tAAAA"/>
  </w:docVars>
  <w:rsids>
    <w:rsidRoot w:val="00B86CF7"/>
    <w:rsid w:val="00004DC2"/>
    <w:rsid w:val="000121E0"/>
    <w:rsid w:val="00015D1E"/>
    <w:rsid w:val="000172E6"/>
    <w:rsid w:val="00017964"/>
    <w:rsid w:val="00020784"/>
    <w:rsid w:val="00020969"/>
    <w:rsid w:val="00023FFB"/>
    <w:rsid w:val="0003180E"/>
    <w:rsid w:val="00033CAC"/>
    <w:rsid w:val="00035987"/>
    <w:rsid w:val="00040EE5"/>
    <w:rsid w:val="000413BE"/>
    <w:rsid w:val="000416A1"/>
    <w:rsid w:val="0004196A"/>
    <w:rsid w:val="000419E4"/>
    <w:rsid w:val="00041D2C"/>
    <w:rsid w:val="000437F8"/>
    <w:rsid w:val="00045DDB"/>
    <w:rsid w:val="00054EA0"/>
    <w:rsid w:val="00056239"/>
    <w:rsid w:val="00056843"/>
    <w:rsid w:val="00070F47"/>
    <w:rsid w:val="00074CFE"/>
    <w:rsid w:val="000756EA"/>
    <w:rsid w:val="000843F1"/>
    <w:rsid w:val="00084602"/>
    <w:rsid w:val="000A0089"/>
    <w:rsid w:val="000A15AE"/>
    <w:rsid w:val="000A1BF0"/>
    <w:rsid w:val="000A253E"/>
    <w:rsid w:val="000A5072"/>
    <w:rsid w:val="000B0B53"/>
    <w:rsid w:val="000B316B"/>
    <w:rsid w:val="000B3351"/>
    <w:rsid w:val="000B47AA"/>
    <w:rsid w:val="000B5826"/>
    <w:rsid w:val="000B69EB"/>
    <w:rsid w:val="000C01BB"/>
    <w:rsid w:val="000C17EF"/>
    <w:rsid w:val="000C464D"/>
    <w:rsid w:val="000C46E5"/>
    <w:rsid w:val="000C4D21"/>
    <w:rsid w:val="000D1E9E"/>
    <w:rsid w:val="000D2BC7"/>
    <w:rsid w:val="000D3484"/>
    <w:rsid w:val="000D4A0C"/>
    <w:rsid w:val="000D4BB0"/>
    <w:rsid w:val="000D6B90"/>
    <w:rsid w:val="000D7B89"/>
    <w:rsid w:val="000E0809"/>
    <w:rsid w:val="000E1F1F"/>
    <w:rsid w:val="000F0587"/>
    <w:rsid w:val="000F439C"/>
    <w:rsid w:val="000F5AD0"/>
    <w:rsid w:val="000F640B"/>
    <w:rsid w:val="000F77C2"/>
    <w:rsid w:val="00100ED3"/>
    <w:rsid w:val="00101FDA"/>
    <w:rsid w:val="001061D9"/>
    <w:rsid w:val="0010772A"/>
    <w:rsid w:val="00112135"/>
    <w:rsid w:val="0011497B"/>
    <w:rsid w:val="00124026"/>
    <w:rsid w:val="00125AF3"/>
    <w:rsid w:val="001307B3"/>
    <w:rsid w:val="001357FE"/>
    <w:rsid w:val="00143D4A"/>
    <w:rsid w:val="0015051C"/>
    <w:rsid w:val="00150D51"/>
    <w:rsid w:val="00164126"/>
    <w:rsid w:val="001730B1"/>
    <w:rsid w:val="00174A25"/>
    <w:rsid w:val="00176B79"/>
    <w:rsid w:val="00180326"/>
    <w:rsid w:val="00181279"/>
    <w:rsid w:val="00182B90"/>
    <w:rsid w:val="0018508F"/>
    <w:rsid w:val="001867E2"/>
    <w:rsid w:val="00190AC6"/>
    <w:rsid w:val="001914F3"/>
    <w:rsid w:val="00193676"/>
    <w:rsid w:val="00194A0A"/>
    <w:rsid w:val="00195C01"/>
    <w:rsid w:val="001971A1"/>
    <w:rsid w:val="00197C46"/>
    <w:rsid w:val="001A085C"/>
    <w:rsid w:val="001A223B"/>
    <w:rsid w:val="001A46CD"/>
    <w:rsid w:val="001A60D9"/>
    <w:rsid w:val="001A7640"/>
    <w:rsid w:val="001A78FA"/>
    <w:rsid w:val="001B4CFA"/>
    <w:rsid w:val="001C1C47"/>
    <w:rsid w:val="001C2907"/>
    <w:rsid w:val="001C4C4A"/>
    <w:rsid w:val="001D2D69"/>
    <w:rsid w:val="001D3008"/>
    <w:rsid w:val="001D439F"/>
    <w:rsid w:val="001D5D8F"/>
    <w:rsid w:val="001D79B8"/>
    <w:rsid w:val="001E30EC"/>
    <w:rsid w:val="001E3C43"/>
    <w:rsid w:val="001E6B7C"/>
    <w:rsid w:val="001F04E4"/>
    <w:rsid w:val="001F1B72"/>
    <w:rsid w:val="001F3537"/>
    <w:rsid w:val="001F59AE"/>
    <w:rsid w:val="001F64A8"/>
    <w:rsid w:val="001F65AD"/>
    <w:rsid w:val="001F6A2A"/>
    <w:rsid w:val="00201A11"/>
    <w:rsid w:val="00201D41"/>
    <w:rsid w:val="00205C32"/>
    <w:rsid w:val="00210C96"/>
    <w:rsid w:val="00211562"/>
    <w:rsid w:val="00212A35"/>
    <w:rsid w:val="0021336E"/>
    <w:rsid w:val="0021349A"/>
    <w:rsid w:val="002137D8"/>
    <w:rsid w:val="00214EEB"/>
    <w:rsid w:val="0021660C"/>
    <w:rsid w:val="002204B7"/>
    <w:rsid w:val="00225C50"/>
    <w:rsid w:val="00230487"/>
    <w:rsid w:val="00231B89"/>
    <w:rsid w:val="00241828"/>
    <w:rsid w:val="00242332"/>
    <w:rsid w:val="00244CB7"/>
    <w:rsid w:val="00251B3D"/>
    <w:rsid w:val="00255020"/>
    <w:rsid w:val="002643A1"/>
    <w:rsid w:val="00270F1A"/>
    <w:rsid w:val="0027644C"/>
    <w:rsid w:val="00276974"/>
    <w:rsid w:val="00276DD2"/>
    <w:rsid w:val="0027709D"/>
    <w:rsid w:val="00283468"/>
    <w:rsid w:val="00285B5C"/>
    <w:rsid w:val="0028659A"/>
    <w:rsid w:val="00290210"/>
    <w:rsid w:val="00291DE8"/>
    <w:rsid w:val="0029238F"/>
    <w:rsid w:val="002A3F02"/>
    <w:rsid w:val="002A6F7B"/>
    <w:rsid w:val="002A7AAF"/>
    <w:rsid w:val="002B1260"/>
    <w:rsid w:val="002B2DBA"/>
    <w:rsid w:val="002B2E54"/>
    <w:rsid w:val="002B35E3"/>
    <w:rsid w:val="002B75E3"/>
    <w:rsid w:val="002B799C"/>
    <w:rsid w:val="002C3EB5"/>
    <w:rsid w:val="002C49EC"/>
    <w:rsid w:val="002C52E0"/>
    <w:rsid w:val="002C7263"/>
    <w:rsid w:val="002D1C3C"/>
    <w:rsid w:val="002D592E"/>
    <w:rsid w:val="002D7EED"/>
    <w:rsid w:val="002E2D98"/>
    <w:rsid w:val="002E2F2B"/>
    <w:rsid w:val="002E4AEA"/>
    <w:rsid w:val="002E7E38"/>
    <w:rsid w:val="002F3529"/>
    <w:rsid w:val="002F640D"/>
    <w:rsid w:val="002F7F1B"/>
    <w:rsid w:val="003001E2"/>
    <w:rsid w:val="00300CD6"/>
    <w:rsid w:val="003056C6"/>
    <w:rsid w:val="00310AA1"/>
    <w:rsid w:val="0031508D"/>
    <w:rsid w:val="003152C2"/>
    <w:rsid w:val="00317748"/>
    <w:rsid w:val="00317F5B"/>
    <w:rsid w:val="003246BB"/>
    <w:rsid w:val="00333B77"/>
    <w:rsid w:val="00334EAB"/>
    <w:rsid w:val="00340281"/>
    <w:rsid w:val="00342304"/>
    <w:rsid w:val="00345C30"/>
    <w:rsid w:val="003466FC"/>
    <w:rsid w:val="003470E9"/>
    <w:rsid w:val="00353A58"/>
    <w:rsid w:val="00354FBA"/>
    <w:rsid w:val="00356982"/>
    <w:rsid w:val="00356C48"/>
    <w:rsid w:val="0037602F"/>
    <w:rsid w:val="00376FF8"/>
    <w:rsid w:val="00382D0F"/>
    <w:rsid w:val="00384BC5"/>
    <w:rsid w:val="00396E8B"/>
    <w:rsid w:val="003A11F7"/>
    <w:rsid w:val="003A27E8"/>
    <w:rsid w:val="003A35D7"/>
    <w:rsid w:val="003A5043"/>
    <w:rsid w:val="003A6B1E"/>
    <w:rsid w:val="003A780F"/>
    <w:rsid w:val="003B7F9A"/>
    <w:rsid w:val="003C3056"/>
    <w:rsid w:val="003D198C"/>
    <w:rsid w:val="003D24A3"/>
    <w:rsid w:val="003D2890"/>
    <w:rsid w:val="003D58C0"/>
    <w:rsid w:val="003D5EF6"/>
    <w:rsid w:val="003D5EF7"/>
    <w:rsid w:val="003E1A14"/>
    <w:rsid w:val="003E496E"/>
    <w:rsid w:val="003E6771"/>
    <w:rsid w:val="003E762F"/>
    <w:rsid w:val="003F08A0"/>
    <w:rsid w:val="003F176E"/>
    <w:rsid w:val="003F3C94"/>
    <w:rsid w:val="003F6BD3"/>
    <w:rsid w:val="00400A37"/>
    <w:rsid w:val="00405B44"/>
    <w:rsid w:val="00414F6F"/>
    <w:rsid w:val="00421984"/>
    <w:rsid w:val="00422599"/>
    <w:rsid w:val="00423EDF"/>
    <w:rsid w:val="004265D1"/>
    <w:rsid w:val="00426D02"/>
    <w:rsid w:val="004274B3"/>
    <w:rsid w:val="00432893"/>
    <w:rsid w:val="004363FF"/>
    <w:rsid w:val="0043699E"/>
    <w:rsid w:val="00441990"/>
    <w:rsid w:val="00441D18"/>
    <w:rsid w:val="004426B4"/>
    <w:rsid w:val="004472DF"/>
    <w:rsid w:val="00452AB5"/>
    <w:rsid w:val="00456B6F"/>
    <w:rsid w:val="00457B68"/>
    <w:rsid w:val="00462A66"/>
    <w:rsid w:val="00462F3D"/>
    <w:rsid w:val="004665F2"/>
    <w:rsid w:val="00467985"/>
    <w:rsid w:val="0047049C"/>
    <w:rsid w:val="00470D40"/>
    <w:rsid w:val="00473B92"/>
    <w:rsid w:val="004751CA"/>
    <w:rsid w:val="0047523B"/>
    <w:rsid w:val="00480EC0"/>
    <w:rsid w:val="0049200E"/>
    <w:rsid w:val="0049447B"/>
    <w:rsid w:val="00495D5B"/>
    <w:rsid w:val="00496783"/>
    <w:rsid w:val="004A13C0"/>
    <w:rsid w:val="004A29CC"/>
    <w:rsid w:val="004A501B"/>
    <w:rsid w:val="004A511E"/>
    <w:rsid w:val="004A5CA1"/>
    <w:rsid w:val="004A6EDE"/>
    <w:rsid w:val="004A710E"/>
    <w:rsid w:val="004B30EA"/>
    <w:rsid w:val="004B51C9"/>
    <w:rsid w:val="004B7229"/>
    <w:rsid w:val="004C3745"/>
    <w:rsid w:val="004C795E"/>
    <w:rsid w:val="004D12A7"/>
    <w:rsid w:val="004D2309"/>
    <w:rsid w:val="004D3308"/>
    <w:rsid w:val="004D56DE"/>
    <w:rsid w:val="004D79A8"/>
    <w:rsid w:val="004E01C6"/>
    <w:rsid w:val="004E0A7C"/>
    <w:rsid w:val="004E4D4F"/>
    <w:rsid w:val="004E61A0"/>
    <w:rsid w:val="004E7AD2"/>
    <w:rsid w:val="004F4526"/>
    <w:rsid w:val="0050132B"/>
    <w:rsid w:val="0050148E"/>
    <w:rsid w:val="00511CAE"/>
    <w:rsid w:val="00511DF9"/>
    <w:rsid w:val="00522230"/>
    <w:rsid w:val="00532C49"/>
    <w:rsid w:val="0053467E"/>
    <w:rsid w:val="00534DA2"/>
    <w:rsid w:val="00536A16"/>
    <w:rsid w:val="00537677"/>
    <w:rsid w:val="005434AD"/>
    <w:rsid w:val="00543674"/>
    <w:rsid w:val="00544C32"/>
    <w:rsid w:val="00547322"/>
    <w:rsid w:val="005519B1"/>
    <w:rsid w:val="00551FCF"/>
    <w:rsid w:val="00552FF8"/>
    <w:rsid w:val="0056318B"/>
    <w:rsid w:val="005637A1"/>
    <w:rsid w:val="00563FC5"/>
    <w:rsid w:val="005645F5"/>
    <w:rsid w:val="005661FF"/>
    <w:rsid w:val="00566A32"/>
    <w:rsid w:val="00566CCE"/>
    <w:rsid w:val="005673D2"/>
    <w:rsid w:val="005729D7"/>
    <w:rsid w:val="005732A1"/>
    <w:rsid w:val="00575CF4"/>
    <w:rsid w:val="00577B37"/>
    <w:rsid w:val="00584809"/>
    <w:rsid w:val="005867CD"/>
    <w:rsid w:val="00587815"/>
    <w:rsid w:val="00595290"/>
    <w:rsid w:val="005959F4"/>
    <w:rsid w:val="005A1121"/>
    <w:rsid w:val="005A295F"/>
    <w:rsid w:val="005A2E63"/>
    <w:rsid w:val="005A2E93"/>
    <w:rsid w:val="005A32F2"/>
    <w:rsid w:val="005A5E3F"/>
    <w:rsid w:val="005A6701"/>
    <w:rsid w:val="005B5251"/>
    <w:rsid w:val="005B6B71"/>
    <w:rsid w:val="005C0C02"/>
    <w:rsid w:val="005C320D"/>
    <w:rsid w:val="005C3EDC"/>
    <w:rsid w:val="005C7F9F"/>
    <w:rsid w:val="005D296E"/>
    <w:rsid w:val="005E42AD"/>
    <w:rsid w:val="005F1C27"/>
    <w:rsid w:val="005F49E1"/>
    <w:rsid w:val="00600A39"/>
    <w:rsid w:val="00600CAC"/>
    <w:rsid w:val="00601400"/>
    <w:rsid w:val="006045C1"/>
    <w:rsid w:val="00604EAB"/>
    <w:rsid w:val="00606407"/>
    <w:rsid w:val="00611434"/>
    <w:rsid w:val="006118F4"/>
    <w:rsid w:val="00614133"/>
    <w:rsid w:val="00616121"/>
    <w:rsid w:val="00620453"/>
    <w:rsid w:val="00621746"/>
    <w:rsid w:val="006229EC"/>
    <w:rsid w:val="00623F10"/>
    <w:rsid w:val="006240FA"/>
    <w:rsid w:val="00624C0E"/>
    <w:rsid w:val="006318FF"/>
    <w:rsid w:val="006322E3"/>
    <w:rsid w:val="0063274A"/>
    <w:rsid w:val="006416C9"/>
    <w:rsid w:val="006512E5"/>
    <w:rsid w:val="00651BBD"/>
    <w:rsid w:val="0065327B"/>
    <w:rsid w:val="00654D8C"/>
    <w:rsid w:val="00657328"/>
    <w:rsid w:val="0066087D"/>
    <w:rsid w:val="006621A3"/>
    <w:rsid w:val="00670E80"/>
    <w:rsid w:val="006736F9"/>
    <w:rsid w:val="00677DED"/>
    <w:rsid w:val="0068036A"/>
    <w:rsid w:val="00680827"/>
    <w:rsid w:val="00682EDC"/>
    <w:rsid w:val="00685B53"/>
    <w:rsid w:val="0068783C"/>
    <w:rsid w:val="00690DBB"/>
    <w:rsid w:val="006A0F69"/>
    <w:rsid w:val="006A258A"/>
    <w:rsid w:val="006A4CD8"/>
    <w:rsid w:val="006A52E6"/>
    <w:rsid w:val="006A57BE"/>
    <w:rsid w:val="006A6950"/>
    <w:rsid w:val="006A6FF2"/>
    <w:rsid w:val="006B2689"/>
    <w:rsid w:val="006B6D30"/>
    <w:rsid w:val="006C1C47"/>
    <w:rsid w:val="006C483E"/>
    <w:rsid w:val="006C61AD"/>
    <w:rsid w:val="006D036E"/>
    <w:rsid w:val="006D7F39"/>
    <w:rsid w:val="006E2D94"/>
    <w:rsid w:val="006F4682"/>
    <w:rsid w:val="006F4EF8"/>
    <w:rsid w:val="006F59B2"/>
    <w:rsid w:val="006F6ACD"/>
    <w:rsid w:val="006F6F20"/>
    <w:rsid w:val="0070164A"/>
    <w:rsid w:val="00706150"/>
    <w:rsid w:val="00713049"/>
    <w:rsid w:val="0071421C"/>
    <w:rsid w:val="00716C88"/>
    <w:rsid w:val="0072178D"/>
    <w:rsid w:val="007257DF"/>
    <w:rsid w:val="00733582"/>
    <w:rsid w:val="007402D5"/>
    <w:rsid w:val="00740F61"/>
    <w:rsid w:val="0074207E"/>
    <w:rsid w:val="00743084"/>
    <w:rsid w:val="00743553"/>
    <w:rsid w:val="0074400C"/>
    <w:rsid w:val="007479DE"/>
    <w:rsid w:val="00752D22"/>
    <w:rsid w:val="00753B82"/>
    <w:rsid w:val="00754792"/>
    <w:rsid w:val="00755CC9"/>
    <w:rsid w:val="00755FD2"/>
    <w:rsid w:val="0075621C"/>
    <w:rsid w:val="00760AAC"/>
    <w:rsid w:val="00770AE0"/>
    <w:rsid w:val="0077266A"/>
    <w:rsid w:val="0077282A"/>
    <w:rsid w:val="00773775"/>
    <w:rsid w:val="00783C47"/>
    <w:rsid w:val="00786B72"/>
    <w:rsid w:val="0078758B"/>
    <w:rsid w:val="00794EB8"/>
    <w:rsid w:val="00797D5F"/>
    <w:rsid w:val="007A3A94"/>
    <w:rsid w:val="007A6673"/>
    <w:rsid w:val="007B2469"/>
    <w:rsid w:val="007B471E"/>
    <w:rsid w:val="007B4CD4"/>
    <w:rsid w:val="007C0DEB"/>
    <w:rsid w:val="007C2BD0"/>
    <w:rsid w:val="007C41AB"/>
    <w:rsid w:val="007C4881"/>
    <w:rsid w:val="007C6AFE"/>
    <w:rsid w:val="007D0B12"/>
    <w:rsid w:val="007D0C64"/>
    <w:rsid w:val="007D2E93"/>
    <w:rsid w:val="007D5192"/>
    <w:rsid w:val="007E57A2"/>
    <w:rsid w:val="007E7CE2"/>
    <w:rsid w:val="007F0F8F"/>
    <w:rsid w:val="007F17FE"/>
    <w:rsid w:val="007F5D00"/>
    <w:rsid w:val="007F6FEB"/>
    <w:rsid w:val="00801082"/>
    <w:rsid w:val="00803B39"/>
    <w:rsid w:val="00806065"/>
    <w:rsid w:val="00807B80"/>
    <w:rsid w:val="00810EE2"/>
    <w:rsid w:val="00811EDB"/>
    <w:rsid w:val="0081457D"/>
    <w:rsid w:val="00814BB0"/>
    <w:rsid w:val="00815548"/>
    <w:rsid w:val="00817BDF"/>
    <w:rsid w:val="00817BE2"/>
    <w:rsid w:val="00831D98"/>
    <w:rsid w:val="00832394"/>
    <w:rsid w:val="00833DB1"/>
    <w:rsid w:val="00843EB7"/>
    <w:rsid w:val="0085191F"/>
    <w:rsid w:val="00852BE8"/>
    <w:rsid w:val="00854E39"/>
    <w:rsid w:val="008644A2"/>
    <w:rsid w:val="008729E4"/>
    <w:rsid w:val="00880B20"/>
    <w:rsid w:val="00880F65"/>
    <w:rsid w:val="00886650"/>
    <w:rsid w:val="008874CF"/>
    <w:rsid w:val="0088782A"/>
    <w:rsid w:val="00890234"/>
    <w:rsid w:val="00890A9A"/>
    <w:rsid w:val="008A2F77"/>
    <w:rsid w:val="008A2F93"/>
    <w:rsid w:val="008A7652"/>
    <w:rsid w:val="008B1166"/>
    <w:rsid w:val="008B28C6"/>
    <w:rsid w:val="008B2E05"/>
    <w:rsid w:val="008B7293"/>
    <w:rsid w:val="008C1E52"/>
    <w:rsid w:val="008C34B7"/>
    <w:rsid w:val="008D37D7"/>
    <w:rsid w:val="008D5F49"/>
    <w:rsid w:val="008D61A0"/>
    <w:rsid w:val="008D7EB5"/>
    <w:rsid w:val="008E1142"/>
    <w:rsid w:val="008E1641"/>
    <w:rsid w:val="008E1D5C"/>
    <w:rsid w:val="008E4E20"/>
    <w:rsid w:val="008E5792"/>
    <w:rsid w:val="008E662B"/>
    <w:rsid w:val="008F0653"/>
    <w:rsid w:val="008F0B8E"/>
    <w:rsid w:val="008F1747"/>
    <w:rsid w:val="008F3AB0"/>
    <w:rsid w:val="009023FD"/>
    <w:rsid w:val="00903846"/>
    <w:rsid w:val="00904F81"/>
    <w:rsid w:val="00906C17"/>
    <w:rsid w:val="00907422"/>
    <w:rsid w:val="00907D5E"/>
    <w:rsid w:val="00913DD8"/>
    <w:rsid w:val="0091609B"/>
    <w:rsid w:val="009201AE"/>
    <w:rsid w:val="00922330"/>
    <w:rsid w:val="00923531"/>
    <w:rsid w:val="00930700"/>
    <w:rsid w:val="00930A34"/>
    <w:rsid w:val="0093185F"/>
    <w:rsid w:val="00933A85"/>
    <w:rsid w:val="00937515"/>
    <w:rsid w:val="00940B09"/>
    <w:rsid w:val="00942BBF"/>
    <w:rsid w:val="0094410D"/>
    <w:rsid w:val="009444FD"/>
    <w:rsid w:val="00944C4B"/>
    <w:rsid w:val="00945413"/>
    <w:rsid w:val="00947E2C"/>
    <w:rsid w:val="00950928"/>
    <w:rsid w:val="009550E1"/>
    <w:rsid w:val="00957E44"/>
    <w:rsid w:val="00961B2C"/>
    <w:rsid w:val="00962F99"/>
    <w:rsid w:val="009659C9"/>
    <w:rsid w:val="00966283"/>
    <w:rsid w:val="009711B1"/>
    <w:rsid w:val="00973E2F"/>
    <w:rsid w:val="00975B42"/>
    <w:rsid w:val="00975D73"/>
    <w:rsid w:val="009843CE"/>
    <w:rsid w:val="009860B7"/>
    <w:rsid w:val="00996D4B"/>
    <w:rsid w:val="009A3C55"/>
    <w:rsid w:val="009A49E5"/>
    <w:rsid w:val="009B5C71"/>
    <w:rsid w:val="009C08EF"/>
    <w:rsid w:val="009C0ABC"/>
    <w:rsid w:val="009C0FF0"/>
    <w:rsid w:val="009C4BDC"/>
    <w:rsid w:val="009D4A5C"/>
    <w:rsid w:val="009F3E4D"/>
    <w:rsid w:val="009F4A6B"/>
    <w:rsid w:val="009F5677"/>
    <w:rsid w:val="009F7E35"/>
    <w:rsid w:val="00A04CBA"/>
    <w:rsid w:val="00A04EB3"/>
    <w:rsid w:val="00A057EF"/>
    <w:rsid w:val="00A064BD"/>
    <w:rsid w:val="00A1108F"/>
    <w:rsid w:val="00A12F12"/>
    <w:rsid w:val="00A13793"/>
    <w:rsid w:val="00A21049"/>
    <w:rsid w:val="00A22212"/>
    <w:rsid w:val="00A25796"/>
    <w:rsid w:val="00A25FA6"/>
    <w:rsid w:val="00A27B9E"/>
    <w:rsid w:val="00A3216A"/>
    <w:rsid w:val="00A33611"/>
    <w:rsid w:val="00A364CC"/>
    <w:rsid w:val="00A36D68"/>
    <w:rsid w:val="00A406C2"/>
    <w:rsid w:val="00A41546"/>
    <w:rsid w:val="00A47E94"/>
    <w:rsid w:val="00A500A0"/>
    <w:rsid w:val="00A51094"/>
    <w:rsid w:val="00A5252C"/>
    <w:rsid w:val="00A56448"/>
    <w:rsid w:val="00A575F9"/>
    <w:rsid w:val="00A6051D"/>
    <w:rsid w:val="00A67176"/>
    <w:rsid w:val="00A679B5"/>
    <w:rsid w:val="00A720C7"/>
    <w:rsid w:val="00A74BB6"/>
    <w:rsid w:val="00A75255"/>
    <w:rsid w:val="00A770C6"/>
    <w:rsid w:val="00A81B99"/>
    <w:rsid w:val="00A85416"/>
    <w:rsid w:val="00A90E4D"/>
    <w:rsid w:val="00A91117"/>
    <w:rsid w:val="00A9127E"/>
    <w:rsid w:val="00A945C6"/>
    <w:rsid w:val="00A95602"/>
    <w:rsid w:val="00A96D06"/>
    <w:rsid w:val="00AA0B0D"/>
    <w:rsid w:val="00AA3DAD"/>
    <w:rsid w:val="00AA4410"/>
    <w:rsid w:val="00AB5B66"/>
    <w:rsid w:val="00AC0F83"/>
    <w:rsid w:val="00AC20C1"/>
    <w:rsid w:val="00AC2B2E"/>
    <w:rsid w:val="00AC489C"/>
    <w:rsid w:val="00AC5048"/>
    <w:rsid w:val="00AD0CA8"/>
    <w:rsid w:val="00AE0D70"/>
    <w:rsid w:val="00AE2122"/>
    <w:rsid w:val="00AE405D"/>
    <w:rsid w:val="00AE43E5"/>
    <w:rsid w:val="00AE7DDA"/>
    <w:rsid w:val="00AF426F"/>
    <w:rsid w:val="00AF4E53"/>
    <w:rsid w:val="00AF55C8"/>
    <w:rsid w:val="00AF6D1C"/>
    <w:rsid w:val="00B00ACE"/>
    <w:rsid w:val="00B02662"/>
    <w:rsid w:val="00B03608"/>
    <w:rsid w:val="00B07033"/>
    <w:rsid w:val="00B07418"/>
    <w:rsid w:val="00B110A9"/>
    <w:rsid w:val="00B166F2"/>
    <w:rsid w:val="00B20B24"/>
    <w:rsid w:val="00B22CCB"/>
    <w:rsid w:val="00B22D19"/>
    <w:rsid w:val="00B248A2"/>
    <w:rsid w:val="00B33D44"/>
    <w:rsid w:val="00B41081"/>
    <w:rsid w:val="00B4519B"/>
    <w:rsid w:val="00B50D44"/>
    <w:rsid w:val="00B51798"/>
    <w:rsid w:val="00B531E2"/>
    <w:rsid w:val="00B53245"/>
    <w:rsid w:val="00B55B1E"/>
    <w:rsid w:val="00B62F14"/>
    <w:rsid w:val="00B63B80"/>
    <w:rsid w:val="00B65A8F"/>
    <w:rsid w:val="00B717BB"/>
    <w:rsid w:val="00B7481C"/>
    <w:rsid w:val="00B75E36"/>
    <w:rsid w:val="00B8204A"/>
    <w:rsid w:val="00B83F6A"/>
    <w:rsid w:val="00B86CF7"/>
    <w:rsid w:val="00B947F4"/>
    <w:rsid w:val="00B94E2C"/>
    <w:rsid w:val="00B95FA1"/>
    <w:rsid w:val="00BA0335"/>
    <w:rsid w:val="00BA475F"/>
    <w:rsid w:val="00BA4C8C"/>
    <w:rsid w:val="00BA5225"/>
    <w:rsid w:val="00BB149E"/>
    <w:rsid w:val="00BB4542"/>
    <w:rsid w:val="00BC27E6"/>
    <w:rsid w:val="00BC3203"/>
    <w:rsid w:val="00BC7E15"/>
    <w:rsid w:val="00BD3268"/>
    <w:rsid w:val="00BD4FCC"/>
    <w:rsid w:val="00BD56DF"/>
    <w:rsid w:val="00BD7BA7"/>
    <w:rsid w:val="00BE098F"/>
    <w:rsid w:val="00BE2F65"/>
    <w:rsid w:val="00BE3158"/>
    <w:rsid w:val="00BE41E3"/>
    <w:rsid w:val="00BF037D"/>
    <w:rsid w:val="00BF1074"/>
    <w:rsid w:val="00BF26C4"/>
    <w:rsid w:val="00BF4883"/>
    <w:rsid w:val="00BF5626"/>
    <w:rsid w:val="00BF6233"/>
    <w:rsid w:val="00C0027C"/>
    <w:rsid w:val="00C017A8"/>
    <w:rsid w:val="00C02477"/>
    <w:rsid w:val="00C02ABC"/>
    <w:rsid w:val="00C0309E"/>
    <w:rsid w:val="00C1225F"/>
    <w:rsid w:val="00C14B0C"/>
    <w:rsid w:val="00C15785"/>
    <w:rsid w:val="00C16954"/>
    <w:rsid w:val="00C21536"/>
    <w:rsid w:val="00C22B9C"/>
    <w:rsid w:val="00C26CBB"/>
    <w:rsid w:val="00C277A5"/>
    <w:rsid w:val="00C30DC1"/>
    <w:rsid w:val="00C311CD"/>
    <w:rsid w:val="00C32A09"/>
    <w:rsid w:val="00C32EA2"/>
    <w:rsid w:val="00C33ED9"/>
    <w:rsid w:val="00C3577D"/>
    <w:rsid w:val="00C37BEE"/>
    <w:rsid w:val="00C429E0"/>
    <w:rsid w:val="00C448AB"/>
    <w:rsid w:val="00C467BF"/>
    <w:rsid w:val="00C57A4F"/>
    <w:rsid w:val="00C57D7C"/>
    <w:rsid w:val="00C64B7D"/>
    <w:rsid w:val="00C66C7C"/>
    <w:rsid w:val="00C704B3"/>
    <w:rsid w:val="00C71DDC"/>
    <w:rsid w:val="00C724C0"/>
    <w:rsid w:val="00C75304"/>
    <w:rsid w:val="00C81F91"/>
    <w:rsid w:val="00C862B4"/>
    <w:rsid w:val="00C94FDE"/>
    <w:rsid w:val="00CA365A"/>
    <w:rsid w:val="00CA498E"/>
    <w:rsid w:val="00CB1ADC"/>
    <w:rsid w:val="00CB1CC2"/>
    <w:rsid w:val="00CB7350"/>
    <w:rsid w:val="00CC06B8"/>
    <w:rsid w:val="00CC1622"/>
    <w:rsid w:val="00CC584C"/>
    <w:rsid w:val="00CC594F"/>
    <w:rsid w:val="00CD7D21"/>
    <w:rsid w:val="00CE245B"/>
    <w:rsid w:val="00CE5084"/>
    <w:rsid w:val="00CF0CC5"/>
    <w:rsid w:val="00CF4794"/>
    <w:rsid w:val="00CF762A"/>
    <w:rsid w:val="00D00D3F"/>
    <w:rsid w:val="00D01DDF"/>
    <w:rsid w:val="00D020A3"/>
    <w:rsid w:val="00D03AB9"/>
    <w:rsid w:val="00D071FD"/>
    <w:rsid w:val="00D13E86"/>
    <w:rsid w:val="00D15DE0"/>
    <w:rsid w:val="00D20864"/>
    <w:rsid w:val="00D20B27"/>
    <w:rsid w:val="00D30307"/>
    <w:rsid w:val="00D336EB"/>
    <w:rsid w:val="00D338A8"/>
    <w:rsid w:val="00D36272"/>
    <w:rsid w:val="00D40AC0"/>
    <w:rsid w:val="00D41C3C"/>
    <w:rsid w:val="00D42C79"/>
    <w:rsid w:val="00D4314A"/>
    <w:rsid w:val="00D47737"/>
    <w:rsid w:val="00D52B33"/>
    <w:rsid w:val="00D57B2F"/>
    <w:rsid w:val="00D61665"/>
    <w:rsid w:val="00D61BAC"/>
    <w:rsid w:val="00D632E0"/>
    <w:rsid w:val="00D6653B"/>
    <w:rsid w:val="00D77D7E"/>
    <w:rsid w:val="00D85C91"/>
    <w:rsid w:val="00D875F6"/>
    <w:rsid w:val="00D87B1A"/>
    <w:rsid w:val="00D9368C"/>
    <w:rsid w:val="00D96A86"/>
    <w:rsid w:val="00D974A9"/>
    <w:rsid w:val="00D97E3E"/>
    <w:rsid w:val="00D97E58"/>
    <w:rsid w:val="00DA0942"/>
    <w:rsid w:val="00DA2A4F"/>
    <w:rsid w:val="00DA4DB8"/>
    <w:rsid w:val="00DA53A9"/>
    <w:rsid w:val="00DB1D5C"/>
    <w:rsid w:val="00DB2F85"/>
    <w:rsid w:val="00DB4DCD"/>
    <w:rsid w:val="00DC1987"/>
    <w:rsid w:val="00DC477C"/>
    <w:rsid w:val="00DC5C05"/>
    <w:rsid w:val="00DC6AE4"/>
    <w:rsid w:val="00DC77D4"/>
    <w:rsid w:val="00DD020C"/>
    <w:rsid w:val="00DD1E4F"/>
    <w:rsid w:val="00DD3661"/>
    <w:rsid w:val="00DD4DAC"/>
    <w:rsid w:val="00DE133B"/>
    <w:rsid w:val="00DE15D2"/>
    <w:rsid w:val="00DE1A27"/>
    <w:rsid w:val="00DE32ED"/>
    <w:rsid w:val="00DE7EEB"/>
    <w:rsid w:val="00DF0763"/>
    <w:rsid w:val="00DF139B"/>
    <w:rsid w:val="00DF3031"/>
    <w:rsid w:val="00DF6F98"/>
    <w:rsid w:val="00DF7D98"/>
    <w:rsid w:val="00E003EF"/>
    <w:rsid w:val="00E01CDC"/>
    <w:rsid w:val="00E01DC3"/>
    <w:rsid w:val="00E07ACB"/>
    <w:rsid w:val="00E07D7A"/>
    <w:rsid w:val="00E1013F"/>
    <w:rsid w:val="00E10768"/>
    <w:rsid w:val="00E1118C"/>
    <w:rsid w:val="00E128C1"/>
    <w:rsid w:val="00E14333"/>
    <w:rsid w:val="00E1453F"/>
    <w:rsid w:val="00E2185F"/>
    <w:rsid w:val="00E23179"/>
    <w:rsid w:val="00E2443F"/>
    <w:rsid w:val="00E267C0"/>
    <w:rsid w:val="00E30C4A"/>
    <w:rsid w:val="00E313BC"/>
    <w:rsid w:val="00E4228C"/>
    <w:rsid w:val="00E4752C"/>
    <w:rsid w:val="00E55B7E"/>
    <w:rsid w:val="00E57981"/>
    <w:rsid w:val="00E6326D"/>
    <w:rsid w:val="00E653F6"/>
    <w:rsid w:val="00E66FF0"/>
    <w:rsid w:val="00E73D4A"/>
    <w:rsid w:val="00E75C15"/>
    <w:rsid w:val="00E76BD3"/>
    <w:rsid w:val="00E77F73"/>
    <w:rsid w:val="00E80CD4"/>
    <w:rsid w:val="00E81685"/>
    <w:rsid w:val="00E862C3"/>
    <w:rsid w:val="00E90FF2"/>
    <w:rsid w:val="00E91549"/>
    <w:rsid w:val="00E96127"/>
    <w:rsid w:val="00E96C1D"/>
    <w:rsid w:val="00E97690"/>
    <w:rsid w:val="00E97A3D"/>
    <w:rsid w:val="00E97A45"/>
    <w:rsid w:val="00E97D9D"/>
    <w:rsid w:val="00EA710F"/>
    <w:rsid w:val="00EB4C3A"/>
    <w:rsid w:val="00EB7687"/>
    <w:rsid w:val="00EB79C8"/>
    <w:rsid w:val="00EB7B4D"/>
    <w:rsid w:val="00EC010E"/>
    <w:rsid w:val="00EC530B"/>
    <w:rsid w:val="00EC73B0"/>
    <w:rsid w:val="00ED2B08"/>
    <w:rsid w:val="00EE1907"/>
    <w:rsid w:val="00EE39E5"/>
    <w:rsid w:val="00EE5B1E"/>
    <w:rsid w:val="00EE63B1"/>
    <w:rsid w:val="00EF048B"/>
    <w:rsid w:val="00EF46A0"/>
    <w:rsid w:val="00EF484A"/>
    <w:rsid w:val="00EF5887"/>
    <w:rsid w:val="00F00CD9"/>
    <w:rsid w:val="00F011F4"/>
    <w:rsid w:val="00F01BC7"/>
    <w:rsid w:val="00F01E67"/>
    <w:rsid w:val="00F0527A"/>
    <w:rsid w:val="00F12B92"/>
    <w:rsid w:val="00F1550D"/>
    <w:rsid w:val="00F2309D"/>
    <w:rsid w:val="00F25911"/>
    <w:rsid w:val="00F4190E"/>
    <w:rsid w:val="00F42EB7"/>
    <w:rsid w:val="00F43770"/>
    <w:rsid w:val="00F43C71"/>
    <w:rsid w:val="00F446DC"/>
    <w:rsid w:val="00F51D0F"/>
    <w:rsid w:val="00F5205B"/>
    <w:rsid w:val="00F54128"/>
    <w:rsid w:val="00F5498C"/>
    <w:rsid w:val="00F6187C"/>
    <w:rsid w:val="00F64BCC"/>
    <w:rsid w:val="00F71502"/>
    <w:rsid w:val="00F715F7"/>
    <w:rsid w:val="00F7161B"/>
    <w:rsid w:val="00F74346"/>
    <w:rsid w:val="00F74AFA"/>
    <w:rsid w:val="00F75D61"/>
    <w:rsid w:val="00F77126"/>
    <w:rsid w:val="00F779B6"/>
    <w:rsid w:val="00F81E94"/>
    <w:rsid w:val="00F82571"/>
    <w:rsid w:val="00F83A3E"/>
    <w:rsid w:val="00F85997"/>
    <w:rsid w:val="00F85EA8"/>
    <w:rsid w:val="00F90BCF"/>
    <w:rsid w:val="00F91092"/>
    <w:rsid w:val="00F912F1"/>
    <w:rsid w:val="00F91411"/>
    <w:rsid w:val="00F92777"/>
    <w:rsid w:val="00F972B1"/>
    <w:rsid w:val="00FA2015"/>
    <w:rsid w:val="00FA65A4"/>
    <w:rsid w:val="00FA668A"/>
    <w:rsid w:val="00FA6F23"/>
    <w:rsid w:val="00FA7134"/>
    <w:rsid w:val="00FB25F2"/>
    <w:rsid w:val="00FB3A5D"/>
    <w:rsid w:val="00FB3D35"/>
    <w:rsid w:val="00FB498E"/>
    <w:rsid w:val="00FC2A4C"/>
    <w:rsid w:val="00FC42F0"/>
    <w:rsid w:val="00FD07B8"/>
    <w:rsid w:val="00FD1079"/>
    <w:rsid w:val="00FD38A7"/>
    <w:rsid w:val="00FD79ED"/>
    <w:rsid w:val="00FD7C8E"/>
    <w:rsid w:val="00FE6DE7"/>
    <w:rsid w:val="00FF1855"/>
    <w:rsid w:val="00FF42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8A00E5C"/>
  <w15:chartTrackingRefBased/>
  <w15:docId w15:val="{DEE8FB35-D47F-461C-934B-D58B8B71BE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aliases w:val="Normal +Bold,Smallcaps"/>
    <w:qFormat/>
    <w:rsid w:val="00B86CF7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B86CF7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B86CF7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B86CF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8A7652"/>
    <w:rPr>
      <w:color w:val="0000FF"/>
      <w:u w:val="single"/>
    </w:rPr>
  </w:style>
  <w:style w:type="character" w:styleId="PageNumber">
    <w:name w:val="page number"/>
    <w:basedOn w:val="DefaultParagraphFont"/>
    <w:rsid w:val="0050148E"/>
  </w:style>
  <w:style w:type="paragraph" w:styleId="BalloonText">
    <w:name w:val="Balloon Text"/>
    <w:basedOn w:val="Normal"/>
    <w:semiHidden/>
    <w:rsid w:val="008D37D7"/>
    <w:rPr>
      <w:rFonts w:ascii="Tahoma" w:hAnsi="Tahoma" w:cs="Tahoma"/>
      <w:sz w:val="16"/>
      <w:szCs w:val="16"/>
    </w:rPr>
  </w:style>
  <w:style w:type="character" w:styleId="CommentReference">
    <w:name w:val="annotation reference"/>
    <w:rsid w:val="00A95602"/>
    <w:rPr>
      <w:sz w:val="16"/>
      <w:szCs w:val="16"/>
    </w:rPr>
  </w:style>
  <w:style w:type="paragraph" w:styleId="CommentText">
    <w:name w:val="annotation text"/>
    <w:basedOn w:val="Normal"/>
    <w:link w:val="CommentTextChar"/>
    <w:rsid w:val="00A9560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A95602"/>
  </w:style>
  <w:style w:type="paragraph" w:styleId="CommentSubject">
    <w:name w:val="annotation subject"/>
    <w:basedOn w:val="CommentText"/>
    <w:next w:val="CommentText"/>
    <w:link w:val="CommentSubjectChar"/>
    <w:rsid w:val="00A95602"/>
    <w:rPr>
      <w:b/>
      <w:bCs/>
    </w:rPr>
  </w:style>
  <w:style w:type="character" w:customStyle="1" w:styleId="CommentSubjectChar">
    <w:name w:val="Comment Subject Char"/>
    <w:link w:val="CommentSubject"/>
    <w:rsid w:val="00A95602"/>
    <w:rPr>
      <w:b/>
      <w:bCs/>
    </w:rPr>
  </w:style>
  <w:style w:type="character" w:styleId="PlaceholderText">
    <w:name w:val="Placeholder Text"/>
    <w:basedOn w:val="DefaultParagraphFont"/>
    <w:uiPriority w:val="99"/>
    <w:semiHidden/>
    <w:rsid w:val="00E6326D"/>
    <w:rPr>
      <w:color w:val="808080"/>
    </w:rPr>
  </w:style>
  <w:style w:type="character" w:customStyle="1" w:styleId="Score">
    <w:name w:val="Score"/>
    <w:basedOn w:val="DefaultParagraphFont"/>
    <w:uiPriority w:val="1"/>
    <w:qFormat/>
    <w:rsid w:val="00FD79ED"/>
    <w:rPr>
      <w:rFonts w:ascii="Courier New" w:hAnsi="Courier New"/>
      <w:sz w:val="16"/>
    </w:rPr>
  </w:style>
  <w:style w:type="character" w:styleId="IntenseEmphasis">
    <w:name w:val="Intense Emphasis"/>
    <w:basedOn w:val="DefaultParagraphFont"/>
    <w:uiPriority w:val="21"/>
    <w:qFormat/>
    <w:rsid w:val="00DF3031"/>
    <w:rPr>
      <w:rFonts w:ascii="Courier New" w:hAnsi="Courier New" w:cs="Courier New"/>
      <w:i/>
      <w:iCs/>
      <w:color w:val="4472C4" w:themeColor="accent1"/>
      <w:sz w:val="18"/>
      <w:szCs w:val="18"/>
    </w:rPr>
  </w:style>
  <w:style w:type="character" w:customStyle="1" w:styleId="FormEntry">
    <w:name w:val="Form Entry"/>
    <w:basedOn w:val="TCZChar"/>
    <w:uiPriority w:val="1"/>
    <w:qFormat/>
    <w:rsid w:val="003A27E8"/>
    <w:rPr>
      <w:rFonts w:ascii="Courier New" w:hAnsi="Courier New"/>
      <w:iCs/>
      <w:sz w:val="18"/>
      <w:szCs w:val="18"/>
    </w:rPr>
  </w:style>
  <w:style w:type="character" w:customStyle="1" w:styleId="Form">
    <w:name w:val="Form"/>
    <w:basedOn w:val="DefaultParagraphFont"/>
    <w:uiPriority w:val="1"/>
    <w:rsid w:val="003A27E8"/>
    <w:rPr>
      <w:rFonts w:ascii="Courier New" w:hAnsi="Courier New"/>
      <w:sz w:val="18"/>
    </w:rPr>
  </w:style>
  <w:style w:type="paragraph" w:customStyle="1" w:styleId="TCZ">
    <w:name w:val="TCZ"/>
    <w:basedOn w:val="Normal"/>
    <w:link w:val="TCZChar"/>
    <w:qFormat/>
    <w:rsid w:val="004D79A8"/>
    <w:rPr>
      <w:rFonts w:ascii="Courier New" w:hAnsi="Courier New"/>
      <w:sz w:val="18"/>
    </w:rPr>
  </w:style>
  <w:style w:type="character" w:customStyle="1" w:styleId="TCZChar">
    <w:name w:val="TCZ Char"/>
    <w:basedOn w:val="DefaultParagraphFont"/>
    <w:link w:val="TCZ"/>
    <w:rsid w:val="004D79A8"/>
    <w:rPr>
      <w:rFonts w:ascii="Courier New" w:hAnsi="Courier New"/>
      <w:sz w:val="18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25CDEA390054F1A8408CB0B327147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74CC1D-62CE-4FD1-9CA0-951A89338549}"/>
      </w:docPartPr>
      <w:docPartBody>
        <w:p w:rsidR="00A15F54" w:rsidRDefault="00840339" w:rsidP="00840339">
          <w:pPr>
            <w:pStyle w:val="825CDEA390054F1A8408CB0B327147B82"/>
          </w:pPr>
          <w:r w:rsidRPr="00786B72">
            <w:rPr>
              <w:rStyle w:val="FormEntry"/>
              <w:color w:val="808080" w:themeColor="background1" w:themeShade="80"/>
            </w:rPr>
            <w:t>Enter your name</w:t>
          </w:r>
        </w:p>
      </w:docPartBody>
    </w:docPart>
    <w:docPart>
      <w:docPartPr>
        <w:name w:val="79869299E46F43108334D4A05BBB97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7933C5-7D30-4F29-A43C-8F2A317F48C7}"/>
      </w:docPartPr>
      <w:docPartBody>
        <w:p w:rsidR="009065A0" w:rsidRDefault="00840339" w:rsidP="00840339">
          <w:pPr>
            <w:pStyle w:val="79869299E46F43108334D4A05BBB976E2"/>
          </w:pPr>
          <w:r w:rsidRPr="00786B72">
            <w:rPr>
              <w:rStyle w:val="FormEntry"/>
              <w:color w:val="808080" w:themeColor="background1" w:themeShade="80"/>
            </w:rPr>
            <w:t>Team Name</w:t>
          </w:r>
        </w:p>
      </w:docPartBody>
    </w:docPart>
    <w:docPart>
      <w:docPartPr>
        <w:name w:val="5086E4C471AE4886AEE4FD71B20A47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711A89-C767-47F3-BEA2-9002EDC740D2}"/>
      </w:docPartPr>
      <w:docPartBody>
        <w:p w:rsidR="00AC03B6" w:rsidRDefault="000753F6" w:rsidP="000753F6">
          <w:pPr>
            <w:pStyle w:val="5086E4C471AE4886AEE4FD71B20A47261"/>
          </w:pPr>
          <w:r>
            <w:rPr>
              <w:rStyle w:val="FormEntry"/>
            </w:rPr>
            <w:t>___</w:t>
          </w:r>
        </w:p>
      </w:docPartBody>
    </w:docPart>
    <w:docPart>
      <w:docPartPr>
        <w:name w:val="0DA1506B48AC43A6B277D99193E05A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1EBE1A-28C6-4EFD-904C-D9FF97F9F669}"/>
      </w:docPartPr>
      <w:docPartBody>
        <w:p w:rsidR="00AC03B6" w:rsidRDefault="00840339" w:rsidP="00840339">
          <w:pPr>
            <w:pStyle w:val="0DA1506B48AC43A6B277D99193E05A452"/>
          </w:pPr>
          <w:r w:rsidRPr="004D79A8">
            <w:rPr>
              <w:rStyle w:val="TCZChar"/>
            </w:rPr>
            <w:t xml:space="preserve"> </w:t>
          </w:r>
        </w:p>
      </w:docPartBody>
    </w:docPart>
    <w:docPart>
      <w:docPartPr>
        <w:name w:val="A794524A238F4C05AD01003BEBBE83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FC060B-89BD-420F-98BA-FAEE142C6016}"/>
      </w:docPartPr>
      <w:docPartBody>
        <w:p w:rsidR="00AC03B6" w:rsidRDefault="00840339" w:rsidP="00840339">
          <w:pPr>
            <w:pStyle w:val="A794524A238F4C05AD01003BEBBE831C2"/>
          </w:pPr>
          <w:r w:rsidRPr="004D79A8">
            <w:rPr>
              <w:rStyle w:val="TCZChar"/>
            </w:rPr>
            <w:t xml:space="preserve"> </w:t>
          </w:r>
        </w:p>
      </w:docPartBody>
    </w:docPart>
    <w:docPart>
      <w:docPartPr>
        <w:name w:val="9B68927ECBF04C4C84B9F6449A1E2B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775D05-21F9-4212-990C-90007319B2A6}"/>
      </w:docPartPr>
      <w:docPartBody>
        <w:p w:rsidR="00AC03B6" w:rsidRDefault="00840339" w:rsidP="00840339">
          <w:pPr>
            <w:pStyle w:val="9B68927ECBF04C4C84B9F6449A1E2BA62"/>
          </w:pPr>
          <w:r w:rsidRPr="004D79A8">
            <w:rPr>
              <w:rStyle w:val="TCZChar"/>
            </w:rPr>
            <w:t xml:space="preserve"> </w:t>
          </w:r>
        </w:p>
      </w:docPartBody>
    </w:docPart>
    <w:docPart>
      <w:docPartPr>
        <w:name w:val="C5B2CC62628B480DA8148B5C925308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594566-3BC1-4C3F-9C52-6EAF60C1F005}"/>
      </w:docPartPr>
      <w:docPartBody>
        <w:p w:rsidR="00AC03B6" w:rsidRDefault="00840339" w:rsidP="00840339">
          <w:pPr>
            <w:pStyle w:val="C5B2CC62628B480DA8148B5C925308AE2"/>
          </w:pPr>
          <w:r w:rsidRPr="00670E80">
            <w:rPr>
              <w:rStyle w:val="FormEntry"/>
            </w:rPr>
            <w:t xml:space="preserve"> </w:t>
          </w:r>
        </w:p>
      </w:docPartBody>
    </w:docPart>
    <w:docPart>
      <w:docPartPr>
        <w:name w:val="8B5CFBBBE8AD4BE0ACAB15DB1533C8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0BF3C6-EE1F-47B5-8A84-9747ECE40354}"/>
      </w:docPartPr>
      <w:docPartBody>
        <w:p w:rsidR="00AC03B6" w:rsidRDefault="00840339" w:rsidP="00840339">
          <w:pPr>
            <w:pStyle w:val="8B5CFBBBE8AD4BE0ACAB15DB1533C8142"/>
          </w:pPr>
          <w:r w:rsidRPr="006118F4">
            <w:rPr>
              <w:rStyle w:val="FormEntry"/>
            </w:rPr>
            <w:t xml:space="preserve"> </w:t>
          </w:r>
        </w:p>
      </w:docPartBody>
    </w:docPart>
    <w:docPart>
      <w:docPartPr>
        <w:name w:val="FC1FBF2B9B9E4EE08DF98816E9AA27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FD7EBC-922A-4B78-A4A6-5E10105DB225}"/>
      </w:docPartPr>
      <w:docPartBody>
        <w:p w:rsidR="00AC03B6" w:rsidRDefault="00840339" w:rsidP="00840339">
          <w:pPr>
            <w:pStyle w:val="FC1FBF2B9B9E4EE08DF98816E9AA276A2"/>
          </w:pPr>
          <w:r w:rsidRPr="004D79A8">
            <w:rPr>
              <w:rStyle w:val="TCZChar"/>
            </w:rPr>
            <w:t xml:space="preserve"> </w:t>
          </w:r>
        </w:p>
      </w:docPartBody>
    </w:docPart>
    <w:docPart>
      <w:docPartPr>
        <w:name w:val="5C058A7AFC6F4CD385376344BBDEA9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B16350-F825-4A6F-9D59-1D5FA5922190}"/>
      </w:docPartPr>
      <w:docPartBody>
        <w:p w:rsidR="00AC03B6" w:rsidRDefault="00840339" w:rsidP="00840339">
          <w:pPr>
            <w:pStyle w:val="5C058A7AFC6F4CD385376344BBDEA9262"/>
          </w:pPr>
          <w:r w:rsidRPr="00E77F73">
            <w:rPr>
              <w:rStyle w:val="FormEntry"/>
            </w:rPr>
            <w:t xml:space="preserve"> </w:t>
          </w:r>
        </w:p>
      </w:docPartBody>
    </w:docPart>
    <w:docPart>
      <w:docPartPr>
        <w:name w:val="B9DD647B788F493C8282B5748D78D0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81A4E0-AF83-4385-ABF4-8C2403874CED}"/>
      </w:docPartPr>
      <w:docPartBody>
        <w:p w:rsidR="00AC03B6" w:rsidRDefault="00840339" w:rsidP="00840339">
          <w:pPr>
            <w:pStyle w:val="B9DD647B788F493C8282B5748D78D0E82"/>
          </w:pPr>
          <w:r w:rsidRPr="00E77F73">
            <w:rPr>
              <w:rStyle w:val="FormEntry"/>
            </w:rPr>
            <w:t xml:space="preserve"> </w:t>
          </w:r>
        </w:p>
      </w:docPartBody>
    </w:docPart>
    <w:docPart>
      <w:docPartPr>
        <w:name w:val="415B112E9FD04218A95A9FC77A50EC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B6A31D-886E-4503-87A1-F9984E5324FA}"/>
      </w:docPartPr>
      <w:docPartBody>
        <w:p w:rsidR="00AC03B6" w:rsidRDefault="00840339" w:rsidP="00840339">
          <w:pPr>
            <w:pStyle w:val="415B112E9FD04218A95A9FC77A50EC542"/>
          </w:pPr>
          <w:r w:rsidRPr="007A6673">
            <w:rPr>
              <w:rStyle w:val="FormEntry"/>
            </w:rPr>
            <w:t xml:space="preserve"> </w:t>
          </w:r>
        </w:p>
      </w:docPartBody>
    </w:docPart>
    <w:docPart>
      <w:docPartPr>
        <w:name w:val="AE3B199B5D7B471BAA5FFE0D5DEC1E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029CCC-2903-4164-89F0-8ED3D7CA8AD8}"/>
      </w:docPartPr>
      <w:docPartBody>
        <w:p w:rsidR="00AC03B6" w:rsidRDefault="00840339" w:rsidP="00840339">
          <w:pPr>
            <w:pStyle w:val="AE3B199B5D7B471BAA5FFE0D5DEC1EC02"/>
          </w:pPr>
          <w:r w:rsidRPr="007A6673">
            <w:rPr>
              <w:rStyle w:val="FormEntry"/>
            </w:rPr>
            <w:t xml:space="preserve"> </w:t>
          </w:r>
        </w:p>
      </w:docPartBody>
    </w:docPart>
    <w:docPart>
      <w:docPartPr>
        <w:name w:val="FAFA572A8EB9436BB3653320B5157D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D0EA86-D320-4D75-9D1B-CAF701139F86}"/>
      </w:docPartPr>
      <w:docPartBody>
        <w:p w:rsidR="00AC03B6" w:rsidRDefault="00840339" w:rsidP="00840339">
          <w:pPr>
            <w:pStyle w:val="FAFA572A8EB9436BB3653320B5157DE02"/>
          </w:pPr>
          <w:r w:rsidRPr="007A6673">
            <w:rPr>
              <w:rStyle w:val="FormEntry"/>
            </w:rPr>
            <w:t xml:space="preserve"> </w:t>
          </w:r>
        </w:p>
      </w:docPartBody>
    </w:docPart>
    <w:docPart>
      <w:docPartPr>
        <w:name w:val="73223E7D710A45D9A1C1777A3829C8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2E9C30-92DD-48F2-BDF9-767C2AB9FD74}"/>
      </w:docPartPr>
      <w:docPartBody>
        <w:p w:rsidR="00AC03B6" w:rsidRDefault="00840339" w:rsidP="00840339">
          <w:pPr>
            <w:pStyle w:val="73223E7D710A45D9A1C1777A3829C8012"/>
          </w:pPr>
          <w:r w:rsidRPr="007A6673">
            <w:rPr>
              <w:rStyle w:val="FormEntry"/>
            </w:rPr>
            <w:t xml:space="preserve"> </w:t>
          </w:r>
        </w:p>
      </w:docPartBody>
    </w:docPart>
    <w:docPart>
      <w:docPartPr>
        <w:name w:val="3A87E26FF68649808434279E3BB4AF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DDA1CF-65E5-4BFE-9216-0FC9442CB437}"/>
      </w:docPartPr>
      <w:docPartBody>
        <w:p w:rsidR="00AC03B6" w:rsidRDefault="00840339" w:rsidP="00840339">
          <w:pPr>
            <w:pStyle w:val="3A87E26FF68649808434279E3BB4AF7D2"/>
          </w:pPr>
          <w:r w:rsidRPr="00E77F73">
            <w:rPr>
              <w:rStyle w:val="FormEntry"/>
            </w:rPr>
            <w:t xml:space="preserve"> </w:t>
          </w:r>
        </w:p>
      </w:docPartBody>
    </w:docPart>
    <w:docPart>
      <w:docPartPr>
        <w:name w:val="E8057497CCEF460A9505F880E2505A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726202-C4F2-4997-98DF-79A177D56587}"/>
      </w:docPartPr>
      <w:docPartBody>
        <w:p w:rsidR="00AC03B6" w:rsidRDefault="00840339" w:rsidP="00840339">
          <w:pPr>
            <w:pStyle w:val="E8057497CCEF460A9505F880E2505A292"/>
          </w:pPr>
          <w:r w:rsidRPr="007A6673">
            <w:rPr>
              <w:rStyle w:val="FormEntry"/>
            </w:rPr>
            <w:t xml:space="preserve"> </w:t>
          </w:r>
        </w:p>
      </w:docPartBody>
    </w:docPart>
    <w:docPart>
      <w:docPartPr>
        <w:name w:val="BB1A1ED538944227881B0B88D55F2F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08391D-297F-4026-B192-C99570BC6F14}"/>
      </w:docPartPr>
      <w:docPartBody>
        <w:p w:rsidR="00AC03B6" w:rsidRDefault="00840339" w:rsidP="00840339">
          <w:pPr>
            <w:pStyle w:val="BB1A1ED538944227881B0B88D55F2FA32"/>
          </w:pPr>
          <w:r w:rsidRPr="007A6673">
            <w:rPr>
              <w:rStyle w:val="FormEntry"/>
            </w:rPr>
            <w:t xml:space="preserve"> </w:t>
          </w:r>
        </w:p>
      </w:docPartBody>
    </w:docPart>
    <w:docPart>
      <w:docPartPr>
        <w:name w:val="198C69D9D2824CFC8816C6B73A444A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EA7CB7-C216-4D41-BE30-1BD8D39E886A}"/>
      </w:docPartPr>
      <w:docPartBody>
        <w:p w:rsidR="00AC03B6" w:rsidRDefault="00840339" w:rsidP="00840339">
          <w:pPr>
            <w:pStyle w:val="198C69D9D2824CFC8816C6B73A444A4E2"/>
          </w:pPr>
          <w:r w:rsidRPr="007A6673">
            <w:rPr>
              <w:rStyle w:val="FormEntry"/>
            </w:rPr>
            <w:t xml:space="preserve"> </w:t>
          </w:r>
        </w:p>
      </w:docPartBody>
    </w:docPart>
    <w:docPart>
      <w:docPartPr>
        <w:name w:val="81095DF3C8BC434FBA8CC42A5DC765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11378B-3D60-408C-B292-72125227AB30}"/>
      </w:docPartPr>
      <w:docPartBody>
        <w:p w:rsidR="00AC03B6" w:rsidRDefault="00840339" w:rsidP="00840339">
          <w:pPr>
            <w:pStyle w:val="81095DF3C8BC434FBA8CC42A5DC7656D2"/>
          </w:pPr>
          <w:r w:rsidRPr="007A6673">
            <w:rPr>
              <w:rStyle w:val="FormEntry"/>
            </w:rPr>
            <w:t xml:space="preserve"> </w:t>
          </w:r>
        </w:p>
      </w:docPartBody>
    </w:docPart>
    <w:docPart>
      <w:docPartPr>
        <w:name w:val="26FA3B9573274E0F8924B82A88520F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582490-2DD1-405D-9C9D-8D378DA6EDA3}"/>
      </w:docPartPr>
      <w:docPartBody>
        <w:p w:rsidR="00AC03B6" w:rsidRDefault="00840339" w:rsidP="00840339">
          <w:pPr>
            <w:pStyle w:val="26FA3B9573274E0F8924B82A88520F932"/>
          </w:pPr>
          <w:r w:rsidRPr="007A6673">
            <w:rPr>
              <w:rStyle w:val="FormEntry"/>
            </w:rPr>
            <w:t xml:space="preserve"> </w:t>
          </w:r>
        </w:p>
      </w:docPartBody>
    </w:docPart>
    <w:docPart>
      <w:docPartPr>
        <w:name w:val="CA561F9F64BD4BDEBDC8547BAECDC8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57A8F7-B4BC-40D3-B848-EAFA20DF4A6D}"/>
      </w:docPartPr>
      <w:docPartBody>
        <w:p w:rsidR="00AC03B6" w:rsidRDefault="00840339" w:rsidP="00840339">
          <w:pPr>
            <w:pStyle w:val="CA561F9F64BD4BDEBDC8547BAECDC8DA2"/>
          </w:pPr>
          <w:r w:rsidRPr="007A6673">
            <w:rPr>
              <w:rStyle w:val="FormEntry"/>
            </w:rPr>
            <w:t xml:space="preserve"> </w:t>
          </w:r>
        </w:p>
      </w:docPartBody>
    </w:docPart>
    <w:docPart>
      <w:docPartPr>
        <w:name w:val="058C8B8E5C014739B687181F7C4A1B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3BED8F-0E6E-4009-8280-CF671E1E7D68}"/>
      </w:docPartPr>
      <w:docPartBody>
        <w:p w:rsidR="00AC03B6" w:rsidRDefault="00840339" w:rsidP="00840339">
          <w:pPr>
            <w:pStyle w:val="058C8B8E5C014739B687181F7C4A1BF52"/>
          </w:pPr>
          <w:r w:rsidRPr="007A6673">
            <w:rPr>
              <w:rStyle w:val="FormEntry"/>
            </w:rPr>
            <w:t xml:space="preserve"> </w:t>
          </w:r>
        </w:p>
      </w:docPartBody>
    </w:docPart>
    <w:docPart>
      <w:docPartPr>
        <w:name w:val="FDAB60DA4D4E444F8F4AB1479F6D8A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62F35D-B73F-452D-9F0F-6D3B7BDE87C4}"/>
      </w:docPartPr>
      <w:docPartBody>
        <w:p w:rsidR="00AC03B6" w:rsidRDefault="00840339" w:rsidP="00840339">
          <w:pPr>
            <w:pStyle w:val="FDAB60DA4D4E444F8F4AB1479F6D8A822"/>
          </w:pPr>
          <w:r w:rsidRPr="007A6673">
            <w:rPr>
              <w:rStyle w:val="FormEntry"/>
            </w:rPr>
            <w:t xml:space="preserve"> </w:t>
          </w:r>
        </w:p>
      </w:docPartBody>
    </w:docPart>
    <w:docPart>
      <w:docPartPr>
        <w:name w:val="10D0CF0534FB4462BD31014CDDD81C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C60128-45C3-4139-969C-23E8F1BEB1FF}"/>
      </w:docPartPr>
      <w:docPartBody>
        <w:p w:rsidR="00AC03B6" w:rsidRDefault="00840339" w:rsidP="00840339">
          <w:pPr>
            <w:pStyle w:val="10D0CF0534FB4462BD31014CDDD81C952"/>
          </w:pPr>
          <w:r w:rsidRPr="007A6673">
            <w:rPr>
              <w:rStyle w:val="FormEntry"/>
            </w:rPr>
            <w:t xml:space="preserve"> </w:t>
          </w:r>
        </w:p>
      </w:docPartBody>
    </w:docPart>
    <w:docPart>
      <w:docPartPr>
        <w:name w:val="C32CEF7554B84705A43C468FCED4B3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7339A0-7143-40F1-9701-A5F98BEA15DE}"/>
      </w:docPartPr>
      <w:docPartBody>
        <w:p w:rsidR="00AC03B6" w:rsidRDefault="00840339" w:rsidP="00840339">
          <w:pPr>
            <w:pStyle w:val="C32CEF7554B84705A43C468FCED4B3962"/>
          </w:pPr>
          <w:r w:rsidRPr="007A6673">
            <w:rPr>
              <w:rStyle w:val="FormEntry"/>
            </w:rPr>
            <w:t xml:space="preserve"> </w:t>
          </w:r>
        </w:p>
      </w:docPartBody>
    </w:docPart>
    <w:docPart>
      <w:docPartPr>
        <w:name w:val="792BB0FEA05D4C47882FF828B8E603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60800E-EE58-4FA8-9CE4-7BD1E78518EE}"/>
      </w:docPartPr>
      <w:docPartBody>
        <w:p w:rsidR="00AC03B6" w:rsidRDefault="00840339" w:rsidP="00840339">
          <w:pPr>
            <w:pStyle w:val="792BB0FEA05D4C47882FF828B8E603D42"/>
          </w:pPr>
          <w:r w:rsidRPr="007A6673">
            <w:rPr>
              <w:rStyle w:val="FormEntry"/>
            </w:rPr>
            <w:t xml:space="preserve"> </w:t>
          </w:r>
        </w:p>
      </w:docPartBody>
    </w:docPart>
    <w:docPart>
      <w:docPartPr>
        <w:name w:val="CC4F0E97388F45C0AEB3D8EF017C96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A586CB-D0A3-4B90-93D6-5DD4AA0C40A3}"/>
      </w:docPartPr>
      <w:docPartBody>
        <w:p w:rsidR="00AC03B6" w:rsidRDefault="00840339" w:rsidP="00840339">
          <w:pPr>
            <w:pStyle w:val="CC4F0E97388F45C0AEB3D8EF017C96532"/>
          </w:pPr>
          <w:r w:rsidRPr="007A6673">
            <w:rPr>
              <w:rStyle w:val="FormEntry"/>
            </w:rPr>
            <w:t xml:space="preserve"> </w:t>
          </w:r>
        </w:p>
      </w:docPartBody>
    </w:docPart>
    <w:docPart>
      <w:docPartPr>
        <w:name w:val="FDFD4C36151F4D7EA8727FC6A4965B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5CEB19-A14F-4FCD-A955-90F9E06F7E9E}"/>
      </w:docPartPr>
      <w:docPartBody>
        <w:p w:rsidR="00AC03B6" w:rsidRDefault="00840339" w:rsidP="00840339">
          <w:pPr>
            <w:pStyle w:val="FDFD4C36151F4D7EA8727FC6A4965BE52"/>
          </w:pPr>
          <w:r w:rsidRPr="007A6673">
            <w:rPr>
              <w:rStyle w:val="FormEntry"/>
            </w:rPr>
            <w:t xml:space="preserve"> </w:t>
          </w:r>
        </w:p>
      </w:docPartBody>
    </w:docPart>
    <w:docPart>
      <w:docPartPr>
        <w:name w:val="F8905F1D2BDD4D51AF222EDCFBCCBF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A314DA-622B-4530-BB2D-1316B62DA497}"/>
      </w:docPartPr>
      <w:docPartBody>
        <w:p w:rsidR="00AC03B6" w:rsidRDefault="00840339" w:rsidP="00840339">
          <w:pPr>
            <w:pStyle w:val="F8905F1D2BDD4D51AF222EDCFBCCBF032"/>
          </w:pPr>
          <w:r w:rsidRPr="007A6673">
            <w:rPr>
              <w:rStyle w:val="FormEntry"/>
            </w:rPr>
            <w:t xml:space="preserve"> </w:t>
          </w:r>
        </w:p>
      </w:docPartBody>
    </w:docPart>
    <w:docPart>
      <w:docPartPr>
        <w:name w:val="AE6FBC538DBB4E4DBDF668B0DE4340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9C14B9-BE7B-4999-9B5D-3C1E73CF92E9}"/>
      </w:docPartPr>
      <w:docPartBody>
        <w:p w:rsidR="00AC03B6" w:rsidRDefault="00840339" w:rsidP="00840339">
          <w:pPr>
            <w:pStyle w:val="AE6FBC538DBB4E4DBDF668B0DE4340662"/>
          </w:pPr>
          <w:r w:rsidRPr="007A6673">
            <w:rPr>
              <w:rStyle w:val="FormEntry"/>
            </w:rPr>
            <w:t xml:space="preserve"> </w:t>
          </w:r>
        </w:p>
      </w:docPartBody>
    </w:docPart>
    <w:docPart>
      <w:docPartPr>
        <w:name w:val="3726DD8B47234AD094F8952E16EBBA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C0F44A-F36A-4C0F-A748-1500B64F4599}"/>
      </w:docPartPr>
      <w:docPartBody>
        <w:p w:rsidR="00AC03B6" w:rsidRDefault="00840339" w:rsidP="00840339">
          <w:pPr>
            <w:pStyle w:val="3726DD8B47234AD094F8952E16EBBA0A2"/>
          </w:pPr>
          <w:r w:rsidRPr="007A6673">
            <w:rPr>
              <w:rStyle w:val="FormEntry"/>
            </w:rPr>
            <w:t xml:space="preserve"> </w:t>
          </w:r>
        </w:p>
      </w:docPartBody>
    </w:docPart>
    <w:docPart>
      <w:docPartPr>
        <w:name w:val="7DF63EA8695C4755959FA562D6EE63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8C61D9-BF12-415A-B001-4B9C93DAD8EE}"/>
      </w:docPartPr>
      <w:docPartBody>
        <w:p w:rsidR="00AC03B6" w:rsidRDefault="00840339" w:rsidP="00840339">
          <w:pPr>
            <w:pStyle w:val="7DF63EA8695C4755959FA562D6EE63772"/>
          </w:pPr>
          <w:r w:rsidRPr="007A6673">
            <w:rPr>
              <w:rStyle w:val="FormEntry"/>
            </w:rPr>
            <w:t xml:space="preserve"> </w:t>
          </w:r>
        </w:p>
      </w:docPartBody>
    </w:docPart>
    <w:docPart>
      <w:docPartPr>
        <w:name w:val="CE901DE1BB9143AAB90BBF22876EF1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A5538A-97A0-4A72-9C5E-FAB5A815806D}"/>
      </w:docPartPr>
      <w:docPartBody>
        <w:p w:rsidR="00AC03B6" w:rsidRDefault="00840339" w:rsidP="00840339">
          <w:pPr>
            <w:pStyle w:val="CE901DE1BB9143AAB90BBF22876EF1A42"/>
          </w:pPr>
          <w:r w:rsidRPr="007A6673">
            <w:rPr>
              <w:rStyle w:val="FormEntry"/>
            </w:rPr>
            <w:t xml:space="preserve"> </w:t>
          </w:r>
        </w:p>
      </w:docPartBody>
    </w:docPart>
    <w:docPart>
      <w:docPartPr>
        <w:name w:val="5F73F13B394E477A8794722F4ED60D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3F12C2-2287-4379-991C-0F79B9350716}"/>
      </w:docPartPr>
      <w:docPartBody>
        <w:p w:rsidR="00AC03B6" w:rsidRDefault="00840339" w:rsidP="00840339">
          <w:pPr>
            <w:pStyle w:val="5F73F13B394E477A8794722F4ED60DF82"/>
          </w:pPr>
          <w:r w:rsidRPr="007A6673">
            <w:rPr>
              <w:rStyle w:val="FormEntry"/>
            </w:rPr>
            <w:t xml:space="preserve"> </w:t>
          </w:r>
        </w:p>
      </w:docPartBody>
    </w:docPart>
    <w:docPart>
      <w:docPartPr>
        <w:name w:val="36848565F4BB4025BAAED2FF32CF9D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9230F2-1BA8-442F-A275-4D7BEC8DCBF8}"/>
      </w:docPartPr>
      <w:docPartBody>
        <w:p w:rsidR="00AC03B6" w:rsidRDefault="00840339" w:rsidP="00840339">
          <w:pPr>
            <w:pStyle w:val="36848565F4BB4025BAAED2FF32CF9DAF2"/>
          </w:pPr>
          <w:r w:rsidRPr="007A6673">
            <w:rPr>
              <w:rStyle w:val="FormEntry"/>
            </w:rPr>
            <w:t xml:space="preserve"> </w:t>
          </w:r>
        </w:p>
      </w:docPartBody>
    </w:docPart>
    <w:docPart>
      <w:docPartPr>
        <w:name w:val="3E134359FC65468D90FD81B5F72835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5AC124-0415-4EE0-8B43-A2FDB2CC89A2}"/>
      </w:docPartPr>
      <w:docPartBody>
        <w:p w:rsidR="00AC03B6" w:rsidRDefault="00840339" w:rsidP="00840339">
          <w:pPr>
            <w:pStyle w:val="3E134359FC65468D90FD81B5F72835082"/>
          </w:pPr>
          <w:r w:rsidRPr="007A6673">
            <w:rPr>
              <w:rStyle w:val="FormEntry"/>
            </w:rPr>
            <w:t xml:space="preserve"> </w:t>
          </w:r>
        </w:p>
      </w:docPartBody>
    </w:docPart>
    <w:docPart>
      <w:docPartPr>
        <w:name w:val="1EF7ED79DBA240DCB5F5509FA3F15D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8ECAF3-055E-418E-8216-8A05A09B48C8}"/>
      </w:docPartPr>
      <w:docPartBody>
        <w:p w:rsidR="00AC03B6" w:rsidRDefault="00840339" w:rsidP="00840339">
          <w:pPr>
            <w:pStyle w:val="1EF7ED79DBA240DCB5F5509FA3F15D6D2"/>
          </w:pPr>
          <w:r w:rsidRPr="004D79A8">
            <w:rPr>
              <w:rStyle w:val="TCZChar"/>
            </w:rPr>
            <w:t xml:space="preserve"> </w:t>
          </w:r>
        </w:p>
      </w:docPartBody>
    </w:docPart>
    <w:docPart>
      <w:docPartPr>
        <w:name w:val="5B0293C352F94C4E886714DAB2B923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B408C3-56DC-47C9-8366-99D2B09AC555}"/>
      </w:docPartPr>
      <w:docPartBody>
        <w:p w:rsidR="00AC03B6" w:rsidRDefault="00840339" w:rsidP="00840339">
          <w:pPr>
            <w:pStyle w:val="5B0293C352F94C4E886714DAB2B9236A2"/>
          </w:pPr>
          <w:r w:rsidRPr="004D79A8">
            <w:rPr>
              <w:rStyle w:val="TCZChar"/>
            </w:rPr>
            <w:t xml:space="preserve"> </w:t>
          </w:r>
        </w:p>
      </w:docPartBody>
    </w:docPart>
    <w:docPart>
      <w:docPartPr>
        <w:name w:val="C381A8B5475A4060942995269D2B2B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D51752-C573-4455-B3F3-76586235A8A3}"/>
      </w:docPartPr>
      <w:docPartBody>
        <w:p w:rsidR="002B740B" w:rsidRDefault="00840339" w:rsidP="00840339">
          <w:pPr>
            <w:pStyle w:val="C381A8B5475A4060942995269D2B2BDB2"/>
          </w:pPr>
          <w:r w:rsidRPr="00345C30">
            <w:rPr>
              <w:rStyle w:val="FormEntry"/>
            </w:rPr>
            <w:t xml:space="preserve"> </w:t>
          </w:r>
        </w:p>
      </w:docPartBody>
    </w:docPart>
    <w:docPart>
      <w:docPartPr>
        <w:name w:val="8ED1D2E3E0044EA4B4986A18DE48CF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211D50-5B36-4BD8-BE7B-7FDE44764B83}"/>
      </w:docPartPr>
      <w:docPartBody>
        <w:p w:rsidR="002B740B" w:rsidRDefault="00840339" w:rsidP="00840339">
          <w:pPr>
            <w:pStyle w:val="8ED1D2E3E0044EA4B4986A18DE48CFEF2"/>
          </w:pPr>
          <w:r w:rsidRPr="00345C30">
            <w:rPr>
              <w:rStyle w:val="FormEntry"/>
            </w:rPr>
            <w:t xml:space="preserve"> </w:t>
          </w:r>
        </w:p>
      </w:docPartBody>
    </w:docPart>
    <w:docPart>
      <w:docPartPr>
        <w:name w:val="3D4B1ABAC53045778C54AC4CBF67F1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E4FC7C-086A-4187-9514-EAA8CE85A0DE}"/>
      </w:docPartPr>
      <w:docPartBody>
        <w:p w:rsidR="002B740B" w:rsidRDefault="00840339" w:rsidP="00840339">
          <w:pPr>
            <w:pStyle w:val="3D4B1ABAC53045778C54AC4CBF67F1532"/>
          </w:pPr>
          <w:r w:rsidRPr="00345C30">
            <w:rPr>
              <w:rStyle w:val="FormEntry"/>
            </w:rPr>
            <w:t xml:space="preserve"> </w:t>
          </w:r>
        </w:p>
      </w:docPartBody>
    </w:docPart>
    <w:docPart>
      <w:docPartPr>
        <w:name w:val="4DE131CCC9A946DDB01AB30C79EDB6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072279-60C6-4A76-8DF1-B8341AC94267}"/>
      </w:docPartPr>
      <w:docPartBody>
        <w:p w:rsidR="002B740B" w:rsidRDefault="00840339" w:rsidP="00840339">
          <w:pPr>
            <w:pStyle w:val="4DE131CCC9A946DDB01AB30C79EDB6972"/>
          </w:pPr>
          <w:r w:rsidRPr="00345C30">
            <w:rPr>
              <w:rStyle w:val="FormEntry"/>
            </w:rPr>
            <w:t xml:space="preserve"> </w:t>
          </w:r>
        </w:p>
      </w:docPartBody>
    </w:docPart>
    <w:docPart>
      <w:docPartPr>
        <w:name w:val="901C8B288E334715B362F3728D576F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E19A57-8941-47F7-8501-B9CB45DC3611}"/>
      </w:docPartPr>
      <w:docPartBody>
        <w:p w:rsidR="002B740B" w:rsidRDefault="00840339" w:rsidP="00840339">
          <w:pPr>
            <w:pStyle w:val="901C8B288E334715B362F3728D576F992"/>
          </w:pPr>
          <w:r w:rsidRPr="00345C30">
            <w:rPr>
              <w:rStyle w:val="FormEntry"/>
            </w:rPr>
            <w:t xml:space="preserve"> </w:t>
          </w:r>
        </w:p>
      </w:docPartBody>
    </w:docPart>
    <w:docPart>
      <w:docPartPr>
        <w:name w:val="80A027BCDC344295A66FE9688DC76D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3F5CFC-3298-430A-B007-3A0DCD9FCF49}"/>
      </w:docPartPr>
      <w:docPartBody>
        <w:p w:rsidR="002B740B" w:rsidRDefault="00840339" w:rsidP="00840339">
          <w:pPr>
            <w:pStyle w:val="80A027BCDC344295A66FE9688DC76D102"/>
          </w:pPr>
          <w:r w:rsidRPr="00345C30">
            <w:rPr>
              <w:rStyle w:val="FormEntry"/>
            </w:rPr>
            <w:t xml:space="preserve"> </w:t>
          </w:r>
        </w:p>
      </w:docPartBody>
    </w:docPart>
    <w:docPart>
      <w:docPartPr>
        <w:name w:val="F5D66CF903284246B09DC5DFF0A659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7F63DC-291E-426F-A25B-6D9EC022F56B}"/>
      </w:docPartPr>
      <w:docPartBody>
        <w:p w:rsidR="002B740B" w:rsidRDefault="00840339" w:rsidP="00840339">
          <w:pPr>
            <w:pStyle w:val="F5D66CF903284246B09DC5DFF0A659E32"/>
          </w:pPr>
          <w:r w:rsidRPr="00345C30">
            <w:rPr>
              <w:rStyle w:val="FormEntry"/>
            </w:rPr>
            <w:t xml:space="preserve"> </w:t>
          </w:r>
        </w:p>
      </w:docPartBody>
    </w:docPart>
    <w:docPart>
      <w:docPartPr>
        <w:name w:val="B6D37D9868CF41BFAE1DE232067577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B2D7EC-9E0E-4460-B54E-F7BCEE142781}"/>
      </w:docPartPr>
      <w:docPartBody>
        <w:p w:rsidR="002B740B" w:rsidRDefault="00840339" w:rsidP="00840339">
          <w:pPr>
            <w:pStyle w:val="B6D37D9868CF41BFAE1DE232067577F62"/>
          </w:pPr>
          <w:r w:rsidRPr="00345C30">
            <w:rPr>
              <w:rStyle w:val="FormEntry"/>
            </w:rPr>
            <w:t xml:space="preserve"> </w:t>
          </w:r>
        </w:p>
      </w:docPartBody>
    </w:docPart>
    <w:docPart>
      <w:docPartPr>
        <w:name w:val="D9613EED9369493D960A2C7E80286B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6193B6-2A12-4C43-9DA9-A9D38254731F}"/>
      </w:docPartPr>
      <w:docPartBody>
        <w:p w:rsidR="002B740B" w:rsidRDefault="00840339" w:rsidP="00840339">
          <w:pPr>
            <w:pStyle w:val="D9613EED9369493D960A2C7E80286B682"/>
          </w:pPr>
          <w:r w:rsidRPr="00345C30">
            <w:rPr>
              <w:rStyle w:val="FormEntry"/>
            </w:rPr>
            <w:t xml:space="preserve"> </w:t>
          </w:r>
        </w:p>
      </w:docPartBody>
    </w:docPart>
    <w:docPart>
      <w:docPartPr>
        <w:name w:val="8F65BDEDDA264D78B1CEA77A37D548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A0835F-6184-4792-B625-3762D24B2529}"/>
      </w:docPartPr>
      <w:docPartBody>
        <w:p w:rsidR="002B740B" w:rsidRDefault="00840339" w:rsidP="00840339">
          <w:pPr>
            <w:pStyle w:val="8F65BDEDDA264D78B1CEA77A37D5489D2"/>
          </w:pPr>
          <w:r w:rsidRPr="00345C30">
            <w:rPr>
              <w:rStyle w:val="FormEntry"/>
            </w:rPr>
            <w:t xml:space="preserve"> </w:t>
          </w:r>
        </w:p>
      </w:docPartBody>
    </w:docPart>
    <w:docPart>
      <w:docPartPr>
        <w:name w:val="8C8F1ADFC8544D63BA4D523A545431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E12B40-C680-4B01-AF17-F761302798A2}"/>
      </w:docPartPr>
      <w:docPartBody>
        <w:p w:rsidR="002B740B" w:rsidRDefault="00840339" w:rsidP="00840339">
          <w:pPr>
            <w:pStyle w:val="8C8F1ADFC8544D63BA4D523A545431402"/>
          </w:pPr>
          <w:r w:rsidRPr="00345C30">
            <w:rPr>
              <w:rStyle w:val="FormEntry"/>
            </w:rPr>
            <w:t xml:space="preserve"> </w:t>
          </w:r>
        </w:p>
      </w:docPartBody>
    </w:docPart>
    <w:docPart>
      <w:docPartPr>
        <w:name w:val="A8EFE9D4BCCE4382B8DC82CFC845AB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434CAB-664B-4FD6-82F8-C450633DB71A}"/>
      </w:docPartPr>
      <w:docPartBody>
        <w:p w:rsidR="002B740B" w:rsidRDefault="00840339" w:rsidP="00840339">
          <w:pPr>
            <w:pStyle w:val="A8EFE9D4BCCE4382B8DC82CFC845ABDD2"/>
          </w:pPr>
          <w:r w:rsidRPr="00345C30">
            <w:rPr>
              <w:rStyle w:val="FormEntry"/>
            </w:rPr>
            <w:t xml:space="preserve"> </w:t>
          </w:r>
        </w:p>
      </w:docPartBody>
    </w:docPart>
    <w:docPart>
      <w:docPartPr>
        <w:name w:val="604984009B8549CC94A2AE711D5E30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EFEBCF-1D2A-41BE-8E5C-C7C726D70C25}"/>
      </w:docPartPr>
      <w:docPartBody>
        <w:p w:rsidR="002B740B" w:rsidRDefault="00840339" w:rsidP="00840339">
          <w:pPr>
            <w:pStyle w:val="604984009B8549CC94A2AE711D5E30A52"/>
          </w:pPr>
          <w:r w:rsidRPr="00345C30">
            <w:rPr>
              <w:rStyle w:val="FormEntry"/>
            </w:rPr>
            <w:t xml:space="preserve"> </w:t>
          </w:r>
        </w:p>
      </w:docPartBody>
    </w:docPart>
    <w:docPart>
      <w:docPartPr>
        <w:name w:val="FB30225D22854177A69EBB136DAD69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3294C5-845B-4C12-A302-2A54AA448142}"/>
      </w:docPartPr>
      <w:docPartBody>
        <w:p w:rsidR="002B740B" w:rsidRDefault="00840339" w:rsidP="00840339">
          <w:pPr>
            <w:pStyle w:val="FB30225D22854177A69EBB136DAD69152"/>
          </w:pPr>
          <w:r w:rsidRPr="00345C30">
            <w:rPr>
              <w:rStyle w:val="FormEntry"/>
            </w:rPr>
            <w:t xml:space="preserve"> </w:t>
          </w:r>
        </w:p>
      </w:docPartBody>
    </w:docPart>
    <w:docPart>
      <w:docPartPr>
        <w:name w:val="D15FAF2BD9254DF0874DB46E88A357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2E8202-3CB8-4F13-97AC-75EEB803DFCF}"/>
      </w:docPartPr>
      <w:docPartBody>
        <w:p w:rsidR="002B740B" w:rsidRDefault="00840339" w:rsidP="00840339">
          <w:pPr>
            <w:pStyle w:val="D15FAF2BD9254DF0874DB46E88A3571C2"/>
          </w:pPr>
          <w:r w:rsidRPr="00345C30">
            <w:rPr>
              <w:rStyle w:val="FormEntry"/>
            </w:rPr>
            <w:t xml:space="preserve"> </w:t>
          </w:r>
        </w:p>
      </w:docPartBody>
    </w:docPart>
    <w:docPart>
      <w:docPartPr>
        <w:name w:val="4372DE9A85DA481B84E90DCCA8799E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CEE6D3-693E-48E2-A44A-DE813B77D75E}"/>
      </w:docPartPr>
      <w:docPartBody>
        <w:p w:rsidR="002B740B" w:rsidRDefault="00840339" w:rsidP="00840339">
          <w:pPr>
            <w:pStyle w:val="4372DE9A85DA481B84E90DCCA8799E332"/>
          </w:pPr>
          <w:r w:rsidRPr="00345C30">
            <w:rPr>
              <w:rStyle w:val="FormEntry"/>
            </w:rPr>
            <w:t xml:space="preserve"> </w:t>
          </w:r>
        </w:p>
      </w:docPartBody>
    </w:docPart>
    <w:docPart>
      <w:docPartPr>
        <w:name w:val="655FFF2BDA194C6D82B43765F5D702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AB31FA-92D3-4637-B191-1C88FF1DC549}"/>
      </w:docPartPr>
      <w:docPartBody>
        <w:p w:rsidR="002B740B" w:rsidRDefault="00840339" w:rsidP="00840339">
          <w:pPr>
            <w:pStyle w:val="655FFF2BDA194C6D82B43765F5D702EC2"/>
          </w:pPr>
          <w:r w:rsidRPr="00345C30">
            <w:rPr>
              <w:rStyle w:val="FormEntry"/>
            </w:rPr>
            <w:t xml:space="preserve"> </w:t>
          </w:r>
        </w:p>
      </w:docPartBody>
    </w:docPart>
    <w:docPart>
      <w:docPartPr>
        <w:name w:val="30652E2FE66C4C93AAB06025586B4D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27CADB-82CD-42D2-89B1-1A2A5EDF956A}"/>
      </w:docPartPr>
      <w:docPartBody>
        <w:p w:rsidR="002B740B" w:rsidRDefault="00840339" w:rsidP="00840339">
          <w:pPr>
            <w:pStyle w:val="30652E2FE66C4C93AAB06025586B4D1E2"/>
          </w:pPr>
          <w:r w:rsidRPr="00345C30">
            <w:rPr>
              <w:rStyle w:val="FormEntry"/>
            </w:rPr>
            <w:t xml:space="preserve"> </w:t>
          </w:r>
        </w:p>
      </w:docPartBody>
    </w:docPart>
    <w:docPart>
      <w:docPartPr>
        <w:name w:val="0CA06E3EB7F4412EBAEAB627CEB972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1ED35F-7E13-4A3A-B228-8A8CE0BF714B}"/>
      </w:docPartPr>
      <w:docPartBody>
        <w:p w:rsidR="002B740B" w:rsidRDefault="00840339" w:rsidP="00840339">
          <w:pPr>
            <w:pStyle w:val="0CA06E3EB7F4412EBAEAB627CEB9726D2"/>
          </w:pPr>
          <w:r w:rsidRPr="00345C30">
            <w:rPr>
              <w:rStyle w:val="FormEntry"/>
            </w:rPr>
            <w:t xml:space="preserve"> </w:t>
          </w:r>
        </w:p>
      </w:docPartBody>
    </w:docPart>
    <w:docPart>
      <w:docPartPr>
        <w:name w:val="71FCD08E10A84B9BBA605B5D0D1D6F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DD66A0-C0EA-47D4-9836-87CBDA1980A5}"/>
      </w:docPartPr>
      <w:docPartBody>
        <w:p w:rsidR="002B740B" w:rsidRDefault="00840339" w:rsidP="00840339">
          <w:pPr>
            <w:pStyle w:val="71FCD08E10A84B9BBA605B5D0D1D6F412"/>
          </w:pPr>
          <w:r w:rsidRPr="00345C30">
            <w:rPr>
              <w:rStyle w:val="FormEntry"/>
            </w:rPr>
            <w:t xml:space="preserve"> </w:t>
          </w:r>
        </w:p>
      </w:docPartBody>
    </w:docPart>
    <w:docPart>
      <w:docPartPr>
        <w:name w:val="8D02ED957DBB45EEAD6D9F98ECF457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2C28A7-A160-4101-A15C-8F7D2182664B}"/>
      </w:docPartPr>
      <w:docPartBody>
        <w:p w:rsidR="002B740B" w:rsidRDefault="00840339" w:rsidP="00840339">
          <w:pPr>
            <w:pStyle w:val="8D02ED957DBB45EEAD6D9F98ECF457D52"/>
          </w:pPr>
          <w:r w:rsidRPr="004D79A8">
            <w:rPr>
              <w:rStyle w:val="TCZChar"/>
            </w:rPr>
            <w:t>Click or tap here to enter text.</w:t>
          </w:r>
        </w:p>
      </w:docPartBody>
    </w:docPart>
    <w:docPart>
      <w:docPartPr>
        <w:name w:val="C1256B3B70924A39A8630693616722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8ABD3D-7DB4-45F7-8FD3-BEC73B032725}"/>
      </w:docPartPr>
      <w:docPartBody>
        <w:p w:rsidR="000753F6" w:rsidRDefault="00840339" w:rsidP="00840339">
          <w:pPr>
            <w:pStyle w:val="C1256B3B70924A39A8630693616722BB2"/>
          </w:pPr>
          <w:r w:rsidRPr="00786B72">
            <w:rPr>
              <w:rStyle w:val="TCZChar"/>
              <w:color w:val="808080" w:themeColor="background1" w:themeShade="80"/>
            </w:rPr>
            <w:t>Title</w:t>
          </w:r>
        </w:p>
      </w:docPartBody>
    </w:docPart>
    <w:docPart>
      <w:docPartPr>
        <w:name w:val="58547D6F9991478CA3512FEDD9AB04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557200-1C5E-40C1-978B-5F1E01A3A845}"/>
      </w:docPartPr>
      <w:docPartBody>
        <w:p w:rsidR="000753F6" w:rsidRDefault="00840339" w:rsidP="00840339">
          <w:pPr>
            <w:pStyle w:val="58547D6F9991478CA3512FEDD9AB040C1"/>
          </w:pPr>
          <w:r w:rsidRPr="00DC5C05">
            <w:rPr>
              <w:rStyle w:val="FormEntry"/>
              <w:bCs/>
            </w:rPr>
            <w:t>Description</w:t>
          </w:r>
        </w:p>
      </w:docPartBody>
    </w:docPart>
    <w:docPart>
      <w:docPartPr>
        <w:name w:val="75D4BA6D7EB742AF9B1DF019704D78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8B9180-C7BA-4790-A171-C816E18BE8B1}"/>
      </w:docPartPr>
      <w:docPartBody>
        <w:p w:rsidR="000753F6" w:rsidRDefault="00840339" w:rsidP="00840339">
          <w:pPr>
            <w:pStyle w:val="75D4BA6D7EB742AF9B1DF019704D78041"/>
          </w:pPr>
          <w:r w:rsidRPr="004D79A8">
            <w:rPr>
              <w:rStyle w:val="TCZChar"/>
            </w:rPr>
            <w:t>Title</w:t>
          </w:r>
        </w:p>
      </w:docPartBody>
    </w:docPart>
    <w:docPart>
      <w:docPartPr>
        <w:name w:val="EB3B869BC5284EA6B5DD1F1EFE75CB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DF41F0-4DE0-4620-A6E2-82F68545049E}"/>
      </w:docPartPr>
      <w:docPartBody>
        <w:p w:rsidR="000753F6" w:rsidRDefault="00840339" w:rsidP="00840339">
          <w:pPr>
            <w:pStyle w:val="EB3B869BC5284EA6B5DD1F1EFE75CB581"/>
          </w:pPr>
          <w:r w:rsidRPr="00DC5C05">
            <w:rPr>
              <w:rStyle w:val="FormEntry"/>
            </w:rPr>
            <w:t>Description</w:t>
          </w:r>
        </w:p>
      </w:docPartBody>
    </w:docPart>
    <w:docPart>
      <w:docPartPr>
        <w:name w:val="F099BD59FDCC43878B8E9EAAE31D9D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9A3085-2DEC-4642-9A1D-2BC3D578915A}"/>
      </w:docPartPr>
      <w:docPartBody>
        <w:p w:rsidR="000753F6" w:rsidRDefault="00840339" w:rsidP="00840339">
          <w:pPr>
            <w:pStyle w:val="F099BD59FDCC43878B8E9EAAE31D9DFB2"/>
          </w:pPr>
          <w:r w:rsidRPr="00786B72">
            <w:rPr>
              <w:rStyle w:val="FormEntry"/>
              <w:bCs/>
              <w:color w:val="808080" w:themeColor="background1" w:themeShade="80"/>
            </w:rPr>
            <w:t>Description</w:t>
          </w:r>
        </w:p>
      </w:docPartBody>
    </w:docPart>
    <w:docPart>
      <w:docPartPr>
        <w:name w:val="6C6E71FF3CE748E99240E1273E7488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DF8C55-42D8-42A0-B051-653181EDD448}"/>
      </w:docPartPr>
      <w:docPartBody>
        <w:p w:rsidR="000753F6" w:rsidRDefault="00840339" w:rsidP="00840339">
          <w:pPr>
            <w:pStyle w:val="6C6E71FF3CE748E99240E1273E74884E1"/>
          </w:pPr>
          <w:r w:rsidRPr="00786B72">
            <w:rPr>
              <w:rStyle w:val="TCZChar"/>
              <w:color w:val="808080" w:themeColor="background1" w:themeShade="80"/>
            </w:rPr>
            <w:t>Title</w:t>
          </w:r>
        </w:p>
      </w:docPartBody>
    </w:docPart>
    <w:docPart>
      <w:docPartPr>
        <w:name w:val="506DABC56BFA4ADEB2C59A98EBC408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BE0854-8962-4F05-AD94-597DD4A86A58}"/>
      </w:docPartPr>
      <w:docPartBody>
        <w:p w:rsidR="000753F6" w:rsidRDefault="00840339" w:rsidP="00840339">
          <w:pPr>
            <w:pStyle w:val="506DABC56BFA4ADEB2C59A98EBC408911"/>
          </w:pPr>
          <w:r w:rsidRPr="00786B72">
            <w:rPr>
              <w:rStyle w:val="FormEntry"/>
              <w:color w:val="808080" w:themeColor="background1" w:themeShade="80"/>
            </w:rPr>
            <w:t>Description</w:t>
          </w:r>
        </w:p>
      </w:docPartBody>
    </w:docPart>
    <w:docPart>
      <w:docPartPr>
        <w:name w:val="C71076A81BA341F78DB04D8DD446F5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C6477C-97FD-4BC9-83DE-5E36322D7F3A}"/>
      </w:docPartPr>
      <w:docPartBody>
        <w:p w:rsidR="000753F6" w:rsidRDefault="00840339" w:rsidP="00840339">
          <w:pPr>
            <w:pStyle w:val="C71076A81BA341F78DB04D8DD446F5541"/>
          </w:pPr>
          <w:r w:rsidRPr="004D79A8">
            <w:rPr>
              <w:rStyle w:val="TCZChar"/>
            </w:rPr>
            <w:t>Title</w:t>
          </w:r>
        </w:p>
      </w:docPartBody>
    </w:docPart>
    <w:docPart>
      <w:docPartPr>
        <w:name w:val="CA671089C5BD471C9439F7D6154AA8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7CDC49-6379-4341-AEE3-10C839C6F5D8}"/>
      </w:docPartPr>
      <w:docPartBody>
        <w:p w:rsidR="000753F6" w:rsidRDefault="00840339" w:rsidP="00840339">
          <w:pPr>
            <w:pStyle w:val="CA671089C5BD471C9439F7D6154AA8B12"/>
          </w:pPr>
          <w:r w:rsidRPr="00786B72">
            <w:rPr>
              <w:rStyle w:val="TCZChar"/>
              <w:color w:val="808080" w:themeColor="background1" w:themeShade="80"/>
            </w:rPr>
            <w:t>Title</w:t>
          </w:r>
        </w:p>
      </w:docPartBody>
    </w:docPart>
    <w:docPart>
      <w:docPartPr>
        <w:name w:val="3D441F663F4E4A908D54DB477E13CB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DF633A-00A4-4A16-9C0B-9E84311DF477}"/>
      </w:docPartPr>
      <w:docPartBody>
        <w:p w:rsidR="000753F6" w:rsidRDefault="00840339" w:rsidP="00840339">
          <w:pPr>
            <w:pStyle w:val="3D441F663F4E4A908D54DB477E13CBEB1"/>
          </w:pPr>
          <w:r w:rsidRPr="00786B72">
            <w:rPr>
              <w:rStyle w:val="FormEntry"/>
              <w:bCs/>
              <w:color w:val="808080" w:themeColor="background1" w:themeShade="80"/>
            </w:rPr>
            <w:t>Description</w:t>
          </w:r>
        </w:p>
      </w:docPartBody>
    </w:docPart>
    <w:docPart>
      <w:docPartPr>
        <w:name w:val="6D57D611E40D4D6787D96950266AC1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07D6DC-7178-46BE-9061-9D69E59B01A7}"/>
      </w:docPartPr>
      <w:docPartBody>
        <w:p w:rsidR="000753F6" w:rsidRDefault="00840339" w:rsidP="00840339">
          <w:pPr>
            <w:pStyle w:val="6D57D611E40D4D6787D96950266AC1D31"/>
          </w:pPr>
          <w:r w:rsidRPr="00786B72">
            <w:rPr>
              <w:rStyle w:val="TCZChar"/>
              <w:color w:val="808080" w:themeColor="background1" w:themeShade="80"/>
            </w:rPr>
            <w:t>Title</w:t>
          </w:r>
        </w:p>
      </w:docPartBody>
    </w:docPart>
    <w:docPart>
      <w:docPartPr>
        <w:name w:val="8CF3C3D24A0B45EAAB6BCBFDE2E641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84C77B-F44B-4F06-881F-0F33EFF2CE33}"/>
      </w:docPartPr>
      <w:docPartBody>
        <w:p w:rsidR="000753F6" w:rsidRDefault="00840339" w:rsidP="00840339">
          <w:pPr>
            <w:pStyle w:val="8CF3C3D24A0B45EAAB6BCBFDE2E6415C2"/>
          </w:pPr>
          <w:r w:rsidRPr="00786B72">
            <w:rPr>
              <w:rStyle w:val="FormEntry"/>
              <w:color w:val="808080" w:themeColor="background1" w:themeShade="80"/>
            </w:rPr>
            <w:t>Description</w:t>
          </w:r>
        </w:p>
      </w:docPartBody>
    </w:docPart>
    <w:docPart>
      <w:docPartPr>
        <w:name w:val="EB4ED15B3AF2412D8DCF1BACA25777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6888D4-0083-4A96-9179-928E3A49D7B5}"/>
      </w:docPartPr>
      <w:docPartBody>
        <w:p w:rsidR="000753F6" w:rsidRDefault="00840339" w:rsidP="00840339">
          <w:pPr>
            <w:pStyle w:val="EB4ED15B3AF2412D8DCF1BACA25777CB2"/>
          </w:pPr>
          <w:r w:rsidRPr="004D79A8">
            <w:rPr>
              <w:rStyle w:val="TCZChar"/>
            </w:rPr>
            <w:t xml:space="preserve"> </w:t>
          </w:r>
        </w:p>
      </w:docPartBody>
    </w:docPart>
    <w:docPart>
      <w:docPartPr>
        <w:name w:val="E9D96B2CF7A54B65AC23D931E0B3C0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DC4319-95CB-4E81-BD5F-A988E07F7C81}"/>
      </w:docPartPr>
      <w:docPartBody>
        <w:p w:rsidR="000753F6" w:rsidRDefault="00840339" w:rsidP="00840339">
          <w:pPr>
            <w:pStyle w:val="E9D96B2CF7A54B65AC23D931E0B3C0132"/>
          </w:pPr>
          <w:r w:rsidRPr="00786B72">
            <w:rPr>
              <w:rStyle w:val="TCZChar"/>
              <w:color w:val="808080" w:themeColor="background1" w:themeShade="80"/>
            </w:rPr>
            <w:t>Title</w:t>
          </w:r>
        </w:p>
      </w:docPartBody>
    </w:docPart>
    <w:docPart>
      <w:docPartPr>
        <w:name w:val="95E52BDC5D1A428FA535A2966DE692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B970BF-47B8-4FC7-989C-E06DB22CDCEB}"/>
      </w:docPartPr>
      <w:docPartBody>
        <w:p w:rsidR="000753F6" w:rsidRDefault="00840339" w:rsidP="00840339">
          <w:pPr>
            <w:pStyle w:val="95E52BDC5D1A428FA535A2966DE692CC2"/>
          </w:pPr>
          <w:r w:rsidRPr="00786B72">
            <w:rPr>
              <w:rStyle w:val="FormEntry"/>
              <w:bCs/>
              <w:color w:val="808080" w:themeColor="background1" w:themeShade="80"/>
            </w:rPr>
            <w:t>Description</w:t>
          </w:r>
        </w:p>
      </w:docPartBody>
    </w:docPart>
    <w:docPart>
      <w:docPartPr>
        <w:name w:val="E05030E3B1CA48859095C293C2D09A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ACA8D1-0276-4C93-8A43-43718B1CFBD9}"/>
      </w:docPartPr>
      <w:docPartBody>
        <w:p w:rsidR="000753F6" w:rsidRDefault="00840339" w:rsidP="00840339">
          <w:pPr>
            <w:pStyle w:val="E05030E3B1CA48859095C293C2D09A412"/>
          </w:pPr>
          <w:r w:rsidRPr="00786B72">
            <w:rPr>
              <w:rStyle w:val="TCZChar"/>
              <w:color w:val="808080" w:themeColor="background1" w:themeShade="80"/>
            </w:rPr>
            <w:t>Title</w:t>
          </w:r>
        </w:p>
      </w:docPartBody>
    </w:docPart>
    <w:docPart>
      <w:docPartPr>
        <w:name w:val="0D4B6EB36A9249098450934541A584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C9BA3D-56C3-44F5-AD98-6A2A0009468F}"/>
      </w:docPartPr>
      <w:docPartBody>
        <w:p w:rsidR="000753F6" w:rsidRDefault="00840339" w:rsidP="00840339">
          <w:pPr>
            <w:pStyle w:val="0D4B6EB36A9249098450934541A584F12"/>
          </w:pPr>
          <w:r w:rsidRPr="00786B72">
            <w:rPr>
              <w:rStyle w:val="FormEntry"/>
              <w:color w:val="808080" w:themeColor="background1" w:themeShade="80"/>
            </w:rPr>
            <w:t>Description</w:t>
          </w:r>
        </w:p>
      </w:docPartBody>
    </w:docPart>
    <w:docPart>
      <w:docPartPr>
        <w:name w:val="E341A529B4B643CB865D427E8EA894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8C890A-01E6-45C7-B7A4-2E08F0BD6D0E}"/>
      </w:docPartPr>
      <w:docPartBody>
        <w:p w:rsidR="000753F6" w:rsidRDefault="00840339" w:rsidP="00840339">
          <w:pPr>
            <w:pStyle w:val="E341A529B4B643CB865D427E8EA894802"/>
          </w:pPr>
          <w:r w:rsidRPr="004D79A8">
            <w:rPr>
              <w:rStyle w:val="TCZChar"/>
            </w:rPr>
            <w:t xml:space="preserve"> </w:t>
          </w:r>
        </w:p>
      </w:docPartBody>
    </w:docPart>
    <w:docPart>
      <w:docPartPr>
        <w:name w:val="06DE48859BC54B73A1A39AB54928A7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39F9CD-16E8-4799-B434-5597BDEB1DA5}"/>
      </w:docPartPr>
      <w:docPartBody>
        <w:p w:rsidR="000753F6" w:rsidRDefault="00840339" w:rsidP="00840339">
          <w:pPr>
            <w:pStyle w:val="06DE48859BC54B73A1A39AB54928A7CF2"/>
          </w:pPr>
          <w:r w:rsidRPr="00786B72">
            <w:rPr>
              <w:rStyle w:val="FormEntry"/>
              <w:color w:val="808080" w:themeColor="background1" w:themeShade="80"/>
            </w:rPr>
            <w:t>Title</w:t>
          </w:r>
        </w:p>
      </w:docPartBody>
    </w:docPart>
    <w:docPart>
      <w:docPartPr>
        <w:name w:val="DD38AA43592541B58D4CD7AD37E01B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FF9C5F-5653-4D5C-8D71-53EBF98DC27D}"/>
      </w:docPartPr>
      <w:docPartBody>
        <w:p w:rsidR="000753F6" w:rsidRDefault="00840339" w:rsidP="00840339">
          <w:pPr>
            <w:pStyle w:val="DD38AA43592541B58D4CD7AD37E01BA82"/>
          </w:pPr>
          <w:r w:rsidRPr="00786B72">
            <w:rPr>
              <w:rStyle w:val="FormEntry"/>
              <w:bCs/>
              <w:color w:val="808080" w:themeColor="background1" w:themeShade="80"/>
            </w:rPr>
            <w:t>Description</w:t>
          </w:r>
        </w:p>
      </w:docPartBody>
    </w:docPart>
    <w:docPart>
      <w:docPartPr>
        <w:name w:val="804FB2F7AD3343D3BB5CA20DB0019F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6E1110-25DB-4685-B565-73CA026CD608}"/>
      </w:docPartPr>
      <w:docPartBody>
        <w:p w:rsidR="000753F6" w:rsidRDefault="00840339" w:rsidP="00840339">
          <w:pPr>
            <w:pStyle w:val="804FB2F7AD3343D3BB5CA20DB0019FB22"/>
          </w:pPr>
          <w:r w:rsidRPr="00786B72">
            <w:rPr>
              <w:rStyle w:val="FormEntry"/>
              <w:color w:val="808080" w:themeColor="background1" w:themeShade="80"/>
            </w:rPr>
            <w:t>Title</w:t>
          </w:r>
        </w:p>
      </w:docPartBody>
    </w:docPart>
    <w:docPart>
      <w:docPartPr>
        <w:name w:val="1BB7EB1B5566439285604965A9CF81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64D300-A084-4500-99CC-E63DC42DF1B4}"/>
      </w:docPartPr>
      <w:docPartBody>
        <w:p w:rsidR="000753F6" w:rsidRDefault="00840339" w:rsidP="00840339">
          <w:pPr>
            <w:pStyle w:val="1BB7EB1B5566439285604965A9CF81082"/>
          </w:pPr>
          <w:r w:rsidRPr="00786B72">
            <w:rPr>
              <w:rStyle w:val="FormEntry"/>
              <w:color w:val="808080" w:themeColor="background1" w:themeShade="80"/>
            </w:rPr>
            <w:t>Description</w:t>
          </w:r>
        </w:p>
      </w:docPartBody>
    </w:docPart>
    <w:docPart>
      <w:docPartPr>
        <w:name w:val="06B8E1A4196142D9A1D2AE713AF336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822744-EFCD-40ED-BC8F-3F1D1359E53A}"/>
      </w:docPartPr>
      <w:docPartBody>
        <w:p w:rsidR="000753F6" w:rsidRDefault="00840339" w:rsidP="00840339">
          <w:pPr>
            <w:pStyle w:val="06B8E1A4196142D9A1D2AE713AF336342"/>
          </w:pPr>
          <w:r w:rsidRPr="004D79A8">
            <w:rPr>
              <w:rStyle w:val="TCZChar"/>
            </w:rPr>
            <w:t xml:space="preserve"> </w:t>
          </w:r>
        </w:p>
      </w:docPartBody>
    </w:docPart>
    <w:docPart>
      <w:docPartPr>
        <w:name w:val="5C8AD7CAB0E240BA9ABB2E9EE7F302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B1F139-F0D7-45AA-8204-B0AC917E7628}"/>
      </w:docPartPr>
      <w:docPartBody>
        <w:p w:rsidR="000753F6" w:rsidRDefault="00840339" w:rsidP="00840339">
          <w:pPr>
            <w:pStyle w:val="5C8AD7CAB0E240BA9ABB2E9EE7F302E92"/>
          </w:pPr>
          <w:r w:rsidRPr="00786B72">
            <w:rPr>
              <w:rStyle w:val="FormEntry"/>
              <w:color w:val="808080" w:themeColor="background1" w:themeShade="80"/>
            </w:rPr>
            <w:t>Title</w:t>
          </w:r>
        </w:p>
      </w:docPartBody>
    </w:docPart>
    <w:docPart>
      <w:docPartPr>
        <w:name w:val="FFADD0D0ADDF4044B5921BA6822ADE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A8DCE8-AD20-49FD-8514-C639F5C26E0E}"/>
      </w:docPartPr>
      <w:docPartBody>
        <w:p w:rsidR="000753F6" w:rsidRDefault="00840339" w:rsidP="00840339">
          <w:pPr>
            <w:pStyle w:val="FFADD0D0ADDF4044B5921BA6822ADE552"/>
          </w:pPr>
          <w:r w:rsidRPr="00786B72">
            <w:rPr>
              <w:rStyle w:val="FormEntry"/>
              <w:color w:val="808080" w:themeColor="background1" w:themeShade="80"/>
            </w:rPr>
            <w:t>Description</w:t>
          </w:r>
        </w:p>
      </w:docPartBody>
    </w:docPart>
    <w:docPart>
      <w:docPartPr>
        <w:name w:val="44C4D340E35E438CB299E56094E46B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A6B4A4-F8B4-41AF-9E7C-79A9ED309F4E}"/>
      </w:docPartPr>
      <w:docPartBody>
        <w:p w:rsidR="000753F6" w:rsidRDefault="00840339" w:rsidP="00840339">
          <w:pPr>
            <w:pStyle w:val="44C4D340E35E438CB299E56094E46BE62"/>
          </w:pPr>
          <w:r w:rsidRPr="00786B72">
            <w:rPr>
              <w:rStyle w:val="FormEntry"/>
              <w:color w:val="808080" w:themeColor="background1" w:themeShade="80"/>
            </w:rPr>
            <w:t>Title</w:t>
          </w:r>
        </w:p>
      </w:docPartBody>
    </w:docPart>
    <w:docPart>
      <w:docPartPr>
        <w:name w:val="37A056CE43D0424AA4BD6440F1CA1C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49DA69-B9FE-49E1-ADBA-38B383475FD2}"/>
      </w:docPartPr>
      <w:docPartBody>
        <w:p w:rsidR="000753F6" w:rsidRDefault="00840339" w:rsidP="00840339">
          <w:pPr>
            <w:pStyle w:val="37A056CE43D0424AA4BD6440F1CA1C502"/>
          </w:pPr>
          <w:r w:rsidRPr="00786B72">
            <w:rPr>
              <w:rStyle w:val="FormEntry"/>
              <w:color w:val="808080" w:themeColor="background1" w:themeShade="80"/>
            </w:rPr>
            <w:t>Description</w:t>
          </w:r>
        </w:p>
      </w:docPartBody>
    </w:docPart>
    <w:docPart>
      <w:docPartPr>
        <w:name w:val="303C997D7CCF44258289472A48CCD9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0A4A38-BB0C-4222-8DD6-CFFE703B6B53}"/>
      </w:docPartPr>
      <w:docPartBody>
        <w:p w:rsidR="000753F6" w:rsidRDefault="00840339" w:rsidP="00840339">
          <w:pPr>
            <w:pStyle w:val="303C997D7CCF44258289472A48CCD9152"/>
          </w:pPr>
          <w:r w:rsidRPr="004D79A8">
            <w:rPr>
              <w:rStyle w:val="TCZChar"/>
            </w:rPr>
            <w:t xml:space="preserve"> </w:t>
          </w:r>
        </w:p>
      </w:docPartBody>
    </w:docPart>
    <w:docPart>
      <w:docPartPr>
        <w:name w:val="58395680EDE2486FB005B96873F40E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2687C3-E660-4BDC-9215-05F716377CB7}"/>
      </w:docPartPr>
      <w:docPartBody>
        <w:p w:rsidR="000753F6" w:rsidRDefault="00840339" w:rsidP="00840339">
          <w:pPr>
            <w:pStyle w:val="58395680EDE2486FB005B96873F40EF32"/>
          </w:pPr>
          <w:r w:rsidRPr="00786B72">
            <w:rPr>
              <w:rStyle w:val="FormEntry"/>
              <w:color w:val="808080" w:themeColor="background1" w:themeShade="80"/>
            </w:rPr>
            <w:t>Title</w:t>
          </w:r>
        </w:p>
      </w:docPartBody>
    </w:docPart>
    <w:docPart>
      <w:docPartPr>
        <w:name w:val="6574578F984C412FA8D663EBD15E8A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0017F9-4196-4E87-84A2-5D7475EAF3CB}"/>
      </w:docPartPr>
      <w:docPartBody>
        <w:p w:rsidR="000753F6" w:rsidRDefault="00840339" w:rsidP="00840339">
          <w:pPr>
            <w:pStyle w:val="6574578F984C412FA8D663EBD15E8A3D2"/>
          </w:pPr>
          <w:r w:rsidRPr="00786B72">
            <w:rPr>
              <w:rStyle w:val="FormEntry"/>
              <w:bCs/>
              <w:color w:val="808080" w:themeColor="background1" w:themeShade="80"/>
            </w:rPr>
            <w:t>Description</w:t>
          </w:r>
        </w:p>
      </w:docPartBody>
    </w:docPart>
    <w:docPart>
      <w:docPartPr>
        <w:name w:val="8279461B91B64217BF0F2A5FCA88AB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4D6227-AC92-42DF-84A1-C0D88A21999D}"/>
      </w:docPartPr>
      <w:docPartBody>
        <w:p w:rsidR="000753F6" w:rsidRDefault="00840339" w:rsidP="00840339">
          <w:pPr>
            <w:pStyle w:val="8279461B91B64217BF0F2A5FCA88AB372"/>
          </w:pPr>
          <w:r w:rsidRPr="00786B72">
            <w:rPr>
              <w:rStyle w:val="FormEntry"/>
              <w:color w:val="808080" w:themeColor="background1" w:themeShade="80"/>
            </w:rPr>
            <w:t>Title</w:t>
          </w:r>
        </w:p>
      </w:docPartBody>
    </w:docPart>
    <w:docPart>
      <w:docPartPr>
        <w:name w:val="9C4BC51480DB43548875606488F5C8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0C043B-6C1A-40DD-86B8-66F3006E8A89}"/>
      </w:docPartPr>
      <w:docPartBody>
        <w:p w:rsidR="000753F6" w:rsidRDefault="00840339" w:rsidP="00840339">
          <w:pPr>
            <w:pStyle w:val="9C4BC51480DB43548875606488F5C81C2"/>
          </w:pPr>
          <w:r w:rsidRPr="00786B72">
            <w:rPr>
              <w:rStyle w:val="FormEntry"/>
              <w:color w:val="808080" w:themeColor="background1" w:themeShade="80"/>
            </w:rPr>
            <w:t>Descriptio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3E31"/>
    <w:rsid w:val="00027ECE"/>
    <w:rsid w:val="00033944"/>
    <w:rsid w:val="000753F6"/>
    <w:rsid w:val="00274216"/>
    <w:rsid w:val="002B740B"/>
    <w:rsid w:val="0031674D"/>
    <w:rsid w:val="003A7612"/>
    <w:rsid w:val="003B2B88"/>
    <w:rsid w:val="004B4EB5"/>
    <w:rsid w:val="00636E61"/>
    <w:rsid w:val="00640F25"/>
    <w:rsid w:val="006417BE"/>
    <w:rsid w:val="00683945"/>
    <w:rsid w:val="006E7746"/>
    <w:rsid w:val="007F059F"/>
    <w:rsid w:val="007F434D"/>
    <w:rsid w:val="00840339"/>
    <w:rsid w:val="009065A0"/>
    <w:rsid w:val="00A15F54"/>
    <w:rsid w:val="00AC03B6"/>
    <w:rsid w:val="00AE2F09"/>
    <w:rsid w:val="00B05488"/>
    <w:rsid w:val="00B22B03"/>
    <w:rsid w:val="00C064DC"/>
    <w:rsid w:val="00CA3E3A"/>
    <w:rsid w:val="00CF66E8"/>
    <w:rsid w:val="00EF3E31"/>
    <w:rsid w:val="00F65D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40339"/>
    <w:rPr>
      <w:color w:val="808080"/>
    </w:rPr>
  </w:style>
  <w:style w:type="character" w:customStyle="1" w:styleId="FormEntry">
    <w:name w:val="Form Entry"/>
    <w:basedOn w:val="TCZChar"/>
    <w:uiPriority w:val="1"/>
    <w:qFormat/>
    <w:rsid w:val="00840339"/>
    <w:rPr>
      <w:rFonts w:ascii="Courier New" w:eastAsia="Times New Roman" w:hAnsi="Courier New" w:cs="Times New Roman"/>
      <w:iCs/>
      <w:sz w:val="18"/>
      <w:szCs w:val="18"/>
    </w:rPr>
  </w:style>
  <w:style w:type="paragraph" w:customStyle="1" w:styleId="5086E4C471AE4886AEE4FD71B20A47261">
    <w:name w:val="5086E4C471AE4886AEE4FD71B20A47261"/>
    <w:rsid w:val="000753F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TCZ">
    <w:name w:val="TCZ"/>
    <w:basedOn w:val="Normal"/>
    <w:link w:val="TCZChar"/>
    <w:qFormat/>
    <w:rsid w:val="00840339"/>
    <w:pPr>
      <w:spacing w:after="0" w:line="240" w:lineRule="auto"/>
    </w:pPr>
    <w:rPr>
      <w:rFonts w:ascii="Courier New" w:eastAsia="Times New Roman" w:hAnsi="Courier New" w:cs="Times New Roman"/>
      <w:sz w:val="18"/>
      <w:szCs w:val="24"/>
    </w:rPr>
  </w:style>
  <w:style w:type="character" w:customStyle="1" w:styleId="TCZChar">
    <w:name w:val="TCZ Char"/>
    <w:basedOn w:val="DefaultParagraphFont"/>
    <w:link w:val="TCZ"/>
    <w:rsid w:val="00840339"/>
    <w:rPr>
      <w:rFonts w:ascii="Courier New" w:eastAsia="Times New Roman" w:hAnsi="Courier New" w:cs="Times New Roman"/>
      <w:sz w:val="18"/>
      <w:szCs w:val="24"/>
    </w:rPr>
  </w:style>
  <w:style w:type="paragraph" w:customStyle="1" w:styleId="825CDEA390054F1A8408CB0B327147B82">
    <w:name w:val="825CDEA390054F1A8408CB0B327147B82"/>
    <w:rsid w:val="0084033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9869299E46F43108334D4A05BBB976E2">
    <w:name w:val="79869299E46F43108334D4A05BBB976E2"/>
    <w:rsid w:val="0084033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DA1506B48AC43A6B277D99193E05A452">
    <w:name w:val="0DA1506B48AC43A6B277D99193E05A452"/>
    <w:rsid w:val="0084033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794524A238F4C05AD01003BEBBE831C2">
    <w:name w:val="A794524A238F4C05AD01003BEBBE831C2"/>
    <w:rsid w:val="0084033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B68927ECBF04C4C84B9F6449A1E2BA62">
    <w:name w:val="9B68927ECBF04C4C84B9F6449A1E2BA62"/>
    <w:rsid w:val="0084033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5B2CC62628B480DA8148B5C925308AE2">
    <w:name w:val="C5B2CC62628B480DA8148B5C925308AE2"/>
    <w:rsid w:val="00840339"/>
    <w:pPr>
      <w:spacing w:after="0" w:line="240" w:lineRule="auto"/>
    </w:pPr>
    <w:rPr>
      <w:rFonts w:ascii="Courier New" w:eastAsia="Times New Roman" w:hAnsi="Courier New" w:cs="Times New Roman"/>
      <w:sz w:val="18"/>
      <w:szCs w:val="24"/>
    </w:rPr>
  </w:style>
  <w:style w:type="paragraph" w:customStyle="1" w:styleId="8B5CFBBBE8AD4BE0ACAB15DB1533C8142">
    <w:name w:val="8B5CFBBBE8AD4BE0ACAB15DB1533C8142"/>
    <w:rsid w:val="00840339"/>
    <w:pPr>
      <w:spacing w:after="0" w:line="240" w:lineRule="auto"/>
    </w:pPr>
    <w:rPr>
      <w:rFonts w:ascii="Courier New" w:eastAsia="Times New Roman" w:hAnsi="Courier New" w:cs="Times New Roman"/>
      <w:sz w:val="18"/>
      <w:szCs w:val="24"/>
    </w:rPr>
  </w:style>
  <w:style w:type="paragraph" w:customStyle="1" w:styleId="FC1FBF2B9B9E4EE08DF98816E9AA276A2">
    <w:name w:val="FC1FBF2B9B9E4EE08DF98816E9AA276A2"/>
    <w:rsid w:val="0084033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A87E26FF68649808434279E3BB4AF7D2">
    <w:name w:val="3A87E26FF68649808434279E3BB4AF7D2"/>
    <w:rsid w:val="00840339"/>
    <w:pPr>
      <w:spacing w:after="0" w:line="240" w:lineRule="auto"/>
    </w:pPr>
    <w:rPr>
      <w:rFonts w:ascii="Courier New" w:eastAsia="Times New Roman" w:hAnsi="Courier New" w:cs="Times New Roman"/>
      <w:sz w:val="18"/>
      <w:szCs w:val="24"/>
    </w:rPr>
  </w:style>
  <w:style w:type="paragraph" w:customStyle="1" w:styleId="5C058A7AFC6F4CD385376344BBDEA9262">
    <w:name w:val="5C058A7AFC6F4CD385376344BBDEA9262"/>
    <w:rsid w:val="00840339"/>
    <w:pPr>
      <w:spacing w:after="0" w:line="240" w:lineRule="auto"/>
    </w:pPr>
    <w:rPr>
      <w:rFonts w:ascii="Courier New" w:eastAsia="Times New Roman" w:hAnsi="Courier New" w:cs="Times New Roman"/>
      <w:sz w:val="18"/>
      <w:szCs w:val="24"/>
    </w:rPr>
  </w:style>
  <w:style w:type="paragraph" w:customStyle="1" w:styleId="B9DD647B788F493C8282B5748D78D0E82">
    <w:name w:val="B9DD647B788F493C8282B5748D78D0E82"/>
    <w:rsid w:val="00840339"/>
    <w:pPr>
      <w:spacing w:after="0" w:line="240" w:lineRule="auto"/>
    </w:pPr>
    <w:rPr>
      <w:rFonts w:ascii="Courier New" w:eastAsia="Times New Roman" w:hAnsi="Courier New" w:cs="Times New Roman"/>
      <w:sz w:val="18"/>
      <w:szCs w:val="24"/>
    </w:rPr>
  </w:style>
  <w:style w:type="paragraph" w:customStyle="1" w:styleId="415B112E9FD04218A95A9FC77A50EC542">
    <w:name w:val="415B112E9FD04218A95A9FC77A50EC542"/>
    <w:rsid w:val="00840339"/>
    <w:pPr>
      <w:spacing w:after="0" w:line="240" w:lineRule="auto"/>
    </w:pPr>
    <w:rPr>
      <w:rFonts w:ascii="Courier New" w:eastAsia="Times New Roman" w:hAnsi="Courier New" w:cs="Times New Roman"/>
      <w:sz w:val="18"/>
      <w:szCs w:val="24"/>
    </w:rPr>
  </w:style>
  <w:style w:type="paragraph" w:customStyle="1" w:styleId="AE3B199B5D7B471BAA5FFE0D5DEC1EC02">
    <w:name w:val="AE3B199B5D7B471BAA5FFE0D5DEC1EC02"/>
    <w:rsid w:val="00840339"/>
    <w:pPr>
      <w:spacing w:after="0" w:line="240" w:lineRule="auto"/>
    </w:pPr>
    <w:rPr>
      <w:rFonts w:ascii="Courier New" w:eastAsia="Times New Roman" w:hAnsi="Courier New" w:cs="Times New Roman"/>
      <w:sz w:val="18"/>
      <w:szCs w:val="24"/>
    </w:rPr>
  </w:style>
  <w:style w:type="paragraph" w:customStyle="1" w:styleId="FAFA572A8EB9436BB3653320B5157DE02">
    <w:name w:val="FAFA572A8EB9436BB3653320B5157DE02"/>
    <w:rsid w:val="00840339"/>
    <w:pPr>
      <w:spacing w:after="0" w:line="240" w:lineRule="auto"/>
    </w:pPr>
    <w:rPr>
      <w:rFonts w:ascii="Courier New" w:eastAsia="Times New Roman" w:hAnsi="Courier New" w:cs="Times New Roman"/>
      <w:sz w:val="18"/>
      <w:szCs w:val="24"/>
    </w:rPr>
  </w:style>
  <w:style w:type="paragraph" w:customStyle="1" w:styleId="73223E7D710A45D9A1C1777A3829C8012">
    <w:name w:val="73223E7D710A45D9A1C1777A3829C8012"/>
    <w:rsid w:val="00840339"/>
    <w:pPr>
      <w:spacing w:after="0" w:line="240" w:lineRule="auto"/>
    </w:pPr>
    <w:rPr>
      <w:rFonts w:ascii="Courier New" w:eastAsia="Times New Roman" w:hAnsi="Courier New" w:cs="Times New Roman"/>
      <w:sz w:val="18"/>
      <w:szCs w:val="24"/>
    </w:rPr>
  </w:style>
  <w:style w:type="paragraph" w:customStyle="1" w:styleId="E8057497CCEF460A9505F880E2505A292">
    <w:name w:val="E8057497CCEF460A9505F880E2505A292"/>
    <w:rsid w:val="00840339"/>
    <w:pPr>
      <w:spacing w:after="0" w:line="240" w:lineRule="auto"/>
    </w:pPr>
    <w:rPr>
      <w:rFonts w:ascii="Courier New" w:eastAsia="Times New Roman" w:hAnsi="Courier New" w:cs="Times New Roman"/>
      <w:sz w:val="18"/>
      <w:szCs w:val="24"/>
    </w:rPr>
  </w:style>
  <w:style w:type="paragraph" w:customStyle="1" w:styleId="BB1A1ED538944227881B0B88D55F2FA32">
    <w:name w:val="BB1A1ED538944227881B0B88D55F2FA32"/>
    <w:rsid w:val="00840339"/>
    <w:pPr>
      <w:spacing w:after="0" w:line="240" w:lineRule="auto"/>
    </w:pPr>
    <w:rPr>
      <w:rFonts w:ascii="Courier New" w:eastAsia="Times New Roman" w:hAnsi="Courier New" w:cs="Times New Roman"/>
      <w:sz w:val="18"/>
      <w:szCs w:val="24"/>
    </w:rPr>
  </w:style>
  <w:style w:type="paragraph" w:customStyle="1" w:styleId="198C69D9D2824CFC8816C6B73A444A4E2">
    <w:name w:val="198C69D9D2824CFC8816C6B73A444A4E2"/>
    <w:rsid w:val="00840339"/>
    <w:pPr>
      <w:spacing w:after="0" w:line="240" w:lineRule="auto"/>
    </w:pPr>
    <w:rPr>
      <w:rFonts w:ascii="Courier New" w:eastAsia="Times New Roman" w:hAnsi="Courier New" w:cs="Times New Roman"/>
      <w:sz w:val="18"/>
      <w:szCs w:val="24"/>
    </w:rPr>
  </w:style>
  <w:style w:type="paragraph" w:customStyle="1" w:styleId="81095DF3C8BC434FBA8CC42A5DC7656D2">
    <w:name w:val="81095DF3C8BC434FBA8CC42A5DC7656D2"/>
    <w:rsid w:val="00840339"/>
    <w:pPr>
      <w:spacing w:after="0" w:line="240" w:lineRule="auto"/>
    </w:pPr>
    <w:rPr>
      <w:rFonts w:ascii="Courier New" w:eastAsia="Times New Roman" w:hAnsi="Courier New" w:cs="Times New Roman"/>
      <w:sz w:val="18"/>
      <w:szCs w:val="24"/>
    </w:rPr>
  </w:style>
  <w:style w:type="paragraph" w:customStyle="1" w:styleId="26FA3B9573274E0F8924B82A88520F932">
    <w:name w:val="26FA3B9573274E0F8924B82A88520F932"/>
    <w:rsid w:val="00840339"/>
    <w:pPr>
      <w:spacing w:after="0" w:line="240" w:lineRule="auto"/>
    </w:pPr>
    <w:rPr>
      <w:rFonts w:ascii="Courier New" w:eastAsia="Times New Roman" w:hAnsi="Courier New" w:cs="Times New Roman"/>
      <w:sz w:val="18"/>
      <w:szCs w:val="24"/>
    </w:rPr>
  </w:style>
  <w:style w:type="paragraph" w:customStyle="1" w:styleId="CA561F9F64BD4BDEBDC8547BAECDC8DA2">
    <w:name w:val="CA561F9F64BD4BDEBDC8547BAECDC8DA2"/>
    <w:rsid w:val="00840339"/>
    <w:pPr>
      <w:spacing w:after="0" w:line="240" w:lineRule="auto"/>
    </w:pPr>
    <w:rPr>
      <w:rFonts w:ascii="Courier New" w:eastAsia="Times New Roman" w:hAnsi="Courier New" w:cs="Times New Roman"/>
      <w:sz w:val="18"/>
      <w:szCs w:val="24"/>
    </w:rPr>
  </w:style>
  <w:style w:type="paragraph" w:customStyle="1" w:styleId="058C8B8E5C014739B687181F7C4A1BF52">
    <w:name w:val="058C8B8E5C014739B687181F7C4A1BF52"/>
    <w:rsid w:val="00840339"/>
    <w:pPr>
      <w:spacing w:after="0" w:line="240" w:lineRule="auto"/>
    </w:pPr>
    <w:rPr>
      <w:rFonts w:ascii="Courier New" w:eastAsia="Times New Roman" w:hAnsi="Courier New" w:cs="Times New Roman"/>
      <w:sz w:val="18"/>
      <w:szCs w:val="24"/>
    </w:rPr>
  </w:style>
  <w:style w:type="paragraph" w:customStyle="1" w:styleId="FDAB60DA4D4E444F8F4AB1479F6D8A822">
    <w:name w:val="FDAB60DA4D4E444F8F4AB1479F6D8A822"/>
    <w:rsid w:val="00840339"/>
    <w:pPr>
      <w:spacing w:after="0" w:line="240" w:lineRule="auto"/>
    </w:pPr>
    <w:rPr>
      <w:rFonts w:ascii="Courier New" w:eastAsia="Times New Roman" w:hAnsi="Courier New" w:cs="Times New Roman"/>
      <w:sz w:val="18"/>
      <w:szCs w:val="24"/>
    </w:rPr>
  </w:style>
  <w:style w:type="paragraph" w:customStyle="1" w:styleId="10D0CF0534FB4462BD31014CDDD81C952">
    <w:name w:val="10D0CF0534FB4462BD31014CDDD81C952"/>
    <w:rsid w:val="00840339"/>
    <w:pPr>
      <w:spacing w:after="0" w:line="240" w:lineRule="auto"/>
    </w:pPr>
    <w:rPr>
      <w:rFonts w:ascii="Courier New" w:eastAsia="Times New Roman" w:hAnsi="Courier New" w:cs="Times New Roman"/>
      <w:sz w:val="18"/>
      <w:szCs w:val="24"/>
    </w:rPr>
  </w:style>
  <w:style w:type="paragraph" w:customStyle="1" w:styleId="C32CEF7554B84705A43C468FCED4B3962">
    <w:name w:val="C32CEF7554B84705A43C468FCED4B3962"/>
    <w:rsid w:val="00840339"/>
    <w:pPr>
      <w:spacing w:after="0" w:line="240" w:lineRule="auto"/>
    </w:pPr>
    <w:rPr>
      <w:rFonts w:ascii="Courier New" w:eastAsia="Times New Roman" w:hAnsi="Courier New" w:cs="Times New Roman"/>
      <w:sz w:val="18"/>
      <w:szCs w:val="24"/>
    </w:rPr>
  </w:style>
  <w:style w:type="paragraph" w:customStyle="1" w:styleId="792BB0FEA05D4C47882FF828B8E603D42">
    <w:name w:val="792BB0FEA05D4C47882FF828B8E603D42"/>
    <w:rsid w:val="00840339"/>
    <w:pPr>
      <w:spacing w:after="0" w:line="240" w:lineRule="auto"/>
    </w:pPr>
    <w:rPr>
      <w:rFonts w:ascii="Courier New" w:eastAsia="Times New Roman" w:hAnsi="Courier New" w:cs="Times New Roman"/>
      <w:sz w:val="18"/>
      <w:szCs w:val="24"/>
    </w:rPr>
  </w:style>
  <w:style w:type="paragraph" w:customStyle="1" w:styleId="CC4F0E97388F45C0AEB3D8EF017C96532">
    <w:name w:val="CC4F0E97388F45C0AEB3D8EF017C96532"/>
    <w:rsid w:val="00840339"/>
    <w:pPr>
      <w:spacing w:after="0" w:line="240" w:lineRule="auto"/>
    </w:pPr>
    <w:rPr>
      <w:rFonts w:ascii="Courier New" w:eastAsia="Times New Roman" w:hAnsi="Courier New" w:cs="Times New Roman"/>
      <w:sz w:val="18"/>
      <w:szCs w:val="24"/>
    </w:rPr>
  </w:style>
  <w:style w:type="paragraph" w:customStyle="1" w:styleId="FDFD4C36151F4D7EA8727FC6A4965BE52">
    <w:name w:val="FDFD4C36151F4D7EA8727FC6A4965BE52"/>
    <w:rsid w:val="00840339"/>
    <w:pPr>
      <w:spacing w:after="0" w:line="240" w:lineRule="auto"/>
    </w:pPr>
    <w:rPr>
      <w:rFonts w:ascii="Courier New" w:eastAsia="Times New Roman" w:hAnsi="Courier New" w:cs="Times New Roman"/>
      <w:sz w:val="18"/>
      <w:szCs w:val="24"/>
    </w:rPr>
  </w:style>
  <w:style w:type="paragraph" w:customStyle="1" w:styleId="F8905F1D2BDD4D51AF222EDCFBCCBF032">
    <w:name w:val="F8905F1D2BDD4D51AF222EDCFBCCBF032"/>
    <w:rsid w:val="00840339"/>
    <w:pPr>
      <w:spacing w:after="0" w:line="240" w:lineRule="auto"/>
    </w:pPr>
    <w:rPr>
      <w:rFonts w:ascii="Courier New" w:eastAsia="Times New Roman" w:hAnsi="Courier New" w:cs="Times New Roman"/>
      <w:sz w:val="18"/>
      <w:szCs w:val="24"/>
    </w:rPr>
  </w:style>
  <w:style w:type="paragraph" w:customStyle="1" w:styleId="AE6FBC538DBB4E4DBDF668B0DE4340662">
    <w:name w:val="AE6FBC538DBB4E4DBDF668B0DE4340662"/>
    <w:rsid w:val="00840339"/>
    <w:pPr>
      <w:spacing w:after="0" w:line="240" w:lineRule="auto"/>
    </w:pPr>
    <w:rPr>
      <w:rFonts w:ascii="Courier New" w:eastAsia="Times New Roman" w:hAnsi="Courier New" w:cs="Times New Roman"/>
      <w:sz w:val="18"/>
      <w:szCs w:val="24"/>
    </w:rPr>
  </w:style>
  <w:style w:type="paragraph" w:customStyle="1" w:styleId="3726DD8B47234AD094F8952E16EBBA0A2">
    <w:name w:val="3726DD8B47234AD094F8952E16EBBA0A2"/>
    <w:rsid w:val="00840339"/>
    <w:pPr>
      <w:spacing w:after="0" w:line="240" w:lineRule="auto"/>
    </w:pPr>
    <w:rPr>
      <w:rFonts w:ascii="Courier New" w:eastAsia="Times New Roman" w:hAnsi="Courier New" w:cs="Times New Roman"/>
      <w:sz w:val="18"/>
      <w:szCs w:val="24"/>
    </w:rPr>
  </w:style>
  <w:style w:type="paragraph" w:customStyle="1" w:styleId="7DF63EA8695C4755959FA562D6EE63772">
    <w:name w:val="7DF63EA8695C4755959FA562D6EE63772"/>
    <w:rsid w:val="00840339"/>
    <w:pPr>
      <w:spacing w:after="0" w:line="240" w:lineRule="auto"/>
    </w:pPr>
    <w:rPr>
      <w:rFonts w:ascii="Courier New" w:eastAsia="Times New Roman" w:hAnsi="Courier New" w:cs="Times New Roman"/>
      <w:sz w:val="18"/>
      <w:szCs w:val="24"/>
    </w:rPr>
  </w:style>
  <w:style w:type="paragraph" w:customStyle="1" w:styleId="CE901DE1BB9143AAB90BBF22876EF1A42">
    <w:name w:val="CE901DE1BB9143AAB90BBF22876EF1A42"/>
    <w:rsid w:val="00840339"/>
    <w:pPr>
      <w:spacing w:after="0" w:line="240" w:lineRule="auto"/>
    </w:pPr>
    <w:rPr>
      <w:rFonts w:ascii="Courier New" w:eastAsia="Times New Roman" w:hAnsi="Courier New" w:cs="Times New Roman"/>
      <w:sz w:val="18"/>
      <w:szCs w:val="24"/>
    </w:rPr>
  </w:style>
  <w:style w:type="paragraph" w:customStyle="1" w:styleId="5F73F13B394E477A8794722F4ED60DF82">
    <w:name w:val="5F73F13B394E477A8794722F4ED60DF82"/>
    <w:rsid w:val="00840339"/>
    <w:pPr>
      <w:spacing w:after="0" w:line="240" w:lineRule="auto"/>
    </w:pPr>
    <w:rPr>
      <w:rFonts w:ascii="Courier New" w:eastAsia="Times New Roman" w:hAnsi="Courier New" w:cs="Times New Roman"/>
      <w:sz w:val="18"/>
      <w:szCs w:val="24"/>
    </w:rPr>
  </w:style>
  <w:style w:type="paragraph" w:customStyle="1" w:styleId="36848565F4BB4025BAAED2FF32CF9DAF2">
    <w:name w:val="36848565F4BB4025BAAED2FF32CF9DAF2"/>
    <w:rsid w:val="00840339"/>
    <w:pPr>
      <w:spacing w:after="0" w:line="240" w:lineRule="auto"/>
    </w:pPr>
    <w:rPr>
      <w:rFonts w:ascii="Courier New" w:eastAsia="Times New Roman" w:hAnsi="Courier New" w:cs="Times New Roman"/>
      <w:sz w:val="18"/>
      <w:szCs w:val="24"/>
    </w:rPr>
  </w:style>
  <w:style w:type="paragraph" w:customStyle="1" w:styleId="3E134359FC65468D90FD81B5F72835082">
    <w:name w:val="3E134359FC65468D90FD81B5F72835082"/>
    <w:rsid w:val="00840339"/>
    <w:pPr>
      <w:spacing w:after="0" w:line="240" w:lineRule="auto"/>
    </w:pPr>
    <w:rPr>
      <w:rFonts w:ascii="Courier New" w:eastAsia="Times New Roman" w:hAnsi="Courier New" w:cs="Times New Roman"/>
      <w:sz w:val="18"/>
      <w:szCs w:val="24"/>
    </w:rPr>
  </w:style>
  <w:style w:type="paragraph" w:customStyle="1" w:styleId="8D02ED957DBB45EEAD6D9F98ECF457D52">
    <w:name w:val="8D02ED957DBB45EEAD6D9F98ECF457D52"/>
    <w:rsid w:val="0084033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381A8B5475A4060942995269D2B2BDB2">
    <w:name w:val="C381A8B5475A4060942995269D2B2BDB2"/>
    <w:rsid w:val="00840339"/>
    <w:pPr>
      <w:spacing w:after="0" w:line="240" w:lineRule="auto"/>
    </w:pPr>
    <w:rPr>
      <w:rFonts w:ascii="Courier New" w:eastAsia="Times New Roman" w:hAnsi="Courier New" w:cs="Times New Roman"/>
      <w:sz w:val="18"/>
      <w:szCs w:val="24"/>
    </w:rPr>
  </w:style>
  <w:style w:type="paragraph" w:customStyle="1" w:styleId="8ED1D2E3E0044EA4B4986A18DE48CFEF2">
    <w:name w:val="8ED1D2E3E0044EA4B4986A18DE48CFEF2"/>
    <w:rsid w:val="00840339"/>
    <w:pPr>
      <w:spacing w:after="0" w:line="240" w:lineRule="auto"/>
    </w:pPr>
    <w:rPr>
      <w:rFonts w:ascii="Courier New" w:eastAsia="Times New Roman" w:hAnsi="Courier New" w:cs="Times New Roman"/>
      <w:sz w:val="18"/>
      <w:szCs w:val="24"/>
    </w:rPr>
  </w:style>
  <w:style w:type="paragraph" w:customStyle="1" w:styleId="3D4B1ABAC53045778C54AC4CBF67F1532">
    <w:name w:val="3D4B1ABAC53045778C54AC4CBF67F1532"/>
    <w:rsid w:val="00840339"/>
    <w:pPr>
      <w:spacing w:after="0" w:line="240" w:lineRule="auto"/>
    </w:pPr>
    <w:rPr>
      <w:rFonts w:ascii="Courier New" w:eastAsia="Times New Roman" w:hAnsi="Courier New" w:cs="Times New Roman"/>
      <w:sz w:val="18"/>
      <w:szCs w:val="24"/>
    </w:rPr>
  </w:style>
  <w:style w:type="paragraph" w:customStyle="1" w:styleId="4DE131CCC9A946DDB01AB30C79EDB6972">
    <w:name w:val="4DE131CCC9A946DDB01AB30C79EDB6972"/>
    <w:rsid w:val="00840339"/>
    <w:pPr>
      <w:spacing w:after="0" w:line="240" w:lineRule="auto"/>
    </w:pPr>
    <w:rPr>
      <w:rFonts w:ascii="Courier New" w:eastAsia="Times New Roman" w:hAnsi="Courier New" w:cs="Times New Roman"/>
      <w:sz w:val="18"/>
      <w:szCs w:val="24"/>
    </w:rPr>
  </w:style>
  <w:style w:type="paragraph" w:customStyle="1" w:styleId="901C8B288E334715B362F3728D576F992">
    <w:name w:val="901C8B288E334715B362F3728D576F992"/>
    <w:rsid w:val="00840339"/>
    <w:pPr>
      <w:spacing w:after="0" w:line="240" w:lineRule="auto"/>
    </w:pPr>
    <w:rPr>
      <w:rFonts w:ascii="Courier New" w:eastAsia="Times New Roman" w:hAnsi="Courier New" w:cs="Times New Roman"/>
      <w:sz w:val="18"/>
      <w:szCs w:val="24"/>
    </w:rPr>
  </w:style>
  <w:style w:type="paragraph" w:customStyle="1" w:styleId="80A027BCDC344295A66FE9688DC76D102">
    <w:name w:val="80A027BCDC344295A66FE9688DC76D102"/>
    <w:rsid w:val="00840339"/>
    <w:pPr>
      <w:spacing w:after="0" w:line="240" w:lineRule="auto"/>
    </w:pPr>
    <w:rPr>
      <w:rFonts w:ascii="Courier New" w:eastAsia="Times New Roman" w:hAnsi="Courier New" w:cs="Times New Roman"/>
      <w:sz w:val="18"/>
      <w:szCs w:val="24"/>
    </w:rPr>
  </w:style>
  <w:style w:type="paragraph" w:customStyle="1" w:styleId="F5D66CF903284246B09DC5DFF0A659E32">
    <w:name w:val="F5D66CF903284246B09DC5DFF0A659E32"/>
    <w:rsid w:val="00840339"/>
    <w:pPr>
      <w:spacing w:after="0" w:line="240" w:lineRule="auto"/>
    </w:pPr>
    <w:rPr>
      <w:rFonts w:ascii="Courier New" w:eastAsia="Times New Roman" w:hAnsi="Courier New" w:cs="Times New Roman"/>
      <w:sz w:val="18"/>
      <w:szCs w:val="24"/>
    </w:rPr>
  </w:style>
  <w:style w:type="paragraph" w:customStyle="1" w:styleId="B6D37D9868CF41BFAE1DE232067577F62">
    <w:name w:val="B6D37D9868CF41BFAE1DE232067577F62"/>
    <w:rsid w:val="00840339"/>
    <w:pPr>
      <w:spacing w:after="0" w:line="240" w:lineRule="auto"/>
    </w:pPr>
    <w:rPr>
      <w:rFonts w:ascii="Courier New" w:eastAsia="Times New Roman" w:hAnsi="Courier New" w:cs="Times New Roman"/>
      <w:sz w:val="18"/>
      <w:szCs w:val="24"/>
    </w:rPr>
  </w:style>
  <w:style w:type="paragraph" w:customStyle="1" w:styleId="D9613EED9369493D960A2C7E80286B682">
    <w:name w:val="D9613EED9369493D960A2C7E80286B682"/>
    <w:rsid w:val="00840339"/>
    <w:pPr>
      <w:spacing w:after="0" w:line="240" w:lineRule="auto"/>
    </w:pPr>
    <w:rPr>
      <w:rFonts w:ascii="Courier New" w:eastAsia="Times New Roman" w:hAnsi="Courier New" w:cs="Times New Roman"/>
      <w:sz w:val="18"/>
      <w:szCs w:val="24"/>
    </w:rPr>
  </w:style>
  <w:style w:type="paragraph" w:customStyle="1" w:styleId="8F65BDEDDA264D78B1CEA77A37D5489D2">
    <w:name w:val="8F65BDEDDA264D78B1CEA77A37D5489D2"/>
    <w:rsid w:val="00840339"/>
    <w:pPr>
      <w:spacing w:after="0" w:line="240" w:lineRule="auto"/>
    </w:pPr>
    <w:rPr>
      <w:rFonts w:ascii="Courier New" w:eastAsia="Times New Roman" w:hAnsi="Courier New" w:cs="Times New Roman"/>
      <w:sz w:val="18"/>
      <w:szCs w:val="24"/>
    </w:rPr>
  </w:style>
  <w:style w:type="paragraph" w:customStyle="1" w:styleId="8C8F1ADFC8544D63BA4D523A545431402">
    <w:name w:val="8C8F1ADFC8544D63BA4D523A545431402"/>
    <w:rsid w:val="00840339"/>
    <w:pPr>
      <w:spacing w:after="0" w:line="240" w:lineRule="auto"/>
    </w:pPr>
    <w:rPr>
      <w:rFonts w:ascii="Courier New" w:eastAsia="Times New Roman" w:hAnsi="Courier New" w:cs="Times New Roman"/>
      <w:sz w:val="18"/>
      <w:szCs w:val="24"/>
    </w:rPr>
  </w:style>
  <w:style w:type="paragraph" w:customStyle="1" w:styleId="A8EFE9D4BCCE4382B8DC82CFC845ABDD2">
    <w:name w:val="A8EFE9D4BCCE4382B8DC82CFC845ABDD2"/>
    <w:rsid w:val="00840339"/>
    <w:pPr>
      <w:spacing w:after="0" w:line="240" w:lineRule="auto"/>
    </w:pPr>
    <w:rPr>
      <w:rFonts w:ascii="Courier New" w:eastAsia="Times New Roman" w:hAnsi="Courier New" w:cs="Times New Roman"/>
      <w:sz w:val="18"/>
      <w:szCs w:val="24"/>
    </w:rPr>
  </w:style>
  <w:style w:type="paragraph" w:customStyle="1" w:styleId="604984009B8549CC94A2AE711D5E30A52">
    <w:name w:val="604984009B8549CC94A2AE711D5E30A52"/>
    <w:rsid w:val="00840339"/>
    <w:pPr>
      <w:spacing w:after="0" w:line="240" w:lineRule="auto"/>
    </w:pPr>
    <w:rPr>
      <w:rFonts w:ascii="Courier New" w:eastAsia="Times New Roman" w:hAnsi="Courier New" w:cs="Times New Roman"/>
      <w:sz w:val="18"/>
      <w:szCs w:val="24"/>
    </w:rPr>
  </w:style>
  <w:style w:type="paragraph" w:customStyle="1" w:styleId="FB30225D22854177A69EBB136DAD69152">
    <w:name w:val="FB30225D22854177A69EBB136DAD69152"/>
    <w:rsid w:val="00840339"/>
    <w:pPr>
      <w:spacing w:after="0" w:line="240" w:lineRule="auto"/>
    </w:pPr>
    <w:rPr>
      <w:rFonts w:ascii="Courier New" w:eastAsia="Times New Roman" w:hAnsi="Courier New" w:cs="Times New Roman"/>
      <w:sz w:val="18"/>
      <w:szCs w:val="24"/>
    </w:rPr>
  </w:style>
  <w:style w:type="paragraph" w:customStyle="1" w:styleId="D15FAF2BD9254DF0874DB46E88A3571C2">
    <w:name w:val="D15FAF2BD9254DF0874DB46E88A3571C2"/>
    <w:rsid w:val="00840339"/>
    <w:pPr>
      <w:spacing w:after="0" w:line="240" w:lineRule="auto"/>
    </w:pPr>
    <w:rPr>
      <w:rFonts w:ascii="Courier New" w:eastAsia="Times New Roman" w:hAnsi="Courier New" w:cs="Times New Roman"/>
      <w:sz w:val="18"/>
      <w:szCs w:val="24"/>
    </w:rPr>
  </w:style>
  <w:style w:type="paragraph" w:customStyle="1" w:styleId="4372DE9A85DA481B84E90DCCA8799E332">
    <w:name w:val="4372DE9A85DA481B84E90DCCA8799E332"/>
    <w:rsid w:val="00840339"/>
    <w:pPr>
      <w:spacing w:after="0" w:line="240" w:lineRule="auto"/>
    </w:pPr>
    <w:rPr>
      <w:rFonts w:ascii="Courier New" w:eastAsia="Times New Roman" w:hAnsi="Courier New" w:cs="Times New Roman"/>
      <w:sz w:val="18"/>
      <w:szCs w:val="24"/>
    </w:rPr>
  </w:style>
  <w:style w:type="paragraph" w:customStyle="1" w:styleId="655FFF2BDA194C6D82B43765F5D702EC2">
    <w:name w:val="655FFF2BDA194C6D82B43765F5D702EC2"/>
    <w:rsid w:val="00840339"/>
    <w:pPr>
      <w:spacing w:after="0" w:line="240" w:lineRule="auto"/>
    </w:pPr>
    <w:rPr>
      <w:rFonts w:ascii="Courier New" w:eastAsia="Times New Roman" w:hAnsi="Courier New" w:cs="Times New Roman"/>
      <w:sz w:val="18"/>
      <w:szCs w:val="24"/>
    </w:rPr>
  </w:style>
  <w:style w:type="paragraph" w:customStyle="1" w:styleId="30652E2FE66C4C93AAB06025586B4D1E2">
    <w:name w:val="30652E2FE66C4C93AAB06025586B4D1E2"/>
    <w:rsid w:val="00840339"/>
    <w:pPr>
      <w:spacing w:after="0" w:line="240" w:lineRule="auto"/>
    </w:pPr>
    <w:rPr>
      <w:rFonts w:ascii="Courier New" w:eastAsia="Times New Roman" w:hAnsi="Courier New" w:cs="Times New Roman"/>
      <w:sz w:val="18"/>
      <w:szCs w:val="24"/>
    </w:rPr>
  </w:style>
  <w:style w:type="paragraph" w:customStyle="1" w:styleId="0CA06E3EB7F4412EBAEAB627CEB9726D2">
    <w:name w:val="0CA06E3EB7F4412EBAEAB627CEB9726D2"/>
    <w:rsid w:val="00840339"/>
    <w:pPr>
      <w:spacing w:after="0" w:line="240" w:lineRule="auto"/>
    </w:pPr>
    <w:rPr>
      <w:rFonts w:ascii="Courier New" w:eastAsia="Times New Roman" w:hAnsi="Courier New" w:cs="Times New Roman"/>
      <w:sz w:val="18"/>
      <w:szCs w:val="24"/>
    </w:rPr>
  </w:style>
  <w:style w:type="paragraph" w:customStyle="1" w:styleId="71FCD08E10A84B9BBA605B5D0D1D6F412">
    <w:name w:val="71FCD08E10A84B9BBA605B5D0D1D6F412"/>
    <w:rsid w:val="00840339"/>
    <w:pPr>
      <w:spacing w:after="0" w:line="240" w:lineRule="auto"/>
    </w:pPr>
    <w:rPr>
      <w:rFonts w:ascii="Courier New" w:eastAsia="Times New Roman" w:hAnsi="Courier New" w:cs="Times New Roman"/>
      <w:sz w:val="18"/>
      <w:szCs w:val="24"/>
    </w:rPr>
  </w:style>
  <w:style w:type="paragraph" w:customStyle="1" w:styleId="C71076A81BA341F78DB04D8DD446F5541">
    <w:name w:val="C71076A81BA341F78DB04D8DD446F5541"/>
    <w:rsid w:val="0084033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8547D6F9991478CA3512FEDD9AB040C1">
    <w:name w:val="58547D6F9991478CA3512FEDD9AB040C1"/>
    <w:rsid w:val="00840339"/>
    <w:pPr>
      <w:spacing w:after="0" w:line="240" w:lineRule="auto"/>
    </w:pPr>
    <w:rPr>
      <w:rFonts w:ascii="Courier New" w:eastAsia="Times New Roman" w:hAnsi="Courier New" w:cs="Times New Roman"/>
      <w:sz w:val="18"/>
      <w:szCs w:val="24"/>
    </w:rPr>
  </w:style>
  <w:style w:type="paragraph" w:customStyle="1" w:styleId="75D4BA6D7EB742AF9B1DF019704D78041">
    <w:name w:val="75D4BA6D7EB742AF9B1DF019704D78041"/>
    <w:rsid w:val="0084033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B3B869BC5284EA6B5DD1F1EFE75CB581">
    <w:name w:val="EB3B869BC5284EA6B5DD1F1EFE75CB581"/>
    <w:rsid w:val="00840339"/>
    <w:pPr>
      <w:spacing w:after="0" w:line="240" w:lineRule="auto"/>
    </w:pPr>
    <w:rPr>
      <w:rFonts w:ascii="Courier New" w:eastAsia="Times New Roman" w:hAnsi="Courier New" w:cs="Times New Roman"/>
      <w:sz w:val="18"/>
      <w:szCs w:val="24"/>
    </w:rPr>
  </w:style>
  <w:style w:type="paragraph" w:customStyle="1" w:styleId="1EF7ED79DBA240DCB5F5509FA3F15D6D2">
    <w:name w:val="1EF7ED79DBA240DCB5F5509FA3F15D6D2"/>
    <w:rsid w:val="0084033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1256B3B70924A39A8630693616722BB2">
    <w:name w:val="C1256B3B70924A39A8630693616722BB2"/>
    <w:rsid w:val="0084033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099BD59FDCC43878B8E9EAAE31D9DFB2">
    <w:name w:val="F099BD59FDCC43878B8E9EAAE31D9DFB2"/>
    <w:rsid w:val="00840339"/>
    <w:pPr>
      <w:spacing w:after="0" w:line="240" w:lineRule="auto"/>
    </w:pPr>
    <w:rPr>
      <w:rFonts w:ascii="Courier New" w:eastAsia="Times New Roman" w:hAnsi="Courier New" w:cs="Times New Roman"/>
      <w:sz w:val="18"/>
      <w:szCs w:val="24"/>
    </w:rPr>
  </w:style>
  <w:style w:type="paragraph" w:customStyle="1" w:styleId="6C6E71FF3CE748E99240E1273E74884E1">
    <w:name w:val="6C6E71FF3CE748E99240E1273E74884E1"/>
    <w:rsid w:val="0084033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06DABC56BFA4ADEB2C59A98EBC408911">
    <w:name w:val="506DABC56BFA4ADEB2C59A98EBC408911"/>
    <w:rsid w:val="00840339"/>
    <w:pPr>
      <w:spacing w:after="0" w:line="240" w:lineRule="auto"/>
    </w:pPr>
    <w:rPr>
      <w:rFonts w:ascii="Courier New" w:eastAsia="Times New Roman" w:hAnsi="Courier New" w:cs="Times New Roman"/>
      <w:sz w:val="18"/>
      <w:szCs w:val="24"/>
    </w:rPr>
  </w:style>
  <w:style w:type="paragraph" w:customStyle="1" w:styleId="5B0293C352F94C4E886714DAB2B9236A2">
    <w:name w:val="5B0293C352F94C4E886714DAB2B9236A2"/>
    <w:rsid w:val="0084033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A671089C5BD471C9439F7D6154AA8B12">
    <w:name w:val="CA671089C5BD471C9439F7D6154AA8B12"/>
    <w:rsid w:val="0084033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D441F663F4E4A908D54DB477E13CBEB1">
    <w:name w:val="3D441F663F4E4A908D54DB477E13CBEB1"/>
    <w:rsid w:val="00840339"/>
    <w:pPr>
      <w:spacing w:after="0" w:line="240" w:lineRule="auto"/>
    </w:pPr>
    <w:rPr>
      <w:rFonts w:ascii="Courier New" w:eastAsia="Times New Roman" w:hAnsi="Courier New" w:cs="Times New Roman"/>
      <w:sz w:val="18"/>
      <w:szCs w:val="24"/>
    </w:rPr>
  </w:style>
  <w:style w:type="paragraph" w:customStyle="1" w:styleId="6D57D611E40D4D6787D96950266AC1D31">
    <w:name w:val="6D57D611E40D4D6787D96950266AC1D31"/>
    <w:rsid w:val="0084033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CF3C3D24A0B45EAAB6BCBFDE2E6415C2">
    <w:name w:val="8CF3C3D24A0B45EAAB6BCBFDE2E6415C2"/>
    <w:rsid w:val="00840339"/>
    <w:pPr>
      <w:spacing w:after="0" w:line="240" w:lineRule="auto"/>
    </w:pPr>
    <w:rPr>
      <w:rFonts w:ascii="Courier New" w:eastAsia="Times New Roman" w:hAnsi="Courier New" w:cs="Times New Roman"/>
      <w:sz w:val="18"/>
      <w:szCs w:val="24"/>
    </w:rPr>
  </w:style>
  <w:style w:type="paragraph" w:customStyle="1" w:styleId="EB4ED15B3AF2412D8DCF1BACA25777CB2">
    <w:name w:val="EB4ED15B3AF2412D8DCF1BACA25777CB2"/>
    <w:rsid w:val="0084033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9D96B2CF7A54B65AC23D931E0B3C0132">
    <w:name w:val="E9D96B2CF7A54B65AC23D931E0B3C0132"/>
    <w:rsid w:val="0084033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5E52BDC5D1A428FA535A2966DE692CC2">
    <w:name w:val="95E52BDC5D1A428FA535A2966DE692CC2"/>
    <w:rsid w:val="00840339"/>
    <w:pPr>
      <w:spacing w:after="0" w:line="240" w:lineRule="auto"/>
    </w:pPr>
    <w:rPr>
      <w:rFonts w:ascii="Courier New" w:eastAsia="Times New Roman" w:hAnsi="Courier New" w:cs="Times New Roman"/>
      <w:sz w:val="18"/>
      <w:szCs w:val="24"/>
    </w:rPr>
  </w:style>
  <w:style w:type="paragraph" w:customStyle="1" w:styleId="E05030E3B1CA48859095C293C2D09A412">
    <w:name w:val="E05030E3B1CA48859095C293C2D09A412"/>
    <w:rsid w:val="0084033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D4B6EB36A9249098450934541A584F12">
    <w:name w:val="0D4B6EB36A9249098450934541A584F12"/>
    <w:rsid w:val="00840339"/>
    <w:pPr>
      <w:spacing w:after="0" w:line="240" w:lineRule="auto"/>
    </w:pPr>
    <w:rPr>
      <w:rFonts w:ascii="Courier New" w:eastAsia="Times New Roman" w:hAnsi="Courier New" w:cs="Times New Roman"/>
      <w:sz w:val="18"/>
      <w:szCs w:val="24"/>
    </w:rPr>
  </w:style>
  <w:style w:type="paragraph" w:customStyle="1" w:styleId="E341A529B4B643CB865D427E8EA894802">
    <w:name w:val="E341A529B4B643CB865D427E8EA894802"/>
    <w:rsid w:val="0084033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6DE48859BC54B73A1A39AB54928A7CF2">
    <w:name w:val="06DE48859BC54B73A1A39AB54928A7CF2"/>
    <w:rsid w:val="0084033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D38AA43592541B58D4CD7AD37E01BA82">
    <w:name w:val="DD38AA43592541B58D4CD7AD37E01BA82"/>
    <w:rsid w:val="00840339"/>
    <w:pPr>
      <w:spacing w:after="0" w:line="240" w:lineRule="auto"/>
    </w:pPr>
    <w:rPr>
      <w:rFonts w:ascii="Courier New" w:eastAsia="Times New Roman" w:hAnsi="Courier New" w:cs="Times New Roman"/>
      <w:sz w:val="18"/>
      <w:szCs w:val="24"/>
    </w:rPr>
  </w:style>
  <w:style w:type="paragraph" w:customStyle="1" w:styleId="804FB2F7AD3343D3BB5CA20DB0019FB22">
    <w:name w:val="804FB2F7AD3343D3BB5CA20DB0019FB22"/>
    <w:rsid w:val="0084033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BB7EB1B5566439285604965A9CF81082">
    <w:name w:val="1BB7EB1B5566439285604965A9CF81082"/>
    <w:rsid w:val="00840339"/>
    <w:pPr>
      <w:spacing w:after="0" w:line="240" w:lineRule="auto"/>
    </w:pPr>
    <w:rPr>
      <w:rFonts w:ascii="Courier New" w:eastAsia="Times New Roman" w:hAnsi="Courier New" w:cs="Times New Roman"/>
      <w:sz w:val="18"/>
      <w:szCs w:val="24"/>
    </w:rPr>
  </w:style>
  <w:style w:type="paragraph" w:customStyle="1" w:styleId="06B8E1A4196142D9A1D2AE713AF336342">
    <w:name w:val="06B8E1A4196142D9A1D2AE713AF336342"/>
    <w:rsid w:val="0084033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C8AD7CAB0E240BA9ABB2E9EE7F302E92">
    <w:name w:val="5C8AD7CAB0E240BA9ABB2E9EE7F302E92"/>
    <w:rsid w:val="0084033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FADD0D0ADDF4044B5921BA6822ADE552">
    <w:name w:val="FFADD0D0ADDF4044B5921BA6822ADE552"/>
    <w:rsid w:val="00840339"/>
    <w:pPr>
      <w:spacing w:after="0" w:line="240" w:lineRule="auto"/>
    </w:pPr>
    <w:rPr>
      <w:rFonts w:ascii="Courier New" w:eastAsia="Times New Roman" w:hAnsi="Courier New" w:cs="Times New Roman"/>
      <w:sz w:val="18"/>
      <w:szCs w:val="24"/>
    </w:rPr>
  </w:style>
  <w:style w:type="paragraph" w:customStyle="1" w:styleId="44C4D340E35E438CB299E56094E46BE62">
    <w:name w:val="44C4D340E35E438CB299E56094E46BE62"/>
    <w:rsid w:val="0084033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7A056CE43D0424AA4BD6440F1CA1C502">
    <w:name w:val="37A056CE43D0424AA4BD6440F1CA1C502"/>
    <w:rsid w:val="00840339"/>
    <w:pPr>
      <w:spacing w:after="0" w:line="240" w:lineRule="auto"/>
    </w:pPr>
    <w:rPr>
      <w:rFonts w:ascii="Courier New" w:eastAsia="Times New Roman" w:hAnsi="Courier New" w:cs="Times New Roman"/>
      <w:sz w:val="18"/>
      <w:szCs w:val="24"/>
    </w:rPr>
  </w:style>
  <w:style w:type="paragraph" w:customStyle="1" w:styleId="303C997D7CCF44258289472A48CCD9152">
    <w:name w:val="303C997D7CCF44258289472A48CCD9152"/>
    <w:rsid w:val="0084033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8395680EDE2486FB005B96873F40EF32">
    <w:name w:val="58395680EDE2486FB005B96873F40EF32"/>
    <w:rsid w:val="0084033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574578F984C412FA8D663EBD15E8A3D2">
    <w:name w:val="6574578F984C412FA8D663EBD15E8A3D2"/>
    <w:rsid w:val="00840339"/>
    <w:pPr>
      <w:spacing w:after="0" w:line="240" w:lineRule="auto"/>
    </w:pPr>
    <w:rPr>
      <w:rFonts w:ascii="Courier New" w:eastAsia="Times New Roman" w:hAnsi="Courier New" w:cs="Times New Roman"/>
      <w:sz w:val="18"/>
      <w:szCs w:val="24"/>
    </w:rPr>
  </w:style>
  <w:style w:type="paragraph" w:customStyle="1" w:styleId="8279461B91B64217BF0F2A5FCA88AB372">
    <w:name w:val="8279461B91B64217BF0F2A5FCA88AB372"/>
    <w:rsid w:val="0084033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C4BC51480DB43548875606488F5C81C2">
    <w:name w:val="9C4BC51480DB43548875606488F5C81C2"/>
    <w:rsid w:val="00840339"/>
    <w:pPr>
      <w:spacing w:after="0" w:line="240" w:lineRule="auto"/>
    </w:pPr>
    <w:rPr>
      <w:rFonts w:ascii="Courier New" w:eastAsia="Times New Roman" w:hAnsi="Courier New" w:cs="Times New Roman"/>
      <w:sz w:val="18"/>
      <w:szCs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32038EA-5B9F-4A20-806F-08C885538C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17</Words>
  <Characters>3523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ver Sheet</vt:lpstr>
    </vt:vector>
  </TitlesOfParts>
  <Company>Washington State University</Company>
  <LinksUpToDate>false</LinksUpToDate>
  <CharactersWithSpaces>41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 Sheet</dc:title>
  <dc:subject/>
  <dc:creator>Denny C. Davis</dc:creator>
  <cp:keywords/>
  <cp:lastModifiedBy>Swenson, Matthew (swenson@uidaho.edu)</cp:lastModifiedBy>
  <cp:revision>4</cp:revision>
  <cp:lastPrinted>2021-08-01T23:43:00Z</cp:lastPrinted>
  <dcterms:created xsi:type="dcterms:W3CDTF">2021-10-18T19:21:00Z</dcterms:created>
  <dcterms:modified xsi:type="dcterms:W3CDTF">2021-10-18T19:22:00Z</dcterms:modified>
</cp:coreProperties>
</file>